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413F45" w14:textId="140A5AA0" w:rsidR="00F9215E" w:rsidRDefault="00CB201D" w:rsidP="00694C4D">
      <w:pPr>
        <w:ind w:left="0"/>
        <w:rPr>
          <w:rFonts w:ascii="Arial" w:hAnsi="Arial" w:cs="Arial"/>
          <w:b/>
          <w:bCs/>
          <w:sz w:val="52"/>
          <w:szCs w:val="52"/>
        </w:rPr>
      </w:pP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240" behindDoc="0" locked="0" layoutInCell="1" allowOverlap="1" wp14:anchorId="4533D4EE" wp14:editId="10DDDAE9">
            <wp:simplePos x="0" y="0"/>
            <wp:positionH relativeFrom="column">
              <wp:posOffset>139700</wp:posOffset>
            </wp:positionH>
            <wp:positionV relativeFrom="page">
              <wp:posOffset>893445</wp:posOffset>
            </wp:positionV>
            <wp:extent cx="2305685" cy="857250"/>
            <wp:effectExtent l="0" t="0" r="0" b="0"/>
            <wp:wrapSquare wrapText="bothSides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68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5D0D"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241" behindDoc="0" locked="0" layoutInCell="1" allowOverlap="1" wp14:anchorId="4E22C722" wp14:editId="6C435D20">
            <wp:simplePos x="0" y="0"/>
            <wp:positionH relativeFrom="column">
              <wp:posOffset>4404995</wp:posOffset>
            </wp:positionH>
            <wp:positionV relativeFrom="page">
              <wp:posOffset>685165</wp:posOffset>
            </wp:positionV>
            <wp:extent cx="1093470" cy="1641475"/>
            <wp:effectExtent l="0" t="0" r="0" b="0"/>
            <wp:wrapSquare wrapText="bothSides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3470" cy="164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715FDF" w14:textId="4407E726" w:rsidR="00F9215E" w:rsidRDefault="00F9215E" w:rsidP="00694C4D">
      <w:pPr>
        <w:ind w:left="0"/>
        <w:rPr>
          <w:rFonts w:ascii="Arial" w:hAnsi="Arial" w:cs="Arial"/>
          <w:b/>
          <w:bCs/>
          <w:sz w:val="52"/>
          <w:szCs w:val="52"/>
        </w:rPr>
      </w:pPr>
    </w:p>
    <w:p w14:paraId="6AEA0A58" w14:textId="78ED43AA" w:rsidR="00CC2628" w:rsidRDefault="00CC2628" w:rsidP="00C76F26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</w:p>
    <w:p w14:paraId="785777C7" w14:textId="57CF78D8" w:rsidR="00CE565A" w:rsidRDefault="001414AA" w:rsidP="00CE565A">
      <w:pPr>
        <w:ind w:left="0"/>
        <w:jc w:val="center"/>
        <w:rPr>
          <w:rFonts w:ascii="Arial" w:hAnsi="Arial" w:cs="Arial"/>
          <w:b/>
          <w:bCs/>
          <w:sz w:val="68"/>
          <w:szCs w:val="52"/>
        </w:rPr>
      </w:pPr>
      <w:bookmarkStart w:id="0" w:name="_GoBack"/>
      <w:bookmarkEnd w:id="0"/>
      <w:r>
        <w:rPr>
          <w:rFonts w:ascii="Arial" w:hAnsi="Arial" w:cs="Arial"/>
          <w:b/>
          <w:bCs/>
          <w:sz w:val="68"/>
          <w:szCs w:val="52"/>
        </w:rPr>
        <w:t xml:space="preserve">A new </w:t>
      </w:r>
      <w:r w:rsidR="00A21C0D">
        <w:rPr>
          <w:rFonts w:ascii="Arial" w:hAnsi="Arial" w:cs="Arial"/>
          <w:b/>
          <w:bCs/>
          <w:sz w:val="68"/>
          <w:szCs w:val="52"/>
        </w:rPr>
        <w:t>a</w:t>
      </w:r>
      <w:r>
        <w:rPr>
          <w:rFonts w:ascii="Arial" w:hAnsi="Arial" w:cs="Arial"/>
          <w:b/>
          <w:bCs/>
          <w:sz w:val="68"/>
          <w:szCs w:val="52"/>
        </w:rPr>
        <w:t xml:space="preserve">doption </w:t>
      </w:r>
      <w:r w:rsidR="00A21C0D">
        <w:rPr>
          <w:rFonts w:ascii="Arial" w:hAnsi="Arial" w:cs="Arial"/>
          <w:b/>
          <w:bCs/>
          <w:sz w:val="68"/>
          <w:szCs w:val="52"/>
        </w:rPr>
        <w:t>s</w:t>
      </w:r>
      <w:r>
        <w:rPr>
          <w:rFonts w:ascii="Arial" w:hAnsi="Arial" w:cs="Arial"/>
          <w:b/>
          <w:bCs/>
          <w:sz w:val="68"/>
          <w:szCs w:val="52"/>
        </w:rPr>
        <w:t>ystem for</w:t>
      </w:r>
    </w:p>
    <w:p w14:paraId="588EF10D" w14:textId="4E9B0062" w:rsidR="00580BDA" w:rsidRPr="00CE565A" w:rsidRDefault="00A954F6" w:rsidP="00CE565A">
      <w:pPr>
        <w:ind w:left="0"/>
        <w:jc w:val="center"/>
        <w:rPr>
          <w:rFonts w:ascii="Arial" w:hAnsi="Arial" w:cs="Arial"/>
          <w:b/>
          <w:bCs/>
          <w:sz w:val="68"/>
          <w:szCs w:val="52"/>
        </w:rPr>
      </w:pPr>
      <w:r w:rsidRPr="00CE565A">
        <w:rPr>
          <w:rFonts w:ascii="Arial" w:hAnsi="Arial" w:cs="Arial"/>
          <w:b/>
          <w:bCs/>
          <w:sz w:val="68"/>
          <w:szCs w:val="52"/>
        </w:rPr>
        <w:t>Aotearoa New Zealand</w:t>
      </w:r>
    </w:p>
    <w:p w14:paraId="701AECD3" w14:textId="7D474697" w:rsidR="00694C4D" w:rsidRDefault="00694C4D" w:rsidP="00C76F26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</w:p>
    <w:p w14:paraId="34BD0403" w14:textId="326BF9DB" w:rsidR="00C76F26" w:rsidRDefault="00D12E55" w:rsidP="00C76F26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42" behindDoc="0" locked="0" layoutInCell="1" allowOverlap="1" wp14:anchorId="373FC3AD" wp14:editId="735D08B8">
            <wp:simplePos x="0" y="0"/>
            <wp:positionH relativeFrom="margin">
              <wp:align>center</wp:align>
            </wp:positionH>
            <wp:positionV relativeFrom="paragraph">
              <wp:posOffset>12378</wp:posOffset>
            </wp:positionV>
            <wp:extent cx="3381375" cy="2579370"/>
            <wp:effectExtent l="0" t="0" r="9525" b="0"/>
            <wp:wrapThrough wrapText="bothSides">
              <wp:wrapPolygon edited="0">
                <wp:start x="0" y="0"/>
                <wp:lineTo x="0" y="21377"/>
                <wp:lineTo x="21539" y="21377"/>
                <wp:lineTo x="21539" y="0"/>
                <wp:lineTo x="0" y="0"/>
              </wp:wrapPolygon>
            </wp:wrapThrough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baby-newborn-couple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2579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92FF36" w14:textId="7E393CB2" w:rsidR="00694C4D" w:rsidRDefault="00694C4D" w:rsidP="00C76F26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</w:p>
    <w:p w14:paraId="09480213" w14:textId="450E61CB" w:rsidR="00694C4D" w:rsidRDefault="00694C4D" w:rsidP="00C76F26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</w:p>
    <w:p w14:paraId="31C30F6F" w14:textId="2333E87F" w:rsidR="00694C4D" w:rsidRDefault="00694C4D" w:rsidP="00C76F26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</w:p>
    <w:p w14:paraId="196B1B71" w14:textId="3D088695" w:rsidR="00694C4D" w:rsidRDefault="00694C4D" w:rsidP="00C76F26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</w:p>
    <w:p w14:paraId="76304E19" w14:textId="77777777" w:rsidR="00CE565A" w:rsidRPr="00CE565A" w:rsidRDefault="00CE565A" w:rsidP="00C76F26">
      <w:pPr>
        <w:ind w:left="0"/>
        <w:jc w:val="center"/>
        <w:rPr>
          <w:rFonts w:ascii="Arial" w:hAnsi="Arial" w:cs="Arial"/>
          <w:b/>
          <w:bCs/>
          <w:szCs w:val="52"/>
        </w:rPr>
      </w:pPr>
    </w:p>
    <w:p w14:paraId="3ABE08DD" w14:textId="316EB4C3" w:rsidR="004301B1" w:rsidRDefault="004301B1" w:rsidP="004301B1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  <w:r w:rsidRPr="00C40DD5">
        <w:rPr>
          <w:rFonts w:ascii="Arial" w:hAnsi="Arial" w:cs="Arial"/>
          <w:b/>
          <w:bCs/>
          <w:sz w:val="52"/>
          <w:szCs w:val="52"/>
        </w:rPr>
        <w:t>Part 1:</w:t>
      </w:r>
    </w:p>
    <w:p w14:paraId="4FA33DFB" w14:textId="2F97C0B8" w:rsidR="000E444A" w:rsidRPr="003A69B1" w:rsidRDefault="00A954F6" w:rsidP="003A69B1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  <w:r w:rsidRPr="00C40DD5">
        <w:rPr>
          <w:rFonts w:ascii="Arial" w:hAnsi="Arial" w:cs="Arial"/>
          <w:b/>
          <w:bCs/>
          <w:sz w:val="52"/>
          <w:szCs w:val="52"/>
        </w:rPr>
        <w:t>Have your say</w:t>
      </w:r>
      <w:r w:rsidR="004301B1">
        <w:rPr>
          <w:rFonts w:ascii="Arial" w:hAnsi="Arial" w:cs="Arial"/>
          <w:b/>
          <w:bCs/>
          <w:sz w:val="52"/>
          <w:szCs w:val="52"/>
        </w:rPr>
        <w:t xml:space="preserve"> </w:t>
      </w:r>
      <w:r w:rsidRPr="003A69B1">
        <w:rPr>
          <w:rFonts w:ascii="Arial" w:hAnsi="Arial" w:cs="Arial"/>
          <w:b/>
          <w:bCs/>
          <w:sz w:val="52"/>
          <w:szCs w:val="52"/>
        </w:rPr>
        <w:t>about adoption laws</w:t>
      </w:r>
    </w:p>
    <w:p w14:paraId="1933E04B" w14:textId="77777777" w:rsidR="00CE565A" w:rsidRPr="00CE565A" w:rsidRDefault="00CE565A" w:rsidP="00C76F26">
      <w:pPr>
        <w:ind w:left="0"/>
        <w:jc w:val="center"/>
        <w:rPr>
          <w:rFonts w:ascii="Arial" w:hAnsi="Arial" w:cs="Arial"/>
          <w:b/>
          <w:bCs/>
          <w:sz w:val="28"/>
          <w:szCs w:val="52"/>
        </w:rPr>
      </w:pPr>
    </w:p>
    <w:p w14:paraId="273DE245" w14:textId="3130EE0A" w:rsidR="000E444A" w:rsidRDefault="001414AA" w:rsidP="00CE565A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  <w:r>
        <w:rPr>
          <w:rFonts w:ascii="Arial" w:hAnsi="Arial" w:cs="Arial"/>
          <w:b/>
          <w:bCs/>
          <w:sz w:val="42"/>
          <w:szCs w:val="52"/>
        </w:rPr>
        <w:t>Ju</w:t>
      </w:r>
      <w:r w:rsidR="00AF17E1">
        <w:rPr>
          <w:rFonts w:ascii="Arial" w:hAnsi="Arial" w:cs="Arial"/>
          <w:b/>
          <w:bCs/>
          <w:sz w:val="42"/>
          <w:szCs w:val="52"/>
        </w:rPr>
        <w:t>ly</w:t>
      </w:r>
      <w:r>
        <w:rPr>
          <w:rFonts w:ascii="Arial" w:hAnsi="Arial" w:cs="Arial"/>
          <w:b/>
          <w:bCs/>
          <w:sz w:val="42"/>
          <w:szCs w:val="52"/>
        </w:rPr>
        <w:t xml:space="preserve"> 2022</w:t>
      </w:r>
      <w:r w:rsidR="000E444A">
        <w:rPr>
          <w:rFonts w:ascii="Arial" w:hAnsi="Arial" w:cs="Arial"/>
          <w:b/>
          <w:bCs/>
          <w:sz w:val="52"/>
          <w:szCs w:val="52"/>
        </w:rPr>
        <w:br w:type="page"/>
      </w:r>
    </w:p>
    <w:p w14:paraId="35AEC75C" w14:textId="31187D3A" w:rsidR="001F560D" w:rsidRDefault="00EA0529" w:rsidP="001F560D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520E17CC" wp14:editId="477A122F">
                <wp:simplePos x="0" y="0"/>
                <wp:positionH relativeFrom="column">
                  <wp:posOffset>23495</wp:posOffset>
                </wp:positionH>
                <wp:positionV relativeFrom="paragraph">
                  <wp:posOffset>-170815</wp:posOffset>
                </wp:positionV>
                <wp:extent cx="5715000" cy="581025"/>
                <wp:effectExtent l="19050" t="19050" r="0" b="9525"/>
                <wp:wrapNone/>
                <wp:docPr id="272" name="Rectangle 2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5810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02885E6" id="Rectangle 272" o:spid="_x0000_s1026" style="position:absolute;margin-left:1.85pt;margin-top:-13.45pt;width:450pt;height:45.7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" filled="f" strokecolor="#2e74b5 [2408]" strokeweight="3pt">
                <v:path arrowok="t"/>
              </v:rect>
            </w:pict>
          </mc:Fallback>
        </mc:AlternateContent>
      </w:r>
      <w:r w:rsidR="009A1B53">
        <w:rPr>
          <w:rFonts w:ascii="Arial" w:hAnsi="Arial" w:cs="Arial"/>
          <w:b/>
          <w:bCs/>
          <w:sz w:val="40"/>
          <w:szCs w:val="40"/>
        </w:rPr>
        <w:t>What you will find in here</w:t>
      </w:r>
    </w:p>
    <w:p w14:paraId="0D22F455" w14:textId="77777777" w:rsidR="001F560D" w:rsidRDefault="001F560D" w:rsidP="001F560D">
      <w:pPr>
        <w:rPr>
          <w:rFonts w:ascii="Arial" w:hAnsi="Arial" w:cs="Arial"/>
          <w:b/>
          <w:bCs/>
          <w:sz w:val="32"/>
          <w:szCs w:val="32"/>
        </w:rPr>
      </w:pPr>
    </w:p>
    <w:p w14:paraId="1104278A" w14:textId="4E0D98DA" w:rsidR="001F560D" w:rsidRDefault="001F560D" w:rsidP="001F560D">
      <w:pPr>
        <w:rPr>
          <w:rFonts w:ascii="Arial" w:hAnsi="Arial" w:cs="Arial"/>
          <w:b/>
          <w:bCs/>
          <w:sz w:val="32"/>
          <w:szCs w:val="32"/>
        </w:rPr>
      </w:pPr>
    </w:p>
    <w:p w14:paraId="676D979F" w14:textId="32A2E5D4" w:rsidR="001F560D" w:rsidRDefault="001F560D" w:rsidP="00061744">
      <w:pPr>
        <w:ind w:left="6237" w:right="95"/>
        <w:jc w:val="right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Page number:</w:t>
      </w:r>
    </w:p>
    <w:p w14:paraId="725E9B54" w14:textId="7374E7EE" w:rsidR="001F560D" w:rsidRDefault="00236807" w:rsidP="00061744">
      <w:pPr>
        <w:ind w:left="6237" w:right="95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403" behindDoc="0" locked="0" layoutInCell="1" allowOverlap="1" wp14:anchorId="4DB83C00" wp14:editId="5DF82F08">
            <wp:simplePos x="0" y="0"/>
            <wp:positionH relativeFrom="margin">
              <wp:posOffset>20551</wp:posOffset>
            </wp:positionH>
            <wp:positionV relativeFrom="paragraph">
              <wp:posOffset>68407</wp:posOffset>
            </wp:positionV>
            <wp:extent cx="1189355" cy="1094105"/>
            <wp:effectExtent l="0" t="0" r="0" b="0"/>
            <wp:wrapThrough wrapText="bothSides">
              <wp:wrapPolygon edited="0">
                <wp:start x="0" y="0"/>
                <wp:lineTo x="0" y="21061"/>
                <wp:lineTo x="21104" y="21061"/>
                <wp:lineTo x="21104" y="0"/>
                <wp:lineTo x="0" y="0"/>
              </wp:wrapPolygon>
            </wp:wrapThrough>
            <wp:docPr id="554" name="Picture 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Easy Read book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9355" cy="1094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2B78E4" w14:textId="1AEA8A61" w:rsidR="005C32BD" w:rsidRDefault="005C32BD" w:rsidP="00061744">
      <w:pPr>
        <w:ind w:left="6237" w:right="95"/>
        <w:rPr>
          <w:rFonts w:ascii="Arial" w:hAnsi="Arial" w:cs="Arial"/>
          <w:b/>
          <w:bCs/>
          <w:sz w:val="32"/>
          <w:szCs w:val="32"/>
        </w:rPr>
      </w:pPr>
    </w:p>
    <w:p w14:paraId="3279ED49" w14:textId="31019670" w:rsidR="001F560D" w:rsidRDefault="001F560D" w:rsidP="002B0DCF">
      <w:pPr>
        <w:ind w:left="2880" w:right="9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at is this document about?</w:t>
      </w:r>
      <w:r w:rsidR="002B0DCF">
        <w:rPr>
          <w:rFonts w:ascii="Arial" w:hAnsi="Arial" w:cs="Arial"/>
          <w:sz w:val="32"/>
          <w:szCs w:val="32"/>
        </w:rPr>
        <w:t>............</w:t>
      </w:r>
      <w:r w:rsidR="00995641">
        <w:rPr>
          <w:rFonts w:ascii="Arial" w:hAnsi="Arial" w:cs="Arial"/>
          <w:sz w:val="32"/>
          <w:szCs w:val="32"/>
        </w:rPr>
        <w:t>......</w:t>
      </w:r>
      <w:r w:rsidR="006A7A83">
        <w:rPr>
          <w:rFonts w:ascii="Arial" w:hAnsi="Arial" w:cs="Arial"/>
          <w:sz w:val="32"/>
          <w:szCs w:val="32"/>
        </w:rPr>
        <w:t>3</w:t>
      </w:r>
    </w:p>
    <w:p w14:paraId="0A90E875" w14:textId="1BC85AA8" w:rsidR="001F560D" w:rsidRPr="006C5D0D" w:rsidRDefault="001F560D" w:rsidP="002B0DCF">
      <w:pPr>
        <w:tabs>
          <w:tab w:val="right" w:leader="dot" w:pos="8618"/>
        </w:tabs>
        <w:ind w:left="2880" w:right="95"/>
        <w:rPr>
          <w:rFonts w:ascii="Arial" w:hAnsi="Arial" w:cs="Arial"/>
          <w:sz w:val="26"/>
          <w:szCs w:val="32"/>
        </w:rPr>
      </w:pPr>
    </w:p>
    <w:p w14:paraId="104F56F0" w14:textId="704AABAE" w:rsidR="001F560D" w:rsidRPr="00D12E55" w:rsidRDefault="00FC51E8" w:rsidP="00D12E55">
      <w:pPr>
        <w:tabs>
          <w:tab w:val="right" w:leader="dot" w:pos="8618"/>
        </w:tabs>
        <w:ind w:left="2835" w:right="95"/>
        <w:rPr>
          <w:rFonts w:ascii="Arial" w:hAnsi="Arial" w:cs="Arial"/>
          <w:sz w:val="26"/>
          <w:szCs w:val="32"/>
        </w:rPr>
      </w:pP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248" behindDoc="0" locked="0" layoutInCell="1" allowOverlap="1" wp14:anchorId="243BF601" wp14:editId="599BC5D9">
            <wp:simplePos x="0" y="0"/>
            <wp:positionH relativeFrom="column">
              <wp:posOffset>-92826</wp:posOffset>
            </wp:positionH>
            <wp:positionV relativeFrom="paragraph">
              <wp:posOffset>239279</wp:posOffset>
            </wp:positionV>
            <wp:extent cx="1194435" cy="1329690"/>
            <wp:effectExtent l="0" t="0" r="5715" b="3810"/>
            <wp:wrapThrough wrapText="bothSides">
              <wp:wrapPolygon edited="0">
                <wp:start x="0" y="0"/>
                <wp:lineTo x="0" y="21352"/>
                <wp:lineTo x="21359" y="21352"/>
                <wp:lineTo x="21359" y="0"/>
                <wp:lineTo x="0" y="0"/>
              </wp:wrapPolygon>
            </wp:wrapThrough>
            <wp:docPr id="470" name="Picture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Family Baby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4435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C6FE18" w14:textId="148761F9" w:rsidR="001F560D" w:rsidRPr="00D12E55" w:rsidRDefault="001F560D" w:rsidP="00D12E55">
      <w:pPr>
        <w:tabs>
          <w:tab w:val="right" w:leader="dot" w:pos="8618"/>
        </w:tabs>
        <w:ind w:left="2835" w:right="95"/>
        <w:rPr>
          <w:rFonts w:ascii="Arial" w:hAnsi="Arial" w:cs="Arial"/>
          <w:sz w:val="26"/>
          <w:szCs w:val="32"/>
        </w:rPr>
      </w:pPr>
    </w:p>
    <w:p w14:paraId="430EAE71" w14:textId="53D72A37" w:rsidR="001F560D" w:rsidRPr="00D12E55" w:rsidRDefault="00D12E55" w:rsidP="00D12E55">
      <w:pPr>
        <w:tabs>
          <w:tab w:val="right" w:leader="dot" w:pos="8931"/>
        </w:tabs>
        <w:ind w:left="2835" w:right="95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sz w:val="32"/>
          <w:szCs w:val="32"/>
        </w:rPr>
        <w:t>Purpose and principles</w:t>
      </w:r>
      <w:r w:rsidR="005C4DD9">
        <w:rPr>
          <w:rFonts w:ascii="Arial" w:hAnsi="Arial" w:cs="Arial"/>
          <w:sz w:val="32"/>
          <w:szCs w:val="32"/>
        </w:rPr>
        <w:t xml:space="preserve"> of the adoption</w:t>
      </w:r>
      <w:r w:rsidR="005C4DD9">
        <w:rPr>
          <w:rFonts w:ascii="Arial" w:hAnsi="Arial" w:cs="Arial"/>
          <w:sz w:val="32"/>
          <w:szCs w:val="32"/>
        </w:rPr>
        <w:br/>
        <w:t>law changes</w:t>
      </w:r>
      <w:r w:rsidRPr="00D12E55">
        <w:rPr>
          <w:rFonts w:ascii="Arial" w:hAnsi="Arial" w:cs="Arial"/>
          <w:sz w:val="32"/>
          <w:szCs w:val="32"/>
        </w:rPr>
        <w:tab/>
        <w:t>1</w:t>
      </w:r>
      <w:r w:rsidR="006A7A83">
        <w:rPr>
          <w:rFonts w:ascii="Arial" w:hAnsi="Arial" w:cs="Arial"/>
          <w:sz w:val="32"/>
          <w:szCs w:val="32"/>
        </w:rPr>
        <w:t>0</w:t>
      </w:r>
    </w:p>
    <w:p w14:paraId="23C86527" w14:textId="2DB83C91" w:rsidR="00061744" w:rsidRPr="00D12E55" w:rsidRDefault="00061744" w:rsidP="00D12E55">
      <w:pPr>
        <w:tabs>
          <w:tab w:val="right" w:leader="dot" w:pos="8618"/>
        </w:tabs>
        <w:ind w:left="2835" w:right="95"/>
        <w:rPr>
          <w:rFonts w:ascii="Arial" w:hAnsi="Arial" w:cs="Arial"/>
          <w:sz w:val="26"/>
          <w:szCs w:val="32"/>
        </w:rPr>
      </w:pPr>
    </w:p>
    <w:p w14:paraId="174E64FE" w14:textId="2BB8CF16" w:rsidR="00DF034F" w:rsidRPr="00D12E55" w:rsidRDefault="00236807" w:rsidP="00D12E55">
      <w:pPr>
        <w:tabs>
          <w:tab w:val="right" w:leader="dot" w:pos="8618"/>
        </w:tabs>
        <w:ind w:left="2835" w:right="95"/>
        <w:jc w:val="right"/>
        <w:rPr>
          <w:rFonts w:ascii="Arial" w:hAnsi="Arial" w:cs="Arial"/>
          <w:b/>
          <w:bCs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43" behindDoc="0" locked="0" layoutInCell="1" allowOverlap="1" wp14:anchorId="4136CCA7" wp14:editId="1699DC8E">
            <wp:simplePos x="0" y="0"/>
            <wp:positionH relativeFrom="margin">
              <wp:posOffset>-170180</wp:posOffset>
            </wp:positionH>
            <wp:positionV relativeFrom="paragraph">
              <wp:posOffset>415867</wp:posOffset>
            </wp:positionV>
            <wp:extent cx="1261241" cy="1261241"/>
            <wp:effectExtent l="0" t="0" r="0" b="0"/>
            <wp:wrapNone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241" cy="1261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28F1A2" w14:textId="6BBAA621" w:rsidR="001F560D" w:rsidRPr="00D12E55" w:rsidRDefault="00D12E55" w:rsidP="00D12E55">
      <w:pPr>
        <w:tabs>
          <w:tab w:val="right" w:leader="dot" w:pos="8931"/>
        </w:tabs>
        <w:ind w:left="2835" w:right="95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sz w:val="32"/>
          <w:szCs w:val="32"/>
        </w:rPr>
        <w:t xml:space="preserve">Who can </w:t>
      </w:r>
      <w:r>
        <w:rPr>
          <w:rFonts w:ascii="Arial" w:hAnsi="Arial" w:cs="Arial"/>
          <w:sz w:val="32"/>
          <w:szCs w:val="32"/>
        </w:rPr>
        <w:t>be a</w:t>
      </w:r>
      <w:r w:rsidRPr="00D12E55">
        <w:rPr>
          <w:rFonts w:ascii="Arial" w:hAnsi="Arial" w:cs="Arial"/>
          <w:sz w:val="32"/>
          <w:szCs w:val="32"/>
        </w:rPr>
        <w:t>dopte</w:t>
      </w:r>
      <w:r>
        <w:rPr>
          <w:rFonts w:ascii="Arial" w:hAnsi="Arial" w:cs="Arial"/>
          <w:sz w:val="32"/>
          <w:szCs w:val="32"/>
        </w:rPr>
        <w:t>d</w:t>
      </w:r>
      <w:r w:rsidR="00772E11">
        <w:rPr>
          <w:rFonts w:ascii="Arial" w:hAnsi="Arial" w:cs="Arial"/>
          <w:sz w:val="32"/>
          <w:szCs w:val="32"/>
        </w:rPr>
        <w:t>?</w:t>
      </w:r>
      <w:r w:rsidRPr="00D12E55">
        <w:rPr>
          <w:rFonts w:ascii="Arial" w:hAnsi="Arial" w:cs="Arial"/>
          <w:sz w:val="32"/>
          <w:szCs w:val="32"/>
        </w:rPr>
        <w:tab/>
      </w:r>
      <w:r w:rsidR="00583077" w:rsidRPr="00D12E55">
        <w:rPr>
          <w:rFonts w:ascii="Arial" w:hAnsi="Arial" w:cs="Arial"/>
          <w:sz w:val="32"/>
          <w:szCs w:val="32"/>
        </w:rPr>
        <w:t>1</w:t>
      </w:r>
      <w:r w:rsidR="006A7A83">
        <w:rPr>
          <w:rFonts w:ascii="Arial" w:hAnsi="Arial" w:cs="Arial"/>
          <w:sz w:val="32"/>
          <w:szCs w:val="32"/>
        </w:rPr>
        <w:t>5</w:t>
      </w:r>
    </w:p>
    <w:p w14:paraId="66DCB90C" w14:textId="4CDE97EC" w:rsidR="001B5EDE" w:rsidRPr="00D12E55" w:rsidRDefault="001B5EDE" w:rsidP="00D12E55">
      <w:pPr>
        <w:tabs>
          <w:tab w:val="right" w:leader="dot" w:pos="8618"/>
        </w:tabs>
        <w:ind w:left="2835" w:right="95"/>
        <w:rPr>
          <w:rFonts w:ascii="Arial" w:hAnsi="Arial" w:cs="Arial"/>
          <w:sz w:val="32"/>
          <w:szCs w:val="32"/>
        </w:rPr>
      </w:pPr>
    </w:p>
    <w:p w14:paraId="4A35E997" w14:textId="3AF0BF87" w:rsidR="00061744" w:rsidRPr="00D12E55" w:rsidRDefault="00061744" w:rsidP="00D12E55">
      <w:pPr>
        <w:tabs>
          <w:tab w:val="right" w:leader="dot" w:pos="8618"/>
        </w:tabs>
        <w:ind w:left="2835" w:right="95"/>
        <w:rPr>
          <w:rFonts w:ascii="Arial" w:hAnsi="Arial" w:cs="Arial"/>
          <w:sz w:val="32"/>
          <w:szCs w:val="32"/>
        </w:rPr>
      </w:pPr>
    </w:p>
    <w:p w14:paraId="6B79DD15" w14:textId="1C1E62A5" w:rsidR="005F21E6" w:rsidRPr="00D12E55" w:rsidRDefault="00D12E55" w:rsidP="00D12E55">
      <w:pPr>
        <w:tabs>
          <w:tab w:val="right" w:leader="dot" w:pos="8931"/>
        </w:tabs>
        <w:ind w:left="2835" w:right="95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sz w:val="32"/>
          <w:szCs w:val="32"/>
        </w:rPr>
        <w:t>Who can adopt</w:t>
      </w:r>
      <w:r w:rsidR="00CF08FA">
        <w:rPr>
          <w:rFonts w:ascii="Arial" w:hAnsi="Arial" w:cs="Arial"/>
          <w:sz w:val="32"/>
          <w:szCs w:val="32"/>
        </w:rPr>
        <w:t>?</w:t>
      </w:r>
      <w:r w:rsidRPr="00D12E55">
        <w:rPr>
          <w:rFonts w:ascii="Arial" w:hAnsi="Arial" w:cs="Arial"/>
          <w:sz w:val="32"/>
          <w:szCs w:val="32"/>
        </w:rPr>
        <w:tab/>
        <w:t>1</w:t>
      </w:r>
      <w:r w:rsidR="006A7A83">
        <w:rPr>
          <w:rFonts w:ascii="Arial" w:hAnsi="Arial" w:cs="Arial"/>
          <w:sz w:val="32"/>
          <w:szCs w:val="32"/>
        </w:rPr>
        <w:t>6</w:t>
      </w:r>
    </w:p>
    <w:p w14:paraId="4F1ADBD8" w14:textId="5685E2F7" w:rsidR="00DF034F" w:rsidRPr="00D12E55" w:rsidRDefault="00236807" w:rsidP="00D12E55">
      <w:pPr>
        <w:tabs>
          <w:tab w:val="right" w:leader="dot" w:pos="8618"/>
        </w:tabs>
        <w:ind w:left="2835" w:right="95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44" behindDoc="0" locked="0" layoutInCell="1" allowOverlap="1" wp14:anchorId="3E383C28" wp14:editId="2B8EBB01">
            <wp:simplePos x="0" y="0"/>
            <wp:positionH relativeFrom="margin">
              <wp:posOffset>-280035</wp:posOffset>
            </wp:positionH>
            <wp:positionV relativeFrom="paragraph">
              <wp:posOffset>352714</wp:posOffset>
            </wp:positionV>
            <wp:extent cx="1636556" cy="973776"/>
            <wp:effectExtent l="0" t="0" r="1905" b="0"/>
            <wp:wrapNone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556" cy="973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C2B026" w14:textId="50CFFF67" w:rsidR="005F21E6" w:rsidRPr="00D12E55" w:rsidRDefault="005F21E6" w:rsidP="00D12E55">
      <w:pPr>
        <w:tabs>
          <w:tab w:val="right" w:leader="dot" w:pos="8618"/>
        </w:tabs>
        <w:ind w:left="2835" w:right="95"/>
        <w:rPr>
          <w:rFonts w:ascii="Arial" w:hAnsi="Arial" w:cs="Arial"/>
          <w:sz w:val="32"/>
          <w:szCs w:val="32"/>
        </w:rPr>
      </w:pPr>
    </w:p>
    <w:p w14:paraId="7AA45A17" w14:textId="160D504F" w:rsidR="00D12E55" w:rsidRDefault="00D12E55" w:rsidP="00D12E55">
      <w:pPr>
        <w:tabs>
          <w:tab w:val="right" w:leader="dot" w:pos="8931"/>
        </w:tabs>
        <w:ind w:left="2835" w:right="95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sz w:val="32"/>
          <w:szCs w:val="32"/>
        </w:rPr>
        <w:t>What happens if a child is placed for adoption</w:t>
      </w:r>
      <w:r w:rsidR="009A6D23">
        <w:rPr>
          <w:rFonts w:ascii="Arial" w:hAnsi="Arial" w:cs="Arial"/>
          <w:sz w:val="32"/>
          <w:szCs w:val="32"/>
        </w:rPr>
        <w:t>?</w:t>
      </w:r>
      <w:r w:rsidRPr="00D12E55">
        <w:rPr>
          <w:rFonts w:ascii="Arial" w:hAnsi="Arial" w:cs="Arial"/>
          <w:sz w:val="32"/>
          <w:szCs w:val="32"/>
        </w:rPr>
        <w:tab/>
        <w:t>2</w:t>
      </w:r>
      <w:r w:rsidR="006A7A83">
        <w:rPr>
          <w:rFonts w:ascii="Arial" w:hAnsi="Arial" w:cs="Arial"/>
          <w:sz w:val="32"/>
          <w:szCs w:val="32"/>
        </w:rPr>
        <w:t>0</w:t>
      </w:r>
    </w:p>
    <w:p w14:paraId="344D5368" w14:textId="6EDA0B39" w:rsidR="005C32BD" w:rsidRDefault="005C32BD" w:rsidP="00D12E55">
      <w:pPr>
        <w:ind w:left="6237" w:right="95"/>
        <w:rPr>
          <w:rFonts w:ascii="Arial" w:hAnsi="Arial" w:cs="Arial"/>
          <w:sz w:val="26"/>
          <w:szCs w:val="32"/>
        </w:rPr>
      </w:pPr>
      <w:r w:rsidRPr="004634A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45" behindDoc="0" locked="0" layoutInCell="1" allowOverlap="1" wp14:anchorId="6198751C" wp14:editId="292C5B8D">
            <wp:simplePos x="0" y="0"/>
            <wp:positionH relativeFrom="margin">
              <wp:posOffset>-102755</wp:posOffset>
            </wp:positionH>
            <wp:positionV relativeFrom="paragraph">
              <wp:posOffset>164290</wp:posOffset>
            </wp:positionV>
            <wp:extent cx="1198179" cy="1171036"/>
            <wp:effectExtent l="0" t="0" r="2540" b="0"/>
            <wp:wrapNone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179" cy="1171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5FB05A" w14:textId="77777777" w:rsidR="00236807" w:rsidRPr="006C5D0D" w:rsidRDefault="00236807" w:rsidP="00D12E55">
      <w:pPr>
        <w:ind w:left="6237" w:right="95"/>
        <w:rPr>
          <w:rFonts w:ascii="Arial" w:hAnsi="Arial" w:cs="Arial"/>
          <w:sz w:val="26"/>
          <w:szCs w:val="32"/>
        </w:rPr>
      </w:pPr>
    </w:p>
    <w:p w14:paraId="24C71C7D" w14:textId="4801FD75" w:rsidR="00D12E55" w:rsidRDefault="00D12E55" w:rsidP="00D12E55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o can have a say</w:t>
      </w:r>
      <w:r w:rsidR="00CB2F90">
        <w:rPr>
          <w:rFonts w:ascii="Arial" w:hAnsi="Arial" w:cs="Arial"/>
          <w:sz w:val="32"/>
          <w:szCs w:val="32"/>
        </w:rPr>
        <w:t xml:space="preserve"> about the </w:t>
      </w:r>
      <w:r w:rsidR="00FC51E8">
        <w:rPr>
          <w:rFonts w:ascii="Arial" w:hAnsi="Arial" w:cs="Arial"/>
          <w:sz w:val="32"/>
          <w:szCs w:val="32"/>
        </w:rPr>
        <w:t xml:space="preserve">       </w:t>
      </w:r>
      <w:r w:rsidR="00CB2F90">
        <w:rPr>
          <w:rFonts w:ascii="Arial" w:hAnsi="Arial" w:cs="Arial"/>
          <w:sz w:val="32"/>
          <w:szCs w:val="32"/>
        </w:rPr>
        <w:t>adoption</w:t>
      </w:r>
      <w:r>
        <w:rPr>
          <w:rFonts w:ascii="Arial" w:hAnsi="Arial" w:cs="Arial"/>
          <w:sz w:val="32"/>
          <w:szCs w:val="32"/>
        </w:rPr>
        <w:t>?</w:t>
      </w:r>
      <w:r>
        <w:rPr>
          <w:rFonts w:ascii="Arial" w:hAnsi="Arial" w:cs="Arial"/>
          <w:sz w:val="32"/>
          <w:szCs w:val="32"/>
        </w:rPr>
        <w:tab/>
        <w:t>2</w:t>
      </w:r>
      <w:r w:rsidR="006A7A83">
        <w:rPr>
          <w:rFonts w:ascii="Arial" w:hAnsi="Arial" w:cs="Arial"/>
          <w:sz w:val="32"/>
          <w:szCs w:val="32"/>
        </w:rPr>
        <w:t>3</w:t>
      </w:r>
    </w:p>
    <w:p w14:paraId="097D9BEB" w14:textId="28A2274B" w:rsidR="00D12E55" w:rsidRPr="00AA7151" w:rsidRDefault="00FC51E8" w:rsidP="005C4DD9">
      <w:pPr>
        <w:tabs>
          <w:tab w:val="right" w:leader="dot" w:pos="8931"/>
        </w:tabs>
        <w:ind w:left="2880" w:right="95"/>
        <w:jc w:val="right"/>
        <w:rPr>
          <w:rFonts w:ascii="Arial" w:hAnsi="Arial" w:cs="Arial"/>
          <w:b/>
          <w:sz w:val="32"/>
          <w:szCs w:val="32"/>
        </w:rPr>
      </w:pPr>
      <w:r w:rsidRPr="006A7A83">
        <w:rPr>
          <w:noProof/>
          <w:color w:val="FF0000"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418" behindDoc="0" locked="0" layoutInCell="1" allowOverlap="1" wp14:anchorId="59289AC8" wp14:editId="3B9D1F82">
            <wp:simplePos x="0" y="0"/>
            <wp:positionH relativeFrom="margin">
              <wp:posOffset>116205</wp:posOffset>
            </wp:positionH>
            <wp:positionV relativeFrom="paragraph">
              <wp:posOffset>306878</wp:posOffset>
            </wp:positionV>
            <wp:extent cx="895350" cy="1263650"/>
            <wp:effectExtent l="133350" t="95250" r="133350" b="8890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020954">
                      <a:off x="0" y="0"/>
                      <a:ext cx="895350" cy="1263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69B1" w:rsidRPr="00AA7151">
        <w:rPr>
          <w:rFonts w:ascii="Arial" w:hAnsi="Arial" w:cs="Arial"/>
          <w:b/>
          <w:sz w:val="32"/>
          <w:szCs w:val="32"/>
        </w:rPr>
        <w:t>Page number:</w:t>
      </w:r>
    </w:p>
    <w:p w14:paraId="1CA692F2" w14:textId="487E196C" w:rsidR="003A69B1" w:rsidRDefault="003A69B1" w:rsidP="00D12E55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3D60110D" w14:textId="4828D953" w:rsidR="003A69B1" w:rsidRDefault="003A69B1" w:rsidP="00D12E55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6FF695A8" w14:textId="1B1EBAEC" w:rsidR="00D534C2" w:rsidRDefault="00D534C2" w:rsidP="00D12E55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art 2 of the Easy Read translation</w:t>
      </w:r>
      <w:r>
        <w:rPr>
          <w:rFonts w:ascii="Arial" w:hAnsi="Arial" w:cs="Arial"/>
          <w:sz w:val="32"/>
          <w:szCs w:val="32"/>
        </w:rPr>
        <w:tab/>
        <w:t>34</w:t>
      </w:r>
    </w:p>
    <w:p w14:paraId="42E7BDFD" w14:textId="6EB850D2" w:rsidR="00D534C2" w:rsidRDefault="00D534C2" w:rsidP="00D12E55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271CF285" w14:textId="300170F7" w:rsidR="00D534C2" w:rsidRDefault="00FC51E8" w:rsidP="00D12E55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410" behindDoc="0" locked="0" layoutInCell="1" allowOverlap="1" wp14:anchorId="45A7CE7C" wp14:editId="3F3B5AA8">
            <wp:simplePos x="0" y="0"/>
            <wp:positionH relativeFrom="margin">
              <wp:posOffset>-115</wp:posOffset>
            </wp:positionH>
            <wp:positionV relativeFrom="page">
              <wp:posOffset>2825750</wp:posOffset>
            </wp:positionV>
            <wp:extent cx="1121410" cy="815340"/>
            <wp:effectExtent l="0" t="0" r="0" b="0"/>
            <wp:wrapSquare wrapText="bothSides"/>
            <wp:docPr id="559" name="Picture 55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 241" descr="Ic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41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46E1B7" w14:textId="4F706D46" w:rsidR="00D12E55" w:rsidRDefault="00D12E55" w:rsidP="00D12E55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ell us what you think</w:t>
      </w:r>
      <w:r>
        <w:rPr>
          <w:rFonts w:ascii="Arial" w:hAnsi="Arial" w:cs="Arial"/>
          <w:sz w:val="32"/>
          <w:szCs w:val="32"/>
        </w:rPr>
        <w:tab/>
      </w:r>
      <w:r w:rsidR="006A7A83">
        <w:rPr>
          <w:rFonts w:ascii="Arial" w:hAnsi="Arial" w:cs="Arial"/>
          <w:sz w:val="32"/>
          <w:szCs w:val="32"/>
        </w:rPr>
        <w:t>35</w:t>
      </w:r>
    </w:p>
    <w:p w14:paraId="552B3BBB" w14:textId="5ADB705C" w:rsidR="00D12E55" w:rsidRDefault="00D12E55" w:rsidP="00D12E55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26D2D161" w14:textId="0B028DAF" w:rsidR="00D12E55" w:rsidRDefault="00D12E55" w:rsidP="00D12E55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279C69D2" w14:textId="7C021D35" w:rsidR="00D12E55" w:rsidRDefault="00D534C2" w:rsidP="00D12E55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658346" behindDoc="0" locked="0" layoutInCell="1" allowOverlap="1" wp14:anchorId="0DC26926" wp14:editId="24D85A58">
            <wp:simplePos x="0" y="0"/>
            <wp:positionH relativeFrom="margin">
              <wp:posOffset>165735</wp:posOffset>
            </wp:positionH>
            <wp:positionV relativeFrom="paragraph">
              <wp:posOffset>15875</wp:posOffset>
            </wp:positionV>
            <wp:extent cx="955675" cy="1085850"/>
            <wp:effectExtent l="0" t="0" r="0" b="0"/>
            <wp:wrapNone/>
            <wp:docPr id="221" name="Picture 221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 descr="A picture containing text, electronics, computer, display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67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2E55">
        <w:rPr>
          <w:rFonts w:ascii="Arial" w:hAnsi="Arial" w:cs="Arial"/>
          <w:sz w:val="32"/>
          <w:szCs w:val="32"/>
        </w:rPr>
        <w:t>Where to find more information</w:t>
      </w:r>
      <w:r w:rsidR="00D12E55">
        <w:rPr>
          <w:rFonts w:ascii="Arial" w:hAnsi="Arial" w:cs="Arial"/>
          <w:sz w:val="32"/>
          <w:szCs w:val="32"/>
        </w:rPr>
        <w:tab/>
      </w:r>
      <w:r w:rsidR="006A7A83">
        <w:rPr>
          <w:rFonts w:ascii="Arial" w:hAnsi="Arial" w:cs="Arial"/>
          <w:sz w:val="32"/>
          <w:szCs w:val="32"/>
        </w:rPr>
        <w:t>38</w:t>
      </w:r>
    </w:p>
    <w:p w14:paraId="02620E78" w14:textId="419B94B8" w:rsidR="00D12E55" w:rsidRDefault="00D12E55" w:rsidP="00D12E55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38821537" w14:textId="3580FF69" w:rsidR="00D12E55" w:rsidRDefault="00D12E55" w:rsidP="00D12E55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6C648A35" w14:textId="27CBEBED" w:rsidR="00D12E55" w:rsidRDefault="00D12E55" w:rsidP="00D12E55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254BCC45" w14:textId="096D14AC" w:rsidR="00D12E55" w:rsidRDefault="00D12E55" w:rsidP="00D12E55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6AAA1735" w14:textId="79F920B1" w:rsidR="00A954F6" w:rsidRPr="00B6125A" w:rsidRDefault="00A954F6" w:rsidP="00583077">
      <w:pPr>
        <w:tabs>
          <w:tab w:val="right" w:leader="dot" w:pos="8931"/>
        </w:tabs>
        <w:ind w:left="2835" w:right="95"/>
        <w:rPr>
          <w:rFonts w:ascii="Arial" w:hAnsi="Arial" w:cs="Arial"/>
          <w:sz w:val="32"/>
          <w:szCs w:val="32"/>
        </w:rPr>
      </w:pPr>
      <w:r w:rsidRPr="00B6125A">
        <w:rPr>
          <w:rFonts w:ascii="Arial" w:hAnsi="Arial" w:cs="Arial"/>
          <w:sz w:val="32"/>
          <w:szCs w:val="32"/>
        </w:rPr>
        <w:br w:type="page"/>
      </w:r>
    </w:p>
    <w:p w14:paraId="2E06CB84" w14:textId="44583637" w:rsidR="00A954F6" w:rsidRPr="00446896" w:rsidRDefault="00EA0529" w:rsidP="009D67EF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14F0785B" wp14:editId="34553828">
                <wp:simplePos x="0" y="0"/>
                <wp:positionH relativeFrom="column">
                  <wp:posOffset>0</wp:posOffset>
                </wp:positionH>
                <wp:positionV relativeFrom="paragraph">
                  <wp:posOffset>-142875</wp:posOffset>
                </wp:positionV>
                <wp:extent cx="5715000" cy="581025"/>
                <wp:effectExtent l="19050" t="19050" r="0" b="9525"/>
                <wp:wrapNone/>
                <wp:docPr id="270" name="Rectangle 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5810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CF782E" id="Rectangle 270" o:spid="_x0000_s1026" style="position:absolute;margin-left:0;margin-top:-11.25pt;width:450pt;height:45.7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" filled="f" strokecolor="#2e74b5 [2408]" strokeweight="3pt">
                <v:path arrowok="t"/>
              </v:rect>
            </w:pict>
          </mc:Fallback>
        </mc:AlternateContent>
      </w:r>
      <w:r w:rsidR="00A954F6" w:rsidRPr="00446896">
        <w:rPr>
          <w:rFonts w:ascii="Arial" w:hAnsi="Arial" w:cs="Arial"/>
          <w:b/>
          <w:bCs/>
          <w:sz w:val="40"/>
          <w:szCs w:val="40"/>
        </w:rPr>
        <w:t>What is this document about?</w:t>
      </w:r>
    </w:p>
    <w:p w14:paraId="6B1CE7E8" w14:textId="4B0C10E2" w:rsidR="00A954F6" w:rsidRPr="00087F03" w:rsidRDefault="00A954F6" w:rsidP="009D67EF">
      <w:pPr>
        <w:ind w:left="3686"/>
        <w:rPr>
          <w:rFonts w:ascii="Arial" w:hAnsi="Arial" w:cs="Arial"/>
          <w:sz w:val="30"/>
          <w:szCs w:val="32"/>
        </w:rPr>
      </w:pPr>
    </w:p>
    <w:p w14:paraId="41FCF956" w14:textId="28F081E0" w:rsidR="00085D5F" w:rsidRPr="00087F03" w:rsidRDefault="009433C5" w:rsidP="009D67EF">
      <w:pPr>
        <w:ind w:left="3686"/>
        <w:rPr>
          <w:rFonts w:ascii="Arial" w:hAnsi="Arial" w:cs="Arial"/>
          <w:sz w:val="30"/>
          <w:szCs w:val="32"/>
        </w:rPr>
      </w:pPr>
      <w:r w:rsidRPr="00087F03">
        <w:rPr>
          <w:rFonts w:ascii="Arial" w:hAnsi="Arial" w:cs="Arial"/>
          <w:noProof/>
          <w:sz w:val="30"/>
          <w:szCs w:val="32"/>
          <w:lang w:eastAsia="en-NZ"/>
        </w:rPr>
        <w:drawing>
          <wp:anchor distT="0" distB="0" distL="114300" distR="114300" simplePos="0" relativeHeight="251658243" behindDoc="0" locked="0" layoutInCell="1" allowOverlap="1" wp14:anchorId="0430D94C" wp14:editId="2E9C727B">
            <wp:simplePos x="0" y="0"/>
            <wp:positionH relativeFrom="column">
              <wp:posOffset>-46990</wp:posOffset>
            </wp:positionH>
            <wp:positionV relativeFrom="page">
              <wp:posOffset>1732280</wp:posOffset>
            </wp:positionV>
            <wp:extent cx="1343025" cy="1235710"/>
            <wp:effectExtent l="0" t="0" r="9525" b="2540"/>
            <wp:wrapSquare wrapText="bothSides"/>
            <wp:docPr id="15" name="Picture 15" descr="A person holding a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erson holding a sign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10C4EF" w14:textId="261D9772" w:rsidR="00A954F6" w:rsidRDefault="00A954F6" w:rsidP="009D67EF">
      <w:pPr>
        <w:ind w:left="3686"/>
        <w:rPr>
          <w:rFonts w:ascii="Arial" w:hAnsi="Arial" w:cs="Arial"/>
          <w:sz w:val="32"/>
          <w:szCs w:val="32"/>
        </w:rPr>
      </w:pPr>
      <w:r w:rsidRPr="00B6125A">
        <w:rPr>
          <w:rFonts w:ascii="Arial" w:hAnsi="Arial" w:cs="Arial"/>
          <w:sz w:val="32"/>
          <w:szCs w:val="32"/>
        </w:rPr>
        <w:t>Th</w:t>
      </w:r>
      <w:r w:rsidR="00085D5F" w:rsidRPr="00B6125A">
        <w:rPr>
          <w:rFonts w:ascii="Arial" w:hAnsi="Arial" w:cs="Arial"/>
          <w:sz w:val="32"/>
          <w:szCs w:val="32"/>
        </w:rPr>
        <w:t xml:space="preserve">is document is about changes to </w:t>
      </w:r>
      <w:r w:rsidRPr="00F763C9">
        <w:rPr>
          <w:rFonts w:ascii="Arial" w:hAnsi="Arial" w:cs="Arial"/>
          <w:b/>
          <w:sz w:val="32"/>
          <w:szCs w:val="32"/>
        </w:rPr>
        <w:t xml:space="preserve">adoption </w:t>
      </w:r>
      <w:r w:rsidR="00085D5F" w:rsidRPr="00C40DD5">
        <w:rPr>
          <w:rFonts w:ascii="Arial" w:hAnsi="Arial" w:cs="Arial"/>
          <w:sz w:val="32"/>
          <w:szCs w:val="32"/>
        </w:rPr>
        <w:t>laws</w:t>
      </w:r>
      <w:r w:rsidRPr="00B6125A">
        <w:rPr>
          <w:rFonts w:ascii="Arial" w:hAnsi="Arial" w:cs="Arial"/>
          <w:sz w:val="32"/>
          <w:szCs w:val="32"/>
        </w:rPr>
        <w:t xml:space="preserve"> in </w:t>
      </w:r>
      <w:r w:rsidR="009433C5">
        <w:rPr>
          <w:rFonts w:ascii="Arial" w:hAnsi="Arial" w:cs="Arial"/>
          <w:sz w:val="32"/>
          <w:szCs w:val="32"/>
        </w:rPr>
        <w:t xml:space="preserve">Aotearoa </w:t>
      </w:r>
      <w:r w:rsidRPr="00B6125A">
        <w:rPr>
          <w:rFonts w:ascii="Arial" w:hAnsi="Arial" w:cs="Arial"/>
          <w:sz w:val="32"/>
          <w:szCs w:val="32"/>
        </w:rPr>
        <w:t>New Zealand.</w:t>
      </w:r>
    </w:p>
    <w:p w14:paraId="309E6663" w14:textId="77777777" w:rsidR="00A21C0D" w:rsidRDefault="00A21C0D" w:rsidP="00A21C0D">
      <w:pPr>
        <w:ind w:left="3686"/>
        <w:rPr>
          <w:rFonts w:ascii="Arial" w:hAnsi="Arial" w:cs="Arial"/>
          <w:sz w:val="32"/>
          <w:szCs w:val="32"/>
        </w:rPr>
      </w:pPr>
    </w:p>
    <w:p w14:paraId="47CAA96C" w14:textId="77777777" w:rsidR="00A21C0D" w:rsidRDefault="00A21C0D" w:rsidP="00A21C0D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98" behindDoc="1" locked="0" layoutInCell="1" allowOverlap="1" wp14:anchorId="51EF9DC8" wp14:editId="67416A3A">
                <wp:simplePos x="0" y="0"/>
                <wp:positionH relativeFrom="column">
                  <wp:posOffset>2225040</wp:posOffset>
                </wp:positionH>
                <wp:positionV relativeFrom="paragraph">
                  <wp:posOffset>184785</wp:posOffset>
                </wp:positionV>
                <wp:extent cx="3600450" cy="4124960"/>
                <wp:effectExtent l="0" t="0" r="6350" b="2540"/>
                <wp:wrapNone/>
                <wp:docPr id="207" name="Rectangle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00450" cy="41249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65EC63C" id="Rectangle 207" o:spid="_x0000_s1026" style="position:absolute;margin-left:175.2pt;margin-top:14.55pt;width:283.5pt;height:324.8pt;z-index:-25165808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" fillcolor="#deeaf6 [664]" stroked="f" strokeweight="1pt"/>
            </w:pict>
          </mc:Fallback>
        </mc:AlternateContent>
      </w:r>
    </w:p>
    <w:p w14:paraId="44D27CAF" w14:textId="62B1BADC" w:rsidR="00A21C0D" w:rsidRDefault="00A21C0D" w:rsidP="00A21C0D">
      <w:p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397" behindDoc="0" locked="0" layoutInCell="1" allowOverlap="1" wp14:anchorId="3419267B" wp14:editId="43E6189F">
            <wp:simplePos x="0" y="0"/>
            <wp:positionH relativeFrom="column">
              <wp:posOffset>128905</wp:posOffset>
            </wp:positionH>
            <wp:positionV relativeFrom="paragraph">
              <wp:posOffset>109220</wp:posOffset>
            </wp:positionV>
            <wp:extent cx="1350645" cy="1503680"/>
            <wp:effectExtent l="0" t="0" r="1905" b="1270"/>
            <wp:wrapThrough wrapText="bothSides">
              <wp:wrapPolygon edited="0">
                <wp:start x="0" y="0"/>
                <wp:lineTo x="0" y="21345"/>
                <wp:lineTo x="21326" y="21345"/>
                <wp:lineTo x="21326" y="0"/>
                <wp:lineTo x="0" y="0"/>
              </wp:wrapPolygon>
            </wp:wrapThrough>
            <wp:docPr id="547" name="Picture 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Family Baby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645" cy="1503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63C9">
        <w:rPr>
          <w:rFonts w:ascii="Arial" w:hAnsi="Arial" w:cs="Arial"/>
          <w:b/>
          <w:sz w:val="32"/>
          <w:szCs w:val="32"/>
        </w:rPr>
        <w:t>Adoption</w:t>
      </w:r>
      <w:r>
        <w:rPr>
          <w:rFonts w:ascii="Arial" w:hAnsi="Arial" w:cs="Arial"/>
          <w:sz w:val="32"/>
          <w:szCs w:val="32"/>
        </w:rPr>
        <w:t xml:space="preserve"> is</w:t>
      </w:r>
      <w:r w:rsidR="004324F3">
        <w:rPr>
          <w:rFonts w:ascii="Arial" w:hAnsi="Arial" w:cs="Arial"/>
          <w:sz w:val="32"/>
          <w:szCs w:val="32"/>
        </w:rPr>
        <w:t xml:space="preserve"> when:</w:t>
      </w:r>
      <w:r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br/>
        <w:t xml:space="preserve"> </w:t>
      </w:r>
    </w:p>
    <w:p w14:paraId="5A06275B" w14:textId="58EBEE0F" w:rsidR="00A21C0D" w:rsidRPr="003D7F34" w:rsidRDefault="004324F3" w:rsidP="00A21C0D">
      <w:pPr>
        <w:pStyle w:val="ListParagraph"/>
        <w:numPr>
          <w:ilvl w:val="0"/>
          <w:numId w:val="1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a child is </w:t>
      </w:r>
      <w:r w:rsidR="00A21C0D" w:rsidRPr="00A55A92">
        <w:rPr>
          <w:rFonts w:ascii="Arial" w:hAnsi="Arial" w:cs="Arial"/>
          <w:sz w:val="32"/>
          <w:szCs w:val="32"/>
        </w:rPr>
        <w:t xml:space="preserve">raised by </w:t>
      </w:r>
      <w:r>
        <w:rPr>
          <w:rFonts w:ascii="Arial" w:hAnsi="Arial" w:cs="Arial"/>
          <w:sz w:val="32"/>
          <w:szCs w:val="32"/>
        </w:rPr>
        <w:t>a person</w:t>
      </w:r>
      <w:r w:rsidR="00474CBC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>/</w:t>
      </w:r>
      <w:r w:rsidR="00474CBC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 xml:space="preserve">people </w:t>
      </w:r>
      <w:r w:rsidR="00A21C0D">
        <w:rPr>
          <w:rFonts w:ascii="Arial" w:hAnsi="Arial" w:cs="Arial"/>
          <w:sz w:val="32"/>
          <w:szCs w:val="32"/>
        </w:rPr>
        <w:t xml:space="preserve">who </w:t>
      </w:r>
      <w:r>
        <w:rPr>
          <w:rFonts w:ascii="Arial" w:hAnsi="Arial" w:cs="Arial"/>
          <w:sz w:val="32"/>
          <w:szCs w:val="32"/>
        </w:rPr>
        <w:t xml:space="preserve">are </w:t>
      </w:r>
      <w:r w:rsidR="00A21C0D">
        <w:rPr>
          <w:rFonts w:ascii="Arial" w:hAnsi="Arial" w:cs="Arial"/>
          <w:sz w:val="32"/>
          <w:szCs w:val="32"/>
        </w:rPr>
        <w:t xml:space="preserve">not their </w:t>
      </w:r>
      <w:r w:rsidR="00A21C0D" w:rsidRPr="00856895">
        <w:rPr>
          <w:rFonts w:ascii="Arial" w:hAnsi="Arial" w:cs="Arial"/>
          <w:b/>
          <w:bCs/>
          <w:sz w:val="32"/>
          <w:szCs w:val="32"/>
        </w:rPr>
        <w:t>birth parents</w:t>
      </w:r>
    </w:p>
    <w:p w14:paraId="3920A979" w14:textId="77777777" w:rsidR="00A21C0D" w:rsidRPr="003D7F34" w:rsidRDefault="00A21C0D" w:rsidP="00A21C0D">
      <w:pPr>
        <w:pStyle w:val="ListParagraph"/>
        <w:ind w:left="4253"/>
        <w:rPr>
          <w:rFonts w:ascii="Arial" w:hAnsi="Arial" w:cs="Arial"/>
          <w:sz w:val="32"/>
          <w:szCs w:val="32"/>
        </w:rPr>
      </w:pPr>
    </w:p>
    <w:p w14:paraId="35125183" w14:textId="77777777" w:rsidR="00A21C0D" w:rsidRPr="006C5D0D" w:rsidRDefault="00A21C0D" w:rsidP="00A21C0D">
      <w:pPr>
        <w:ind w:left="4253" w:hanging="567"/>
        <w:rPr>
          <w:rFonts w:ascii="Arial" w:hAnsi="Arial" w:cs="Arial"/>
          <w:b/>
          <w:sz w:val="32"/>
          <w:szCs w:val="32"/>
        </w:rPr>
      </w:pPr>
      <w:r w:rsidRPr="006C5D0D">
        <w:rPr>
          <w:rFonts w:ascii="Arial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658392" behindDoc="0" locked="0" layoutInCell="1" allowOverlap="1" wp14:anchorId="6D4B60BA" wp14:editId="7FCABF05">
            <wp:simplePos x="0" y="0"/>
            <wp:positionH relativeFrom="column">
              <wp:posOffset>314325</wp:posOffset>
            </wp:positionH>
            <wp:positionV relativeFrom="page">
              <wp:posOffset>4074795</wp:posOffset>
            </wp:positionV>
            <wp:extent cx="974725" cy="1343025"/>
            <wp:effectExtent l="0" t="0" r="0" b="9525"/>
            <wp:wrapSquare wrapText="bothSides"/>
            <wp:docPr id="548" name="Picture 54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472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C5D0D">
        <w:rPr>
          <w:rFonts w:ascii="Arial" w:hAnsi="Arial" w:cs="Arial"/>
          <w:b/>
          <w:sz w:val="32"/>
          <w:szCs w:val="32"/>
        </w:rPr>
        <w:t>and</w:t>
      </w:r>
    </w:p>
    <w:p w14:paraId="1ACDDE2B" w14:textId="3C51B2CF" w:rsidR="00A21C0D" w:rsidRDefault="00A21C0D" w:rsidP="00A21C0D">
      <w:pPr>
        <w:pStyle w:val="ListParagraph"/>
        <w:ind w:left="4253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93" behindDoc="0" locked="0" layoutInCell="1" allowOverlap="1" wp14:anchorId="6075D233" wp14:editId="0E9263F3">
            <wp:simplePos x="0" y="0"/>
            <wp:positionH relativeFrom="column">
              <wp:posOffset>-53976</wp:posOffset>
            </wp:positionH>
            <wp:positionV relativeFrom="page">
              <wp:posOffset>5958321</wp:posOffset>
            </wp:positionV>
            <wp:extent cx="1866900" cy="1219200"/>
            <wp:effectExtent l="0" t="0" r="0" b="0"/>
            <wp:wrapSquare wrapText="bothSides"/>
            <wp:docPr id="549" name="Picture 549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text, linedrawing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D0C759" w14:textId="77777777" w:rsidR="00A21C0D" w:rsidRDefault="00A21C0D" w:rsidP="00A21C0D">
      <w:pPr>
        <w:pStyle w:val="ListParagraph"/>
        <w:numPr>
          <w:ilvl w:val="0"/>
          <w:numId w:val="1"/>
        </w:numPr>
        <w:ind w:left="4253" w:hanging="567"/>
        <w:rPr>
          <w:rFonts w:ascii="Arial" w:hAnsi="Arial" w:cs="Arial"/>
          <w:sz w:val="32"/>
          <w:szCs w:val="32"/>
        </w:rPr>
      </w:pPr>
      <w:r w:rsidRPr="00A55A92">
        <w:rPr>
          <w:rFonts w:ascii="Arial" w:hAnsi="Arial" w:cs="Arial"/>
          <w:sz w:val="32"/>
          <w:szCs w:val="32"/>
        </w:rPr>
        <w:t xml:space="preserve">the person / people raising the child become the </w:t>
      </w:r>
      <w:r w:rsidRPr="00856895">
        <w:rPr>
          <w:rFonts w:ascii="Arial" w:hAnsi="Arial" w:cs="Arial"/>
          <w:b/>
          <w:bCs/>
          <w:sz w:val="32"/>
          <w:szCs w:val="32"/>
        </w:rPr>
        <w:t>legal parents</w:t>
      </w:r>
      <w:r w:rsidRPr="00A55A92">
        <w:rPr>
          <w:rFonts w:ascii="Arial" w:hAnsi="Arial" w:cs="Arial"/>
          <w:sz w:val="32"/>
          <w:szCs w:val="32"/>
        </w:rPr>
        <w:t xml:space="preserve"> of the child</w:t>
      </w:r>
      <w:r>
        <w:rPr>
          <w:rFonts w:ascii="Arial" w:hAnsi="Arial" w:cs="Arial"/>
          <w:sz w:val="32"/>
          <w:szCs w:val="32"/>
        </w:rPr>
        <w:t>.</w:t>
      </w:r>
    </w:p>
    <w:p w14:paraId="727C9638" w14:textId="77777777" w:rsidR="00A21C0D" w:rsidRPr="00390C26" w:rsidRDefault="00A21C0D" w:rsidP="00A21C0D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309BC9F9" w14:textId="53B0AFB6" w:rsidR="00A21C0D" w:rsidRDefault="00A21C0D" w:rsidP="00A21C0D">
      <w:pPr>
        <w:ind w:left="3686"/>
        <w:rPr>
          <w:rFonts w:ascii="Arial" w:hAnsi="Arial" w:cs="Arial"/>
          <w:sz w:val="32"/>
          <w:szCs w:val="32"/>
        </w:rPr>
      </w:pPr>
    </w:p>
    <w:p w14:paraId="27F9948B" w14:textId="77777777" w:rsidR="00A21C0D" w:rsidRDefault="00A21C0D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63A01106" w14:textId="341F089C" w:rsidR="00A21C0D" w:rsidRDefault="00A21C0D" w:rsidP="00A21C0D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395" behindDoc="1" locked="0" layoutInCell="1" allowOverlap="1" wp14:anchorId="200F21F9" wp14:editId="6EFE3B04">
                <wp:simplePos x="0" y="0"/>
                <wp:positionH relativeFrom="column">
                  <wp:posOffset>2228850</wp:posOffset>
                </wp:positionH>
                <wp:positionV relativeFrom="paragraph">
                  <wp:posOffset>-90112</wp:posOffset>
                </wp:positionV>
                <wp:extent cx="3600450" cy="3039745"/>
                <wp:effectExtent l="0" t="0" r="0" b="0"/>
                <wp:wrapNone/>
                <wp:docPr id="222" name="Rectangle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00450" cy="30397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0ED4322" id="Rectangle 222" o:spid="_x0000_s1026" style="position:absolute;margin-left:175.5pt;margin-top:-7.1pt;width:283.5pt;height:239.35pt;z-index:-2516580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" fillcolor="#deeaf6 [664]" stroked="f" strokeweight="1pt"/>
            </w:pict>
          </mc:Fallback>
        </mc:AlternateContent>
      </w:r>
      <w:r w:rsidRPr="00856895">
        <w:rPr>
          <w:rFonts w:ascii="Arial" w:hAnsi="Arial" w:cs="Arial"/>
          <w:b/>
          <w:bCs/>
          <w:sz w:val="32"/>
          <w:szCs w:val="32"/>
        </w:rPr>
        <w:t>Birth parents</w:t>
      </w:r>
      <w:r>
        <w:rPr>
          <w:rFonts w:ascii="Arial" w:hAnsi="Arial" w:cs="Arial"/>
          <w:sz w:val="32"/>
          <w:szCs w:val="32"/>
        </w:rPr>
        <w:t xml:space="preserve"> are the people who:</w:t>
      </w:r>
      <w:r>
        <w:rPr>
          <w:rFonts w:ascii="Arial" w:hAnsi="Arial" w:cs="Arial"/>
          <w:sz w:val="32"/>
          <w:szCs w:val="32"/>
        </w:rPr>
        <w:br/>
      </w:r>
    </w:p>
    <w:p w14:paraId="0EB9FC88" w14:textId="77777777" w:rsidR="00A21C0D" w:rsidRPr="009D474E" w:rsidRDefault="00A21C0D" w:rsidP="00A21C0D">
      <w:pPr>
        <w:pStyle w:val="ListParagraph"/>
        <w:numPr>
          <w:ilvl w:val="0"/>
          <w:numId w:val="2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99" behindDoc="0" locked="0" layoutInCell="1" allowOverlap="1" wp14:anchorId="656771D1" wp14:editId="3B70FEFE">
            <wp:simplePos x="0" y="0"/>
            <wp:positionH relativeFrom="column">
              <wp:posOffset>-5773</wp:posOffset>
            </wp:positionH>
            <wp:positionV relativeFrom="paragraph">
              <wp:posOffset>82608</wp:posOffset>
            </wp:positionV>
            <wp:extent cx="1895475" cy="1445895"/>
            <wp:effectExtent l="0" t="0" r="9525" b="1905"/>
            <wp:wrapThrough wrapText="bothSides">
              <wp:wrapPolygon edited="0">
                <wp:start x="0" y="0"/>
                <wp:lineTo x="0" y="21344"/>
                <wp:lineTo x="21491" y="21344"/>
                <wp:lineTo x="21491" y="0"/>
                <wp:lineTo x="0" y="0"/>
              </wp:wrapPolygon>
            </wp:wrapThrough>
            <wp:docPr id="550" name="Picture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baby-newborn-couple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474E">
        <w:rPr>
          <w:rFonts w:ascii="Arial" w:hAnsi="Arial" w:cs="Arial"/>
          <w:sz w:val="32"/>
          <w:szCs w:val="32"/>
        </w:rPr>
        <w:t xml:space="preserve">conceived </w:t>
      </w:r>
      <w:r>
        <w:rPr>
          <w:rFonts w:ascii="Arial" w:hAnsi="Arial" w:cs="Arial"/>
          <w:sz w:val="32"/>
          <w:szCs w:val="32"/>
        </w:rPr>
        <w:t xml:space="preserve">/ made </w:t>
      </w:r>
      <w:r w:rsidRPr="009D474E">
        <w:rPr>
          <w:rFonts w:ascii="Arial" w:hAnsi="Arial" w:cs="Arial"/>
          <w:sz w:val="32"/>
          <w:szCs w:val="32"/>
        </w:rPr>
        <w:t>the child</w:t>
      </w:r>
      <w:r>
        <w:rPr>
          <w:rFonts w:ascii="Arial" w:hAnsi="Arial" w:cs="Arial"/>
          <w:sz w:val="32"/>
          <w:szCs w:val="32"/>
        </w:rPr>
        <w:br/>
      </w:r>
    </w:p>
    <w:p w14:paraId="1019AFB9" w14:textId="77777777" w:rsidR="00A21C0D" w:rsidRPr="009D474E" w:rsidRDefault="00A21C0D" w:rsidP="00A21C0D">
      <w:pPr>
        <w:pStyle w:val="ListParagraph"/>
        <w:numPr>
          <w:ilvl w:val="0"/>
          <w:numId w:val="2"/>
        </w:numPr>
        <w:ind w:left="4253" w:hanging="567"/>
        <w:rPr>
          <w:rFonts w:ascii="Arial" w:hAnsi="Arial" w:cs="Arial"/>
          <w:sz w:val="32"/>
          <w:szCs w:val="32"/>
        </w:rPr>
      </w:pPr>
      <w:r w:rsidRPr="009D474E">
        <w:rPr>
          <w:rFonts w:ascii="Arial" w:hAnsi="Arial" w:cs="Arial"/>
          <w:sz w:val="32"/>
          <w:szCs w:val="32"/>
        </w:rPr>
        <w:t>gave birth to the child</w:t>
      </w:r>
      <w:r>
        <w:rPr>
          <w:rFonts w:ascii="Arial" w:hAnsi="Arial" w:cs="Arial"/>
          <w:sz w:val="32"/>
          <w:szCs w:val="32"/>
        </w:rPr>
        <w:br/>
      </w:r>
    </w:p>
    <w:p w14:paraId="4476F62B" w14:textId="77777777" w:rsidR="00A21C0D" w:rsidRDefault="00A21C0D" w:rsidP="00A21C0D">
      <w:pPr>
        <w:pStyle w:val="ListParagraph"/>
        <w:numPr>
          <w:ilvl w:val="0"/>
          <w:numId w:val="2"/>
        </w:numPr>
        <w:ind w:left="4253" w:hanging="567"/>
        <w:rPr>
          <w:rFonts w:ascii="Arial" w:hAnsi="Arial" w:cs="Arial"/>
          <w:sz w:val="32"/>
          <w:szCs w:val="32"/>
        </w:rPr>
      </w:pPr>
      <w:r w:rsidRPr="009D474E">
        <w:rPr>
          <w:rFonts w:ascii="Arial" w:hAnsi="Arial" w:cs="Arial"/>
          <w:sz w:val="32"/>
          <w:szCs w:val="32"/>
        </w:rPr>
        <w:t>were the first legal parents of the child.</w:t>
      </w:r>
    </w:p>
    <w:p w14:paraId="22CE9EAC" w14:textId="154EEFE2" w:rsidR="00A21C0D" w:rsidRDefault="00C40DD5" w:rsidP="00A21C0D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96" behindDoc="1" locked="0" layoutInCell="1" allowOverlap="1" wp14:anchorId="549E447A" wp14:editId="73472B96">
                <wp:simplePos x="0" y="0"/>
                <wp:positionH relativeFrom="column">
                  <wp:posOffset>2232837</wp:posOffset>
                </wp:positionH>
                <wp:positionV relativeFrom="paragraph">
                  <wp:posOffset>461926</wp:posOffset>
                </wp:positionV>
                <wp:extent cx="3597792" cy="1392555"/>
                <wp:effectExtent l="0" t="0" r="3175" b="0"/>
                <wp:wrapNone/>
                <wp:docPr id="223" name="Rectangle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97792" cy="13925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46629E2" id="Rectangle 223" o:spid="_x0000_s1026" style="position:absolute;margin-left:175.8pt;margin-top:36.35pt;width:283.3pt;height:109.65pt;z-index:-2516580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" fillcolor="#deeaf6 [664]" stroked="f" strokeweight="1pt"/>
            </w:pict>
          </mc:Fallback>
        </mc:AlternateContent>
      </w:r>
      <w:r w:rsidR="00A21C0D"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658394" behindDoc="1" locked="0" layoutInCell="1" allowOverlap="1" wp14:anchorId="1AD41E53" wp14:editId="7247080C">
                <wp:simplePos x="0" y="0"/>
                <wp:positionH relativeFrom="column">
                  <wp:posOffset>0</wp:posOffset>
                </wp:positionH>
                <wp:positionV relativeFrom="paragraph">
                  <wp:posOffset>369570</wp:posOffset>
                </wp:positionV>
                <wp:extent cx="1781175" cy="1667510"/>
                <wp:effectExtent l="0" t="0" r="0" b="0"/>
                <wp:wrapNone/>
                <wp:docPr id="544" name="Group 5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781175" cy="1667510"/>
                          <a:chOff x="0" y="0"/>
                          <a:chExt cx="2047875" cy="1917700"/>
                        </a:xfrm>
                      </wpg:grpSpPr>
                      <pic:pic xmlns:pic="http://schemas.openxmlformats.org/drawingml/2006/picture">
                        <pic:nvPicPr>
                          <pic:cNvPr id="545" name="Picture 545" descr="A picture containing text, linedrawing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8775" cy="18103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46" name="Picture 546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333500" y="933450"/>
                            <a:ext cx="714375" cy="9842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40E7DE3" id="Group 544" o:spid="_x0000_s1026" style="position:absolute;margin-left:0;margin-top:29.1pt;width:140.25pt;height:131.3pt;z-index:-251658086;mso-width-relative:margin;mso-height-relative:margin" coordsize="20478,191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45" o:spid="_x0000_s1027" type="#_x0000_t75" alt="A picture containing text, linedrawing&#10;&#10;Description automatically generated" style="position:absolute;width:16287;height:181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">
                  <v:imagedata r:id="rId29" o:title="A picture containing text, linedrawing&#10;&#10;Description automatically generated"/>
                </v:shape>
                <v:shape id="Picture 546" o:spid="_x0000_s1028" type="#_x0000_t75" alt="A picture containing text&#10;&#10;Description automatically generated" style="position:absolute;left:13335;top:9334;width:7143;height:9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">
                  <v:imagedata r:id="rId30" o:title="A picture containing text&#10;&#10;Description automatically generated"/>
                </v:shape>
              </v:group>
            </w:pict>
          </mc:Fallback>
        </mc:AlternateContent>
      </w:r>
      <w:r w:rsidR="00A21C0D">
        <w:rPr>
          <w:rFonts w:ascii="Arial" w:hAnsi="Arial" w:cs="Arial"/>
          <w:sz w:val="32"/>
          <w:szCs w:val="32"/>
        </w:rPr>
        <w:br/>
      </w:r>
    </w:p>
    <w:p w14:paraId="6BA9F829" w14:textId="67146AB8" w:rsidR="00A21C0D" w:rsidRDefault="00A21C0D" w:rsidP="00A21C0D">
      <w:pPr>
        <w:ind w:left="3686"/>
        <w:rPr>
          <w:rFonts w:ascii="Arial" w:hAnsi="Arial" w:cs="Arial"/>
          <w:sz w:val="32"/>
          <w:szCs w:val="32"/>
        </w:rPr>
      </w:pPr>
      <w:r w:rsidRPr="00856895">
        <w:rPr>
          <w:rFonts w:ascii="Arial" w:hAnsi="Arial" w:cs="Arial"/>
          <w:b/>
          <w:bCs/>
          <w:sz w:val="32"/>
          <w:szCs w:val="32"/>
        </w:rPr>
        <w:t>Legal parents</w:t>
      </w:r>
      <w:r>
        <w:rPr>
          <w:rFonts w:ascii="Arial" w:hAnsi="Arial" w:cs="Arial"/>
          <w:sz w:val="32"/>
          <w:szCs w:val="32"/>
        </w:rPr>
        <w:t xml:space="preserve"> are the people who New Zealand law says are the parents of the child.</w:t>
      </w:r>
      <w:r w:rsidRPr="008F0B77">
        <w:rPr>
          <w:rFonts w:ascii="Arial" w:hAnsi="Arial" w:cs="Arial"/>
          <w:noProof/>
          <w:sz w:val="32"/>
          <w:szCs w:val="32"/>
        </w:rPr>
        <w:t xml:space="preserve"> </w:t>
      </w:r>
    </w:p>
    <w:p w14:paraId="72A22844" w14:textId="2A0CA581" w:rsidR="00A21C0D" w:rsidRDefault="00A21C0D" w:rsidP="00A21C0D">
      <w:pPr>
        <w:rPr>
          <w:rFonts w:ascii="Arial" w:hAnsi="Arial" w:cs="Arial"/>
          <w:sz w:val="32"/>
          <w:szCs w:val="32"/>
        </w:rPr>
      </w:pPr>
    </w:p>
    <w:p w14:paraId="42360421" w14:textId="4273AAB4" w:rsidR="00A21C0D" w:rsidRDefault="00A21C0D" w:rsidP="00A21C0D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242" behindDoc="0" locked="0" layoutInCell="1" allowOverlap="1" wp14:anchorId="5CD5DA0A" wp14:editId="4A6DFBE1">
            <wp:simplePos x="0" y="0"/>
            <wp:positionH relativeFrom="column">
              <wp:posOffset>-46990</wp:posOffset>
            </wp:positionH>
            <wp:positionV relativeFrom="page">
              <wp:posOffset>6261100</wp:posOffset>
            </wp:positionV>
            <wp:extent cx="1895475" cy="704215"/>
            <wp:effectExtent l="0" t="0" r="9525" b="635"/>
            <wp:wrapSquare wrapText="bothSides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D95358" w14:textId="2E1378D1" w:rsidR="001414AA" w:rsidRDefault="00AD2ECB" w:rsidP="009D67EF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</w:t>
      </w:r>
      <w:r w:rsidR="00000E4D">
        <w:rPr>
          <w:rFonts w:ascii="Arial" w:hAnsi="Arial" w:cs="Arial"/>
          <w:sz w:val="32"/>
          <w:szCs w:val="32"/>
        </w:rPr>
        <w:t>he</w:t>
      </w:r>
      <w:r w:rsidR="00AE4952">
        <w:rPr>
          <w:rFonts w:ascii="Arial" w:hAnsi="Arial" w:cs="Arial"/>
          <w:sz w:val="32"/>
          <w:szCs w:val="32"/>
        </w:rPr>
        <w:t xml:space="preserve"> </w:t>
      </w:r>
      <w:r w:rsidR="00AE4952" w:rsidRPr="00E128D4">
        <w:rPr>
          <w:rFonts w:ascii="Arial" w:hAnsi="Arial" w:cs="Arial"/>
          <w:b/>
          <w:sz w:val="32"/>
          <w:szCs w:val="32"/>
        </w:rPr>
        <w:t>Ministry</w:t>
      </w:r>
      <w:r w:rsidR="00000E4D" w:rsidRPr="00E128D4">
        <w:rPr>
          <w:rFonts w:ascii="Arial" w:hAnsi="Arial" w:cs="Arial"/>
          <w:b/>
          <w:sz w:val="32"/>
          <w:szCs w:val="32"/>
        </w:rPr>
        <w:t xml:space="preserve"> </w:t>
      </w:r>
      <w:r w:rsidR="00E654BB" w:rsidRPr="00E128D4">
        <w:rPr>
          <w:rFonts w:ascii="Arial" w:hAnsi="Arial" w:cs="Arial"/>
          <w:b/>
          <w:sz w:val="32"/>
          <w:szCs w:val="32"/>
        </w:rPr>
        <w:t>of Justice</w:t>
      </w:r>
      <w:r w:rsidR="00E654BB">
        <w:rPr>
          <w:rFonts w:ascii="Arial" w:hAnsi="Arial" w:cs="Arial"/>
          <w:sz w:val="32"/>
          <w:szCs w:val="32"/>
        </w:rPr>
        <w:t xml:space="preserve"> </w:t>
      </w:r>
      <w:r w:rsidR="001414AA">
        <w:rPr>
          <w:rFonts w:ascii="Arial" w:hAnsi="Arial" w:cs="Arial"/>
          <w:sz w:val="32"/>
          <w:szCs w:val="32"/>
        </w:rPr>
        <w:t xml:space="preserve">is </w:t>
      </w:r>
      <w:r w:rsidR="00505209">
        <w:rPr>
          <w:rFonts w:ascii="Arial" w:hAnsi="Arial" w:cs="Arial"/>
          <w:sz w:val="32"/>
          <w:szCs w:val="32"/>
        </w:rPr>
        <w:t xml:space="preserve">looking at </w:t>
      </w:r>
      <w:r w:rsidR="00B61A95">
        <w:rPr>
          <w:rFonts w:ascii="Arial" w:hAnsi="Arial" w:cs="Arial"/>
          <w:sz w:val="32"/>
          <w:szCs w:val="32"/>
        </w:rPr>
        <w:t>making new adoption laws for</w:t>
      </w:r>
      <w:r w:rsidR="001414AA">
        <w:rPr>
          <w:rFonts w:ascii="Arial" w:hAnsi="Arial" w:cs="Arial"/>
          <w:sz w:val="32"/>
          <w:szCs w:val="32"/>
        </w:rPr>
        <w:t xml:space="preserve"> Aotearoa New Zealand.</w:t>
      </w:r>
    </w:p>
    <w:p w14:paraId="2A9A9C03" w14:textId="2DD19C98" w:rsidR="001414AA" w:rsidRDefault="00A21C0D" w:rsidP="009D67EF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45" behindDoc="0" locked="0" layoutInCell="1" allowOverlap="1" wp14:anchorId="6ECE4401" wp14:editId="64DB9804">
            <wp:simplePos x="0" y="0"/>
            <wp:positionH relativeFrom="column">
              <wp:posOffset>-2598</wp:posOffset>
            </wp:positionH>
            <wp:positionV relativeFrom="page">
              <wp:posOffset>7585536</wp:posOffset>
            </wp:positionV>
            <wp:extent cx="1548130" cy="1409700"/>
            <wp:effectExtent l="0" t="0" r="0" b="0"/>
            <wp:wrapSquare wrapText="bothSides"/>
            <wp:docPr id="18" name="Picture 18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ext, book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13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0654DA" w14:textId="2369D308" w:rsidR="001414AA" w:rsidRDefault="001414AA" w:rsidP="009D67EF">
      <w:pPr>
        <w:ind w:left="3686"/>
        <w:rPr>
          <w:rFonts w:ascii="Arial" w:hAnsi="Arial" w:cs="Arial"/>
          <w:sz w:val="32"/>
          <w:szCs w:val="32"/>
        </w:rPr>
      </w:pPr>
    </w:p>
    <w:p w14:paraId="137A6457" w14:textId="1B457BA6" w:rsidR="003B1EA3" w:rsidRPr="00087F03" w:rsidRDefault="001414AA" w:rsidP="009D67EF">
      <w:pPr>
        <w:ind w:left="3686"/>
        <w:rPr>
          <w:rFonts w:ascii="Arial" w:hAnsi="Arial" w:cs="Arial"/>
          <w:sz w:val="30"/>
          <w:szCs w:val="32"/>
        </w:rPr>
      </w:pPr>
      <w:r>
        <w:rPr>
          <w:rFonts w:ascii="Arial" w:hAnsi="Arial" w:cs="Arial"/>
          <w:sz w:val="32"/>
          <w:szCs w:val="32"/>
        </w:rPr>
        <w:t xml:space="preserve">They want to know what people think about these changes. </w:t>
      </w:r>
      <w:r w:rsidR="00833F27">
        <w:rPr>
          <w:rFonts w:ascii="Arial" w:hAnsi="Arial" w:cs="Arial"/>
          <w:sz w:val="32"/>
          <w:szCs w:val="32"/>
        </w:rPr>
        <w:br/>
      </w:r>
    </w:p>
    <w:p w14:paraId="5863C551" w14:textId="2A3C6316" w:rsidR="009D693B" w:rsidRPr="00087F03" w:rsidRDefault="009D693B" w:rsidP="009D67EF">
      <w:pPr>
        <w:ind w:left="3686"/>
        <w:rPr>
          <w:rFonts w:ascii="Arial" w:hAnsi="Arial" w:cs="Arial"/>
          <w:sz w:val="30"/>
          <w:szCs w:val="32"/>
        </w:rPr>
      </w:pPr>
    </w:p>
    <w:p w14:paraId="38E81896" w14:textId="4B2C2F3F" w:rsidR="00B6125A" w:rsidRDefault="00A21C0D" w:rsidP="009D67EF">
      <w:pPr>
        <w:ind w:left="3686"/>
        <w:rPr>
          <w:rFonts w:ascii="Arial" w:hAnsi="Arial" w:cs="Arial"/>
          <w:sz w:val="32"/>
          <w:szCs w:val="32"/>
        </w:rPr>
      </w:pPr>
      <w:r w:rsidRPr="001414AA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254" behindDoc="0" locked="0" layoutInCell="1" allowOverlap="1" wp14:anchorId="5A2E38EB" wp14:editId="2B18C6BA">
            <wp:simplePos x="0" y="0"/>
            <wp:positionH relativeFrom="column">
              <wp:posOffset>48519</wp:posOffset>
            </wp:positionH>
            <wp:positionV relativeFrom="paragraph">
              <wp:posOffset>-82838</wp:posOffset>
            </wp:positionV>
            <wp:extent cx="1628775" cy="1085850"/>
            <wp:effectExtent l="0" t="0" r="9525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E24C5">
        <w:rPr>
          <w:rFonts w:ascii="Arial" w:hAnsi="Arial" w:cs="Arial"/>
          <w:sz w:val="32"/>
          <w:szCs w:val="32"/>
        </w:rPr>
        <w:t xml:space="preserve">The </w:t>
      </w:r>
      <w:r w:rsidR="006645DF">
        <w:rPr>
          <w:rFonts w:ascii="Arial" w:hAnsi="Arial" w:cs="Arial"/>
          <w:sz w:val="32"/>
          <w:szCs w:val="32"/>
        </w:rPr>
        <w:t>Government</w:t>
      </w:r>
      <w:r w:rsidR="006E24C5">
        <w:rPr>
          <w:rFonts w:ascii="Arial" w:hAnsi="Arial" w:cs="Arial"/>
          <w:sz w:val="32"/>
          <w:szCs w:val="32"/>
        </w:rPr>
        <w:t xml:space="preserve"> will use what people say to </w:t>
      </w:r>
      <w:r w:rsidR="0063241A">
        <w:rPr>
          <w:rFonts w:ascii="Arial" w:hAnsi="Arial" w:cs="Arial"/>
          <w:sz w:val="32"/>
          <w:szCs w:val="32"/>
        </w:rPr>
        <w:t>decide</w:t>
      </w:r>
      <w:r w:rsidR="00B6125A" w:rsidRPr="00B6125A">
        <w:rPr>
          <w:rFonts w:ascii="Arial" w:hAnsi="Arial" w:cs="Arial"/>
          <w:sz w:val="32"/>
          <w:szCs w:val="32"/>
        </w:rPr>
        <w:t xml:space="preserve"> the best ways to change adoption laws.</w:t>
      </w:r>
    </w:p>
    <w:p w14:paraId="240999AF" w14:textId="4F0D809E" w:rsidR="00B6125A" w:rsidRDefault="00B6125A" w:rsidP="009D67EF">
      <w:pPr>
        <w:ind w:left="3686"/>
        <w:rPr>
          <w:rFonts w:ascii="Arial" w:hAnsi="Arial" w:cs="Arial"/>
          <w:sz w:val="30"/>
          <w:szCs w:val="32"/>
        </w:rPr>
      </w:pPr>
    </w:p>
    <w:p w14:paraId="708C9952" w14:textId="6CD17C96" w:rsidR="00A21C0D" w:rsidRPr="00087F03" w:rsidRDefault="00A21C0D" w:rsidP="009D67EF">
      <w:pPr>
        <w:ind w:left="3686"/>
        <w:rPr>
          <w:rFonts w:ascii="Arial" w:hAnsi="Arial" w:cs="Arial"/>
          <w:sz w:val="30"/>
          <w:szCs w:val="32"/>
        </w:rPr>
      </w:pPr>
    </w:p>
    <w:p w14:paraId="3C58E56B" w14:textId="3BA5735D" w:rsidR="009A1B53" w:rsidRPr="000D6D8F" w:rsidRDefault="00A21C0D" w:rsidP="000D6D8F">
      <w:pPr>
        <w:ind w:left="3686"/>
        <w:rPr>
          <w:rFonts w:ascii="Arial" w:hAnsi="Arial" w:cs="Arial"/>
          <w:bCs/>
          <w:sz w:val="32"/>
          <w:szCs w:val="32"/>
        </w:rPr>
      </w:pPr>
      <w:r w:rsidRPr="001414AA"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253" behindDoc="0" locked="0" layoutInCell="1" allowOverlap="1" wp14:anchorId="007E1626" wp14:editId="32A6463B">
            <wp:simplePos x="0" y="0"/>
            <wp:positionH relativeFrom="margin">
              <wp:posOffset>-258387</wp:posOffset>
            </wp:positionH>
            <wp:positionV relativeFrom="paragraph">
              <wp:posOffset>247650</wp:posOffset>
            </wp:positionV>
            <wp:extent cx="1864753" cy="2647950"/>
            <wp:effectExtent l="19050" t="19050" r="21590" b="1905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4753" cy="2647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B53" w:rsidRPr="000D6D8F">
        <w:rPr>
          <w:rFonts w:ascii="Arial" w:hAnsi="Arial" w:cs="Arial"/>
          <w:bCs/>
          <w:sz w:val="32"/>
          <w:szCs w:val="32"/>
        </w:rPr>
        <w:t>There are many reasons to look at changing the adoption laws.</w:t>
      </w:r>
    </w:p>
    <w:p w14:paraId="39661AC1" w14:textId="77777777" w:rsidR="009A1B53" w:rsidRPr="000D6D8F" w:rsidRDefault="009A1B53" w:rsidP="000D6D8F">
      <w:pPr>
        <w:ind w:left="3686"/>
        <w:rPr>
          <w:rFonts w:ascii="Arial" w:hAnsi="Arial" w:cs="Arial"/>
          <w:bCs/>
          <w:sz w:val="32"/>
          <w:szCs w:val="32"/>
        </w:rPr>
      </w:pPr>
    </w:p>
    <w:p w14:paraId="1D1D32A3" w14:textId="77777777" w:rsidR="009A1B53" w:rsidRPr="000D6D8F" w:rsidRDefault="009A1B53" w:rsidP="000D6D8F">
      <w:pPr>
        <w:ind w:left="3686"/>
        <w:rPr>
          <w:rFonts w:ascii="Arial" w:hAnsi="Arial" w:cs="Arial"/>
          <w:bCs/>
          <w:sz w:val="32"/>
          <w:szCs w:val="32"/>
        </w:rPr>
      </w:pPr>
    </w:p>
    <w:p w14:paraId="042C4680" w14:textId="44E23E43" w:rsidR="009A1B53" w:rsidRPr="000D6D8F" w:rsidRDefault="009A1B53" w:rsidP="000D6D8F">
      <w:pPr>
        <w:ind w:left="3686"/>
        <w:rPr>
          <w:rFonts w:ascii="Arial" w:hAnsi="Arial" w:cs="Arial"/>
          <w:bCs/>
          <w:sz w:val="32"/>
          <w:szCs w:val="32"/>
        </w:rPr>
      </w:pPr>
      <w:r w:rsidRPr="000D6D8F">
        <w:rPr>
          <w:rFonts w:ascii="Arial" w:hAnsi="Arial" w:cs="Arial"/>
          <w:bCs/>
          <w:sz w:val="32"/>
          <w:szCs w:val="32"/>
        </w:rPr>
        <w:t>The Ministry of Justice ha</w:t>
      </w:r>
      <w:r w:rsidR="00CD4B17">
        <w:rPr>
          <w:rFonts w:ascii="Arial" w:hAnsi="Arial" w:cs="Arial"/>
          <w:bCs/>
          <w:sz w:val="32"/>
          <w:szCs w:val="32"/>
        </w:rPr>
        <w:t>s</w:t>
      </w:r>
      <w:r w:rsidRPr="000D6D8F">
        <w:rPr>
          <w:rFonts w:ascii="Arial" w:hAnsi="Arial" w:cs="Arial"/>
          <w:bCs/>
          <w:sz w:val="32"/>
          <w:szCs w:val="32"/>
        </w:rPr>
        <w:t xml:space="preserve"> written a document called:</w:t>
      </w:r>
    </w:p>
    <w:p w14:paraId="31994137" w14:textId="60EE6E62" w:rsidR="009A1B53" w:rsidRPr="000D6D8F" w:rsidRDefault="009A1B53" w:rsidP="000D6D8F">
      <w:pPr>
        <w:ind w:left="3686"/>
        <w:rPr>
          <w:rFonts w:ascii="Arial" w:hAnsi="Arial" w:cs="Arial"/>
          <w:bCs/>
          <w:sz w:val="32"/>
          <w:szCs w:val="32"/>
        </w:rPr>
      </w:pPr>
    </w:p>
    <w:p w14:paraId="5F67B4F8" w14:textId="4D14EE5B" w:rsidR="009A1B53" w:rsidRPr="000D6D8F" w:rsidRDefault="001414AA" w:rsidP="000D6D8F">
      <w:pPr>
        <w:ind w:left="3686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A new adoption system for</w:t>
      </w:r>
      <w:r w:rsidR="009A1B53" w:rsidRPr="000D6D8F">
        <w:rPr>
          <w:rFonts w:ascii="Arial" w:hAnsi="Arial" w:cs="Arial"/>
          <w:b/>
          <w:bCs/>
          <w:sz w:val="32"/>
          <w:szCs w:val="32"/>
        </w:rPr>
        <w:t xml:space="preserve"> Aotearoa New Zealand: Summary document.</w:t>
      </w:r>
    </w:p>
    <w:p w14:paraId="28966DB4" w14:textId="16CBE691" w:rsidR="009A1B53" w:rsidRPr="000D6D8F" w:rsidRDefault="009A1B53" w:rsidP="000D6D8F">
      <w:pPr>
        <w:ind w:left="3686"/>
        <w:rPr>
          <w:rFonts w:ascii="Arial" w:hAnsi="Arial" w:cs="Arial"/>
          <w:bCs/>
          <w:sz w:val="32"/>
          <w:szCs w:val="32"/>
        </w:rPr>
      </w:pPr>
    </w:p>
    <w:p w14:paraId="2DFB638A" w14:textId="275916FA" w:rsidR="009A1B53" w:rsidRPr="000D6D8F" w:rsidRDefault="009A1B53" w:rsidP="000D6D8F">
      <w:pPr>
        <w:ind w:left="3686"/>
        <w:rPr>
          <w:rFonts w:ascii="Arial" w:hAnsi="Arial" w:cs="Arial"/>
          <w:bCs/>
          <w:sz w:val="32"/>
          <w:szCs w:val="32"/>
        </w:rPr>
      </w:pPr>
      <w:r w:rsidRPr="000D6D8F">
        <w:rPr>
          <w:rFonts w:ascii="Arial" w:hAnsi="Arial" w:cs="Arial"/>
          <w:noProof/>
          <w:lang w:eastAsia="en-NZ"/>
        </w:rPr>
        <w:drawing>
          <wp:anchor distT="0" distB="0" distL="114300" distR="114300" simplePos="0" relativeHeight="251658250" behindDoc="0" locked="0" layoutInCell="1" allowOverlap="1" wp14:anchorId="4361A7E8" wp14:editId="212B748F">
            <wp:simplePos x="0" y="0"/>
            <wp:positionH relativeFrom="column">
              <wp:posOffset>228600</wp:posOffset>
            </wp:positionH>
            <wp:positionV relativeFrom="paragraph">
              <wp:posOffset>123825</wp:posOffset>
            </wp:positionV>
            <wp:extent cx="955675" cy="1085850"/>
            <wp:effectExtent l="0" t="0" r="0" b="0"/>
            <wp:wrapNone/>
            <wp:docPr id="11" name="Picture 11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 descr="A picture containing text, electronics, computer, display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67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26741C" w14:textId="77777777" w:rsidR="009A1B53" w:rsidRPr="000D6D8F" w:rsidRDefault="009A1B53" w:rsidP="000D6D8F">
      <w:pPr>
        <w:ind w:left="3686"/>
        <w:rPr>
          <w:rFonts w:ascii="Arial" w:hAnsi="Arial" w:cs="Arial"/>
          <w:bCs/>
          <w:sz w:val="32"/>
          <w:szCs w:val="32"/>
        </w:rPr>
      </w:pPr>
      <w:r w:rsidRPr="000D6D8F">
        <w:rPr>
          <w:rFonts w:ascii="Arial" w:hAnsi="Arial" w:cs="Arial"/>
          <w:bCs/>
          <w:sz w:val="32"/>
          <w:szCs w:val="32"/>
        </w:rPr>
        <w:t xml:space="preserve">You can find this report on the Ministry of Justice </w:t>
      </w:r>
      <w:r w:rsidRPr="000D6D8F">
        <w:rPr>
          <w:rFonts w:ascii="Arial" w:hAnsi="Arial" w:cs="Arial"/>
          <w:b/>
          <w:bCs/>
          <w:sz w:val="32"/>
          <w:szCs w:val="32"/>
        </w:rPr>
        <w:t>website</w:t>
      </w:r>
      <w:r w:rsidRPr="000D6D8F">
        <w:rPr>
          <w:rFonts w:ascii="Arial" w:hAnsi="Arial" w:cs="Arial"/>
          <w:bCs/>
          <w:sz w:val="32"/>
          <w:szCs w:val="32"/>
        </w:rPr>
        <w:t>:</w:t>
      </w:r>
    </w:p>
    <w:p w14:paraId="7E411AE1" w14:textId="77777777" w:rsidR="009A1B53" w:rsidRPr="000D6D8F" w:rsidRDefault="009A1B53" w:rsidP="000D6D8F">
      <w:pPr>
        <w:ind w:left="3686"/>
        <w:rPr>
          <w:rFonts w:ascii="Arial" w:hAnsi="Arial" w:cs="Arial"/>
          <w:bCs/>
          <w:sz w:val="32"/>
          <w:szCs w:val="32"/>
        </w:rPr>
      </w:pPr>
    </w:p>
    <w:p w14:paraId="22B1193C" w14:textId="7AC52028" w:rsidR="009A1B53" w:rsidRPr="003A69B1" w:rsidRDefault="00505209" w:rsidP="000D6D8F">
      <w:pPr>
        <w:ind w:left="2410"/>
        <w:rPr>
          <w:rFonts w:ascii="Arial" w:hAnsi="Arial" w:cs="Arial"/>
          <w:b/>
          <w:bCs/>
          <w:sz w:val="32"/>
          <w:szCs w:val="32"/>
        </w:rPr>
      </w:pPr>
      <w:r w:rsidRPr="00C40DD5">
        <w:rPr>
          <w:rStyle w:val="Hyperlink"/>
          <w:rFonts w:ascii="Arial" w:hAnsi="Arial" w:cs="Arial"/>
          <w:b/>
          <w:bCs/>
          <w:color w:val="auto"/>
          <w:sz w:val="32"/>
          <w:szCs w:val="32"/>
          <w:u w:val="none"/>
        </w:rPr>
        <w:t>https://justice.govt.nz/adoption-law-reform/</w:t>
      </w:r>
    </w:p>
    <w:p w14:paraId="55BFC45D" w14:textId="77777777" w:rsidR="00505209" w:rsidRDefault="00505209" w:rsidP="000D6D8F">
      <w:pPr>
        <w:ind w:left="2410"/>
        <w:rPr>
          <w:rFonts w:ascii="Arial" w:hAnsi="Arial" w:cs="Arial"/>
          <w:b/>
          <w:bCs/>
          <w:sz w:val="32"/>
          <w:szCs w:val="32"/>
        </w:rPr>
      </w:pPr>
    </w:p>
    <w:p w14:paraId="776F97B0" w14:textId="77777777" w:rsidR="00505209" w:rsidRDefault="00505209" w:rsidP="000D6D8F">
      <w:pPr>
        <w:ind w:left="2410"/>
        <w:rPr>
          <w:rFonts w:ascii="Arial" w:hAnsi="Arial" w:cs="Arial"/>
          <w:b/>
          <w:bCs/>
          <w:sz w:val="32"/>
          <w:szCs w:val="32"/>
        </w:rPr>
      </w:pPr>
    </w:p>
    <w:p w14:paraId="0F1B3034" w14:textId="1B7698B3" w:rsidR="00505209" w:rsidRPr="00C40DD5" w:rsidRDefault="00AF17E1" w:rsidP="00505209">
      <w:pPr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lastRenderedPageBreak/>
        <w:drawing>
          <wp:anchor distT="0" distB="0" distL="114300" distR="114300" simplePos="0" relativeHeight="251658400" behindDoc="0" locked="0" layoutInCell="1" allowOverlap="1" wp14:anchorId="497E7A37" wp14:editId="68DC998A">
            <wp:simplePos x="0" y="0"/>
            <wp:positionH relativeFrom="column">
              <wp:posOffset>-152400</wp:posOffset>
            </wp:positionH>
            <wp:positionV relativeFrom="page">
              <wp:posOffset>817880</wp:posOffset>
            </wp:positionV>
            <wp:extent cx="1895475" cy="704215"/>
            <wp:effectExtent l="0" t="0" r="9525" b="635"/>
            <wp:wrapSquare wrapText="bothSides"/>
            <wp:docPr id="551" name="Picture 55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1C0D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401" behindDoc="1" locked="0" layoutInCell="1" allowOverlap="1" wp14:anchorId="02CF93B3" wp14:editId="2FCCD7C1">
                <wp:simplePos x="0" y="0"/>
                <wp:positionH relativeFrom="column">
                  <wp:posOffset>2143125</wp:posOffset>
                </wp:positionH>
                <wp:positionV relativeFrom="paragraph">
                  <wp:posOffset>-161925</wp:posOffset>
                </wp:positionV>
                <wp:extent cx="3714750" cy="914400"/>
                <wp:effectExtent l="0" t="0" r="0" b="0"/>
                <wp:wrapNone/>
                <wp:docPr id="552" name="Rectangle 5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14750" cy="9144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C4AE9BA" id="Rectangle 552" o:spid="_x0000_s1026" style="position:absolute;margin-left:168.75pt;margin-top:-12.75pt;width:292.5pt;height:1in;z-index:-2516580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" fillcolor="#c5e0b3 [1305]" stroked="f" strokeweight="1pt"/>
            </w:pict>
          </mc:Fallback>
        </mc:AlternateContent>
      </w:r>
      <w:r w:rsidR="00505209"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347" behindDoc="0" locked="0" layoutInCell="1" allowOverlap="1" wp14:anchorId="48AD1CA8" wp14:editId="0434B765">
            <wp:simplePos x="0" y="0"/>
            <wp:positionH relativeFrom="column">
              <wp:posOffset>-10333</wp:posOffset>
            </wp:positionH>
            <wp:positionV relativeFrom="page">
              <wp:posOffset>7306022</wp:posOffset>
            </wp:positionV>
            <wp:extent cx="1895475" cy="704215"/>
            <wp:effectExtent l="0" t="0" r="9525" b="635"/>
            <wp:wrapSquare wrapText="bothSides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209" w:rsidRPr="00C40DD5">
        <w:rPr>
          <w:rFonts w:ascii="Arial" w:hAnsi="Arial" w:cs="Arial"/>
          <w:bCs/>
          <w:sz w:val="32"/>
          <w:szCs w:val="32"/>
        </w:rPr>
        <w:t>In this E</w:t>
      </w:r>
      <w:r w:rsidR="00505209">
        <w:rPr>
          <w:rFonts w:ascii="Arial" w:hAnsi="Arial" w:cs="Arial"/>
          <w:bCs/>
          <w:sz w:val="32"/>
          <w:szCs w:val="32"/>
        </w:rPr>
        <w:t>a</w:t>
      </w:r>
      <w:r w:rsidR="00505209" w:rsidRPr="00C40DD5">
        <w:rPr>
          <w:rFonts w:ascii="Arial" w:hAnsi="Arial" w:cs="Arial"/>
          <w:bCs/>
          <w:sz w:val="32"/>
          <w:szCs w:val="32"/>
        </w:rPr>
        <w:t xml:space="preserve">sy Read document </w:t>
      </w:r>
      <w:r w:rsidR="00505209" w:rsidRPr="00AF17E1">
        <w:rPr>
          <w:rFonts w:ascii="Arial" w:hAnsi="Arial" w:cs="Arial"/>
          <w:b/>
          <w:bCs/>
          <w:sz w:val="32"/>
          <w:szCs w:val="32"/>
        </w:rPr>
        <w:t>we</w:t>
      </w:r>
      <w:r w:rsidR="00505209" w:rsidRPr="00C40DD5">
        <w:rPr>
          <w:rFonts w:ascii="Arial" w:hAnsi="Arial" w:cs="Arial"/>
          <w:bCs/>
          <w:sz w:val="32"/>
          <w:szCs w:val="32"/>
        </w:rPr>
        <w:t xml:space="preserve"> </w:t>
      </w:r>
      <w:r w:rsidR="00505209" w:rsidRPr="002F2B21">
        <w:rPr>
          <w:rFonts w:ascii="Arial" w:hAnsi="Arial" w:cs="Arial"/>
          <w:bCs/>
          <w:sz w:val="32"/>
          <w:szCs w:val="32"/>
        </w:rPr>
        <w:t>means</w:t>
      </w:r>
      <w:r w:rsidR="00505209" w:rsidRPr="00C40DD5">
        <w:rPr>
          <w:rFonts w:ascii="Arial" w:hAnsi="Arial" w:cs="Arial"/>
          <w:bCs/>
          <w:sz w:val="32"/>
          <w:szCs w:val="32"/>
        </w:rPr>
        <w:t xml:space="preserve"> the </w:t>
      </w:r>
      <w:r w:rsidR="00505209" w:rsidRPr="00AF17E1">
        <w:rPr>
          <w:rFonts w:ascii="Arial" w:hAnsi="Arial" w:cs="Arial"/>
          <w:bCs/>
          <w:sz w:val="32"/>
          <w:szCs w:val="32"/>
        </w:rPr>
        <w:t>Ministry of Justice.</w:t>
      </w:r>
      <w:r w:rsidR="00A21C0D" w:rsidRPr="00A21C0D">
        <w:rPr>
          <w:noProof/>
          <w:lang w:eastAsia="en-NZ"/>
        </w:rPr>
        <w:t xml:space="preserve"> </w:t>
      </w:r>
    </w:p>
    <w:p w14:paraId="2FE1086C" w14:textId="1312D838" w:rsidR="00A21C0D" w:rsidRPr="000D6D8F" w:rsidRDefault="00A21C0D" w:rsidP="000D6D8F">
      <w:pPr>
        <w:ind w:left="3686"/>
        <w:rPr>
          <w:rFonts w:ascii="Arial" w:hAnsi="Arial" w:cs="Arial"/>
          <w:bCs/>
          <w:sz w:val="32"/>
          <w:szCs w:val="32"/>
        </w:rPr>
      </w:pPr>
    </w:p>
    <w:p w14:paraId="603263C6" w14:textId="03E1B4F6" w:rsidR="00A21C0D" w:rsidRDefault="00A21C0D" w:rsidP="000D6D8F">
      <w:pPr>
        <w:ind w:left="3686"/>
        <w:rPr>
          <w:rFonts w:ascii="Arial" w:hAnsi="Arial" w:cs="Arial"/>
          <w:bCs/>
          <w:sz w:val="32"/>
          <w:szCs w:val="32"/>
        </w:rPr>
      </w:pPr>
    </w:p>
    <w:p w14:paraId="747188C8" w14:textId="17EAEBFC" w:rsidR="000D6D8F" w:rsidRDefault="006A7A83" w:rsidP="003A69B1">
      <w:pPr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407" behindDoc="0" locked="0" layoutInCell="1" allowOverlap="1" wp14:anchorId="2A6BD859" wp14:editId="23A266A4">
            <wp:simplePos x="0" y="0"/>
            <wp:positionH relativeFrom="margin">
              <wp:align>left</wp:align>
            </wp:positionH>
            <wp:positionV relativeFrom="paragraph">
              <wp:posOffset>267248</wp:posOffset>
            </wp:positionV>
            <wp:extent cx="1377912" cy="1267691"/>
            <wp:effectExtent l="0" t="0" r="0" b="8890"/>
            <wp:wrapThrough wrapText="bothSides">
              <wp:wrapPolygon edited="0">
                <wp:start x="0" y="0"/>
                <wp:lineTo x="0" y="21427"/>
                <wp:lineTo x="21212" y="21427"/>
                <wp:lineTo x="21212" y="0"/>
                <wp:lineTo x="0" y="0"/>
              </wp:wrapPolygon>
            </wp:wrapThrough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Easy Read book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912" cy="12676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15F3" w:rsidRPr="000D6D8F">
        <w:rPr>
          <w:rFonts w:ascii="Arial" w:hAnsi="Arial" w:cs="Arial"/>
          <w:bCs/>
          <w:sz w:val="32"/>
          <w:szCs w:val="32"/>
        </w:rPr>
        <w:t>This is an Easy Read translation of the summary document.</w:t>
      </w:r>
    </w:p>
    <w:p w14:paraId="75DDB4F0" w14:textId="3032E69B" w:rsidR="000B5FD3" w:rsidRDefault="000B5FD3" w:rsidP="000D6D8F">
      <w:pPr>
        <w:ind w:left="3686"/>
        <w:rPr>
          <w:rFonts w:ascii="Arial" w:hAnsi="Arial" w:cs="Arial"/>
          <w:bCs/>
          <w:sz w:val="32"/>
          <w:szCs w:val="32"/>
        </w:rPr>
      </w:pPr>
    </w:p>
    <w:p w14:paraId="13421B86" w14:textId="6B9FACBC" w:rsidR="000B5FD3" w:rsidRDefault="000B5FD3" w:rsidP="000D6D8F">
      <w:pPr>
        <w:ind w:left="3686"/>
        <w:rPr>
          <w:rFonts w:ascii="Arial" w:hAnsi="Arial" w:cs="Arial"/>
          <w:bCs/>
          <w:sz w:val="32"/>
          <w:szCs w:val="32"/>
        </w:rPr>
      </w:pPr>
    </w:p>
    <w:p w14:paraId="74B2FE0B" w14:textId="60039245" w:rsidR="009A4220" w:rsidRDefault="000B5FD3" w:rsidP="009A4220">
      <w:pPr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 xml:space="preserve">This Easy Read translation looks at some of the main things </w:t>
      </w:r>
      <w:r w:rsidR="009A4220">
        <w:rPr>
          <w:rFonts w:ascii="Arial" w:hAnsi="Arial" w:cs="Arial"/>
          <w:bCs/>
          <w:sz w:val="32"/>
          <w:szCs w:val="32"/>
        </w:rPr>
        <w:t>in</w:t>
      </w:r>
      <w:r>
        <w:rPr>
          <w:rFonts w:ascii="Arial" w:hAnsi="Arial" w:cs="Arial"/>
          <w:bCs/>
          <w:sz w:val="32"/>
          <w:szCs w:val="32"/>
        </w:rPr>
        <w:t xml:space="preserve"> the summary document.</w:t>
      </w:r>
    </w:p>
    <w:p w14:paraId="6EDB24CA" w14:textId="34386A28" w:rsidR="00DF2E7F" w:rsidRDefault="006A7A83" w:rsidP="009A4220">
      <w:pPr>
        <w:ind w:left="3686"/>
        <w:rPr>
          <w:rFonts w:ascii="Arial" w:hAnsi="Arial" w:cs="Arial"/>
          <w:bCs/>
          <w:sz w:val="32"/>
          <w:szCs w:val="32"/>
        </w:rPr>
      </w:pPr>
      <w:r w:rsidRPr="006A7A83">
        <w:rPr>
          <w:rFonts w:ascii="Arial" w:hAnsi="Arial" w:cs="Arial"/>
          <w:bCs/>
          <w:noProof/>
          <w:color w:val="FF0000"/>
          <w:sz w:val="32"/>
          <w:szCs w:val="32"/>
          <w:lang w:eastAsia="en-NZ"/>
        </w:rPr>
        <w:drawing>
          <wp:anchor distT="0" distB="0" distL="114300" distR="114300" simplePos="0" relativeHeight="251658405" behindDoc="0" locked="0" layoutInCell="1" allowOverlap="1" wp14:anchorId="199138D7" wp14:editId="67D02CBD">
            <wp:simplePos x="0" y="0"/>
            <wp:positionH relativeFrom="column">
              <wp:posOffset>945931</wp:posOffset>
            </wp:positionH>
            <wp:positionV relativeFrom="paragraph">
              <wp:posOffset>188325</wp:posOffset>
            </wp:positionV>
            <wp:extent cx="1217689" cy="1719215"/>
            <wp:effectExtent l="19050" t="19050" r="20955" b="146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8207" cy="17199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7A83"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406" behindDoc="0" locked="0" layoutInCell="1" allowOverlap="1" wp14:anchorId="1FF9DECD" wp14:editId="38514712">
            <wp:simplePos x="0" y="0"/>
            <wp:positionH relativeFrom="margin">
              <wp:align>left</wp:align>
            </wp:positionH>
            <wp:positionV relativeFrom="paragraph">
              <wp:posOffset>19554</wp:posOffset>
            </wp:positionV>
            <wp:extent cx="1229710" cy="1733590"/>
            <wp:effectExtent l="19050" t="19050" r="27940" b="190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3143" cy="1738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F323F3" w14:textId="3089DEE3" w:rsidR="00DF2E7F" w:rsidRDefault="00DF2E7F" w:rsidP="009A4220">
      <w:pPr>
        <w:ind w:left="3686"/>
        <w:rPr>
          <w:rFonts w:ascii="Arial" w:hAnsi="Arial" w:cs="Arial"/>
          <w:bCs/>
          <w:sz w:val="32"/>
          <w:szCs w:val="32"/>
        </w:rPr>
      </w:pPr>
    </w:p>
    <w:p w14:paraId="7EB6D653" w14:textId="5BCFB626" w:rsidR="00DF2E7F" w:rsidRPr="006A7A83" w:rsidRDefault="00DF2E7F" w:rsidP="009A4220">
      <w:pPr>
        <w:ind w:left="3686"/>
        <w:rPr>
          <w:rFonts w:ascii="Arial" w:hAnsi="Arial" w:cs="Arial"/>
          <w:bCs/>
          <w:color w:val="000000" w:themeColor="text1"/>
          <w:sz w:val="32"/>
          <w:szCs w:val="32"/>
        </w:rPr>
      </w:pPr>
      <w:r w:rsidRPr="006A7A83">
        <w:rPr>
          <w:rFonts w:ascii="Arial" w:hAnsi="Arial" w:cs="Arial"/>
          <w:bCs/>
          <w:color w:val="000000" w:themeColor="text1"/>
          <w:sz w:val="32"/>
          <w:szCs w:val="32"/>
        </w:rPr>
        <w:t xml:space="preserve">The Easy Read </w:t>
      </w:r>
      <w:r w:rsidR="006A7A83">
        <w:rPr>
          <w:rFonts w:ascii="Arial" w:hAnsi="Arial" w:cs="Arial"/>
          <w:bCs/>
          <w:color w:val="000000" w:themeColor="text1"/>
          <w:sz w:val="32"/>
          <w:szCs w:val="32"/>
        </w:rPr>
        <w:t>translation</w:t>
      </w:r>
      <w:r w:rsidRPr="006A7A83">
        <w:rPr>
          <w:rFonts w:ascii="Arial" w:hAnsi="Arial" w:cs="Arial"/>
          <w:bCs/>
          <w:color w:val="000000" w:themeColor="text1"/>
          <w:sz w:val="32"/>
          <w:szCs w:val="32"/>
        </w:rPr>
        <w:t xml:space="preserve"> is in 2 parts.</w:t>
      </w:r>
    </w:p>
    <w:p w14:paraId="60692FD8" w14:textId="77777777" w:rsidR="00DF2E7F" w:rsidRPr="006A7A83" w:rsidRDefault="00DF2E7F" w:rsidP="009A4220">
      <w:pPr>
        <w:ind w:left="3686"/>
        <w:rPr>
          <w:rFonts w:ascii="Arial" w:hAnsi="Arial" w:cs="Arial"/>
          <w:bCs/>
          <w:color w:val="000000" w:themeColor="text1"/>
          <w:sz w:val="32"/>
          <w:szCs w:val="32"/>
        </w:rPr>
      </w:pPr>
    </w:p>
    <w:p w14:paraId="47EA9A6F" w14:textId="77777777" w:rsidR="00DF2E7F" w:rsidRPr="006A7A83" w:rsidRDefault="00DF2E7F" w:rsidP="009A4220">
      <w:pPr>
        <w:ind w:left="3686"/>
        <w:rPr>
          <w:rFonts w:ascii="Arial" w:hAnsi="Arial" w:cs="Arial"/>
          <w:bCs/>
          <w:color w:val="000000" w:themeColor="text1"/>
          <w:sz w:val="32"/>
          <w:szCs w:val="32"/>
        </w:rPr>
      </w:pPr>
    </w:p>
    <w:p w14:paraId="0E337AD4" w14:textId="678D9E4E" w:rsidR="00DF2E7F" w:rsidRPr="006A7A83" w:rsidRDefault="00DF2E7F" w:rsidP="009A4220">
      <w:pPr>
        <w:ind w:left="3686"/>
        <w:rPr>
          <w:rFonts w:ascii="Arial" w:hAnsi="Arial" w:cs="Arial"/>
          <w:bCs/>
          <w:color w:val="000000" w:themeColor="text1"/>
          <w:sz w:val="32"/>
          <w:szCs w:val="32"/>
        </w:rPr>
      </w:pPr>
      <w:r w:rsidRPr="006A7A83">
        <w:rPr>
          <w:rFonts w:ascii="Arial" w:hAnsi="Arial" w:cs="Arial"/>
          <w:bCs/>
          <w:color w:val="000000" w:themeColor="text1"/>
          <w:sz w:val="32"/>
          <w:szCs w:val="32"/>
        </w:rPr>
        <w:t>This document is Part 1.</w:t>
      </w:r>
    </w:p>
    <w:p w14:paraId="1412525A" w14:textId="77777777" w:rsidR="00DF2E7F" w:rsidRPr="006A7A83" w:rsidRDefault="00DF2E7F" w:rsidP="009A4220">
      <w:pPr>
        <w:ind w:left="3686"/>
        <w:rPr>
          <w:rFonts w:ascii="Arial" w:hAnsi="Arial" w:cs="Arial"/>
          <w:bCs/>
          <w:color w:val="000000" w:themeColor="text1"/>
          <w:sz w:val="32"/>
          <w:szCs w:val="32"/>
        </w:rPr>
      </w:pPr>
    </w:p>
    <w:p w14:paraId="3EFF02AF" w14:textId="77777777" w:rsidR="00DF2E7F" w:rsidRPr="006A7A83" w:rsidRDefault="00DF2E7F" w:rsidP="009A4220">
      <w:pPr>
        <w:ind w:left="3686"/>
        <w:rPr>
          <w:rFonts w:ascii="Arial" w:hAnsi="Arial" w:cs="Arial"/>
          <w:bCs/>
          <w:color w:val="000000" w:themeColor="text1"/>
          <w:sz w:val="32"/>
          <w:szCs w:val="32"/>
        </w:rPr>
      </w:pPr>
    </w:p>
    <w:p w14:paraId="4CDFC473" w14:textId="3C0DD892" w:rsidR="00DF2E7F" w:rsidRPr="006A7A83" w:rsidRDefault="00DF2E7F" w:rsidP="009A4220">
      <w:pPr>
        <w:ind w:left="3686"/>
        <w:rPr>
          <w:rFonts w:ascii="Arial" w:hAnsi="Arial" w:cs="Arial"/>
          <w:bCs/>
          <w:color w:val="000000" w:themeColor="text1"/>
          <w:sz w:val="32"/>
          <w:szCs w:val="32"/>
        </w:rPr>
      </w:pPr>
      <w:r w:rsidRPr="006A7A83">
        <w:rPr>
          <w:rFonts w:ascii="Arial" w:hAnsi="Arial" w:cs="Arial"/>
          <w:bCs/>
          <w:color w:val="000000" w:themeColor="text1"/>
          <w:sz w:val="32"/>
          <w:szCs w:val="32"/>
        </w:rPr>
        <w:t>You can find Part 2 on the Ministry of Justice website:</w:t>
      </w:r>
    </w:p>
    <w:p w14:paraId="6636C30E" w14:textId="77777777" w:rsidR="000B5FD3" w:rsidRDefault="000B5FD3" w:rsidP="000D6D8F">
      <w:pPr>
        <w:ind w:left="3686"/>
        <w:rPr>
          <w:rFonts w:ascii="Arial" w:hAnsi="Arial" w:cs="Arial"/>
          <w:bCs/>
          <w:sz w:val="32"/>
          <w:szCs w:val="32"/>
        </w:rPr>
      </w:pPr>
    </w:p>
    <w:p w14:paraId="0C898A23" w14:textId="77777777" w:rsidR="00DF2E7F" w:rsidRPr="003A69B1" w:rsidRDefault="00DF2E7F" w:rsidP="00DF2E7F">
      <w:pPr>
        <w:ind w:left="2410"/>
        <w:rPr>
          <w:rFonts w:ascii="Arial" w:hAnsi="Arial" w:cs="Arial"/>
          <w:b/>
          <w:bCs/>
          <w:sz w:val="32"/>
          <w:szCs w:val="32"/>
        </w:rPr>
      </w:pPr>
      <w:r w:rsidRPr="00C40DD5">
        <w:rPr>
          <w:rStyle w:val="Hyperlink"/>
          <w:rFonts w:ascii="Arial" w:hAnsi="Arial" w:cs="Arial"/>
          <w:b/>
          <w:bCs/>
          <w:color w:val="auto"/>
          <w:sz w:val="32"/>
          <w:szCs w:val="32"/>
          <w:u w:val="none"/>
        </w:rPr>
        <w:t>https://justice.govt.nz/adoption-law-reform/</w:t>
      </w:r>
    </w:p>
    <w:p w14:paraId="2C52C16C" w14:textId="71FB213D" w:rsidR="000D6D8F" w:rsidRPr="000D6D8F" w:rsidRDefault="007C7804" w:rsidP="000D6D8F">
      <w:pPr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252" behindDoc="0" locked="0" layoutInCell="1" allowOverlap="1" wp14:anchorId="00B45CA7" wp14:editId="43E57A96">
            <wp:simplePos x="0" y="0"/>
            <wp:positionH relativeFrom="margin">
              <wp:align>left</wp:align>
            </wp:positionH>
            <wp:positionV relativeFrom="paragraph">
              <wp:posOffset>113138</wp:posOffset>
            </wp:positionV>
            <wp:extent cx="1377912" cy="1267691"/>
            <wp:effectExtent l="0" t="0" r="0" b="8890"/>
            <wp:wrapThrough wrapText="bothSides">
              <wp:wrapPolygon edited="0">
                <wp:start x="0" y="0"/>
                <wp:lineTo x="0" y="21427"/>
                <wp:lineTo x="21212" y="21427"/>
                <wp:lineTo x="21212" y="0"/>
                <wp:lineTo x="0" y="0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Easy Read book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912" cy="12676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5FD3">
        <w:rPr>
          <w:rFonts w:ascii="Arial" w:hAnsi="Arial" w:cs="Arial"/>
          <w:bCs/>
          <w:sz w:val="32"/>
          <w:szCs w:val="32"/>
        </w:rPr>
        <w:t>The Easy Read translation is a long document.</w:t>
      </w:r>
    </w:p>
    <w:p w14:paraId="272F26AC" w14:textId="4B555019" w:rsidR="000D6D8F" w:rsidRPr="000D6D8F" w:rsidRDefault="000D6D8F" w:rsidP="000D6D8F">
      <w:pPr>
        <w:ind w:left="3686"/>
        <w:rPr>
          <w:rFonts w:ascii="Arial" w:hAnsi="Arial" w:cs="Arial"/>
          <w:bCs/>
          <w:sz w:val="32"/>
          <w:szCs w:val="32"/>
        </w:rPr>
      </w:pPr>
    </w:p>
    <w:p w14:paraId="56EB62C9" w14:textId="77777777" w:rsidR="000D6D8F" w:rsidRPr="000D6D8F" w:rsidRDefault="000D6D8F" w:rsidP="000D6D8F">
      <w:pPr>
        <w:ind w:left="3686"/>
        <w:rPr>
          <w:rFonts w:ascii="Arial" w:hAnsi="Arial" w:cs="Arial"/>
          <w:bCs/>
          <w:sz w:val="32"/>
          <w:szCs w:val="32"/>
        </w:rPr>
      </w:pPr>
    </w:p>
    <w:p w14:paraId="7B12F377" w14:textId="7CB85866" w:rsidR="000D6D8F" w:rsidRPr="000D6D8F" w:rsidRDefault="000B5FD3" w:rsidP="000D6D8F">
      <w:pPr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>If you want to yo</w:t>
      </w:r>
      <w:r w:rsidR="000D6D8F" w:rsidRPr="000D6D8F">
        <w:rPr>
          <w:rFonts w:ascii="Arial" w:hAnsi="Arial" w:cs="Arial"/>
          <w:bCs/>
          <w:sz w:val="32"/>
          <w:szCs w:val="32"/>
        </w:rPr>
        <w:t>u can:</w:t>
      </w:r>
    </w:p>
    <w:p w14:paraId="735C557B" w14:textId="0ED393C5" w:rsidR="000D6D8F" w:rsidRPr="000D6D8F" w:rsidRDefault="00292316" w:rsidP="000D6D8F">
      <w:pPr>
        <w:ind w:left="3686"/>
        <w:rPr>
          <w:rFonts w:ascii="Arial" w:hAnsi="Arial" w:cs="Arial"/>
          <w:bCs/>
          <w:sz w:val="32"/>
          <w:szCs w:val="32"/>
        </w:rPr>
      </w:pPr>
      <w:r w:rsidRPr="000D6D8F"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251" behindDoc="0" locked="0" layoutInCell="1" allowOverlap="1" wp14:anchorId="4ECAACEB" wp14:editId="1CC3203E">
            <wp:simplePos x="0" y="0"/>
            <wp:positionH relativeFrom="margin">
              <wp:posOffset>5311</wp:posOffset>
            </wp:positionH>
            <wp:positionV relativeFrom="paragraph">
              <wp:posOffset>217112</wp:posOffset>
            </wp:positionV>
            <wp:extent cx="1578610" cy="1106170"/>
            <wp:effectExtent l="0" t="0" r="2540" b="0"/>
            <wp:wrapNone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6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BDCE9F" w14:textId="1321B2C3" w:rsidR="000D6D8F" w:rsidRPr="000D6D8F" w:rsidRDefault="000D6D8F" w:rsidP="008D3CC3">
      <w:pPr>
        <w:pStyle w:val="ListParagraph"/>
        <w:numPr>
          <w:ilvl w:val="0"/>
          <w:numId w:val="36"/>
        </w:numPr>
        <w:ind w:left="4253" w:hanging="567"/>
        <w:rPr>
          <w:rFonts w:ascii="Arial" w:hAnsi="Arial" w:cs="Arial"/>
          <w:bCs/>
          <w:sz w:val="32"/>
          <w:szCs w:val="32"/>
        </w:rPr>
      </w:pPr>
      <w:r w:rsidRPr="000D6D8F">
        <w:rPr>
          <w:rFonts w:ascii="Arial" w:hAnsi="Arial" w:cs="Arial"/>
          <w:bCs/>
          <w:sz w:val="32"/>
          <w:szCs w:val="32"/>
        </w:rPr>
        <w:t>ask someone you know to read it with you</w:t>
      </w:r>
      <w:r w:rsidRPr="000D6D8F">
        <w:rPr>
          <w:rFonts w:ascii="Arial" w:hAnsi="Arial" w:cs="Arial"/>
          <w:bCs/>
          <w:sz w:val="32"/>
          <w:szCs w:val="32"/>
        </w:rPr>
        <w:br/>
      </w:r>
    </w:p>
    <w:p w14:paraId="16AC731F" w14:textId="40D6B539" w:rsidR="000D6D8F" w:rsidRPr="000D6D8F" w:rsidRDefault="000D6D8F" w:rsidP="008D3CC3">
      <w:pPr>
        <w:pStyle w:val="ListParagraph"/>
        <w:numPr>
          <w:ilvl w:val="0"/>
          <w:numId w:val="35"/>
        </w:numPr>
        <w:ind w:left="4253" w:hanging="567"/>
        <w:rPr>
          <w:rFonts w:ascii="Arial" w:hAnsi="Arial" w:cs="Arial"/>
          <w:bCs/>
          <w:sz w:val="32"/>
          <w:szCs w:val="32"/>
        </w:rPr>
      </w:pPr>
      <w:r w:rsidRPr="000D6D8F">
        <w:rPr>
          <w:rFonts w:ascii="Arial" w:hAnsi="Arial" w:cs="Arial"/>
          <w:bCs/>
          <w:sz w:val="32"/>
          <w:szCs w:val="32"/>
        </w:rPr>
        <w:t>read a little bit at a time.</w:t>
      </w:r>
    </w:p>
    <w:p w14:paraId="7D690FFD" w14:textId="054F1708" w:rsidR="006415F3" w:rsidRDefault="006415F3" w:rsidP="006415F3">
      <w:pPr>
        <w:ind w:left="3686"/>
        <w:rPr>
          <w:rFonts w:ascii="Arial" w:hAnsi="Arial" w:cs="Arial"/>
          <w:bCs/>
          <w:sz w:val="32"/>
          <w:szCs w:val="32"/>
        </w:rPr>
      </w:pPr>
    </w:p>
    <w:p w14:paraId="42995B77" w14:textId="77777777" w:rsidR="006415F3" w:rsidRDefault="006415F3" w:rsidP="006415F3">
      <w:pPr>
        <w:ind w:left="3686"/>
        <w:rPr>
          <w:rFonts w:ascii="Arial" w:hAnsi="Arial" w:cs="Arial"/>
          <w:bCs/>
          <w:sz w:val="26"/>
          <w:szCs w:val="32"/>
        </w:rPr>
      </w:pPr>
    </w:p>
    <w:p w14:paraId="41D346F6" w14:textId="77777777" w:rsidR="00A21C0D" w:rsidRDefault="00A21C0D">
      <w:pPr>
        <w:rPr>
          <w:rFonts w:ascii="Arial" w:hAnsi="Arial" w:cs="Arial"/>
          <w:bCs/>
          <w:sz w:val="36"/>
          <w:szCs w:val="32"/>
        </w:rPr>
      </w:pPr>
      <w:r>
        <w:rPr>
          <w:rFonts w:ascii="Arial" w:hAnsi="Arial" w:cs="Arial"/>
          <w:bCs/>
          <w:sz w:val="36"/>
          <w:szCs w:val="32"/>
        </w:rPr>
        <w:br w:type="page"/>
      </w:r>
    </w:p>
    <w:p w14:paraId="2A742505" w14:textId="6C883E84" w:rsidR="00A21C0D" w:rsidRPr="00AF17E1" w:rsidRDefault="00A21C0D" w:rsidP="00AF17E1">
      <w:pPr>
        <w:ind w:left="3686" w:right="-613"/>
        <w:rPr>
          <w:rFonts w:ascii="Arial" w:hAnsi="Arial" w:cs="Arial"/>
          <w:b/>
          <w:bCs/>
          <w:sz w:val="36"/>
          <w:szCs w:val="32"/>
        </w:rPr>
      </w:pPr>
      <w:r w:rsidRPr="00AF17E1">
        <w:rPr>
          <w:rFonts w:ascii="Arial" w:hAnsi="Arial" w:cs="Arial"/>
          <w:b/>
          <w:bCs/>
          <w:sz w:val="36"/>
          <w:szCs w:val="32"/>
        </w:rPr>
        <w:lastRenderedPageBreak/>
        <w:t>Things this document is not about</w:t>
      </w:r>
    </w:p>
    <w:p w14:paraId="1EF82922" w14:textId="77777777" w:rsidR="00A21C0D" w:rsidRPr="005C4DD9" w:rsidRDefault="00A21C0D" w:rsidP="00A21C0D">
      <w:pPr>
        <w:ind w:left="3686"/>
        <w:rPr>
          <w:rFonts w:ascii="Arial" w:hAnsi="Arial" w:cs="Arial"/>
          <w:sz w:val="24"/>
          <w:szCs w:val="32"/>
        </w:rPr>
      </w:pPr>
    </w:p>
    <w:p w14:paraId="3110CCA9" w14:textId="24224928" w:rsidR="00A21C0D" w:rsidRPr="00C40DD5" w:rsidRDefault="00A21C0D" w:rsidP="00A21C0D">
      <w:pPr>
        <w:ind w:left="3686"/>
        <w:rPr>
          <w:rFonts w:ascii="Arial" w:hAnsi="Arial" w:cs="Arial"/>
          <w:sz w:val="24"/>
          <w:szCs w:val="32"/>
        </w:rPr>
      </w:pPr>
      <w:r w:rsidRPr="00C40DD5">
        <w:rPr>
          <w:rFonts w:ascii="Arial" w:hAnsi="Arial" w:cs="Arial"/>
          <w:noProof/>
          <w:sz w:val="24"/>
          <w:szCs w:val="32"/>
          <w:lang w:eastAsia="en-NZ"/>
        </w:rPr>
        <w:drawing>
          <wp:anchor distT="0" distB="0" distL="114300" distR="114300" simplePos="0" relativeHeight="251658384" behindDoc="0" locked="0" layoutInCell="1" allowOverlap="1" wp14:anchorId="71320F3B" wp14:editId="3082A4C7">
            <wp:simplePos x="0" y="0"/>
            <wp:positionH relativeFrom="margin">
              <wp:posOffset>0</wp:posOffset>
            </wp:positionH>
            <wp:positionV relativeFrom="paragraph">
              <wp:posOffset>52128</wp:posOffset>
            </wp:positionV>
            <wp:extent cx="1514475" cy="1514475"/>
            <wp:effectExtent l="0" t="0" r="0" b="9525"/>
            <wp:wrapNone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BC1BD59" w14:textId="1AB81C4C" w:rsidR="00A21C0D" w:rsidRDefault="00A21C0D" w:rsidP="00A21C0D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is document is not about how adoption has been done in the past.</w:t>
      </w:r>
    </w:p>
    <w:p w14:paraId="0289E47D" w14:textId="77777777" w:rsidR="00A21C0D" w:rsidRDefault="00A21C0D" w:rsidP="00A21C0D">
      <w:pPr>
        <w:ind w:left="3686"/>
        <w:rPr>
          <w:rFonts w:ascii="Arial" w:hAnsi="Arial" w:cs="Arial"/>
          <w:sz w:val="32"/>
          <w:szCs w:val="32"/>
        </w:rPr>
      </w:pPr>
    </w:p>
    <w:p w14:paraId="7F0F4B46" w14:textId="77777777" w:rsidR="00A21C0D" w:rsidRDefault="00A21C0D" w:rsidP="00A21C0D">
      <w:pPr>
        <w:ind w:left="3686"/>
        <w:rPr>
          <w:rFonts w:ascii="Arial" w:hAnsi="Arial" w:cs="Arial"/>
          <w:sz w:val="32"/>
          <w:szCs w:val="32"/>
        </w:rPr>
      </w:pPr>
    </w:p>
    <w:p w14:paraId="08C7C1A9" w14:textId="68D3ABAC" w:rsidR="00A21C0D" w:rsidRDefault="00A21C0D" w:rsidP="00A21C0D">
      <w:pPr>
        <w:ind w:left="3686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85" behindDoc="0" locked="0" layoutInCell="1" allowOverlap="1" wp14:anchorId="35EC2623" wp14:editId="0E2D6E86">
            <wp:simplePos x="0" y="0"/>
            <wp:positionH relativeFrom="margin">
              <wp:posOffset>-320675</wp:posOffset>
            </wp:positionH>
            <wp:positionV relativeFrom="paragraph">
              <wp:posOffset>387408</wp:posOffset>
            </wp:positionV>
            <wp:extent cx="2280684" cy="685800"/>
            <wp:effectExtent l="0" t="0" r="5715" b="0"/>
            <wp:wrapNone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0684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This is being looked into by the Royal Commission of Inquiry into Abuse in State Care and the Care of </w:t>
      </w:r>
      <w:r w:rsidR="008958C1">
        <w:rPr>
          <w:rFonts w:ascii="Arial" w:hAnsi="Arial" w:cs="Arial"/>
          <w:sz w:val="32"/>
          <w:szCs w:val="32"/>
        </w:rPr>
        <w:t>Faith-</w:t>
      </w:r>
      <w:r>
        <w:rPr>
          <w:rFonts w:ascii="Arial" w:hAnsi="Arial" w:cs="Arial"/>
          <w:sz w:val="32"/>
          <w:szCs w:val="32"/>
        </w:rPr>
        <w:t>Based Institutions</w:t>
      </w:r>
    </w:p>
    <w:p w14:paraId="725D12EF" w14:textId="66487C81" w:rsidR="00A21C0D" w:rsidRDefault="00A21C0D" w:rsidP="00A21C0D">
      <w:pPr>
        <w:rPr>
          <w:rFonts w:ascii="Arial" w:hAnsi="Arial" w:cs="Arial"/>
          <w:sz w:val="32"/>
          <w:szCs w:val="32"/>
        </w:rPr>
      </w:pPr>
    </w:p>
    <w:p w14:paraId="77AC50E8" w14:textId="75C99590" w:rsidR="00A21C0D" w:rsidRDefault="00A21C0D" w:rsidP="00A21C0D">
      <w:pPr>
        <w:rPr>
          <w:rFonts w:ascii="Arial" w:hAnsi="Arial" w:cs="Arial"/>
          <w:sz w:val="32"/>
          <w:szCs w:val="32"/>
        </w:rPr>
      </w:pPr>
    </w:p>
    <w:p w14:paraId="28A8DEAD" w14:textId="0E4BA119" w:rsidR="00A21C0D" w:rsidRPr="00C40DD5" w:rsidRDefault="00A21C0D" w:rsidP="00AF17E1">
      <w:pPr>
        <w:ind w:left="3686" w:right="-188"/>
        <w:rPr>
          <w:rFonts w:ascii="Arial" w:hAnsi="Arial" w:cs="Arial"/>
          <w:sz w:val="26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86" behindDoc="0" locked="0" layoutInCell="1" allowOverlap="1" wp14:anchorId="25ABEA91" wp14:editId="37CA1F45">
            <wp:simplePos x="0" y="0"/>
            <wp:positionH relativeFrom="column">
              <wp:posOffset>308610</wp:posOffset>
            </wp:positionH>
            <wp:positionV relativeFrom="paragraph">
              <wp:posOffset>241415</wp:posOffset>
            </wp:positionV>
            <wp:extent cx="1059815" cy="1102995"/>
            <wp:effectExtent l="0" t="0" r="6985" b="1905"/>
            <wp:wrapThrough wrapText="bothSides">
              <wp:wrapPolygon edited="0">
                <wp:start x="0" y="0"/>
                <wp:lineTo x="0" y="21264"/>
                <wp:lineTo x="21354" y="21264"/>
                <wp:lineTo x="21354" y="0"/>
                <wp:lineTo x="0" y="0"/>
              </wp:wrapPolygon>
            </wp:wrapThrough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ebsite internet computer.jp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9815" cy="1102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You </w:t>
      </w:r>
      <w:r w:rsidRPr="00D8483C">
        <w:rPr>
          <w:rFonts w:ascii="Arial" w:hAnsi="Arial" w:cs="Arial"/>
          <w:sz w:val="32"/>
          <w:szCs w:val="32"/>
        </w:rPr>
        <w:t xml:space="preserve">can find more information about </w:t>
      </w:r>
      <w:r w:rsidR="00AF17E1">
        <w:rPr>
          <w:rFonts w:ascii="Arial" w:hAnsi="Arial" w:cs="Arial"/>
          <w:sz w:val="32"/>
          <w:szCs w:val="32"/>
        </w:rPr>
        <w:t>the Royal Commission</w:t>
      </w:r>
      <w:r w:rsidRPr="00D8483C">
        <w:rPr>
          <w:rFonts w:ascii="Arial" w:hAnsi="Arial" w:cs="Arial"/>
          <w:sz w:val="32"/>
          <w:szCs w:val="32"/>
        </w:rPr>
        <w:t xml:space="preserve"> at</w:t>
      </w:r>
      <w:r w:rsidR="00AF17E1">
        <w:rPr>
          <w:rFonts w:ascii="Arial" w:hAnsi="Arial" w:cs="Arial"/>
          <w:sz w:val="32"/>
          <w:szCs w:val="32"/>
        </w:rPr>
        <w:t xml:space="preserve"> this </w:t>
      </w:r>
      <w:r w:rsidR="00AF17E1" w:rsidRPr="00AF17E1">
        <w:rPr>
          <w:rFonts w:ascii="Arial" w:hAnsi="Arial" w:cs="Arial"/>
          <w:b/>
          <w:sz w:val="32"/>
          <w:szCs w:val="32"/>
        </w:rPr>
        <w:t>website</w:t>
      </w:r>
      <w:r w:rsidRPr="00D8483C">
        <w:rPr>
          <w:rFonts w:ascii="Arial" w:hAnsi="Arial" w:cs="Arial"/>
          <w:sz w:val="32"/>
          <w:szCs w:val="32"/>
        </w:rPr>
        <w:t>:</w:t>
      </w:r>
      <w:r>
        <w:rPr>
          <w:rFonts w:ascii="Arial" w:hAnsi="Arial" w:cs="Arial"/>
          <w:sz w:val="32"/>
          <w:szCs w:val="32"/>
        </w:rPr>
        <w:br/>
      </w:r>
    </w:p>
    <w:p w14:paraId="71735934" w14:textId="4535D404" w:rsidR="00A21C0D" w:rsidRDefault="00A21C0D" w:rsidP="00A21C0D">
      <w:pPr>
        <w:ind w:left="3686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www.</w:t>
      </w:r>
      <w:r w:rsidRPr="00D8483C">
        <w:rPr>
          <w:rFonts w:ascii="Arial" w:hAnsi="Arial" w:cs="Arial"/>
          <w:b/>
          <w:bCs/>
          <w:sz w:val="32"/>
          <w:szCs w:val="32"/>
        </w:rPr>
        <w:t>abuseincare.org.nz</w:t>
      </w:r>
    </w:p>
    <w:p w14:paraId="1EA7560F" w14:textId="2176E7A1" w:rsidR="00A21C0D" w:rsidRDefault="00A21C0D" w:rsidP="00A21C0D">
      <w:pPr>
        <w:rPr>
          <w:rFonts w:ascii="Arial" w:hAnsi="Arial" w:cs="Arial"/>
          <w:b/>
          <w:bCs/>
          <w:sz w:val="32"/>
          <w:szCs w:val="32"/>
        </w:rPr>
      </w:pPr>
    </w:p>
    <w:p w14:paraId="67D4FAD8" w14:textId="2CD26213" w:rsidR="00A21C0D" w:rsidRDefault="00A21C0D" w:rsidP="00A21C0D">
      <w:pPr>
        <w:rPr>
          <w:rFonts w:ascii="Arial" w:hAnsi="Arial" w:cs="Arial"/>
          <w:b/>
          <w:bCs/>
          <w:sz w:val="32"/>
          <w:szCs w:val="32"/>
        </w:rPr>
      </w:pPr>
    </w:p>
    <w:p w14:paraId="6D3FA7B5" w14:textId="410D6593" w:rsidR="00A21C0D" w:rsidRDefault="00A21C0D" w:rsidP="00A21C0D">
      <w:pPr>
        <w:ind w:left="3686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387" behindDoc="0" locked="0" layoutInCell="1" allowOverlap="1" wp14:anchorId="786ABD5D" wp14:editId="739FEE26">
            <wp:simplePos x="0" y="0"/>
            <wp:positionH relativeFrom="margin">
              <wp:posOffset>-3290</wp:posOffset>
            </wp:positionH>
            <wp:positionV relativeFrom="paragraph">
              <wp:posOffset>205047</wp:posOffset>
            </wp:positionV>
            <wp:extent cx="1600200" cy="1600200"/>
            <wp:effectExtent l="0" t="0" r="0" b="0"/>
            <wp:wrapNone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This document is not about </w:t>
      </w:r>
      <w:r w:rsidRPr="00D8483C">
        <w:rPr>
          <w:rFonts w:ascii="Arial" w:hAnsi="Arial" w:cs="Arial"/>
          <w:b/>
          <w:bCs/>
          <w:sz w:val="32"/>
          <w:szCs w:val="32"/>
        </w:rPr>
        <w:t>whāngai</w:t>
      </w:r>
      <w:r>
        <w:rPr>
          <w:rFonts w:ascii="Arial" w:hAnsi="Arial" w:cs="Arial"/>
          <w:sz w:val="32"/>
          <w:szCs w:val="32"/>
        </w:rPr>
        <w:t>.</w:t>
      </w:r>
    </w:p>
    <w:p w14:paraId="3E11BB99" w14:textId="77777777" w:rsidR="00A21C0D" w:rsidRPr="00C40DD5" w:rsidRDefault="00A21C0D" w:rsidP="00A21C0D">
      <w:pPr>
        <w:rPr>
          <w:rFonts w:ascii="Arial" w:hAnsi="Arial" w:cs="Arial"/>
          <w:sz w:val="18"/>
          <w:szCs w:val="32"/>
        </w:rPr>
      </w:pPr>
    </w:p>
    <w:p w14:paraId="4956A556" w14:textId="3AE2F12C" w:rsidR="00A21C0D" w:rsidRPr="00C40DD5" w:rsidRDefault="006F19A6" w:rsidP="00A21C0D">
      <w:pPr>
        <w:rPr>
          <w:rFonts w:ascii="Arial" w:hAnsi="Arial" w:cs="Arial"/>
          <w:sz w:val="18"/>
          <w:szCs w:val="32"/>
        </w:rPr>
      </w:pPr>
      <w:r w:rsidRPr="00C40DD5">
        <w:rPr>
          <w:noProof/>
          <w:sz w:val="8"/>
          <w:lang w:eastAsia="en-NZ"/>
        </w:rPr>
        <mc:AlternateContent>
          <mc:Choice Requires="wps">
            <w:drawing>
              <wp:anchor distT="0" distB="0" distL="114300" distR="114300" simplePos="0" relativeHeight="251658390" behindDoc="1" locked="0" layoutInCell="1" allowOverlap="1" wp14:anchorId="3DFD5ED5" wp14:editId="22630772">
                <wp:simplePos x="0" y="0"/>
                <wp:positionH relativeFrom="margin">
                  <wp:posOffset>2264735</wp:posOffset>
                </wp:positionH>
                <wp:positionV relativeFrom="paragraph">
                  <wp:posOffset>188477</wp:posOffset>
                </wp:positionV>
                <wp:extent cx="3540642" cy="1000125"/>
                <wp:effectExtent l="0" t="0" r="3175" b="9525"/>
                <wp:wrapNone/>
                <wp:docPr id="133" name="Rectangle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0642" cy="10001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AE6DA5E" id="Rectangle 133" o:spid="_x0000_s1026" style="position:absolute;margin-left:178.35pt;margin-top:14.85pt;width:278.8pt;height:78.75pt;z-index:-25165809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" fillcolor="#deeaf6 [664]" stroked="f" strokeweight="1pt">
                <w10:wrap anchorx="margin"/>
              </v:rect>
            </w:pict>
          </mc:Fallback>
        </mc:AlternateContent>
      </w:r>
    </w:p>
    <w:p w14:paraId="1C11BC65" w14:textId="281EA66A" w:rsidR="00A21C0D" w:rsidRDefault="00A21C0D" w:rsidP="00A21C0D">
      <w:pPr>
        <w:ind w:left="3686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b/>
          <w:bCs/>
          <w:sz w:val="32"/>
          <w:szCs w:val="32"/>
        </w:rPr>
        <w:t>Whāngai</w:t>
      </w:r>
      <w:r>
        <w:rPr>
          <w:rFonts w:ascii="Arial" w:hAnsi="Arial" w:cs="Arial"/>
          <w:sz w:val="32"/>
          <w:szCs w:val="32"/>
        </w:rPr>
        <w:t xml:space="preserve"> is a Māori way of children being cared for by people who are not their birth parents.</w:t>
      </w:r>
    </w:p>
    <w:p w14:paraId="1FC4E0BE" w14:textId="39FE849B" w:rsidR="00A21C0D" w:rsidRDefault="00A21C0D" w:rsidP="00A21C0D">
      <w:pPr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388" behindDoc="0" locked="0" layoutInCell="1" allowOverlap="1" wp14:anchorId="4CF2D481" wp14:editId="3ED70E78">
            <wp:simplePos x="0" y="0"/>
            <wp:positionH relativeFrom="margin">
              <wp:posOffset>182245</wp:posOffset>
            </wp:positionH>
            <wp:positionV relativeFrom="paragraph">
              <wp:posOffset>-243840</wp:posOffset>
            </wp:positionV>
            <wp:extent cx="1522730" cy="1762125"/>
            <wp:effectExtent l="0" t="0" r="1270" b="9525"/>
            <wp:wrapNone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3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</w:rPr>
        <w:t xml:space="preserve">The </w:t>
      </w:r>
      <w:r w:rsidR="008958C1">
        <w:rPr>
          <w:rFonts w:ascii="Arial" w:hAnsi="Arial" w:cs="Arial"/>
          <w:sz w:val="32"/>
          <w:szCs w:val="32"/>
        </w:rPr>
        <w:t xml:space="preserve">Government </w:t>
      </w:r>
      <w:r>
        <w:rPr>
          <w:rFonts w:ascii="Arial" w:hAnsi="Arial" w:cs="Arial"/>
          <w:sz w:val="32"/>
          <w:szCs w:val="32"/>
        </w:rPr>
        <w:t>will be talking to Māori about if there should be any changes to whāngai.</w:t>
      </w:r>
    </w:p>
    <w:p w14:paraId="5EEE9065" w14:textId="772619F0" w:rsidR="00A21C0D" w:rsidRPr="00907FAB" w:rsidRDefault="00A21C0D" w:rsidP="00A21C0D">
      <w:pPr>
        <w:rPr>
          <w:rFonts w:ascii="Arial" w:hAnsi="Arial" w:cs="Arial"/>
          <w:sz w:val="28"/>
          <w:szCs w:val="32"/>
        </w:rPr>
      </w:pPr>
    </w:p>
    <w:p w14:paraId="01265573" w14:textId="4AC90A57" w:rsidR="00A21C0D" w:rsidRPr="00907FAB" w:rsidRDefault="00A21C0D" w:rsidP="00A21C0D">
      <w:pPr>
        <w:rPr>
          <w:rFonts w:ascii="Arial" w:hAnsi="Arial" w:cs="Arial"/>
          <w:sz w:val="28"/>
          <w:szCs w:val="32"/>
        </w:rPr>
      </w:pPr>
    </w:p>
    <w:p w14:paraId="36A8DFB0" w14:textId="51A9E344" w:rsidR="00A21C0D" w:rsidRDefault="003A69B1" w:rsidP="00A21C0D">
      <w:pPr>
        <w:rPr>
          <w:rFonts w:ascii="Arial" w:hAnsi="Arial" w:cs="Arial"/>
          <w:sz w:val="32"/>
          <w:szCs w:val="32"/>
        </w:rPr>
      </w:pPr>
      <w:r w:rsidRPr="0011794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404" behindDoc="0" locked="0" layoutInCell="1" allowOverlap="1" wp14:anchorId="5340B76F" wp14:editId="574B9497">
            <wp:simplePos x="0" y="0"/>
            <wp:positionH relativeFrom="column">
              <wp:posOffset>187036</wp:posOffset>
            </wp:positionH>
            <wp:positionV relativeFrom="paragraph">
              <wp:posOffset>430010</wp:posOffset>
            </wp:positionV>
            <wp:extent cx="1372235" cy="1291590"/>
            <wp:effectExtent l="0" t="0" r="0" b="3810"/>
            <wp:wrapThrough wrapText="bothSides">
              <wp:wrapPolygon edited="0">
                <wp:start x="0" y="0"/>
                <wp:lineTo x="0" y="21345"/>
                <wp:lineTo x="21290" y="21345"/>
                <wp:lineTo x="21290" y="0"/>
                <wp:lineTo x="0" y="0"/>
              </wp:wrapPolygon>
            </wp:wrapThrough>
            <wp:docPr id="556" name="Picture 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icon-email-2(1).jp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2235" cy="1291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1C0D">
        <w:rPr>
          <w:rFonts w:ascii="Arial" w:hAnsi="Arial" w:cs="Arial"/>
          <w:sz w:val="32"/>
          <w:szCs w:val="32"/>
        </w:rPr>
        <w:t>If you are interested in talking about that please email us at:</w:t>
      </w:r>
    </w:p>
    <w:p w14:paraId="2F78F502" w14:textId="384BDEAA" w:rsidR="00A21C0D" w:rsidRDefault="00A21C0D" w:rsidP="00A21C0D">
      <w:pPr>
        <w:rPr>
          <w:rFonts w:ascii="Arial" w:hAnsi="Arial" w:cs="Arial"/>
          <w:sz w:val="32"/>
          <w:szCs w:val="32"/>
        </w:rPr>
      </w:pPr>
    </w:p>
    <w:p w14:paraId="079A44A6" w14:textId="77777777" w:rsidR="00A21C0D" w:rsidRPr="00C40DD5" w:rsidRDefault="007036B1" w:rsidP="00A21C0D">
      <w:pPr>
        <w:rPr>
          <w:rFonts w:ascii="Arial" w:hAnsi="Arial" w:cs="Arial"/>
          <w:b/>
          <w:sz w:val="32"/>
          <w:szCs w:val="32"/>
        </w:rPr>
      </w:pPr>
      <w:hyperlink r:id="rId44" w:history="1">
        <w:r w:rsidR="00A21C0D" w:rsidRPr="00C40DD5">
          <w:rPr>
            <w:rStyle w:val="Hyperlink"/>
            <w:rFonts w:ascii="Arial" w:hAnsi="Arial" w:cs="Arial"/>
            <w:b/>
            <w:color w:val="auto"/>
            <w:sz w:val="32"/>
            <w:szCs w:val="32"/>
            <w:u w:val="none"/>
          </w:rPr>
          <w:t>adoptionlaw@justice.govt.nz</w:t>
        </w:r>
      </w:hyperlink>
      <w:r w:rsidR="00A21C0D" w:rsidRPr="00C40DD5">
        <w:rPr>
          <w:rFonts w:ascii="Arial" w:hAnsi="Arial" w:cs="Arial"/>
          <w:b/>
          <w:sz w:val="32"/>
          <w:szCs w:val="32"/>
        </w:rPr>
        <w:t>.</w:t>
      </w:r>
    </w:p>
    <w:p w14:paraId="44484DDA" w14:textId="77777777" w:rsidR="00A21C0D" w:rsidRDefault="00A21C0D" w:rsidP="00A21C0D">
      <w:pPr>
        <w:rPr>
          <w:rFonts w:ascii="Arial" w:hAnsi="Arial" w:cs="Arial"/>
          <w:sz w:val="32"/>
          <w:szCs w:val="32"/>
        </w:rPr>
      </w:pPr>
    </w:p>
    <w:p w14:paraId="24DF6ADB" w14:textId="77777777" w:rsidR="00A21C0D" w:rsidRDefault="00A21C0D" w:rsidP="00A21C0D">
      <w:pPr>
        <w:rPr>
          <w:rFonts w:ascii="Arial" w:hAnsi="Arial" w:cs="Arial"/>
          <w:sz w:val="32"/>
          <w:szCs w:val="32"/>
        </w:rPr>
      </w:pPr>
    </w:p>
    <w:p w14:paraId="2A13120D" w14:textId="77777777" w:rsidR="00A21C0D" w:rsidRDefault="00A21C0D" w:rsidP="00A21C0D">
      <w:pPr>
        <w:rPr>
          <w:rFonts w:ascii="Arial" w:hAnsi="Arial" w:cs="Arial"/>
          <w:sz w:val="32"/>
          <w:szCs w:val="32"/>
        </w:rPr>
      </w:pPr>
      <w:r w:rsidRPr="00907FAB">
        <w:rPr>
          <w:rFonts w:ascii="Arial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658389" behindDoc="0" locked="0" layoutInCell="1" allowOverlap="1" wp14:anchorId="1C76B6EF" wp14:editId="46484EA7">
            <wp:simplePos x="0" y="0"/>
            <wp:positionH relativeFrom="margin">
              <wp:posOffset>187036</wp:posOffset>
            </wp:positionH>
            <wp:positionV relativeFrom="paragraph">
              <wp:posOffset>367781</wp:posOffset>
            </wp:positionV>
            <wp:extent cx="1418245" cy="1600200"/>
            <wp:effectExtent l="0" t="0" r="0" b="0"/>
            <wp:wrapNone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824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7FAB">
        <w:rPr>
          <w:rFonts w:ascii="Arial" w:hAnsi="Arial" w:cs="Arial"/>
          <w:b/>
          <w:sz w:val="32"/>
          <w:szCs w:val="32"/>
        </w:rPr>
        <w:t>Surrogacy</w:t>
      </w:r>
      <w:r>
        <w:rPr>
          <w:rFonts w:ascii="Arial" w:hAnsi="Arial" w:cs="Arial"/>
          <w:sz w:val="32"/>
          <w:szCs w:val="32"/>
        </w:rPr>
        <w:t xml:space="preserve"> is also not included in this document.</w:t>
      </w:r>
    </w:p>
    <w:p w14:paraId="38A842EE" w14:textId="77777777" w:rsidR="00A21C0D" w:rsidRPr="00907FAB" w:rsidRDefault="00A21C0D" w:rsidP="00A21C0D">
      <w:pPr>
        <w:rPr>
          <w:rFonts w:ascii="Arial" w:hAnsi="Arial" w:cs="Arial"/>
          <w:sz w:val="28"/>
          <w:szCs w:val="32"/>
        </w:rPr>
      </w:pPr>
    </w:p>
    <w:p w14:paraId="2A1C85DF" w14:textId="77777777" w:rsidR="00A21C0D" w:rsidRPr="00907FAB" w:rsidRDefault="00A21C0D" w:rsidP="00A21C0D">
      <w:pPr>
        <w:rPr>
          <w:rFonts w:ascii="Arial" w:hAnsi="Arial" w:cs="Arial"/>
          <w:sz w:val="28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91" behindDoc="1" locked="0" layoutInCell="1" allowOverlap="1" wp14:anchorId="76A6D85B" wp14:editId="79C724A0">
                <wp:simplePos x="0" y="0"/>
                <wp:positionH relativeFrom="margin">
                  <wp:posOffset>2419350</wp:posOffset>
                </wp:positionH>
                <wp:positionV relativeFrom="paragraph">
                  <wp:posOffset>171912</wp:posOffset>
                </wp:positionV>
                <wp:extent cx="3314700" cy="1097280"/>
                <wp:effectExtent l="0" t="0" r="0" b="7620"/>
                <wp:wrapNone/>
                <wp:docPr id="150" name="Rectangle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14700" cy="10972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B9715EF" id="Rectangle 150" o:spid="_x0000_s1026" style="position:absolute;margin-left:190.5pt;margin-top:13.55pt;width:261pt;height:86.4pt;z-index:-25165808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" fillcolor="#deeaf6 [664]" stroked="f" strokeweight="1pt">
                <w10:wrap anchorx="margin"/>
              </v:rect>
            </w:pict>
          </mc:Fallback>
        </mc:AlternateContent>
      </w:r>
    </w:p>
    <w:p w14:paraId="23487496" w14:textId="77777777" w:rsidR="00A21C0D" w:rsidRDefault="00A21C0D" w:rsidP="00A21C0D">
      <w:pPr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b/>
          <w:bCs/>
          <w:sz w:val="32"/>
          <w:szCs w:val="32"/>
        </w:rPr>
        <w:t>Surrogacy</w:t>
      </w:r>
      <w:r w:rsidRPr="00D8483C">
        <w:rPr>
          <w:rFonts w:ascii="Arial" w:hAnsi="Arial" w:cs="Arial"/>
          <w:sz w:val="32"/>
          <w:szCs w:val="32"/>
        </w:rPr>
        <w:t xml:space="preserve"> is when someone agrees to get pregnant so someone else can have the child.</w:t>
      </w:r>
    </w:p>
    <w:p w14:paraId="149D2FCE" w14:textId="77777777" w:rsidR="00A21C0D" w:rsidRPr="00D8483C" w:rsidRDefault="00A21C0D" w:rsidP="00A21C0D">
      <w:pPr>
        <w:rPr>
          <w:rFonts w:ascii="Arial" w:hAnsi="Arial" w:cs="Arial"/>
          <w:b/>
          <w:bCs/>
          <w:sz w:val="32"/>
          <w:szCs w:val="32"/>
        </w:rPr>
      </w:pPr>
    </w:p>
    <w:p w14:paraId="1056B2FC" w14:textId="77777777" w:rsidR="006415F3" w:rsidRPr="006415F3" w:rsidRDefault="006415F3" w:rsidP="006415F3">
      <w:pPr>
        <w:ind w:left="3686"/>
        <w:rPr>
          <w:rFonts w:ascii="Arial" w:hAnsi="Arial" w:cs="Arial"/>
          <w:bCs/>
          <w:sz w:val="26"/>
          <w:szCs w:val="32"/>
        </w:rPr>
      </w:pPr>
    </w:p>
    <w:p w14:paraId="65A8B05F" w14:textId="77777777" w:rsidR="009433C5" w:rsidRDefault="009433C5">
      <w:pPr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p w14:paraId="29E6E70A" w14:textId="77777777" w:rsidR="00DF2E7F" w:rsidRDefault="00DF2E7F" w:rsidP="00DF2E7F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355" behindDoc="0" locked="0" layoutInCell="1" allowOverlap="1" wp14:anchorId="5694AE8A" wp14:editId="6CC80B1B">
                <wp:simplePos x="0" y="0"/>
                <wp:positionH relativeFrom="column">
                  <wp:posOffset>0</wp:posOffset>
                </wp:positionH>
                <wp:positionV relativeFrom="paragraph">
                  <wp:posOffset>-103909</wp:posOffset>
                </wp:positionV>
                <wp:extent cx="5715000" cy="1018309"/>
                <wp:effectExtent l="19050" t="19050" r="19050" b="10795"/>
                <wp:wrapNone/>
                <wp:docPr id="243" name="Rectangle 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1018309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BE232EE" id="Rectangle 243" o:spid="_x0000_s1026" style="position:absolute;margin-left:0;margin-top:-8.2pt;width:450pt;height:80.2pt;z-index:2516583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" filled="f" strokecolor="#2e74b5 [2408]" strokeweight="3pt">
                <v:path arrowok="t"/>
              </v:rect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</w:rPr>
        <w:t xml:space="preserve">Purpose and principles of the </w:t>
      </w:r>
    </w:p>
    <w:p w14:paraId="31090BC5" w14:textId="1A3A4200" w:rsidR="00DF2E7F" w:rsidRPr="00893093" w:rsidRDefault="00DF2E7F" w:rsidP="00DF2E7F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t>adoption law changes</w:t>
      </w:r>
    </w:p>
    <w:p w14:paraId="43154CA6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</w:p>
    <w:p w14:paraId="232A4C1B" w14:textId="77777777" w:rsidR="00DF2E7F" w:rsidRPr="00C40DD5" w:rsidRDefault="00DF2E7F" w:rsidP="00DF2E7F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C40DD5">
        <w:rPr>
          <w:rFonts w:ascii="Arial" w:hAnsi="Arial" w:cs="Arial"/>
          <w:b/>
          <w:bCs/>
          <w:sz w:val="36"/>
          <w:szCs w:val="32"/>
        </w:rPr>
        <w:t>Purpose</w:t>
      </w:r>
    </w:p>
    <w:p w14:paraId="28B66C72" w14:textId="77777777" w:rsidR="00DF2E7F" w:rsidRPr="00C40DD5" w:rsidRDefault="00DF2E7F" w:rsidP="00DF2E7F">
      <w:pPr>
        <w:ind w:left="3686"/>
        <w:rPr>
          <w:rFonts w:ascii="Arial" w:hAnsi="Arial" w:cs="Arial"/>
          <w:b/>
          <w:bCs/>
          <w:sz w:val="28"/>
          <w:szCs w:val="32"/>
        </w:rPr>
      </w:pPr>
    </w:p>
    <w:p w14:paraId="796B1393" w14:textId="77777777" w:rsidR="00DF2E7F" w:rsidRPr="00C40DD5" w:rsidRDefault="00DF2E7F" w:rsidP="00DF2E7F">
      <w:pPr>
        <w:ind w:left="3686"/>
        <w:rPr>
          <w:rFonts w:ascii="Arial" w:hAnsi="Arial" w:cs="Arial"/>
          <w:sz w:val="28"/>
          <w:szCs w:val="32"/>
        </w:rPr>
      </w:pPr>
    </w:p>
    <w:p w14:paraId="1BDAD728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  <w:r w:rsidRPr="006C5D0D">
        <w:rPr>
          <w:rFonts w:ascii="Arial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658359" behindDoc="0" locked="0" layoutInCell="1" allowOverlap="1" wp14:anchorId="03E730C0" wp14:editId="5745EC12">
            <wp:simplePos x="0" y="0"/>
            <wp:positionH relativeFrom="column">
              <wp:posOffset>352425</wp:posOffset>
            </wp:positionH>
            <wp:positionV relativeFrom="page">
              <wp:posOffset>3114040</wp:posOffset>
            </wp:positionV>
            <wp:extent cx="974725" cy="1343025"/>
            <wp:effectExtent l="0" t="0" r="0" b="9525"/>
            <wp:wrapSquare wrapText="bothSides"/>
            <wp:docPr id="69" name="Picture 6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472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We think the law should say what the purpose of adoption is.</w:t>
      </w:r>
    </w:p>
    <w:p w14:paraId="357CCA9C" w14:textId="77777777" w:rsidR="00DF2E7F" w:rsidRPr="00C40DD5" w:rsidRDefault="00DF2E7F" w:rsidP="00DF2E7F">
      <w:pPr>
        <w:ind w:left="3686"/>
        <w:rPr>
          <w:rFonts w:ascii="Arial" w:hAnsi="Arial" w:cs="Arial"/>
          <w:sz w:val="28"/>
          <w:szCs w:val="32"/>
        </w:rPr>
      </w:pPr>
    </w:p>
    <w:p w14:paraId="0F759B8A" w14:textId="77777777" w:rsidR="00DF2E7F" w:rsidRPr="00C40DD5" w:rsidRDefault="00DF2E7F" w:rsidP="00DF2E7F">
      <w:pPr>
        <w:ind w:left="3686"/>
        <w:rPr>
          <w:rFonts w:ascii="Arial" w:hAnsi="Arial" w:cs="Arial"/>
          <w:sz w:val="28"/>
          <w:szCs w:val="32"/>
        </w:rPr>
      </w:pPr>
      <w:r w:rsidRPr="00C40DD5">
        <w:rPr>
          <w:noProof/>
          <w:sz w:val="18"/>
          <w:lang w:eastAsia="en-NZ"/>
        </w:rPr>
        <mc:AlternateContent>
          <mc:Choice Requires="wps">
            <w:drawing>
              <wp:anchor distT="0" distB="0" distL="114300" distR="114300" simplePos="0" relativeHeight="251658356" behindDoc="1" locked="0" layoutInCell="1" allowOverlap="1" wp14:anchorId="307E62D4" wp14:editId="7BA23541">
                <wp:simplePos x="0" y="0"/>
                <wp:positionH relativeFrom="margin">
                  <wp:posOffset>2245360</wp:posOffset>
                </wp:positionH>
                <wp:positionV relativeFrom="paragraph">
                  <wp:posOffset>295448</wp:posOffset>
                </wp:positionV>
                <wp:extent cx="3486150" cy="657225"/>
                <wp:effectExtent l="0" t="0" r="0" b="9525"/>
                <wp:wrapNone/>
                <wp:docPr id="469" name="Rectangle 4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6150" cy="6572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4B322E7" id="Rectangle 469" o:spid="_x0000_s1026" style="position:absolute;margin-left:176.8pt;margin-top:23.25pt;width:274.5pt;height:51.75pt;z-index:-2516581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" fillcolor="#deeaf6 [664]" stroked="f" strokeweight="1pt">
                <w10:wrap anchorx="margin"/>
              </v:rect>
            </w:pict>
          </mc:Fallback>
        </mc:AlternateContent>
      </w:r>
    </w:p>
    <w:p w14:paraId="2DDCC0F2" w14:textId="7BDB0C4D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b/>
          <w:bCs/>
          <w:sz w:val="32"/>
          <w:szCs w:val="32"/>
        </w:rPr>
        <w:t>Purpose</w:t>
      </w:r>
      <w:r>
        <w:rPr>
          <w:rFonts w:ascii="Arial" w:hAnsi="Arial" w:cs="Arial"/>
          <w:sz w:val="32"/>
          <w:szCs w:val="32"/>
        </w:rPr>
        <w:t xml:space="preserve"> means the reasons why it happens.</w:t>
      </w:r>
    </w:p>
    <w:p w14:paraId="08E2C628" w14:textId="3379A978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</w:p>
    <w:p w14:paraId="7ED88F85" w14:textId="5D673AA8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61" behindDoc="0" locked="0" layoutInCell="1" allowOverlap="1" wp14:anchorId="18E20171" wp14:editId="70A99EB2">
            <wp:simplePos x="0" y="0"/>
            <wp:positionH relativeFrom="margin">
              <wp:posOffset>103505</wp:posOffset>
            </wp:positionH>
            <wp:positionV relativeFrom="paragraph">
              <wp:posOffset>57150</wp:posOffset>
            </wp:positionV>
            <wp:extent cx="1558290" cy="1558290"/>
            <wp:effectExtent l="0" t="0" r="0" b="3810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290" cy="1558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06DAD9" w14:textId="0075FB78" w:rsidR="00DF2E7F" w:rsidRPr="00C40DD5" w:rsidRDefault="00DF2E7F" w:rsidP="00DF2E7F">
      <w:pPr>
        <w:ind w:left="3686"/>
        <w:rPr>
          <w:rFonts w:ascii="Arial" w:hAnsi="Arial" w:cs="Arial"/>
          <w:sz w:val="28"/>
          <w:szCs w:val="32"/>
        </w:rPr>
      </w:pPr>
      <w:r>
        <w:rPr>
          <w:rFonts w:ascii="Arial" w:hAnsi="Arial" w:cs="Arial"/>
          <w:sz w:val="32"/>
          <w:szCs w:val="32"/>
        </w:rPr>
        <w:t>We are thinking about the purpose saying that adoption:</w:t>
      </w:r>
      <w:r>
        <w:rPr>
          <w:rFonts w:ascii="Arial" w:hAnsi="Arial" w:cs="Arial"/>
          <w:sz w:val="32"/>
          <w:szCs w:val="32"/>
        </w:rPr>
        <w:br/>
      </w:r>
    </w:p>
    <w:p w14:paraId="0306A8A7" w14:textId="518C35D5" w:rsidR="00DF2E7F" w:rsidRPr="00C40DD5" w:rsidRDefault="00DF2E7F" w:rsidP="00DF2E7F">
      <w:pPr>
        <w:pStyle w:val="ListParagraph"/>
        <w:numPr>
          <w:ilvl w:val="0"/>
          <w:numId w:val="42"/>
        </w:numPr>
        <w:ind w:left="4253" w:hanging="567"/>
        <w:rPr>
          <w:rFonts w:ascii="Arial" w:hAnsi="Arial" w:cs="Arial"/>
          <w:sz w:val="28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60" behindDoc="0" locked="0" layoutInCell="1" allowOverlap="1" wp14:anchorId="7EFB25E2" wp14:editId="2079AA4C">
            <wp:simplePos x="0" y="0"/>
            <wp:positionH relativeFrom="margin">
              <wp:posOffset>0</wp:posOffset>
            </wp:positionH>
            <wp:positionV relativeFrom="paragraph">
              <wp:posOffset>607464</wp:posOffset>
            </wp:positionV>
            <wp:extent cx="1895475" cy="1445895"/>
            <wp:effectExtent l="0" t="0" r="9525" b="1905"/>
            <wp:wrapThrough wrapText="bothSides">
              <wp:wrapPolygon edited="0">
                <wp:start x="0" y="0"/>
                <wp:lineTo x="0" y="21344"/>
                <wp:lineTo x="21491" y="21344"/>
                <wp:lineTo x="21491" y="0"/>
                <wp:lineTo x="0" y="0"/>
              </wp:wrapPolygon>
            </wp:wrapThrough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baby-newborn-couple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is for the child</w:t>
      </w:r>
      <w:r>
        <w:rPr>
          <w:rFonts w:ascii="Arial" w:hAnsi="Arial" w:cs="Arial"/>
          <w:sz w:val="32"/>
          <w:szCs w:val="32"/>
        </w:rPr>
        <w:br/>
      </w:r>
    </w:p>
    <w:p w14:paraId="3180BEC6" w14:textId="5BCF0D9D" w:rsidR="00DF2E7F" w:rsidRDefault="00DF2E7F" w:rsidP="00DF2E7F">
      <w:pPr>
        <w:pStyle w:val="ListParagraph"/>
        <w:numPr>
          <w:ilvl w:val="0"/>
          <w:numId w:val="42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is the best thing for the child</w:t>
      </w:r>
      <w:r>
        <w:rPr>
          <w:rFonts w:ascii="Arial" w:hAnsi="Arial" w:cs="Arial"/>
          <w:sz w:val="32"/>
          <w:szCs w:val="32"/>
        </w:rPr>
        <w:br/>
      </w:r>
    </w:p>
    <w:p w14:paraId="33237CF0" w14:textId="68C6CD62" w:rsidR="00DF2E7F" w:rsidRDefault="00DF2E7F" w:rsidP="00DF2E7F">
      <w:pPr>
        <w:pStyle w:val="ListParagraph"/>
        <w:numPr>
          <w:ilvl w:val="0"/>
          <w:numId w:val="42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ill create a good family relationship</w:t>
      </w:r>
      <w:r w:rsidR="008958C1">
        <w:rPr>
          <w:rFonts w:ascii="Arial" w:hAnsi="Arial" w:cs="Arial"/>
          <w:sz w:val="32"/>
          <w:szCs w:val="32"/>
        </w:rPr>
        <w:t>.</w:t>
      </w:r>
      <w:r>
        <w:rPr>
          <w:rFonts w:ascii="Arial" w:hAnsi="Arial" w:cs="Arial"/>
          <w:sz w:val="32"/>
          <w:szCs w:val="32"/>
        </w:rPr>
        <w:br/>
      </w:r>
    </w:p>
    <w:p w14:paraId="737CC6D8" w14:textId="77777777" w:rsidR="00DF2E7F" w:rsidRPr="00D8483C" w:rsidRDefault="00DF2E7F" w:rsidP="00DF2E7F">
      <w:pPr>
        <w:ind w:left="3686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362" behindDoc="0" locked="0" layoutInCell="1" allowOverlap="1" wp14:anchorId="279180B9" wp14:editId="14040CD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57098" cy="1762125"/>
            <wp:effectExtent l="0" t="0" r="635" b="0"/>
            <wp:wrapNone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098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8483C">
        <w:rPr>
          <w:rFonts w:ascii="Arial" w:hAnsi="Arial" w:cs="Arial"/>
          <w:sz w:val="32"/>
          <w:szCs w:val="32"/>
        </w:rPr>
        <w:t xml:space="preserve">We are </w:t>
      </w:r>
      <w:r>
        <w:rPr>
          <w:rFonts w:ascii="Arial" w:hAnsi="Arial" w:cs="Arial"/>
          <w:sz w:val="32"/>
          <w:szCs w:val="32"/>
        </w:rPr>
        <w:t xml:space="preserve">also </w:t>
      </w:r>
      <w:r w:rsidRPr="00D8483C">
        <w:rPr>
          <w:rFonts w:ascii="Arial" w:hAnsi="Arial" w:cs="Arial"/>
          <w:sz w:val="32"/>
          <w:szCs w:val="32"/>
        </w:rPr>
        <w:t>thinking about the purpose saying that adoption</w:t>
      </w:r>
      <w:r>
        <w:rPr>
          <w:rFonts w:ascii="Arial" w:hAnsi="Arial" w:cs="Arial"/>
          <w:sz w:val="32"/>
          <w:szCs w:val="32"/>
        </w:rPr>
        <w:t xml:space="preserve"> </w:t>
      </w:r>
      <w:r w:rsidRPr="00D8483C">
        <w:rPr>
          <w:rFonts w:ascii="Arial" w:hAnsi="Arial" w:cs="Arial"/>
          <w:sz w:val="32"/>
          <w:szCs w:val="32"/>
        </w:rPr>
        <w:t>is for children whose birth parents cannot or will not care for them.</w:t>
      </w:r>
    </w:p>
    <w:p w14:paraId="14E54D80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</w:p>
    <w:p w14:paraId="3BDAD2E2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58" behindDoc="1" locked="0" layoutInCell="1" allowOverlap="1" wp14:anchorId="7A6CEFC3" wp14:editId="0DAFB03A">
                <wp:simplePos x="0" y="0"/>
                <wp:positionH relativeFrom="margin">
                  <wp:align>right</wp:align>
                </wp:positionH>
                <wp:positionV relativeFrom="paragraph">
                  <wp:posOffset>296383</wp:posOffset>
                </wp:positionV>
                <wp:extent cx="3625850" cy="1054735"/>
                <wp:effectExtent l="0" t="0" r="0" b="0"/>
                <wp:wrapNone/>
                <wp:docPr id="269" name="Rectangle 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25850" cy="105473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0399E7B" id="Rectangle 269" o:spid="_x0000_s1026" style="position:absolute;margin-left:234.3pt;margin-top:23.35pt;width:285.5pt;height:83.05pt;z-index:-25165812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" fillcolor="#ffe599 [1303]" stroked="f" strokeweight="1pt">
                <w10:wrap anchorx="margin"/>
              </v:rect>
            </w:pict>
          </mc:Fallback>
        </mc:AlternateContent>
      </w:r>
    </w:p>
    <w:p w14:paraId="54D90875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want to know what you think about these ideas for the purpose of adoption.</w:t>
      </w:r>
    </w:p>
    <w:p w14:paraId="252660F9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</w:p>
    <w:p w14:paraId="4C62FC95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</w:p>
    <w:p w14:paraId="0C80CEF4" w14:textId="77777777" w:rsidR="00DF2E7F" w:rsidRDefault="00DF2E7F" w:rsidP="00DF2E7F">
      <w:pPr>
        <w:ind w:left="3686"/>
        <w:rPr>
          <w:rFonts w:ascii="Arial" w:hAnsi="Arial" w:cs="Arial"/>
          <w:b/>
          <w:bCs/>
          <w:sz w:val="32"/>
          <w:szCs w:val="32"/>
        </w:rPr>
      </w:pPr>
      <w:r w:rsidRPr="00D8483C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363" behindDoc="0" locked="0" layoutInCell="1" allowOverlap="1" wp14:anchorId="1A48FA28" wp14:editId="7CB19B9B">
            <wp:simplePos x="0" y="0"/>
            <wp:positionH relativeFrom="margin">
              <wp:align>left</wp:align>
            </wp:positionH>
            <wp:positionV relativeFrom="paragraph">
              <wp:posOffset>116840</wp:posOffset>
            </wp:positionV>
            <wp:extent cx="1638300" cy="1638300"/>
            <wp:effectExtent l="0" t="0" r="0" b="0"/>
            <wp:wrapNone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sz w:val="32"/>
          <w:szCs w:val="32"/>
        </w:rPr>
        <w:t>Principles</w:t>
      </w:r>
    </w:p>
    <w:p w14:paraId="44900C8E" w14:textId="77777777" w:rsidR="00DF2E7F" w:rsidRDefault="00DF2E7F" w:rsidP="00DF2E7F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653E79FA" w14:textId="77777777" w:rsidR="00DF2E7F" w:rsidRPr="00BF4EA0" w:rsidRDefault="00DF2E7F" w:rsidP="00DF2E7F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28DA5638" w14:textId="6B25A9DD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We also think the </w:t>
      </w:r>
      <w:r w:rsidR="00AF17E1">
        <w:rPr>
          <w:rFonts w:ascii="Arial" w:hAnsi="Arial" w:cs="Arial"/>
          <w:sz w:val="32"/>
          <w:szCs w:val="32"/>
        </w:rPr>
        <w:t xml:space="preserve">laws </w:t>
      </w:r>
      <w:r>
        <w:rPr>
          <w:rFonts w:ascii="Arial" w:hAnsi="Arial" w:cs="Arial"/>
          <w:sz w:val="32"/>
          <w:szCs w:val="32"/>
        </w:rPr>
        <w:t xml:space="preserve">should include a set of </w:t>
      </w:r>
      <w:r>
        <w:rPr>
          <w:rFonts w:ascii="Arial" w:hAnsi="Arial" w:cs="Arial"/>
          <w:b/>
          <w:bCs/>
          <w:sz w:val="32"/>
          <w:szCs w:val="32"/>
        </w:rPr>
        <w:t>principles</w:t>
      </w:r>
      <w:r>
        <w:rPr>
          <w:rFonts w:ascii="Arial" w:hAnsi="Arial" w:cs="Arial"/>
          <w:sz w:val="32"/>
          <w:szCs w:val="32"/>
        </w:rPr>
        <w:t>.</w:t>
      </w:r>
    </w:p>
    <w:p w14:paraId="5B2A797C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</w:p>
    <w:p w14:paraId="07836D68" w14:textId="5F7A42DC" w:rsidR="00DF2E7F" w:rsidRDefault="006F19A6" w:rsidP="00DF2E7F">
      <w:pPr>
        <w:ind w:left="3686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64" behindDoc="0" locked="0" layoutInCell="1" allowOverlap="1" wp14:anchorId="6955EF61" wp14:editId="0CFD9235">
            <wp:simplePos x="0" y="0"/>
            <wp:positionH relativeFrom="column">
              <wp:posOffset>186696</wp:posOffset>
            </wp:positionH>
            <wp:positionV relativeFrom="paragraph">
              <wp:posOffset>317846</wp:posOffset>
            </wp:positionV>
            <wp:extent cx="1205346" cy="1476525"/>
            <wp:effectExtent l="0" t="0" r="0" b="9525"/>
            <wp:wrapNone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346" cy="14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E7F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57" behindDoc="1" locked="0" layoutInCell="1" allowOverlap="1" wp14:anchorId="44AB89A9" wp14:editId="03CCF815">
                <wp:simplePos x="0" y="0"/>
                <wp:positionH relativeFrom="margin">
                  <wp:align>right</wp:align>
                </wp:positionH>
                <wp:positionV relativeFrom="paragraph">
                  <wp:posOffset>312420</wp:posOffset>
                </wp:positionV>
                <wp:extent cx="3486150" cy="657225"/>
                <wp:effectExtent l="0" t="0" r="0" b="9525"/>
                <wp:wrapNone/>
                <wp:docPr id="271" name="Rectangle 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6150" cy="6572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C70840B" id="Rectangle 271" o:spid="_x0000_s1026" style="position:absolute;margin-left:223.3pt;margin-top:24.6pt;width:274.5pt;height:51.75pt;z-index:-251658123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" fillcolor="#deeaf6 [664]" stroked="f" strokeweight="1pt">
                <w10:wrap anchorx="margin"/>
              </v:rect>
            </w:pict>
          </mc:Fallback>
        </mc:AlternateContent>
      </w:r>
    </w:p>
    <w:p w14:paraId="5808DCB6" w14:textId="03B8B166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b/>
          <w:bCs/>
          <w:sz w:val="32"/>
          <w:szCs w:val="32"/>
        </w:rPr>
        <w:t xml:space="preserve">Principles </w:t>
      </w:r>
      <w:r w:rsidRPr="00D8483C">
        <w:rPr>
          <w:rFonts w:ascii="Arial" w:hAnsi="Arial" w:cs="Arial"/>
          <w:sz w:val="32"/>
          <w:szCs w:val="32"/>
        </w:rPr>
        <w:t>are the important ideas that affect what happens</w:t>
      </w:r>
      <w:r>
        <w:rPr>
          <w:rFonts w:ascii="Arial" w:hAnsi="Arial" w:cs="Arial"/>
          <w:sz w:val="32"/>
          <w:szCs w:val="32"/>
        </w:rPr>
        <w:t>.</w:t>
      </w:r>
    </w:p>
    <w:p w14:paraId="67081937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</w:p>
    <w:p w14:paraId="3CBC50C9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</w:p>
    <w:p w14:paraId="1F7407E3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415F5346" w14:textId="78E0BE99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370" behindDoc="0" locked="0" layoutInCell="1" allowOverlap="1" wp14:anchorId="7F214696" wp14:editId="7B4DF97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66850" cy="1466850"/>
            <wp:effectExtent l="0" t="0" r="0" b="0"/>
            <wp:wrapNone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We think the principles should be</w:t>
      </w:r>
      <w:r w:rsidR="001E65D7">
        <w:rPr>
          <w:rFonts w:ascii="Arial" w:hAnsi="Arial" w:cs="Arial"/>
          <w:sz w:val="32"/>
          <w:szCs w:val="32"/>
        </w:rPr>
        <w:t xml:space="preserve"> things like</w:t>
      </w:r>
      <w:r>
        <w:rPr>
          <w:rFonts w:ascii="Arial" w:hAnsi="Arial" w:cs="Arial"/>
          <w:sz w:val="32"/>
          <w:szCs w:val="32"/>
        </w:rPr>
        <w:t>:</w:t>
      </w:r>
      <w:r>
        <w:rPr>
          <w:rFonts w:ascii="Arial" w:hAnsi="Arial" w:cs="Arial"/>
          <w:sz w:val="32"/>
          <w:szCs w:val="32"/>
        </w:rPr>
        <w:br/>
      </w:r>
    </w:p>
    <w:p w14:paraId="010A8D09" w14:textId="72692B74" w:rsidR="00DF2E7F" w:rsidRDefault="001E65D7" w:rsidP="00DF2E7F">
      <w:pPr>
        <w:pStyle w:val="ListParagraph"/>
        <w:numPr>
          <w:ilvl w:val="0"/>
          <w:numId w:val="43"/>
        </w:numPr>
        <w:ind w:left="4253" w:hanging="567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71" behindDoc="0" locked="0" layoutInCell="1" allowOverlap="1" wp14:anchorId="53ECA954" wp14:editId="6E18145A">
            <wp:simplePos x="0" y="0"/>
            <wp:positionH relativeFrom="margin">
              <wp:posOffset>-80468</wp:posOffset>
            </wp:positionH>
            <wp:positionV relativeFrom="paragraph">
              <wp:posOffset>678682</wp:posOffset>
            </wp:positionV>
            <wp:extent cx="1647204" cy="1579418"/>
            <wp:effectExtent l="0" t="0" r="0" b="1905"/>
            <wp:wrapNone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204" cy="1579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E7F">
        <w:rPr>
          <w:rFonts w:ascii="Arial" w:hAnsi="Arial" w:cs="Arial"/>
          <w:sz w:val="32"/>
          <w:szCs w:val="32"/>
        </w:rPr>
        <w:t>what is best for the child is the most important thing</w:t>
      </w:r>
      <w:r w:rsidR="00DF2E7F">
        <w:rPr>
          <w:rFonts w:ascii="Arial" w:hAnsi="Arial" w:cs="Arial"/>
          <w:sz w:val="32"/>
          <w:szCs w:val="32"/>
        </w:rPr>
        <w:br/>
      </w:r>
    </w:p>
    <w:p w14:paraId="0CD13544" w14:textId="13C4727F" w:rsidR="00DF2E7F" w:rsidRDefault="00DF2E7F" w:rsidP="00DF2E7F">
      <w:pPr>
        <w:pStyle w:val="ListParagraph"/>
        <w:numPr>
          <w:ilvl w:val="0"/>
          <w:numId w:val="43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 child should be asked what they think and be part of things</w:t>
      </w:r>
      <w:r>
        <w:rPr>
          <w:rFonts w:ascii="Arial" w:hAnsi="Arial" w:cs="Arial"/>
          <w:sz w:val="32"/>
          <w:szCs w:val="32"/>
        </w:rPr>
        <w:br/>
      </w:r>
    </w:p>
    <w:p w14:paraId="66A05E64" w14:textId="2F885F49" w:rsidR="00DF2E7F" w:rsidRPr="001E65D7" w:rsidRDefault="00DF2E7F" w:rsidP="001E65D7">
      <w:pPr>
        <w:pStyle w:val="ListParagraph"/>
        <w:numPr>
          <w:ilvl w:val="0"/>
          <w:numId w:val="43"/>
        </w:numPr>
        <w:ind w:left="4253" w:hanging="567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72" behindDoc="0" locked="0" layoutInCell="1" allowOverlap="1" wp14:anchorId="6F8DAA38" wp14:editId="2AEDADB4">
            <wp:simplePos x="0" y="0"/>
            <wp:positionH relativeFrom="margin">
              <wp:align>left</wp:align>
            </wp:positionH>
            <wp:positionV relativeFrom="paragraph">
              <wp:posOffset>30465</wp:posOffset>
            </wp:positionV>
            <wp:extent cx="1619250" cy="1619250"/>
            <wp:effectExtent l="0" t="0" r="0" b="0"/>
            <wp:wrapNone/>
            <wp:docPr id="514" name="Picture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what the child thinks should be used when making a decision</w:t>
      </w:r>
      <w:r>
        <w:rPr>
          <w:rFonts w:ascii="Arial" w:hAnsi="Arial" w:cs="Arial"/>
          <w:sz w:val="32"/>
          <w:szCs w:val="32"/>
        </w:rPr>
        <w:br/>
      </w:r>
    </w:p>
    <w:p w14:paraId="31521FE9" w14:textId="3840FC46" w:rsidR="00DF2E7F" w:rsidRDefault="00DF2E7F" w:rsidP="00DF2E7F">
      <w:pPr>
        <w:pStyle w:val="ListParagraph"/>
        <w:numPr>
          <w:ilvl w:val="0"/>
          <w:numId w:val="43"/>
        </w:numPr>
        <w:ind w:left="4253" w:hanging="567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73" behindDoc="0" locked="0" layoutInCell="1" allowOverlap="1" wp14:anchorId="1E316093" wp14:editId="3A5D46CE">
            <wp:simplePos x="0" y="0"/>
            <wp:positionH relativeFrom="margin">
              <wp:posOffset>0</wp:posOffset>
            </wp:positionH>
            <wp:positionV relativeFrom="paragraph">
              <wp:posOffset>449436</wp:posOffset>
            </wp:positionV>
            <wp:extent cx="1834515" cy="1360541"/>
            <wp:effectExtent l="0" t="0" r="0" b="0"/>
            <wp:wrapNone/>
            <wp:docPr id="525" name="Picture 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316" cy="1361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making sure </w:t>
      </w:r>
      <w:r w:rsidR="00AF17E1">
        <w:rPr>
          <w:rFonts w:ascii="Arial" w:hAnsi="Arial" w:cs="Arial"/>
          <w:sz w:val="32"/>
          <w:szCs w:val="32"/>
        </w:rPr>
        <w:t xml:space="preserve">everyone </w:t>
      </w:r>
      <w:r>
        <w:rPr>
          <w:rFonts w:ascii="Arial" w:hAnsi="Arial" w:cs="Arial"/>
          <w:sz w:val="32"/>
          <w:szCs w:val="32"/>
        </w:rPr>
        <w:t>know</w:t>
      </w:r>
      <w:r w:rsidR="00AF17E1">
        <w:rPr>
          <w:rFonts w:ascii="Arial" w:hAnsi="Arial" w:cs="Arial"/>
          <w:sz w:val="32"/>
          <w:szCs w:val="32"/>
        </w:rPr>
        <w:t>s</w:t>
      </w:r>
      <w:r>
        <w:rPr>
          <w:rFonts w:ascii="Arial" w:hAnsi="Arial" w:cs="Arial"/>
          <w:sz w:val="32"/>
          <w:szCs w:val="32"/>
        </w:rPr>
        <w:t xml:space="preserve"> what is happening</w:t>
      </w:r>
      <w:r>
        <w:rPr>
          <w:rFonts w:ascii="Arial" w:hAnsi="Arial" w:cs="Arial"/>
          <w:sz w:val="32"/>
          <w:szCs w:val="32"/>
        </w:rPr>
        <w:br/>
      </w:r>
    </w:p>
    <w:p w14:paraId="369EF19B" w14:textId="122417F9" w:rsidR="00DF2E7F" w:rsidRDefault="00AF17E1" w:rsidP="00DF2E7F">
      <w:pPr>
        <w:pStyle w:val="ListParagraph"/>
        <w:numPr>
          <w:ilvl w:val="0"/>
          <w:numId w:val="43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knowing how </w:t>
      </w:r>
      <w:r w:rsidR="00DF2E7F">
        <w:rPr>
          <w:rFonts w:ascii="Arial" w:hAnsi="Arial" w:cs="Arial"/>
          <w:sz w:val="32"/>
          <w:szCs w:val="32"/>
        </w:rPr>
        <w:t xml:space="preserve">people are </w:t>
      </w:r>
      <w:r>
        <w:rPr>
          <w:rFonts w:ascii="Arial" w:hAnsi="Arial" w:cs="Arial"/>
          <w:sz w:val="32"/>
          <w:szCs w:val="32"/>
        </w:rPr>
        <w:t>connected in</w:t>
      </w:r>
      <w:r w:rsidR="00DF2E7F">
        <w:rPr>
          <w:rFonts w:ascii="Arial" w:hAnsi="Arial" w:cs="Arial"/>
          <w:sz w:val="32"/>
          <w:szCs w:val="32"/>
        </w:rPr>
        <w:t xml:space="preserve"> Māori culture </w:t>
      </w:r>
      <w:r w:rsidR="00DF2E7F">
        <w:rPr>
          <w:rFonts w:ascii="Arial" w:hAnsi="Arial" w:cs="Arial"/>
          <w:sz w:val="32"/>
          <w:szCs w:val="32"/>
        </w:rPr>
        <w:br/>
      </w:r>
    </w:p>
    <w:p w14:paraId="0AA7977C" w14:textId="54304A83" w:rsidR="00DF2E7F" w:rsidRPr="001D58CA" w:rsidRDefault="00DF2E7F" w:rsidP="00DF2E7F">
      <w:pPr>
        <w:pStyle w:val="ListParagraph"/>
        <w:numPr>
          <w:ilvl w:val="0"/>
          <w:numId w:val="43"/>
        </w:numPr>
        <w:ind w:left="4253" w:hanging="567"/>
        <w:rPr>
          <w:rFonts w:ascii="Arial" w:hAnsi="Arial" w:cs="Arial"/>
          <w:sz w:val="32"/>
          <w:szCs w:val="32"/>
        </w:rPr>
      </w:pPr>
      <w:r w:rsidRPr="00F77571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658374" behindDoc="1" locked="0" layoutInCell="1" allowOverlap="1" wp14:anchorId="6BCC64B4" wp14:editId="1B403C4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34515" cy="1361440"/>
            <wp:effectExtent l="0" t="0" r="0" b="0"/>
            <wp:wrapNone/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" name="Diverse group different cultures (1).jp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4515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keeping </w:t>
      </w:r>
      <w:r w:rsidR="00AF17E1">
        <w:rPr>
          <w:rFonts w:ascii="Arial" w:hAnsi="Arial" w:cs="Arial"/>
          <w:sz w:val="32"/>
          <w:szCs w:val="32"/>
        </w:rPr>
        <w:t xml:space="preserve">the child’s </w:t>
      </w:r>
      <w:r w:rsidRPr="001D58CA">
        <w:rPr>
          <w:rFonts w:ascii="Arial" w:hAnsi="Arial" w:cs="Arial"/>
          <w:b/>
          <w:bCs/>
          <w:sz w:val="32"/>
          <w:szCs w:val="32"/>
        </w:rPr>
        <w:t>culture</w:t>
      </w:r>
      <w:r>
        <w:rPr>
          <w:rFonts w:ascii="Arial" w:hAnsi="Arial" w:cs="Arial"/>
          <w:sz w:val="32"/>
          <w:szCs w:val="32"/>
        </w:rPr>
        <w:t xml:space="preserve"> and </w:t>
      </w:r>
      <w:r w:rsidRPr="001D58CA">
        <w:rPr>
          <w:rFonts w:ascii="Arial" w:hAnsi="Arial" w:cs="Arial"/>
          <w:b/>
          <w:bCs/>
          <w:sz w:val="32"/>
          <w:szCs w:val="32"/>
        </w:rPr>
        <w:t>identity</w:t>
      </w:r>
      <w:r>
        <w:rPr>
          <w:rFonts w:ascii="Arial" w:hAnsi="Arial" w:cs="Arial"/>
          <w:b/>
          <w:bCs/>
          <w:sz w:val="32"/>
          <w:szCs w:val="32"/>
        </w:rPr>
        <w:br/>
      </w:r>
    </w:p>
    <w:p w14:paraId="5A6B3129" w14:textId="0B1DB680" w:rsidR="00DF2E7F" w:rsidRPr="001D58CA" w:rsidRDefault="00DF2E7F" w:rsidP="00DF2E7F">
      <w:pPr>
        <w:pStyle w:val="ListParagraph"/>
        <w:numPr>
          <w:ilvl w:val="0"/>
          <w:numId w:val="43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protecting </w:t>
      </w:r>
      <w:r w:rsidR="00AF17E1">
        <w:rPr>
          <w:rFonts w:ascii="Arial" w:hAnsi="Arial" w:cs="Arial"/>
          <w:sz w:val="32"/>
          <w:szCs w:val="32"/>
        </w:rPr>
        <w:t xml:space="preserve">the child’s </w:t>
      </w:r>
      <w:r w:rsidRPr="00D8483C">
        <w:rPr>
          <w:rFonts w:ascii="Arial" w:hAnsi="Arial" w:cs="Arial"/>
          <w:b/>
          <w:bCs/>
          <w:sz w:val="32"/>
          <w:szCs w:val="32"/>
        </w:rPr>
        <w:t>whakapapa</w:t>
      </w:r>
      <w:r>
        <w:rPr>
          <w:rFonts w:ascii="Arial" w:hAnsi="Arial" w:cs="Arial"/>
          <w:sz w:val="32"/>
          <w:szCs w:val="32"/>
        </w:rPr>
        <w:t>.</w:t>
      </w:r>
    </w:p>
    <w:p w14:paraId="1F8EC3A1" w14:textId="77777777" w:rsidR="001E65D7" w:rsidRDefault="001E65D7">
      <w:pPr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 w:type="page"/>
      </w:r>
    </w:p>
    <w:p w14:paraId="35B8A21F" w14:textId="7B2D9A8B" w:rsidR="00DF2E7F" w:rsidRDefault="00AF17E1" w:rsidP="00DF2E7F">
      <w:pPr>
        <w:ind w:left="3686"/>
        <w:rPr>
          <w:rFonts w:ascii="Arial" w:hAnsi="Arial" w:cs="Arial"/>
          <w:sz w:val="32"/>
          <w:szCs w:val="32"/>
        </w:rPr>
      </w:pPr>
      <w:r w:rsidRPr="00D734A7">
        <w:rPr>
          <w:rFonts w:ascii="Arial" w:hAnsi="Arial" w:cs="Arial"/>
          <w:noProof/>
          <w:sz w:val="32"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365" behindDoc="1" locked="0" layoutInCell="1" allowOverlap="1" wp14:anchorId="0A558FC5" wp14:editId="6F5B2BCE">
                <wp:simplePos x="0" y="0"/>
                <wp:positionH relativeFrom="margin">
                  <wp:posOffset>2217420</wp:posOffset>
                </wp:positionH>
                <wp:positionV relativeFrom="paragraph">
                  <wp:posOffset>-97155</wp:posOffset>
                </wp:positionV>
                <wp:extent cx="3486150" cy="5400675"/>
                <wp:effectExtent l="0" t="0" r="19050" b="28575"/>
                <wp:wrapNone/>
                <wp:docPr id="284" name="Rectangle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54006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395DD97" id="Rectangle 284" o:spid="_x0000_s1026" style="position:absolute;margin-left:174.6pt;margin-top:-7.65pt;width:274.5pt;height:425.25pt;z-index:-25165811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" fillcolor="#deeaf6 [664]" strokecolor="#deeaf6 [664]" strokeweight="1pt">
                <w10:wrap anchorx="margin"/>
              </v:rect>
            </w:pict>
          </mc:Fallback>
        </mc:AlternateContent>
      </w:r>
      <w:r w:rsidR="00DF2E7F" w:rsidRPr="00F77571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658366" behindDoc="1" locked="0" layoutInCell="1" allowOverlap="1" wp14:anchorId="357920BB" wp14:editId="02E9798F">
            <wp:simplePos x="0" y="0"/>
            <wp:positionH relativeFrom="column">
              <wp:posOffset>-338455</wp:posOffset>
            </wp:positionH>
            <wp:positionV relativeFrom="paragraph">
              <wp:posOffset>-99170</wp:posOffset>
            </wp:positionV>
            <wp:extent cx="1834515" cy="1361440"/>
            <wp:effectExtent l="0" t="0" r="0" b="0"/>
            <wp:wrapNone/>
            <wp:docPr id="529" name="Picture 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" name="Diverse group different cultures (1).jp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4515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2E7F" w:rsidRPr="00343BBE">
        <w:rPr>
          <w:rFonts w:ascii="Arial" w:hAnsi="Arial" w:cs="Arial"/>
          <w:b/>
          <w:sz w:val="32"/>
          <w:szCs w:val="32"/>
        </w:rPr>
        <w:t>Culture</w:t>
      </w:r>
      <w:r w:rsidR="00DF2E7F" w:rsidRPr="00343BBE">
        <w:rPr>
          <w:rFonts w:ascii="Arial" w:hAnsi="Arial" w:cs="Arial"/>
          <w:sz w:val="32"/>
          <w:szCs w:val="32"/>
        </w:rPr>
        <w:t xml:space="preserve"> is a way of</w:t>
      </w:r>
      <w:r w:rsidR="00DF2E7F">
        <w:rPr>
          <w:rFonts w:ascii="Arial" w:hAnsi="Arial" w:cs="Arial"/>
          <w:sz w:val="32"/>
          <w:szCs w:val="32"/>
        </w:rPr>
        <w:t>:</w:t>
      </w:r>
    </w:p>
    <w:p w14:paraId="07305668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</w:p>
    <w:p w14:paraId="646F90C5" w14:textId="77777777" w:rsidR="00DF2E7F" w:rsidRPr="00343BBE" w:rsidRDefault="00DF2E7F" w:rsidP="00DF2E7F">
      <w:pPr>
        <w:pStyle w:val="ListParagraph"/>
        <w:numPr>
          <w:ilvl w:val="0"/>
          <w:numId w:val="84"/>
        </w:numPr>
        <w:ind w:left="3686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</w:t>
      </w:r>
      <w:r w:rsidRPr="00343BBE">
        <w:rPr>
          <w:rFonts w:ascii="Arial" w:hAnsi="Arial" w:cs="Arial"/>
          <w:sz w:val="32"/>
          <w:szCs w:val="32"/>
        </w:rPr>
        <w:t xml:space="preserve">hinking </w:t>
      </w:r>
      <w:r>
        <w:rPr>
          <w:rFonts w:ascii="Arial" w:hAnsi="Arial" w:cs="Arial"/>
          <w:sz w:val="32"/>
          <w:szCs w:val="32"/>
        </w:rPr>
        <w:t>that a group shares</w:t>
      </w:r>
    </w:p>
    <w:p w14:paraId="2711D03A" w14:textId="77777777" w:rsidR="00DF2E7F" w:rsidRPr="00343BBE" w:rsidRDefault="00DF2E7F" w:rsidP="00DF2E7F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67" behindDoc="0" locked="0" layoutInCell="1" allowOverlap="1" wp14:anchorId="51E90B56" wp14:editId="7464B869">
            <wp:simplePos x="0" y="0"/>
            <wp:positionH relativeFrom="column">
              <wp:posOffset>-305435</wp:posOffset>
            </wp:positionH>
            <wp:positionV relativeFrom="paragraph">
              <wp:posOffset>398145</wp:posOffset>
            </wp:positionV>
            <wp:extent cx="1821180" cy="1391285"/>
            <wp:effectExtent l="0" t="0" r="7620" b="0"/>
            <wp:wrapThrough wrapText="bothSides">
              <wp:wrapPolygon edited="0">
                <wp:start x="0" y="0"/>
                <wp:lineTo x="0" y="21294"/>
                <wp:lineTo x="21464" y="21294"/>
                <wp:lineTo x="21464" y="0"/>
                <wp:lineTo x="0" y="0"/>
              </wp:wrapPolygon>
            </wp:wrapThrough>
            <wp:docPr id="530" name="Picture 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Different Greetings_Culture.jp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180" cy="1391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6E01CE" w14:textId="77777777" w:rsidR="00DF2E7F" w:rsidRPr="00343BBE" w:rsidRDefault="00DF2E7F" w:rsidP="00DF2E7F">
      <w:pPr>
        <w:pStyle w:val="ListParagraph"/>
        <w:numPr>
          <w:ilvl w:val="0"/>
          <w:numId w:val="84"/>
        </w:numPr>
        <w:ind w:left="3686" w:firstLine="0"/>
        <w:rPr>
          <w:rFonts w:ascii="Arial" w:hAnsi="Arial" w:cs="Arial"/>
          <w:sz w:val="32"/>
          <w:szCs w:val="32"/>
        </w:rPr>
      </w:pPr>
      <w:r w:rsidRPr="00343BBE">
        <w:rPr>
          <w:rFonts w:ascii="Arial" w:hAnsi="Arial" w:cs="Arial"/>
          <w:sz w:val="32"/>
          <w:szCs w:val="32"/>
        </w:rPr>
        <w:t>doing things as a group.</w:t>
      </w:r>
    </w:p>
    <w:p w14:paraId="244839A4" w14:textId="77777777" w:rsidR="00DF2E7F" w:rsidRPr="00343BBE" w:rsidRDefault="00DF2E7F" w:rsidP="00DF2E7F">
      <w:pPr>
        <w:rPr>
          <w:rFonts w:ascii="Arial" w:hAnsi="Arial" w:cs="Arial"/>
          <w:sz w:val="32"/>
          <w:szCs w:val="32"/>
        </w:rPr>
      </w:pPr>
    </w:p>
    <w:p w14:paraId="01D82186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</w:p>
    <w:p w14:paraId="5B8AB618" w14:textId="41979F21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68" behindDoc="0" locked="0" layoutInCell="1" allowOverlap="1" wp14:anchorId="570380A4" wp14:editId="3C6AEE04">
            <wp:simplePos x="0" y="0"/>
            <wp:positionH relativeFrom="column">
              <wp:posOffset>-120650</wp:posOffset>
            </wp:positionH>
            <wp:positionV relativeFrom="paragraph">
              <wp:posOffset>518160</wp:posOffset>
            </wp:positionV>
            <wp:extent cx="1430655" cy="1654810"/>
            <wp:effectExtent l="0" t="0" r="0" b="2540"/>
            <wp:wrapThrough wrapText="bothSides">
              <wp:wrapPolygon edited="0">
                <wp:start x="0" y="0"/>
                <wp:lineTo x="0" y="21384"/>
                <wp:lineTo x="21284" y="21384"/>
                <wp:lineTo x="21284" y="0"/>
                <wp:lineTo x="0" y="0"/>
              </wp:wrapPolygon>
            </wp:wrapThrough>
            <wp:docPr id="531" name="Picture 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Marae_meeting_Maori.jp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655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Some examples of different cultures are:</w:t>
      </w:r>
      <w:r w:rsidRPr="00343BBE">
        <w:rPr>
          <w:rFonts w:ascii="Arial" w:hAnsi="Arial" w:cs="Arial"/>
          <w:sz w:val="32"/>
          <w:szCs w:val="32"/>
        </w:rPr>
        <w:t xml:space="preserve"> </w:t>
      </w:r>
    </w:p>
    <w:p w14:paraId="73789B32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</w:p>
    <w:p w14:paraId="74E6D442" w14:textId="77777777" w:rsidR="00DF2E7F" w:rsidRPr="00343BBE" w:rsidRDefault="00DF2E7F" w:rsidP="00DF2E7F">
      <w:pPr>
        <w:pStyle w:val="ListParagraph"/>
        <w:numPr>
          <w:ilvl w:val="0"/>
          <w:numId w:val="85"/>
        </w:numPr>
        <w:ind w:left="3686" w:firstLine="0"/>
        <w:rPr>
          <w:rFonts w:ascii="Arial" w:hAnsi="Arial" w:cs="Arial"/>
          <w:sz w:val="32"/>
          <w:szCs w:val="32"/>
        </w:rPr>
      </w:pPr>
      <w:r w:rsidRPr="00343BBE">
        <w:rPr>
          <w:rFonts w:ascii="Arial" w:hAnsi="Arial" w:cs="Arial"/>
          <w:sz w:val="32"/>
          <w:szCs w:val="32"/>
        </w:rPr>
        <w:t xml:space="preserve">Māori culture </w:t>
      </w:r>
    </w:p>
    <w:p w14:paraId="5669D4FF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</w:p>
    <w:p w14:paraId="351D1F91" w14:textId="77777777" w:rsidR="00DF2E7F" w:rsidRPr="00343BBE" w:rsidRDefault="00DF2E7F" w:rsidP="00DF2E7F">
      <w:pPr>
        <w:pStyle w:val="ListParagraph"/>
        <w:numPr>
          <w:ilvl w:val="0"/>
          <w:numId w:val="85"/>
        </w:numPr>
        <w:ind w:left="3686" w:firstLine="0"/>
        <w:rPr>
          <w:rFonts w:ascii="Arial" w:hAnsi="Arial" w:cs="Arial"/>
          <w:sz w:val="32"/>
          <w:szCs w:val="32"/>
        </w:rPr>
      </w:pPr>
      <w:r w:rsidRPr="00343BBE">
        <w:rPr>
          <w:rFonts w:ascii="Arial" w:hAnsi="Arial" w:cs="Arial"/>
          <w:sz w:val="32"/>
          <w:szCs w:val="32"/>
        </w:rPr>
        <w:t>Pacifica culture</w:t>
      </w:r>
    </w:p>
    <w:p w14:paraId="3950CADA" w14:textId="77777777" w:rsidR="00DF2E7F" w:rsidRPr="00343BBE" w:rsidRDefault="00DF2E7F" w:rsidP="00DF2E7F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69" behindDoc="0" locked="0" layoutInCell="1" allowOverlap="1" wp14:anchorId="6D39F282" wp14:editId="63194402">
            <wp:simplePos x="0" y="0"/>
            <wp:positionH relativeFrom="column">
              <wp:posOffset>-149225</wp:posOffset>
            </wp:positionH>
            <wp:positionV relativeFrom="paragraph">
              <wp:posOffset>141605</wp:posOffset>
            </wp:positionV>
            <wp:extent cx="1638300" cy="1638300"/>
            <wp:effectExtent l="0" t="0" r="0" b="0"/>
            <wp:wrapThrough wrapText="bothSides">
              <wp:wrapPolygon edited="0">
                <wp:start x="4019" y="753"/>
                <wp:lineTo x="1005" y="5023"/>
                <wp:lineTo x="0" y="7786"/>
                <wp:lineTo x="0" y="16577"/>
                <wp:lineTo x="502" y="17330"/>
                <wp:lineTo x="3265" y="17330"/>
                <wp:lineTo x="3265" y="18586"/>
                <wp:lineTo x="8037" y="20595"/>
                <wp:lineTo x="10800" y="21098"/>
                <wp:lineTo x="12056" y="21098"/>
                <wp:lineTo x="17833" y="17833"/>
                <wp:lineTo x="20344" y="17330"/>
                <wp:lineTo x="21098" y="16326"/>
                <wp:lineTo x="21349" y="2512"/>
                <wp:lineTo x="18335" y="1758"/>
                <wp:lineTo x="5526" y="753"/>
                <wp:lineTo x="4019" y="753"/>
              </wp:wrapPolygon>
            </wp:wrapThrough>
            <wp:docPr id="540" name="Picture 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eaf conversation sign language interview.pn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82EA7B" w14:textId="5DC6DF4C" w:rsidR="00DF2E7F" w:rsidRPr="00343BBE" w:rsidRDefault="00CE746F" w:rsidP="00DF2E7F">
      <w:pPr>
        <w:pStyle w:val="ListParagraph"/>
        <w:numPr>
          <w:ilvl w:val="0"/>
          <w:numId w:val="85"/>
        </w:numPr>
        <w:ind w:left="3686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d</w:t>
      </w:r>
      <w:r w:rsidRPr="00343BBE">
        <w:rPr>
          <w:rFonts w:ascii="Arial" w:hAnsi="Arial" w:cs="Arial"/>
          <w:sz w:val="32"/>
          <w:szCs w:val="32"/>
        </w:rPr>
        <w:t xml:space="preserve">eaf </w:t>
      </w:r>
      <w:r w:rsidR="00AF17E1">
        <w:rPr>
          <w:rFonts w:ascii="Arial" w:hAnsi="Arial" w:cs="Arial"/>
          <w:sz w:val="32"/>
          <w:szCs w:val="32"/>
        </w:rPr>
        <w:t xml:space="preserve">/ Deaf </w:t>
      </w:r>
      <w:r w:rsidR="00DF2E7F" w:rsidRPr="00343BBE">
        <w:rPr>
          <w:rFonts w:ascii="Arial" w:hAnsi="Arial" w:cs="Arial"/>
          <w:sz w:val="32"/>
          <w:szCs w:val="32"/>
        </w:rPr>
        <w:t>culture.</w:t>
      </w:r>
    </w:p>
    <w:p w14:paraId="186A4FFF" w14:textId="77777777" w:rsidR="00DF2E7F" w:rsidRDefault="00DF2E7F" w:rsidP="00DF2E7F">
      <w:pPr>
        <w:rPr>
          <w:rFonts w:ascii="Arial" w:hAnsi="Arial" w:cs="Arial"/>
          <w:sz w:val="32"/>
          <w:szCs w:val="32"/>
        </w:rPr>
      </w:pPr>
    </w:p>
    <w:p w14:paraId="418B9EE9" w14:textId="77777777" w:rsidR="00DF2E7F" w:rsidRPr="00343BBE" w:rsidRDefault="00DF2E7F" w:rsidP="00DF2E7F">
      <w:pPr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77" behindDoc="1" locked="0" layoutInCell="1" allowOverlap="1" wp14:anchorId="5B52F863" wp14:editId="741A8B40">
                <wp:simplePos x="0" y="0"/>
                <wp:positionH relativeFrom="margin">
                  <wp:posOffset>2217420</wp:posOffset>
                </wp:positionH>
                <wp:positionV relativeFrom="paragraph">
                  <wp:posOffset>331470</wp:posOffset>
                </wp:positionV>
                <wp:extent cx="3486150" cy="342900"/>
                <wp:effectExtent l="0" t="0" r="0" b="0"/>
                <wp:wrapNone/>
                <wp:docPr id="287" name="Rectangle 2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6150" cy="342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59B6917" id="Rectangle 287" o:spid="_x0000_s1026" style="position:absolute;margin-left:174.6pt;margin-top:26.1pt;width:274.5pt;height:27pt;z-index:-25165810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" fillcolor="#deeaf6 [664]" stroked="f" strokeweight="1pt">
                <w10:wrap anchorx="margin"/>
              </v:rect>
            </w:pict>
          </mc:Fallback>
        </mc:AlternateContent>
      </w:r>
    </w:p>
    <w:p w14:paraId="245C301B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Identity</w:t>
      </w:r>
      <w:r>
        <w:rPr>
          <w:rFonts w:ascii="Arial" w:hAnsi="Arial" w:cs="Arial"/>
          <w:sz w:val="32"/>
          <w:szCs w:val="32"/>
        </w:rPr>
        <w:t xml:space="preserve"> is about who you are.</w:t>
      </w:r>
    </w:p>
    <w:p w14:paraId="7FAE3F04" w14:textId="5025D893" w:rsidR="00DF2E7F" w:rsidRDefault="00AF17E1" w:rsidP="00DF2E7F">
      <w:pPr>
        <w:ind w:left="3686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375" behindDoc="0" locked="0" layoutInCell="1" allowOverlap="1" wp14:anchorId="0597EAF1" wp14:editId="64BF363F">
            <wp:simplePos x="0" y="0"/>
            <wp:positionH relativeFrom="margin">
              <wp:posOffset>-152400</wp:posOffset>
            </wp:positionH>
            <wp:positionV relativeFrom="paragraph">
              <wp:posOffset>356885</wp:posOffset>
            </wp:positionV>
            <wp:extent cx="1996462" cy="1371600"/>
            <wp:effectExtent l="0" t="0" r="3810" b="0"/>
            <wp:wrapNone/>
            <wp:docPr id="541" name="Picture 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462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B47A08" w14:textId="258DE8B9" w:rsidR="00DF2E7F" w:rsidRPr="00D8483C" w:rsidRDefault="00DF2E7F" w:rsidP="00DF2E7F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76" behindDoc="1" locked="0" layoutInCell="1" allowOverlap="1" wp14:anchorId="0DE6D635" wp14:editId="56F2514C">
                <wp:simplePos x="0" y="0"/>
                <wp:positionH relativeFrom="margin">
                  <wp:posOffset>2255520</wp:posOffset>
                </wp:positionH>
                <wp:positionV relativeFrom="paragraph">
                  <wp:posOffset>330835</wp:posOffset>
                </wp:positionV>
                <wp:extent cx="3486150" cy="657225"/>
                <wp:effectExtent l="0" t="0" r="0" b="9525"/>
                <wp:wrapNone/>
                <wp:docPr id="49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6150" cy="6572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2CD4C74" id="Rectangle 49" o:spid="_x0000_s1026" style="position:absolute;margin-left:177.6pt;margin-top:26.05pt;width:274.5pt;height:51.75pt;z-index:-251658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" fillcolor="#deeaf6 [664]" stroked="f" strokeweight="1pt">
                <w10:wrap anchorx="margin"/>
              </v:rect>
            </w:pict>
          </mc:Fallback>
        </mc:AlternateContent>
      </w:r>
    </w:p>
    <w:p w14:paraId="58BA6F3A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b/>
          <w:bCs/>
          <w:sz w:val="32"/>
          <w:szCs w:val="32"/>
        </w:rPr>
        <w:t>Whakapapa</w:t>
      </w:r>
      <w:r>
        <w:rPr>
          <w:rFonts w:ascii="Arial" w:hAnsi="Arial" w:cs="Arial"/>
          <w:sz w:val="32"/>
          <w:szCs w:val="32"/>
        </w:rPr>
        <w:t xml:space="preserve"> is about who your family is going back a very long time.</w:t>
      </w:r>
    </w:p>
    <w:p w14:paraId="0349FA9C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</w:p>
    <w:p w14:paraId="481FF3C9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</w:p>
    <w:p w14:paraId="0CD839F2" w14:textId="77777777" w:rsidR="00DF2E7F" w:rsidRDefault="00DF2E7F" w:rsidP="00DF2E7F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5E33ADD0" w14:textId="6183F141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b/>
          <w:bCs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381" behindDoc="0" locked="0" layoutInCell="1" allowOverlap="1" wp14:anchorId="5C1ACDC0" wp14:editId="0B541B9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00200" cy="1600200"/>
            <wp:effectExtent l="0" t="0" r="0" b="0"/>
            <wp:wrapNone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Another principle is that family / whānau should be able to be part of </w:t>
      </w:r>
      <w:r w:rsidR="001E65D7">
        <w:rPr>
          <w:rFonts w:ascii="Arial" w:hAnsi="Arial" w:cs="Arial"/>
          <w:sz w:val="32"/>
          <w:szCs w:val="32"/>
        </w:rPr>
        <w:t>the adoption</w:t>
      </w:r>
      <w:r>
        <w:rPr>
          <w:rFonts w:ascii="Arial" w:hAnsi="Arial" w:cs="Arial"/>
          <w:sz w:val="32"/>
          <w:szCs w:val="32"/>
        </w:rPr>
        <w:t>.</w:t>
      </w:r>
    </w:p>
    <w:p w14:paraId="7F9FE78A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</w:p>
    <w:p w14:paraId="34829750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83" behindDoc="1" locked="0" layoutInCell="1" allowOverlap="1" wp14:anchorId="34B3255B" wp14:editId="70D383D2">
                <wp:simplePos x="0" y="0"/>
                <wp:positionH relativeFrom="margin">
                  <wp:posOffset>2184400</wp:posOffset>
                </wp:positionH>
                <wp:positionV relativeFrom="paragraph">
                  <wp:posOffset>314960</wp:posOffset>
                </wp:positionV>
                <wp:extent cx="3625850" cy="3972560"/>
                <wp:effectExtent l="0" t="0" r="6350" b="2540"/>
                <wp:wrapNone/>
                <wp:docPr id="50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25850" cy="39725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F0728EA" id="Rectangle 50" o:spid="_x0000_s1026" style="position:absolute;margin-left:172pt;margin-top:24.8pt;width:285.5pt;height:312.8pt;z-index:-25165809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" fillcolor="#ffe599 [1303]" stroked="f" strokeweight="1pt">
                <w10:wrap anchorx="margin"/>
              </v:rect>
            </w:pict>
          </mc:Fallback>
        </mc:AlternateContent>
      </w:r>
      <w:r w:rsidRPr="00D8483C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82" behindDoc="0" locked="0" layoutInCell="1" allowOverlap="1" wp14:anchorId="1E6936AA" wp14:editId="4562C9BC">
            <wp:simplePos x="0" y="0"/>
            <wp:positionH relativeFrom="margin">
              <wp:align>left</wp:align>
            </wp:positionH>
            <wp:positionV relativeFrom="paragraph">
              <wp:posOffset>321945</wp:posOffset>
            </wp:positionV>
            <wp:extent cx="1409700" cy="1409700"/>
            <wp:effectExtent l="0" t="0" r="0" b="0"/>
            <wp:wrapNone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F3AD69" w14:textId="77777777" w:rsidR="00DF2E7F" w:rsidRDefault="00DF2E7F" w:rsidP="00DF2E7F">
      <w:p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want to know:</w:t>
      </w:r>
      <w:r>
        <w:rPr>
          <w:rFonts w:ascii="Arial" w:hAnsi="Arial" w:cs="Arial"/>
          <w:sz w:val="32"/>
          <w:szCs w:val="32"/>
        </w:rPr>
        <w:br/>
      </w:r>
    </w:p>
    <w:p w14:paraId="6F504459" w14:textId="77777777" w:rsidR="00DF2E7F" w:rsidRDefault="00DF2E7F" w:rsidP="00DF2E7F">
      <w:pPr>
        <w:pStyle w:val="ListParagraph"/>
        <w:numPr>
          <w:ilvl w:val="0"/>
          <w:numId w:val="77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at you think of these principles</w:t>
      </w:r>
      <w:r>
        <w:rPr>
          <w:rFonts w:ascii="Arial" w:hAnsi="Arial" w:cs="Arial"/>
          <w:sz w:val="32"/>
          <w:szCs w:val="32"/>
        </w:rPr>
        <w:br/>
      </w:r>
    </w:p>
    <w:p w14:paraId="755AF4CD" w14:textId="77777777" w:rsidR="00DF2E7F" w:rsidRDefault="00DF2E7F" w:rsidP="00DF2E7F">
      <w:pPr>
        <w:pStyle w:val="ListParagraph"/>
        <w:numPr>
          <w:ilvl w:val="0"/>
          <w:numId w:val="77"/>
        </w:numPr>
        <w:ind w:left="4253" w:hanging="567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380" behindDoc="0" locked="0" layoutInCell="1" allowOverlap="1" wp14:anchorId="79E2110D" wp14:editId="70B5252B">
            <wp:simplePos x="0" y="0"/>
            <wp:positionH relativeFrom="margin">
              <wp:align>left</wp:align>
            </wp:positionH>
            <wp:positionV relativeFrom="paragraph">
              <wp:posOffset>316230</wp:posOffset>
            </wp:positionV>
            <wp:extent cx="1257300" cy="1257300"/>
            <wp:effectExtent l="0" t="0" r="0" b="0"/>
            <wp:wrapNone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if you think there are any principles missing</w:t>
      </w:r>
      <w:r>
        <w:rPr>
          <w:rFonts w:ascii="Arial" w:hAnsi="Arial" w:cs="Arial"/>
          <w:sz w:val="32"/>
          <w:szCs w:val="32"/>
        </w:rPr>
        <w:br/>
      </w:r>
    </w:p>
    <w:p w14:paraId="3D6E6105" w14:textId="0A152D01" w:rsidR="00DF2E7F" w:rsidRDefault="00DF2E7F" w:rsidP="00DF2E7F">
      <w:pPr>
        <w:pStyle w:val="ListParagraph"/>
        <w:numPr>
          <w:ilvl w:val="0"/>
          <w:numId w:val="77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if you think there should be a principle about </w:t>
      </w:r>
      <w:r w:rsidRPr="00C40DD5">
        <w:rPr>
          <w:rFonts w:ascii="Arial" w:hAnsi="Arial" w:cs="Arial"/>
          <w:b/>
          <w:sz w:val="32"/>
          <w:szCs w:val="32"/>
        </w:rPr>
        <w:t>te Tiriti o Waitangi</w:t>
      </w:r>
      <w:r w:rsidR="00A21C0D" w:rsidRPr="00C40DD5">
        <w:rPr>
          <w:rFonts w:ascii="Arial" w:hAnsi="Arial" w:cs="Arial"/>
          <w:b/>
          <w:sz w:val="32"/>
          <w:szCs w:val="32"/>
        </w:rPr>
        <w:t xml:space="preserve"> / </w:t>
      </w:r>
      <w:r w:rsidR="00B37904">
        <w:rPr>
          <w:rFonts w:ascii="Arial" w:hAnsi="Arial" w:cs="Arial"/>
          <w:b/>
          <w:sz w:val="32"/>
          <w:szCs w:val="32"/>
        </w:rPr>
        <w:t xml:space="preserve">the </w:t>
      </w:r>
      <w:r w:rsidR="00A21C0D" w:rsidRPr="00C40DD5">
        <w:rPr>
          <w:rFonts w:ascii="Arial" w:hAnsi="Arial" w:cs="Arial"/>
          <w:b/>
          <w:sz w:val="32"/>
          <w:szCs w:val="32"/>
        </w:rPr>
        <w:t>Treaty of Waitangi</w:t>
      </w:r>
      <w:r>
        <w:rPr>
          <w:rFonts w:ascii="Arial" w:hAnsi="Arial" w:cs="Arial"/>
          <w:sz w:val="32"/>
          <w:szCs w:val="32"/>
        </w:rPr>
        <w:t>.</w:t>
      </w:r>
    </w:p>
    <w:p w14:paraId="4E8CE318" w14:textId="77777777" w:rsidR="00DF2E7F" w:rsidRDefault="00DF2E7F" w:rsidP="00DF2E7F">
      <w:pPr>
        <w:ind w:left="3686"/>
        <w:rPr>
          <w:rFonts w:ascii="Arial" w:hAnsi="Arial" w:cs="Arial"/>
          <w:sz w:val="32"/>
          <w:szCs w:val="32"/>
        </w:rPr>
      </w:pPr>
    </w:p>
    <w:p w14:paraId="0DF0E73D" w14:textId="77777777" w:rsidR="00DF2E7F" w:rsidRPr="00D345FD" w:rsidRDefault="00DF2E7F" w:rsidP="00DF2E7F">
      <w:pPr>
        <w:rPr>
          <w:rFonts w:ascii="Arial" w:eastAsiaTheme="majorEastAsia" w:hAnsi="Arial" w:cs="Arial"/>
          <w:sz w:val="28"/>
          <w:szCs w:val="32"/>
        </w:rPr>
      </w:pPr>
      <w:r w:rsidRPr="00D345FD">
        <w:rPr>
          <w:noProof/>
          <w:sz w:val="18"/>
          <w:lang w:eastAsia="en-NZ"/>
        </w:rPr>
        <w:drawing>
          <wp:anchor distT="0" distB="0" distL="114300" distR="114300" simplePos="0" relativeHeight="251658378" behindDoc="0" locked="0" layoutInCell="1" allowOverlap="1" wp14:anchorId="705FCFCA" wp14:editId="26B36B40">
            <wp:simplePos x="0" y="0"/>
            <wp:positionH relativeFrom="column">
              <wp:posOffset>54610</wp:posOffset>
            </wp:positionH>
            <wp:positionV relativeFrom="paragraph">
              <wp:posOffset>569364</wp:posOffset>
            </wp:positionV>
            <wp:extent cx="1531620" cy="1052195"/>
            <wp:effectExtent l="0" t="0" r="0" b="0"/>
            <wp:wrapSquare wrapText="bothSides"/>
            <wp:docPr id="122" name="Picture 122" descr="A group of people in cloth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A group of people in clothing&#10;&#10;Description automatically generated with low confidence"/>
                    <pic:cNvPicPr>
                      <a:picLocks noChangeAspect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05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345FD">
        <w:rPr>
          <w:rFonts w:ascii="Arial" w:eastAsiaTheme="majorEastAsia" w:hAnsi="Arial" w:cs="Arial"/>
          <w:b/>
          <w:bCs/>
          <w:noProof/>
          <w:sz w:val="28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379" behindDoc="1" locked="0" layoutInCell="1" allowOverlap="1" wp14:anchorId="4C263B42" wp14:editId="71BC37FA">
                <wp:simplePos x="0" y="0"/>
                <wp:positionH relativeFrom="margin">
                  <wp:posOffset>2195773</wp:posOffset>
                </wp:positionH>
                <wp:positionV relativeFrom="paragraph">
                  <wp:posOffset>453159</wp:posOffset>
                </wp:positionV>
                <wp:extent cx="3681095" cy="1296035"/>
                <wp:effectExtent l="0" t="0" r="0" b="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1095" cy="129603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D90372A" id="Rectangle 51" o:spid="_x0000_s1026" style="position:absolute;margin-left:172.9pt;margin-top:35.7pt;width:289.85pt;height:102.05pt;z-index:-251658101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" fillcolor="#deeaf6 [664]" stroked="f" strokeweight="1pt">
                <w10:wrap anchorx="margin"/>
              </v:rect>
            </w:pict>
          </mc:Fallback>
        </mc:AlternateContent>
      </w:r>
      <w:r>
        <w:rPr>
          <w:rFonts w:ascii="Arial" w:eastAsiaTheme="majorEastAsia" w:hAnsi="Arial" w:cs="Arial"/>
          <w:b/>
          <w:bCs/>
          <w:sz w:val="32"/>
          <w:szCs w:val="32"/>
        </w:rPr>
        <w:br/>
      </w:r>
    </w:p>
    <w:p w14:paraId="6DE3C8A1" w14:textId="7FE40B52" w:rsidR="00DF2E7F" w:rsidRDefault="00DF2E7F" w:rsidP="00DF2E7F">
      <w:pPr>
        <w:pStyle w:val="EasyRead2"/>
        <w:spacing w:after="0" w:line="360" w:lineRule="auto"/>
        <w:ind w:left="3686"/>
        <w:jc w:val="left"/>
        <w:rPr>
          <w:b w:val="0"/>
          <w:bCs w:val="0"/>
          <w:sz w:val="32"/>
          <w:szCs w:val="32"/>
        </w:rPr>
      </w:pPr>
      <w:r w:rsidRPr="00E828E6">
        <w:rPr>
          <w:sz w:val="32"/>
          <w:szCs w:val="32"/>
        </w:rPr>
        <w:t>Te Tiriti o Waitangi</w:t>
      </w:r>
      <w:r>
        <w:rPr>
          <w:b w:val="0"/>
          <w:bCs w:val="0"/>
          <w:sz w:val="32"/>
          <w:szCs w:val="32"/>
        </w:rPr>
        <w:t xml:space="preserve"> </w:t>
      </w:r>
      <w:r w:rsidRPr="00D345FD">
        <w:rPr>
          <w:bCs w:val="0"/>
          <w:sz w:val="32"/>
          <w:szCs w:val="32"/>
        </w:rPr>
        <w:t xml:space="preserve">/ </w:t>
      </w:r>
      <w:r w:rsidR="00B37904">
        <w:rPr>
          <w:bCs w:val="0"/>
          <w:sz w:val="32"/>
          <w:szCs w:val="32"/>
        </w:rPr>
        <w:t xml:space="preserve">the </w:t>
      </w:r>
      <w:r w:rsidRPr="00D345FD">
        <w:rPr>
          <w:bCs w:val="0"/>
          <w:sz w:val="32"/>
          <w:szCs w:val="32"/>
        </w:rPr>
        <w:t>Treaty of Waitangi</w:t>
      </w:r>
      <w:r>
        <w:rPr>
          <w:b w:val="0"/>
          <w:bCs w:val="0"/>
          <w:sz w:val="32"/>
          <w:szCs w:val="32"/>
        </w:rPr>
        <w:t xml:space="preserve"> is an important agreement between Māori and the British Crown.</w:t>
      </w:r>
    </w:p>
    <w:p w14:paraId="3DFDCCCC" w14:textId="73FFD56E" w:rsidR="00DF2E7F" w:rsidRDefault="00DF2E7F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024C9CAF" w14:textId="056758A4" w:rsidR="000B6E00" w:rsidRPr="00893093" w:rsidRDefault="00EA0529" w:rsidP="000B6E00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08A85676" wp14:editId="7D461A2E">
                <wp:simplePos x="0" y="0"/>
                <wp:positionH relativeFrom="column">
                  <wp:posOffset>0</wp:posOffset>
                </wp:positionH>
                <wp:positionV relativeFrom="paragraph">
                  <wp:posOffset>-114300</wp:posOffset>
                </wp:positionV>
                <wp:extent cx="5715000" cy="581025"/>
                <wp:effectExtent l="19050" t="19050" r="0" b="9525"/>
                <wp:wrapNone/>
                <wp:docPr id="478" name="Rectangle 4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5810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96A15A8" id="Rectangle 478" o:spid="_x0000_s1026" style="position:absolute;margin-left:0;margin-top:-9pt;width:450pt;height:45.75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" filled="f" strokecolor="#2e74b5 [2408]" strokeweight="3pt">
                <v:path arrowok="t"/>
              </v:rect>
            </w:pict>
          </mc:Fallback>
        </mc:AlternateContent>
      </w:r>
      <w:r w:rsidR="000B6E00">
        <w:rPr>
          <w:rFonts w:ascii="Arial" w:hAnsi="Arial" w:cs="Arial"/>
          <w:b/>
          <w:bCs/>
          <w:sz w:val="40"/>
          <w:szCs w:val="40"/>
        </w:rPr>
        <w:t>Who can be adopted?</w:t>
      </w:r>
    </w:p>
    <w:p w14:paraId="5023A50A" w14:textId="23C200F0" w:rsidR="000B6E00" w:rsidRDefault="000B6E00" w:rsidP="000B6E00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</w:p>
    <w:p w14:paraId="0B4CF999" w14:textId="64AAB4DA" w:rsidR="000B6E00" w:rsidRDefault="00D8483C" w:rsidP="000B6E00">
      <w:pPr>
        <w:ind w:left="3686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32" behindDoc="0" locked="0" layoutInCell="1" allowOverlap="1" wp14:anchorId="5FB67357" wp14:editId="6C680382">
            <wp:simplePos x="0" y="0"/>
            <wp:positionH relativeFrom="margin">
              <wp:posOffset>0</wp:posOffset>
            </wp:positionH>
            <wp:positionV relativeFrom="paragraph">
              <wp:posOffset>3810</wp:posOffset>
            </wp:positionV>
            <wp:extent cx="1683327" cy="1683327"/>
            <wp:effectExtent l="0" t="0" r="0" b="0"/>
            <wp:wrapNone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811" cy="1684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6E00" w:rsidRPr="000B6E00">
        <w:rPr>
          <w:rFonts w:ascii="Arial" w:hAnsi="Arial" w:cs="Arial"/>
          <w:sz w:val="32"/>
          <w:szCs w:val="32"/>
        </w:rPr>
        <w:t xml:space="preserve">We think </w:t>
      </w:r>
      <w:r w:rsidR="000B6E00">
        <w:rPr>
          <w:rFonts w:ascii="Arial" w:hAnsi="Arial" w:cs="Arial"/>
          <w:sz w:val="32"/>
          <w:szCs w:val="32"/>
        </w:rPr>
        <w:t>adoption is for children.</w:t>
      </w:r>
    </w:p>
    <w:p w14:paraId="7C4BBB34" w14:textId="0059BD65" w:rsidR="000B6E00" w:rsidRDefault="000B6E00" w:rsidP="000B6E00">
      <w:pPr>
        <w:ind w:left="3686"/>
        <w:rPr>
          <w:rFonts w:ascii="Arial" w:hAnsi="Arial" w:cs="Arial"/>
          <w:sz w:val="32"/>
          <w:szCs w:val="32"/>
        </w:rPr>
      </w:pPr>
    </w:p>
    <w:p w14:paraId="0DC376C7" w14:textId="1EB074C8" w:rsidR="000B6E00" w:rsidRDefault="000B6E00" w:rsidP="000B6E00">
      <w:pPr>
        <w:ind w:left="3686"/>
        <w:rPr>
          <w:rFonts w:ascii="Arial" w:hAnsi="Arial" w:cs="Arial"/>
          <w:sz w:val="32"/>
          <w:szCs w:val="32"/>
        </w:rPr>
      </w:pPr>
    </w:p>
    <w:p w14:paraId="727CDF3F" w14:textId="51A9A4A5" w:rsidR="000B6E00" w:rsidRDefault="000B6E00" w:rsidP="000B6E00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do not think adults should be able to be adopted.</w:t>
      </w:r>
    </w:p>
    <w:p w14:paraId="3D539871" w14:textId="29184108" w:rsidR="000B6E00" w:rsidRDefault="000B6E00" w:rsidP="000B6E00">
      <w:pPr>
        <w:ind w:left="0"/>
        <w:rPr>
          <w:rFonts w:ascii="Arial" w:hAnsi="Arial" w:cs="Arial"/>
          <w:sz w:val="32"/>
          <w:szCs w:val="32"/>
        </w:rPr>
      </w:pPr>
    </w:p>
    <w:p w14:paraId="249AB08D" w14:textId="218D7D98" w:rsidR="000B6E00" w:rsidRDefault="002F2B21" w:rsidP="000B6E00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48" behindDoc="1" locked="0" layoutInCell="1" allowOverlap="1" wp14:anchorId="26F0CE9F" wp14:editId="66389678">
                <wp:simplePos x="0" y="0"/>
                <wp:positionH relativeFrom="margin">
                  <wp:posOffset>2223655</wp:posOffset>
                </wp:positionH>
                <wp:positionV relativeFrom="paragraph">
                  <wp:posOffset>103562</wp:posOffset>
                </wp:positionV>
                <wp:extent cx="3488690" cy="3470563"/>
                <wp:effectExtent l="0" t="0" r="0" b="0"/>
                <wp:wrapNone/>
                <wp:docPr id="1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347056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A381FEC" id="Rectangle 19" o:spid="_x0000_s1026" style="position:absolute;margin-left:175.1pt;margin-top:8.15pt;width:274.7pt;height:273.25pt;z-index:-2516581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" fillcolor="#ffe599 [1303]" stroked="f" strokeweight="1pt">
                <w10:wrap anchorx="margin"/>
              </v:rect>
            </w:pict>
          </mc:Fallback>
        </mc:AlternateContent>
      </w:r>
    </w:p>
    <w:p w14:paraId="1625E7C6" w14:textId="532084A5" w:rsidR="000B6E00" w:rsidRDefault="00D8483C" w:rsidP="00D8483C">
      <w:pPr>
        <w:ind w:left="3686"/>
        <w:rPr>
          <w:rFonts w:ascii="Arial" w:hAnsi="Arial" w:cs="Arial"/>
          <w:sz w:val="32"/>
          <w:szCs w:val="32"/>
        </w:rPr>
      </w:pPr>
      <w:r w:rsidRPr="00D8483C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33" behindDoc="0" locked="0" layoutInCell="1" allowOverlap="1" wp14:anchorId="79B3A1B1" wp14:editId="71A2E1E0">
            <wp:simplePos x="0" y="0"/>
            <wp:positionH relativeFrom="margin">
              <wp:posOffset>-165100</wp:posOffset>
            </wp:positionH>
            <wp:positionV relativeFrom="paragraph">
              <wp:posOffset>423256</wp:posOffset>
            </wp:positionV>
            <wp:extent cx="1847850" cy="1847850"/>
            <wp:effectExtent l="0" t="0" r="0" b="0"/>
            <wp:wrapNone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6E00">
        <w:rPr>
          <w:rFonts w:ascii="Arial" w:hAnsi="Arial" w:cs="Arial"/>
          <w:sz w:val="32"/>
          <w:szCs w:val="32"/>
        </w:rPr>
        <w:t>We want to know if you think the oldest people can be when they are adopted should be:</w:t>
      </w:r>
      <w:r>
        <w:rPr>
          <w:rFonts w:ascii="Arial" w:hAnsi="Arial" w:cs="Arial"/>
          <w:sz w:val="32"/>
          <w:szCs w:val="32"/>
        </w:rPr>
        <w:br/>
      </w:r>
    </w:p>
    <w:p w14:paraId="1859BCFC" w14:textId="77777777" w:rsidR="002F2B21" w:rsidRDefault="000B6E00" w:rsidP="00D8483C">
      <w:pPr>
        <w:pStyle w:val="ListParagraph"/>
        <w:numPr>
          <w:ilvl w:val="0"/>
          <w:numId w:val="38"/>
        </w:numPr>
        <w:ind w:left="3686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16 years old</w:t>
      </w:r>
      <w:r w:rsidR="00D8483C">
        <w:rPr>
          <w:rFonts w:ascii="Arial" w:hAnsi="Arial" w:cs="Arial"/>
          <w:sz w:val="32"/>
          <w:szCs w:val="32"/>
        </w:rPr>
        <w:br/>
      </w:r>
    </w:p>
    <w:p w14:paraId="1F234819" w14:textId="45B3D4A1" w:rsidR="000B6E00" w:rsidRPr="00C40DD5" w:rsidRDefault="002F2B21" w:rsidP="00C40DD5">
      <w:pPr>
        <w:pStyle w:val="ListParagraph"/>
        <w:ind w:left="3686"/>
        <w:rPr>
          <w:rFonts w:ascii="Arial" w:hAnsi="Arial" w:cs="Arial"/>
          <w:b/>
          <w:sz w:val="32"/>
          <w:szCs w:val="32"/>
        </w:rPr>
      </w:pPr>
      <w:r w:rsidRPr="00C40DD5">
        <w:rPr>
          <w:rFonts w:ascii="Arial" w:hAnsi="Arial" w:cs="Arial"/>
          <w:b/>
          <w:sz w:val="32"/>
          <w:szCs w:val="32"/>
        </w:rPr>
        <w:t>or</w:t>
      </w:r>
    </w:p>
    <w:p w14:paraId="1EF11076" w14:textId="77777777" w:rsidR="002F2B21" w:rsidRDefault="002F2B21" w:rsidP="00C40DD5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4FFDAAFC" w14:textId="7576F4FF" w:rsidR="000B6E00" w:rsidRPr="000B6E00" w:rsidRDefault="000B6E00" w:rsidP="00D8483C">
      <w:pPr>
        <w:pStyle w:val="ListParagraph"/>
        <w:numPr>
          <w:ilvl w:val="0"/>
          <w:numId w:val="38"/>
        </w:numPr>
        <w:ind w:left="3686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18 years old</w:t>
      </w:r>
      <w:r w:rsidR="00F95893">
        <w:rPr>
          <w:rFonts w:ascii="Arial" w:hAnsi="Arial" w:cs="Arial"/>
          <w:sz w:val="32"/>
          <w:szCs w:val="32"/>
        </w:rPr>
        <w:t>.</w:t>
      </w:r>
      <w:r w:rsidR="002F2B21" w:rsidRPr="002F2B21">
        <w:rPr>
          <w:noProof/>
          <w:lang w:eastAsia="en-NZ"/>
        </w:rPr>
        <w:t xml:space="preserve"> </w:t>
      </w:r>
    </w:p>
    <w:p w14:paraId="3BE42582" w14:textId="741E2A2D" w:rsidR="000B6E00" w:rsidRDefault="000B6E00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23E5AD8F" w14:textId="174E74CA" w:rsidR="000B6E00" w:rsidRPr="00893093" w:rsidRDefault="00EA0529" w:rsidP="000B6E00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53960F41" wp14:editId="22354ECC">
                <wp:simplePos x="0" y="0"/>
                <wp:positionH relativeFrom="column">
                  <wp:posOffset>0</wp:posOffset>
                </wp:positionH>
                <wp:positionV relativeFrom="paragraph">
                  <wp:posOffset>-114300</wp:posOffset>
                </wp:positionV>
                <wp:extent cx="5715000" cy="581025"/>
                <wp:effectExtent l="19050" t="19050" r="0" b="9525"/>
                <wp:wrapNone/>
                <wp:docPr id="477" name="Rectangle 4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5810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A890E50" id="Rectangle 477" o:spid="_x0000_s1026" style="position:absolute;margin-left:0;margin-top:-9pt;width:450pt;height:45.75pt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" filled="f" strokecolor="#2e74b5 [2408]" strokeweight="3pt">
                <v:path arrowok="t"/>
              </v:rect>
            </w:pict>
          </mc:Fallback>
        </mc:AlternateContent>
      </w:r>
      <w:r w:rsidR="000B6E00">
        <w:rPr>
          <w:rFonts w:ascii="Arial" w:hAnsi="Arial" w:cs="Arial"/>
          <w:b/>
          <w:bCs/>
          <w:sz w:val="40"/>
          <w:szCs w:val="40"/>
        </w:rPr>
        <w:t>Who can adopt</w:t>
      </w:r>
      <w:r w:rsidR="000B6E00" w:rsidRPr="00893093">
        <w:rPr>
          <w:rFonts w:ascii="Arial" w:hAnsi="Arial" w:cs="Arial"/>
          <w:b/>
          <w:bCs/>
          <w:sz w:val="40"/>
          <w:szCs w:val="40"/>
        </w:rPr>
        <w:t>?</w:t>
      </w:r>
    </w:p>
    <w:p w14:paraId="3D4008BD" w14:textId="3310C811" w:rsidR="000B6E00" w:rsidRDefault="000B6E00" w:rsidP="008822C2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</w:p>
    <w:p w14:paraId="5A665C01" w14:textId="2B96BDD8" w:rsidR="00BF4EA0" w:rsidRPr="002F2B21" w:rsidRDefault="00D8483C" w:rsidP="008822C2">
      <w:pPr>
        <w:ind w:left="3686"/>
        <w:rPr>
          <w:rFonts w:ascii="Arial" w:hAnsi="Arial" w:cs="Arial"/>
          <w:sz w:val="36"/>
          <w:szCs w:val="32"/>
        </w:rPr>
      </w:pPr>
      <w:r w:rsidRPr="002F2B21">
        <w:rPr>
          <w:rFonts w:ascii="Arial" w:hAnsi="Arial" w:cs="Arial"/>
          <w:noProof/>
          <w:sz w:val="36"/>
          <w:szCs w:val="32"/>
          <w:lang w:eastAsia="en-NZ"/>
        </w:rPr>
        <w:drawing>
          <wp:anchor distT="0" distB="0" distL="114300" distR="114300" simplePos="0" relativeHeight="251658337" behindDoc="0" locked="0" layoutInCell="1" allowOverlap="1" wp14:anchorId="09FECDFC" wp14:editId="07DA3A96">
            <wp:simplePos x="0" y="0"/>
            <wp:positionH relativeFrom="margin">
              <wp:posOffset>0</wp:posOffset>
            </wp:positionH>
            <wp:positionV relativeFrom="paragraph">
              <wp:posOffset>3810</wp:posOffset>
            </wp:positionV>
            <wp:extent cx="1808018" cy="1808018"/>
            <wp:effectExtent l="0" t="0" r="1905" b="1905"/>
            <wp:wrapNone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0078" cy="18100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4EA0" w:rsidRPr="002F2B21">
        <w:rPr>
          <w:rFonts w:ascii="Arial" w:hAnsi="Arial" w:cs="Arial"/>
          <w:b/>
          <w:bCs/>
          <w:sz w:val="36"/>
          <w:szCs w:val="32"/>
        </w:rPr>
        <w:t>Rules about who can adopt</w:t>
      </w:r>
    </w:p>
    <w:p w14:paraId="0DD86FE7" w14:textId="7B3140FA" w:rsidR="00BF4EA0" w:rsidRPr="002F2B21" w:rsidRDefault="00BF4EA0" w:rsidP="008822C2">
      <w:pPr>
        <w:ind w:left="3686"/>
        <w:rPr>
          <w:rFonts w:ascii="Arial" w:hAnsi="Arial" w:cs="Arial"/>
          <w:sz w:val="26"/>
          <w:szCs w:val="32"/>
        </w:rPr>
      </w:pPr>
    </w:p>
    <w:p w14:paraId="76B44795" w14:textId="77777777" w:rsidR="002F2B21" w:rsidRPr="002F2B21" w:rsidRDefault="002F2B21" w:rsidP="008822C2">
      <w:pPr>
        <w:ind w:left="3686"/>
        <w:rPr>
          <w:rFonts w:ascii="Arial" w:hAnsi="Arial" w:cs="Arial"/>
          <w:sz w:val="26"/>
          <w:szCs w:val="32"/>
        </w:rPr>
      </w:pPr>
    </w:p>
    <w:p w14:paraId="53A539EA" w14:textId="5951B311" w:rsidR="00E17CBF" w:rsidRDefault="00E17CBF" w:rsidP="008822C2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We think people must be </w:t>
      </w:r>
      <w:r w:rsidR="00503C20">
        <w:rPr>
          <w:rFonts w:ascii="Arial" w:hAnsi="Arial" w:cs="Arial"/>
          <w:sz w:val="32"/>
          <w:szCs w:val="32"/>
        </w:rPr>
        <w:t xml:space="preserve">at least </w:t>
      </w:r>
      <w:r>
        <w:rPr>
          <w:rFonts w:ascii="Arial" w:hAnsi="Arial" w:cs="Arial"/>
          <w:sz w:val="32"/>
          <w:szCs w:val="32"/>
        </w:rPr>
        <w:t>18 years old to adopt a child.</w:t>
      </w:r>
    </w:p>
    <w:p w14:paraId="45C72906" w14:textId="53D4AC96" w:rsidR="00E17CBF" w:rsidRDefault="00E17CBF" w:rsidP="008822C2">
      <w:pPr>
        <w:ind w:left="3686"/>
        <w:rPr>
          <w:rFonts w:ascii="Arial" w:hAnsi="Arial" w:cs="Arial"/>
          <w:sz w:val="32"/>
          <w:szCs w:val="32"/>
        </w:rPr>
      </w:pPr>
    </w:p>
    <w:p w14:paraId="627E4A81" w14:textId="7A5BD70F" w:rsidR="00E17CBF" w:rsidRDefault="002F2B21" w:rsidP="008822C2">
      <w:pPr>
        <w:ind w:left="3686"/>
        <w:rPr>
          <w:rFonts w:ascii="Arial" w:hAnsi="Arial" w:cs="Arial"/>
          <w:sz w:val="32"/>
          <w:szCs w:val="32"/>
        </w:rPr>
      </w:pPr>
      <w:r w:rsidRPr="008822C2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31" behindDoc="0" locked="0" layoutInCell="1" allowOverlap="1" wp14:anchorId="50E5C56E" wp14:editId="3A3C89DE">
            <wp:simplePos x="0" y="0"/>
            <wp:positionH relativeFrom="margin">
              <wp:posOffset>145473</wp:posOffset>
            </wp:positionH>
            <wp:positionV relativeFrom="paragraph">
              <wp:posOffset>30249</wp:posOffset>
            </wp:positionV>
            <wp:extent cx="1200150" cy="1200150"/>
            <wp:effectExtent l="0" t="0" r="0" b="0"/>
            <wp:wrapNone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60EAC7" w14:textId="06A1703F" w:rsidR="00E17CBF" w:rsidRPr="002F2B21" w:rsidRDefault="00D8483C" w:rsidP="008822C2">
      <w:pPr>
        <w:ind w:left="3686"/>
        <w:rPr>
          <w:rFonts w:ascii="Arial" w:hAnsi="Arial" w:cs="Arial"/>
          <w:sz w:val="28"/>
          <w:szCs w:val="32"/>
        </w:rPr>
      </w:pPr>
      <w:r w:rsidRPr="00D8483C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34" behindDoc="0" locked="0" layoutInCell="1" allowOverlap="1" wp14:anchorId="0EE723DB" wp14:editId="084D5736">
            <wp:simplePos x="0" y="0"/>
            <wp:positionH relativeFrom="column">
              <wp:posOffset>424815</wp:posOffset>
            </wp:positionH>
            <wp:positionV relativeFrom="paragraph">
              <wp:posOffset>1246274</wp:posOffset>
            </wp:positionV>
            <wp:extent cx="614254" cy="1163781"/>
            <wp:effectExtent l="0" t="0" r="0" b="0"/>
            <wp:wrapNone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254" cy="1163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7CBF">
        <w:rPr>
          <w:rFonts w:ascii="Arial" w:hAnsi="Arial" w:cs="Arial"/>
          <w:sz w:val="32"/>
          <w:szCs w:val="32"/>
        </w:rPr>
        <w:t>This fits with other laws about how old people should be to do other grown up things like:</w:t>
      </w:r>
      <w:r w:rsidR="008822C2">
        <w:rPr>
          <w:rFonts w:ascii="Arial" w:hAnsi="Arial" w:cs="Arial"/>
          <w:sz w:val="32"/>
          <w:szCs w:val="32"/>
        </w:rPr>
        <w:br/>
      </w:r>
    </w:p>
    <w:p w14:paraId="32860B8A" w14:textId="458DD85E" w:rsidR="00E17CBF" w:rsidRPr="002F2B21" w:rsidRDefault="00E17CBF" w:rsidP="008822C2">
      <w:pPr>
        <w:pStyle w:val="ListParagraph"/>
        <w:numPr>
          <w:ilvl w:val="0"/>
          <w:numId w:val="39"/>
        </w:numPr>
        <w:ind w:left="3686" w:firstLine="0"/>
        <w:rPr>
          <w:rFonts w:ascii="Arial" w:hAnsi="Arial" w:cs="Arial"/>
          <w:sz w:val="28"/>
          <w:szCs w:val="32"/>
        </w:rPr>
      </w:pPr>
      <w:r>
        <w:rPr>
          <w:rFonts w:ascii="Arial" w:hAnsi="Arial" w:cs="Arial"/>
          <w:sz w:val="32"/>
          <w:szCs w:val="32"/>
        </w:rPr>
        <w:t>vote</w:t>
      </w:r>
      <w:r w:rsidR="008822C2">
        <w:rPr>
          <w:rFonts w:ascii="Arial" w:hAnsi="Arial" w:cs="Arial"/>
          <w:sz w:val="32"/>
          <w:szCs w:val="32"/>
        </w:rPr>
        <w:br/>
      </w:r>
    </w:p>
    <w:p w14:paraId="281FC0B3" w14:textId="3D8C1FF1" w:rsidR="00E17CBF" w:rsidRPr="00E17CBF" w:rsidRDefault="00E17CBF" w:rsidP="008822C2">
      <w:pPr>
        <w:pStyle w:val="ListParagraph"/>
        <w:numPr>
          <w:ilvl w:val="0"/>
          <w:numId w:val="39"/>
        </w:numPr>
        <w:ind w:left="3686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drink alcohol.</w:t>
      </w:r>
    </w:p>
    <w:p w14:paraId="44A88892" w14:textId="00B47327" w:rsidR="00E17CBF" w:rsidRPr="002F2B21" w:rsidRDefault="00E17CBF" w:rsidP="008822C2">
      <w:pPr>
        <w:ind w:left="3686"/>
        <w:rPr>
          <w:rFonts w:ascii="Arial" w:hAnsi="Arial" w:cs="Arial"/>
          <w:sz w:val="28"/>
          <w:szCs w:val="32"/>
        </w:rPr>
      </w:pPr>
    </w:p>
    <w:p w14:paraId="6CCF3023" w14:textId="06C45523" w:rsidR="00E17CBF" w:rsidRPr="002F2B21" w:rsidRDefault="00E17CBF" w:rsidP="008822C2">
      <w:pPr>
        <w:ind w:left="3686"/>
        <w:rPr>
          <w:rFonts w:ascii="Arial" w:hAnsi="Arial" w:cs="Arial"/>
          <w:sz w:val="28"/>
          <w:szCs w:val="32"/>
        </w:rPr>
      </w:pPr>
    </w:p>
    <w:p w14:paraId="1CCA3342" w14:textId="2E4F8691" w:rsidR="00E17CBF" w:rsidRPr="002F2B21" w:rsidRDefault="00D8483C" w:rsidP="008822C2">
      <w:pPr>
        <w:ind w:left="3686"/>
        <w:rPr>
          <w:rFonts w:ascii="Arial" w:hAnsi="Arial" w:cs="Arial"/>
          <w:sz w:val="28"/>
          <w:szCs w:val="32"/>
        </w:rPr>
      </w:pPr>
      <w:r w:rsidRPr="00D8483C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38" behindDoc="0" locked="0" layoutInCell="1" allowOverlap="1" wp14:anchorId="62739D95" wp14:editId="74CE716D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895475" cy="1895475"/>
            <wp:effectExtent l="0" t="0" r="9525" b="9525"/>
            <wp:wrapNone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17CBF">
        <w:rPr>
          <w:rFonts w:ascii="Arial" w:hAnsi="Arial" w:cs="Arial"/>
          <w:sz w:val="32"/>
          <w:szCs w:val="32"/>
        </w:rPr>
        <w:t>We do not think people should be stopped from a child because of their:</w:t>
      </w:r>
      <w:r w:rsidR="008822C2">
        <w:rPr>
          <w:rFonts w:ascii="Arial" w:hAnsi="Arial" w:cs="Arial"/>
          <w:sz w:val="32"/>
          <w:szCs w:val="32"/>
        </w:rPr>
        <w:br/>
      </w:r>
    </w:p>
    <w:p w14:paraId="0199A1DA" w14:textId="7F5EA13A" w:rsidR="00E17CBF" w:rsidRPr="002F2B21" w:rsidRDefault="00E17CBF" w:rsidP="008822C2">
      <w:pPr>
        <w:pStyle w:val="ListParagraph"/>
        <w:numPr>
          <w:ilvl w:val="0"/>
          <w:numId w:val="40"/>
        </w:numPr>
        <w:ind w:left="3686" w:firstLine="0"/>
        <w:rPr>
          <w:rFonts w:ascii="Arial" w:hAnsi="Arial" w:cs="Arial"/>
          <w:b/>
          <w:bCs/>
          <w:sz w:val="28"/>
          <w:szCs w:val="32"/>
        </w:rPr>
      </w:pPr>
      <w:r w:rsidRPr="00D12E55">
        <w:rPr>
          <w:rFonts w:ascii="Arial" w:hAnsi="Arial" w:cs="Arial"/>
          <w:b/>
          <w:bCs/>
          <w:sz w:val="32"/>
          <w:szCs w:val="32"/>
        </w:rPr>
        <w:t>sex</w:t>
      </w:r>
      <w:r w:rsidR="008822C2" w:rsidRPr="00D12E55">
        <w:rPr>
          <w:rFonts w:ascii="Arial" w:hAnsi="Arial" w:cs="Arial"/>
          <w:b/>
          <w:bCs/>
          <w:sz w:val="32"/>
          <w:szCs w:val="32"/>
        </w:rPr>
        <w:br/>
      </w:r>
    </w:p>
    <w:p w14:paraId="62113D31" w14:textId="06DDA961" w:rsidR="00E17CBF" w:rsidRPr="00E17CBF" w:rsidRDefault="00E17CBF" w:rsidP="008822C2">
      <w:pPr>
        <w:pStyle w:val="ListParagraph"/>
        <w:numPr>
          <w:ilvl w:val="0"/>
          <w:numId w:val="40"/>
        </w:numPr>
        <w:ind w:left="3686" w:firstLine="0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b/>
          <w:bCs/>
          <w:sz w:val="32"/>
          <w:szCs w:val="32"/>
        </w:rPr>
        <w:t>relationship status</w:t>
      </w:r>
      <w:r>
        <w:rPr>
          <w:rFonts w:ascii="Arial" w:hAnsi="Arial" w:cs="Arial"/>
          <w:sz w:val="32"/>
          <w:szCs w:val="32"/>
        </w:rPr>
        <w:t>.</w:t>
      </w:r>
    </w:p>
    <w:p w14:paraId="48B6234D" w14:textId="61DDF7DB" w:rsidR="00E17CBF" w:rsidRDefault="002F2B21" w:rsidP="008822C2">
      <w:pPr>
        <w:ind w:left="3686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b/>
          <w:bCs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335" behindDoc="0" locked="0" layoutInCell="1" allowOverlap="1" wp14:anchorId="12B63310" wp14:editId="78B28AF5">
            <wp:simplePos x="0" y="0"/>
            <wp:positionH relativeFrom="margin">
              <wp:posOffset>-415636</wp:posOffset>
            </wp:positionH>
            <wp:positionV relativeFrom="paragraph">
              <wp:posOffset>227965</wp:posOffset>
            </wp:positionV>
            <wp:extent cx="2162175" cy="2162175"/>
            <wp:effectExtent l="0" t="0" r="0" b="9525"/>
            <wp:wrapNone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8483C" w:rsidRPr="00D12E55">
        <w:rPr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36" behindDoc="1" locked="0" layoutInCell="1" allowOverlap="1" wp14:anchorId="7BD2BDAE" wp14:editId="1B7A8066">
                <wp:simplePos x="0" y="0"/>
                <wp:positionH relativeFrom="margin">
                  <wp:align>right</wp:align>
                </wp:positionH>
                <wp:positionV relativeFrom="paragraph">
                  <wp:posOffset>-47625</wp:posOffset>
                </wp:positionV>
                <wp:extent cx="3571875" cy="2543175"/>
                <wp:effectExtent l="0" t="0" r="9525" b="9525"/>
                <wp:wrapNone/>
                <wp:docPr id="152" name="Rectangle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71875" cy="2543175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940D127" id="Rectangle 152" o:spid="_x0000_s1026" style="position:absolute;margin-left:230.05pt;margin-top:-3.75pt;width:281.25pt;height:200.25pt;z-index:-251658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" fillcolor="#deebf7" stroked="f" strokeweight="1pt">
                <w10:wrap anchorx="margin"/>
              </v:rect>
            </w:pict>
          </mc:Fallback>
        </mc:AlternateContent>
      </w:r>
      <w:r w:rsidR="00E17CBF" w:rsidRPr="00D12E55">
        <w:rPr>
          <w:rFonts w:ascii="Arial" w:hAnsi="Arial" w:cs="Arial"/>
          <w:b/>
          <w:bCs/>
          <w:sz w:val="32"/>
          <w:szCs w:val="32"/>
        </w:rPr>
        <w:t>Sex</w:t>
      </w:r>
      <w:r w:rsidR="00E17CBF" w:rsidRPr="00D12E55">
        <w:rPr>
          <w:rFonts w:ascii="Arial" w:hAnsi="Arial" w:cs="Arial"/>
          <w:sz w:val="32"/>
          <w:szCs w:val="32"/>
        </w:rPr>
        <w:t xml:space="preserve"> is</w:t>
      </w:r>
      <w:r w:rsidR="008822C2" w:rsidRPr="00D12E55">
        <w:rPr>
          <w:rFonts w:ascii="Arial" w:hAnsi="Arial" w:cs="Arial"/>
          <w:sz w:val="32"/>
          <w:szCs w:val="32"/>
        </w:rPr>
        <w:t xml:space="preserve"> if you</w:t>
      </w:r>
      <w:r w:rsidR="008822C2">
        <w:rPr>
          <w:rFonts w:ascii="Arial" w:hAnsi="Arial" w:cs="Arial"/>
          <w:sz w:val="32"/>
          <w:szCs w:val="32"/>
        </w:rPr>
        <w:t xml:space="preserve"> are:</w:t>
      </w:r>
      <w:r w:rsidR="00D8483C" w:rsidRPr="00D8483C">
        <w:rPr>
          <w:noProof/>
        </w:rPr>
        <w:t xml:space="preserve"> </w:t>
      </w:r>
      <w:r w:rsidR="008822C2">
        <w:rPr>
          <w:rFonts w:ascii="Arial" w:hAnsi="Arial" w:cs="Arial"/>
          <w:sz w:val="32"/>
          <w:szCs w:val="32"/>
        </w:rPr>
        <w:br/>
      </w:r>
    </w:p>
    <w:p w14:paraId="7A3263BD" w14:textId="100AE3C2" w:rsidR="008822C2" w:rsidRDefault="008822C2" w:rsidP="008822C2">
      <w:pPr>
        <w:pStyle w:val="ListParagraph"/>
        <w:numPr>
          <w:ilvl w:val="0"/>
          <w:numId w:val="40"/>
        </w:numPr>
        <w:ind w:left="3686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male</w:t>
      </w:r>
      <w:r>
        <w:rPr>
          <w:rFonts w:ascii="Arial" w:hAnsi="Arial" w:cs="Arial"/>
          <w:sz w:val="32"/>
          <w:szCs w:val="32"/>
        </w:rPr>
        <w:br/>
      </w:r>
    </w:p>
    <w:p w14:paraId="41AA6587" w14:textId="468C50F7" w:rsidR="008822C2" w:rsidRDefault="008822C2" w:rsidP="008822C2">
      <w:pPr>
        <w:pStyle w:val="ListParagraph"/>
        <w:numPr>
          <w:ilvl w:val="0"/>
          <w:numId w:val="40"/>
        </w:numPr>
        <w:ind w:left="3686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female</w:t>
      </w:r>
      <w:r>
        <w:rPr>
          <w:rFonts w:ascii="Arial" w:hAnsi="Arial" w:cs="Arial"/>
          <w:sz w:val="32"/>
          <w:szCs w:val="32"/>
        </w:rPr>
        <w:br/>
      </w:r>
    </w:p>
    <w:p w14:paraId="71289BE7" w14:textId="3858ED17" w:rsidR="008822C2" w:rsidRPr="008822C2" w:rsidRDefault="008822C2" w:rsidP="008822C2">
      <w:pPr>
        <w:pStyle w:val="ListParagraph"/>
        <w:numPr>
          <w:ilvl w:val="0"/>
          <w:numId w:val="40"/>
        </w:numPr>
        <w:ind w:left="3686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intersex.</w:t>
      </w:r>
    </w:p>
    <w:p w14:paraId="1208D00F" w14:textId="1A28FDEC" w:rsidR="00E17CBF" w:rsidRDefault="00E17CBF" w:rsidP="008822C2">
      <w:pPr>
        <w:ind w:left="3686"/>
        <w:rPr>
          <w:rFonts w:ascii="Arial" w:hAnsi="Arial" w:cs="Arial"/>
          <w:sz w:val="32"/>
          <w:szCs w:val="32"/>
        </w:rPr>
      </w:pPr>
    </w:p>
    <w:p w14:paraId="75B5D862" w14:textId="4D3F9FCB" w:rsidR="00D8483C" w:rsidRDefault="009C52A3" w:rsidP="008822C2">
      <w:pPr>
        <w:ind w:left="3686"/>
        <w:rPr>
          <w:rFonts w:ascii="Arial" w:hAnsi="Arial" w:cs="Arial"/>
          <w:sz w:val="32"/>
          <w:szCs w:val="32"/>
        </w:rPr>
      </w:pPr>
      <w:r w:rsidRPr="00D12E55">
        <w:rPr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39" behindDoc="1" locked="0" layoutInCell="1" allowOverlap="1" wp14:anchorId="6B95C23A" wp14:editId="2EE844D3">
                <wp:simplePos x="0" y="0"/>
                <wp:positionH relativeFrom="margin">
                  <wp:posOffset>2190750</wp:posOffset>
                </wp:positionH>
                <wp:positionV relativeFrom="paragraph">
                  <wp:posOffset>288925</wp:posOffset>
                </wp:positionV>
                <wp:extent cx="3638550" cy="2990850"/>
                <wp:effectExtent l="0" t="0" r="0" b="0"/>
                <wp:wrapNone/>
                <wp:docPr id="155" name="Rectangle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38550" cy="299085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56531B" id="Rectangle 155" o:spid="_x0000_s1026" style="position:absolute;margin-left:172.5pt;margin-top:22.75pt;width:286.5pt;height:235.5pt;z-index:-2516581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" fillcolor="#deebf7" stroked="f" strokeweight="1pt">
                <v:path arrowok="t"/>
                <w10:wrap anchorx="margin"/>
              </v:rect>
            </w:pict>
          </mc:Fallback>
        </mc:AlternateContent>
      </w:r>
    </w:p>
    <w:p w14:paraId="0050A36E" w14:textId="4484BFA5" w:rsidR="00E17CBF" w:rsidRDefault="002F2B21" w:rsidP="008822C2">
      <w:pPr>
        <w:ind w:left="3686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340" behindDoc="0" locked="0" layoutInCell="1" allowOverlap="1" wp14:anchorId="4173D185" wp14:editId="49405835">
            <wp:simplePos x="0" y="0"/>
            <wp:positionH relativeFrom="margin">
              <wp:posOffset>-415290</wp:posOffset>
            </wp:positionH>
            <wp:positionV relativeFrom="paragraph">
              <wp:posOffset>397510</wp:posOffset>
            </wp:positionV>
            <wp:extent cx="2085975" cy="2085975"/>
            <wp:effectExtent l="0" t="0" r="0" b="0"/>
            <wp:wrapNone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17CBF" w:rsidRPr="00D12E55">
        <w:rPr>
          <w:rFonts w:ascii="Arial" w:hAnsi="Arial" w:cs="Arial"/>
          <w:b/>
          <w:bCs/>
          <w:sz w:val="32"/>
          <w:szCs w:val="32"/>
        </w:rPr>
        <w:t>Relationship</w:t>
      </w:r>
      <w:r w:rsidR="00E17CBF" w:rsidRPr="00D8483C">
        <w:rPr>
          <w:rFonts w:ascii="Arial" w:hAnsi="Arial" w:cs="Arial"/>
          <w:sz w:val="32"/>
          <w:szCs w:val="32"/>
        </w:rPr>
        <w:t xml:space="preserve"> </w:t>
      </w:r>
      <w:r w:rsidR="00E17CBF" w:rsidRPr="00D12E55">
        <w:rPr>
          <w:rFonts w:ascii="Arial" w:hAnsi="Arial" w:cs="Arial"/>
          <w:b/>
          <w:bCs/>
          <w:sz w:val="32"/>
          <w:szCs w:val="32"/>
        </w:rPr>
        <w:t>status</w:t>
      </w:r>
      <w:r w:rsidR="00E17CBF" w:rsidRPr="00D8483C">
        <w:rPr>
          <w:rFonts w:ascii="Arial" w:hAnsi="Arial" w:cs="Arial"/>
          <w:sz w:val="32"/>
          <w:szCs w:val="32"/>
        </w:rPr>
        <w:t xml:space="preserve"> is</w:t>
      </w:r>
      <w:r w:rsidR="008822C2" w:rsidRPr="00D8483C">
        <w:rPr>
          <w:rFonts w:ascii="Arial" w:hAnsi="Arial" w:cs="Arial"/>
          <w:sz w:val="32"/>
          <w:szCs w:val="32"/>
        </w:rPr>
        <w:t xml:space="preserve"> </w:t>
      </w:r>
      <w:r w:rsidR="009C52A3">
        <w:rPr>
          <w:rFonts w:ascii="Arial" w:hAnsi="Arial" w:cs="Arial"/>
          <w:sz w:val="32"/>
          <w:szCs w:val="32"/>
        </w:rPr>
        <w:t xml:space="preserve">things like </w:t>
      </w:r>
      <w:r w:rsidR="008822C2" w:rsidRPr="00D8483C">
        <w:rPr>
          <w:rFonts w:ascii="Arial" w:hAnsi="Arial" w:cs="Arial"/>
          <w:sz w:val="32"/>
          <w:szCs w:val="32"/>
        </w:rPr>
        <w:t>if you</w:t>
      </w:r>
      <w:r w:rsidR="00FE19F5">
        <w:rPr>
          <w:rFonts w:ascii="Arial" w:hAnsi="Arial" w:cs="Arial"/>
          <w:sz w:val="32"/>
          <w:szCs w:val="32"/>
        </w:rPr>
        <w:t>:</w:t>
      </w:r>
      <w:r w:rsidR="008822C2" w:rsidRPr="00D8483C">
        <w:rPr>
          <w:rFonts w:ascii="Arial" w:hAnsi="Arial" w:cs="Arial"/>
          <w:sz w:val="32"/>
          <w:szCs w:val="32"/>
        </w:rPr>
        <w:t xml:space="preserve"> </w:t>
      </w:r>
      <w:r w:rsidR="008822C2">
        <w:rPr>
          <w:rFonts w:ascii="Arial" w:hAnsi="Arial" w:cs="Arial"/>
          <w:sz w:val="32"/>
          <w:szCs w:val="32"/>
        </w:rPr>
        <w:br/>
      </w:r>
    </w:p>
    <w:p w14:paraId="3A5C9ABB" w14:textId="2FAEA8C6" w:rsidR="008822C2" w:rsidRDefault="00FE19F5" w:rsidP="008822C2">
      <w:pPr>
        <w:pStyle w:val="ListParagraph"/>
        <w:numPr>
          <w:ilvl w:val="0"/>
          <w:numId w:val="40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are </w:t>
      </w:r>
      <w:r w:rsidR="008822C2">
        <w:rPr>
          <w:rFonts w:ascii="Arial" w:hAnsi="Arial" w:cs="Arial"/>
          <w:sz w:val="32"/>
          <w:szCs w:val="32"/>
        </w:rPr>
        <w:t>single</w:t>
      </w:r>
      <w:r w:rsidR="008822C2">
        <w:rPr>
          <w:rFonts w:ascii="Arial" w:hAnsi="Arial" w:cs="Arial"/>
          <w:sz w:val="32"/>
          <w:szCs w:val="32"/>
        </w:rPr>
        <w:br/>
      </w:r>
    </w:p>
    <w:p w14:paraId="7211DFB1" w14:textId="7CA3C0B3" w:rsidR="008822C2" w:rsidRDefault="00FE19F5" w:rsidP="008822C2">
      <w:pPr>
        <w:pStyle w:val="ListParagraph"/>
        <w:numPr>
          <w:ilvl w:val="0"/>
          <w:numId w:val="40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are </w:t>
      </w:r>
      <w:r w:rsidR="008822C2">
        <w:rPr>
          <w:rFonts w:ascii="Arial" w:hAnsi="Arial" w:cs="Arial"/>
          <w:sz w:val="32"/>
          <w:szCs w:val="32"/>
        </w:rPr>
        <w:t>married or in a civil union</w:t>
      </w:r>
      <w:r w:rsidR="008822C2">
        <w:rPr>
          <w:rFonts w:ascii="Arial" w:hAnsi="Arial" w:cs="Arial"/>
          <w:sz w:val="32"/>
          <w:szCs w:val="32"/>
        </w:rPr>
        <w:br/>
      </w:r>
    </w:p>
    <w:p w14:paraId="49F0A4BC" w14:textId="342B0AA4" w:rsidR="008822C2" w:rsidRPr="009C52A3" w:rsidRDefault="009C52A3" w:rsidP="009C52A3">
      <w:pPr>
        <w:pStyle w:val="ListParagraph"/>
        <w:numPr>
          <w:ilvl w:val="0"/>
          <w:numId w:val="40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have a partner</w:t>
      </w:r>
      <w:r w:rsidR="008822C2" w:rsidRPr="009C52A3">
        <w:rPr>
          <w:rFonts w:ascii="Arial" w:hAnsi="Arial" w:cs="Arial"/>
          <w:sz w:val="32"/>
          <w:szCs w:val="32"/>
        </w:rPr>
        <w:t>.</w:t>
      </w:r>
      <w:r w:rsidR="008822C2" w:rsidRPr="009C52A3">
        <w:rPr>
          <w:rFonts w:ascii="Arial" w:hAnsi="Arial" w:cs="Arial"/>
          <w:sz w:val="32"/>
          <w:szCs w:val="32"/>
        </w:rPr>
        <w:br/>
      </w:r>
    </w:p>
    <w:p w14:paraId="650E1499" w14:textId="77777777" w:rsidR="00D8483C" w:rsidRDefault="00D8483C" w:rsidP="008822C2">
      <w:pPr>
        <w:ind w:left="3686"/>
        <w:rPr>
          <w:rFonts w:ascii="Arial" w:hAnsi="Arial" w:cs="Arial"/>
          <w:sz w:val="32"/>
          <w:szCs w:val="32"/>
        </w:rPr>
      </w:pPr>
    </w:p>
    <w:p w14:paraId="4B7EDAE8" w14:textId="77777777" w:rsidR="002F2B21" w:rsidRDefault="002F2B21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684CC7E5" w14:textId="237425BC" w:rsidR="00E17CBF" w:rsidRDefault="002F2B21" w:rsidP="008822C2">
      <w:pPr>
        <w:ind w:left="3686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341" behindDoc="0" locked="0" layoutInCell="1" allowOverlap="1" wp14:anchorId="3CC6AE84" wp14:editId="4415D380">
            <wp:simplePos x="0" y="0"/>
            <wp:positionH relativeFrom="margin">
              <wp:posOffset>-310111</wp:posOffset>
            </wp:positionH>
            <wp:positionV relativeFrom="paragraph">
              <wp:posOffset>296776</wp:posOffset>
            </wp:positionV>
            <wp:extent cx="2140585" cy="2140585"/>
            <wp:effectExtent l="0" t="0" r="0" b="0"/>
            <wp:wrapNone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0585" cy="214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17CBF">
        <w:rPr>
          <w:rFonts w:ascii="Arial" w:hAnsi="Arial" w:cs="Arial"/>
          <w:sz w:val="32"/>
          <w:szCs w:val="32"/>
        </w:rPr>
        <w:t>We also think step</w:t>
      </w:r>
      <w:r w:rsidR="00FE19F5">
        <w:rPr>
          <w:rFonts w:ascii="Arial" w:hAnsi="Arial" w:cs="Arial"/>
          <w:sz w:val="32"/>
          <w:szCs w:val="32"/>
        </w:rPr>
        <w:t xml:space="preserve"> </w:t>
      </w:r>
      <w:r w:rsidR="00E17CBF">
        <w:rPr>
          <w:rFonts w:ascii="Arial" w:hAnsi="Arial" w:cs="Arial"/>
          <w:sz w:val="32"/>
          <w:szCs w:val="32"/>
        </w:rPr>
        <w:t>parents should be allowed to adopt their step children if it is right for the child.</w:t>
      </w:r>
    </w:p>
    <w:p w14:paraId="2BF7E1C7" w14:textId="77777777" w:rsidR="002F2B21" w:rsidRDefault="002F2B21" w:rsidP="008822C2">
      <w:pPr>
        <w:ind w:left="3686"/>
        <w:rPr>
          <w:rFonts w:ascii="Arial" w:hAnsi="Arial" w:cs="Arial"/>
          <w:sz w:val="32"/>
          <w:szCs w:val="32"/>
        </w:rPr>
      </w:pPr>
    </w:p>
    <w:p w14:paraId="4DD95FB7" w14:textId="74E52EDF" w:rsidR="002F2B21" w:rsidRDefault="002F2B21" w:rsidP="008822C2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57" behindDoc="1" locked="0" layoutInCell="1" allowOverlap="1" wp14:anchorId="27DE8037" wp14:editId="491937FB">
                <wp:simplePos x="0" y="0"/>
                <wp:positionH relativeFrom="margin">
                  <wp:posOffset>2140527</wp:posOffset>
                </wp:positionH>
                <wp:positionV relativeFrom="paragraph">
                  <wp:posOffset>177338</wp:posOffset>
                </wp:positionV>
                <wp:extent cx="3677863" cy="852112"/>
                <wp:effectExtent l="0" t="0" r="0" b="5715"/>
                <wp:wrapNone/>
                <wp:docPr id="476" name="Rectangle 4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7863" cy="852112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27098B6" id="Rectangle 476" o:spid="_x0000_s1026" style="position:absolute;margin-left:168.55pt;margin-top:13.95pt;width:289.6pt;height:67.1pt;z-index:-25165822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" fillcolor="#deebf7" stroked="f" strokeweight="1pt">
                <w10:wrap anchorx="margin"/>
              </v:rect>
            </w:pict>
          </mc:Fallback>
        </mc:AlternateContent>
      </w:r>
    </w:p>
    <w:p w14:paraId="49DC37C7" w14:textId="39D851D3" w:rsidR="00E17CBF" w:rsidRPr="0029482B" w:rsidRDefault="00E17CBF" w:rsidP="00D8483C">
      <w:pPr>
        <w:ind w:left="3686"/>
        <w:rPr>
          <w:rFonts w:ascii="Arial" w:hAnsi="Arial" w:cs="Arial"/>
          <w:sz w:val="32"/>
          <w:szCs w:val="32"/>
        </w:rPr>
      </w:pPr>
      <w:r w:rsidRPr="009644A7">
        <w:rPr>
          <w:rFonts w:ascii="Arial" w:hAnsi="Arial" w:cs="Arial"/>
          <w:sz w:val="32"/>
          <w:szCs w:val="32"/>
        </w:rPr>
        <w:t>A</w:t>
      </w:r>
      <w:r>
        <w:rPr>
          <w:rFonts w:ascii="Arial" w:hAnsi="Arial" w:cs="Arial"/>
          <w:b/>
          <w:sz w:val="32"/>
          <w:szCs w:val="32"/>
        </w:rPr>
        <w:t xml:space="preserve"> s</w:t>
      </w:r>
      <w:r w:rsidRPr="0029482B">
        <w:rPr>
          <w:rFonts w:ascii="Arial" w:hAnsi="Arial" w:cs="Arial"/>
          <w:b/>
          <w:sz w:val="32"/>
          <w:szCs w:val="32"/>
        </w:rPr>
        <w:t>tep</w:t>
      </w:r>
      <w:r w:rsidR="00FE19F5">
        <w:rPr>
          <w:rFonts w:ascii="Arial" w:hAnsi="Arial" w:cs="Arial"/>
          <w:b/>
          <w:sz w:val="32"/>
          <w:szCs w:val="32"/>
        </w:rPr>
        <w:t xml:space="preserve"> </w:t>
      </w:r>
      <w:r w:rsidRPr="0029482B">
        <w:rPr>
          <w:rFonts w:ascii="Arial" w:hAnsi="Arial" w:cs="Arial"/>
          <w:b/>
          <w:sz w:val="32"/>
          <w:szCs w:val="32"/>
        </w:rPr>
        <w:t>parent</w:t>
      </w:r>
      <w:r w:rsidRPr="0029482B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>is a person</w:t>
      </w:r>
      <w:r w:rsidRPr="0029482B">
        <w:rPr>
          <w:rFonts w:ascii="Arial" w:hAnsi="Arial" w:cs="Arial"/>
          <w:sz w:val="32"/>
          <w:szCs w:val="32"/>
        </w:rPr>
        <w:t xml:space="preserve"> married to </w:t>
      </w:r>
      <w:r>
        <w:rPr>
          <w:rFonts w:ascii="Arial" w:hAnsi="Arial" w:cs="Arial"/>
          <w:sz w:val="32"/>
          <w:szCs w:val="32"/>
        </w:rPr>
        <w:t xml:space="preserve">the </w:t>
      </w:r>
      <w:r w:rsidRPr="0029482B">
        <w:rPr>
          <w:rFonts w:ascii="Arial" w:hAnsi="Arial" w:cs="Arial"/>
          <w:sz w:val="32"/>
          <w:szCs w:val="32"/>
        </w:rPr>
        <w:t>legal parent</w:t>
      </w:r>
      <w:r>
        <w:rPr>
          <w:rFonts w:ascii="Arial" w:hAnsi="Arial" w:cs="Arial"/>
          <w:sz w:val="32"/>
          <w:szCs w:val="32"/>
        </w:rPr>
        <w:t xml:space="preserve"> of the child.</w:t>
      </w:r>
      <w:r w:rsidRPr="0029482B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</w:p>
    <w:p w14:paraId="55F7F094" w14:textId="219EA96F" w:rsidR="00E17CBF" w:rsidRDefault="00E17CBF" w:rsidP="008822C2">
      <w:pPr>
        <w:ind w:left="3686"/>
        <w:rPr>
          <w:rFonts w:ascii="Arial" w:hAnsi="Arial" w:cs="Arial"/>
          <w:sz w:val="32"/>
          <w:szCs w:val="32"/>
        </w:rPr>
      </w:pPr>
    </w:p>
    <w:p w14:paraId="3A996555" w14:textId="3E6B8829" w:rsidR="00E17CBF" w:rsidRDefault="00AF17E1" w:rsidP="008822C2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49" behindDoc="1" locked="0" layoutInCell="1" allowOverlap="1" wp14:anchorId="3BA98112" wp14:editId="302CF108">
                <wp:simplePos x="0" y="0"/>
                <wp:positionH relativeFrom="margin">
                  <wp:posOffset>2143125</wp:posOffset>
                </wp:positionH>
                <wp:positionV relativeFrom="paragraph">
                  <wp:posOffset>205740</wp:posOffset>
                </wp:positionV>
                <wp:extent cx="3677285" cy="3067050"/>
                <wp:effectExtent l="0" t="0" r="0" b="0"/>
                <wp:wrapNone/>
                <wp:docPr id="2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7285" cy="30670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ABA6096" id="Rectangle 20" o:spid="_x0000_s1026" style="position:absolute;margin-left:168.75pt;margin-top:16.2pt;width:289.55pt;height:241.5pt;z-index:-25165813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" fillcolor="#ffe599 [1303]" stroked="f" strokeweight="1pt">
                <w10:wrap anchorx="margin"/>
              </v:rect>
            </w:pict>
          </mc:Fallback>
        </mc:AlternateContent>
      </w:r>
      <w:r w:rsidRPr="008822C2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29" behindDoc="0" locked="0" layoutInCell="1" allowOverlap="1" wp14:anchorId="0C8BD320" wp14:editId="3E536DDA">
            <wp:simplePos x="0" y="0"/>
            <wp:positionH relativeFrom="margin">
              <wp:posOffset>85725</wp:posOffset>
            </wp:positionH>
            <wp:positionV relativeFrom="paragraph">
              <wp:posOffset>205740</wp:posOffset>
            </wp:positionV>
            <wp:extent cx="1495425" cy="1495425"/>
            <wp:effectExtent l="0" t="0" r="9525" b="9525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9B319A" w14:textId="37C520A7" w:rsidR="00E17CBF" w:rsidRDefault="00E17CBF" w:rsidP="008822C2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want to know:</w:t>
      </w:r>
      <w:r w:rsidR="008822C2">
        <w:rPr>
          <w:rFonts w:ascii="Arial" w:hAnsi="Arial" w:cs="Arial"/>
          <w:sz w:val="32"/>
          <w:szCs w:val="32"/>
        </w:rPr>
        <w:br/>
      </w:r>
    </w:p>
    <w:p w14:paraId="1E36E2C7" w14:textId="593C6920" w:rsidR="00E17CBF" w:rsidRDefault="00AF17E1" w:rsidP="008822C2">
      <w:pPr>
        <w:pStyle w:val="ListParagraph"/>
        <w:numPr>
          <w:ilvl w:val="0"/>
          <w:numId w:val="41"/>
        </w:numPr>
        <w:ind w:left="4253" w:hanging="567"/>
        <w:rPr>
          <w:rFonts w:ascii="Arial" w:hAnsi="Arial" w:cs="Arial"/>
          <w:sz w:val="32"/>
          <w:szCs w:val="32"/>
        </w:rPr>
      </w:pPr>
      <w:r w:rsidRPr="008822C2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30" behindDoc="0" locked="0" layoutInCell="1" allowOverlap="1" wp14:anchorId="32367764" wp14:editId="73387FC9">
            <wp:simplePos x="0" y="0"/>
            <wp:positionH relativeFrom="margin">
              <wp:posOffset>85725</wp:posOffset>
            </wp:positionH>
            <wp:positionV relativeFrom="paragraph">
              <wp:posOffset>937895</wp:posOffset>
            </wp:positionV>
            <wp:extent cx="1581150" cy="1581150"/>
            <wp:effectExtent l="0" t="0" r="0" b="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17CBF">
        <w:rPr>
          <w:rFonts w:ascii="Arial" w:hAnsi="Arial" w:cs="Arial"/>
          <w:sz w:val="32"/>
          <w:szCs w:val="32"/>
        </w:rPr>
        <w:t>if you think people should have to be 18 years or older to adopt</w:t>
      </w:r>
      <w:r w:rsidR="008822C2">
        <w:rPr>
          <w:rFonts w:ascii="Arial" w:hAnsi="Arial" w:cs="Arial"/>
          <w:sz w:val="32"/>
          <w:szCs w:val="32"/>
        </w:rPr>
        <w:br/>
      </w:r>
    </w:p>
    <w:p w14:paraId="781B399B" w14:textId="443C52AC" w:rsidR="00E17CBF" w:rsidRPr="00E17CBF" w:rsidRDefault="00E17CBF" w:rsidP="008822C2">
      <w:pPr>
        <w:pStyle w:val="ListParagraph"/>
        <w:numPr>
          <w:ilvl w:val="0"/>
          <w:numId w:val="41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ny other rules you think there should be about who can adopt children.</w:t>
      </w:r>
    </w:p>
    <w:p w14:paraId="3A32573D" w14:textId="472B4102" w:rsidR="00E17CBF" w:rsidRDefault="00E17CBF" w:rsidP="000B6E00">
      <w:pPr>
        <w:ind w:left="3686"/>
        <w:rPr>
          <w:rFonts w:ascii="Arial" w:hAnsi="Arial" w:cs="Arial"/>
          <w:sz w:val="32"/>
          <w:szCs w:val="32"/>
        </w:rPr>
      </w:pPr>
    </w:p>
    <w:p w14:paraId="6169CBA8" w14:textId="3D39B880" w:rsidR="004C6C6E" w:rsidRDefault="004C6C6E" w:rsidP="000B6E00">
      <w:pPr>
        <w:ind w:left="3686"/>
        <w:rPr>
          <w:rFonts w:ascii="Arial" w:hAnsi="Arial" w:cs="Arial"/>
          <w:sz w:val="32"/>
          <w:szCs w:val="32"/>
        </w:rPr>
      </w:pPr>
    </w:p>
    <w:p w14:paraId="6A8BFF21" w14:textId="77777777" w:rsidR="00BF4EA0" w:rsidRDefault="00BF4EA0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6A67E3A2" w14:textId="6D02FAB2" w:rsidR="00BF4EA0" w:rsidRPr="00C40DD5" w:rsidRDefault="008822C2" w:rsidP="008822C2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C40DD5">
        <w:rPr>
          <w:rFonts w:ascii="Arial" w:hAnsi="Arial" w:cs="Arial"/>
          <w:b/>
          <w:bCs/>
          <w:noProof/>
          <w:sz w:val="36"/>
          <w:szCs w:val="32"/>
          <w:lang w:eastAsia="en-NZ"/>
        </w:rPr>
        <w:lastRenderedPageBreak/>
        <w:drawing>
          <wp:anchor distT="0" distB="0" distL="114300" distR="114300" simplePos="0" relativeHeight="251658328" behindDoc="0" locked="0" layoutInCell="1" allowOverlap="1" wp14:anchorId="02B8B881" wp14:editId="59B010C1">
            <wp:simplePos x="0" y="0"/>
            <wp:positionH relativeFrom="margin">
              <wp:align>left</wp:align>
            </wp:positionH>
            <wp:positionV relativeFrom="paragraph">
              <wp:posOffset>674</wp:posOffset>
            </wp:positionV>
            <wp:extent cx="1605845" cy="1914525"/>
            <wp:effectExtent l="0" t="0" r="0" b="0"/>
            <wp:wrapNone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845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F4EA0" w:rsidRPr="00C40DD5">
        <w:rPr>
          <w:rFonts w:ascii="Arial" w:hAnsi="Arial" w:cs="Arial"/>
          <w:b/>
          <w:bCs/>
          <w:sz w:val="36"/>
          <w:szCs w:val="32"/>
        </w:rPr>
        <w:t>Different cultures</w:t>
      </w:r>
    </w:p>
    <w:p w14:paraId="6FA9F86B" w14:textId="66AC1588" w:rsidR="00BF4EA0" w:rsidRPr="00C40DD5" w:rsidRDefault="00BF4EA0" w:rsidP="008822C2">
      <w:pPr>
        <w:ind w:left="3686"/>
        <w:rPr>
          <w:rFonts w:ascii="Arial" w:hAnsi="Arial" w:cs="Arial"/>
          <w:sz w:val="28"/>
          <w:szCs w:val="32"/>
        </w:rPr>
      </w:pPr>
    </w:p>
    <w:p w14:paraId="72C2FB90" w14:textId="77777777" w:rsidR="00BF4EA0" w:rsidRPr="00C40DD5" w:rsidRDefault="00BF4EA0" w:rsidP="008822C2">
      <w:pPr>
        <w:ind w:left="3686"/>
        <w:rPr>
          <w:rFonts w:ascii="Arial" w:hAnsi="Arial" w:cs="Arial"/>
          <w:sz w:val="28"/>
          <w:szCs w:val="32"/>
        </w:rPr>
      </w:pPr>
    </w:p>
    <w:p w14:paraId="33A300A5" w14:textId="7456360F" w:rsidR="004C6C6E" w:rsidRDefault="004C6C6E" w:rsidP="008822C2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ome children are adopted by parents from a different culture.</w:t>
      </w:r>
    </w:p>
    <w:p w14:paraId="2A64CCCB" w14:textId="4CD054CF" w:rsidR="004C6C6E" w:rsidRPr="00C40DD5" w:rsidRDefault="004C6C6E" w:rsidP="008822C2">
      <w:pPr>
        <w:ind w:left="3686"/>
        <w:rPr>
          <w:rFonts w:ascii="Arial" w:hAnsi="Arial" w:cs="Arial"/>
          <w:sz w:val="28"/>
          <w:szCs w:val="32"/>
        </w:rPr>
      </w:pPr>
    </w:p>
    <w:p w14:paraId="177A9598" w14:textId="2D167F12" w:rsidR="008822C2" w:rsidRPr="00C40DD5" w:rsidRDefault="008822C2" w:rsidP="008822C2">
      <w:pPr>
        <w:rPr>
          <w:rFonts w:ascii="Arial" w:hAnsi="Arial" w:cs="Arial"/>
          <w:b/>
          <w:bCs/>
          <w:color w:val="000000" w:themeColor="text1"/>
          <w:sz w:val="28"/>
          <w:szCs w:val="32"/>
        </w:rPr>
      </w:pPr>
    </w:p>
    <w:p w14:paraId="357C8B29" w14:textId="472784C4" w:rsidR="004C6C6E" w:rsidRDefault="008822C2" w:rsidP="000B6E00">
      <w:pPr>
        <w:ind w:left="3686"/>
        <w:rPr>
          <w:rFonts w:ascii="Arial" w:hAnsi="Arial" w:cs="Arial"/>
          <w:sz w:val="32"/>
          <w:szCs w:val="32"/>
        </w:rPr>
      </w:pPr>
      <w:r w:rsidRPr="008822C2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27" behindDoc="0" locked="0" layoutInCell="1" allowOverlap="1" wp14:anchorId="594104F3" wp14:editId="564720AD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724025" cy="1724025"/>
            <wp:effectExtent l="0" t="0" r="9525" b="9525"/>
            <wp:wrapNone/>
            <wp:docPr id="543" name="Picture 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C6C6E">
        <w:rPr>
          <w:rFonts w:ascii="Arial" w:hAnsi="Arial" w:cs="Arial"/>
          <w:sz w:val="32"/>
          <w:szCs w:val="32"/>
        </w:rPr>
        <w:t>We are thinking about if it is better for the child to be adopted by people from their own culture.</w:t>
      </w:r>
    </w:p>
    <w:p w14:paraId="549FE711" w14:textId="157061E0" w:rsidR="004C6C6E" w:rsidRPr="00C40DD5" w:rsidRDefault="004C6C6E" w:rsidP="000B6E00">
      <w:pPr>
        <w:ind w:left="3686"/>
        <w:rPr>
          <w:rFonts w:ascii="Arial" w:hAnsi="Arial" w:cs="Arial"/>
          <w:sz w:val="28"/>
          <w:szCs w:val="32"/>
        </w:rPr>
      </w:pPr>
    </w:p>
    <w:p w14:paraId="13679B08" w14:textId="08B32E6B" w:rsidR="004C6C6E" w:rsidRPr="00C40DD5" w:rsidRDefault="004C6C6E" w:rsidP="000B6E00">
      <w:pPr>
        <w:ind w:left="3686"/>
        <w:rPr>
          <w:rFonts w:ascii="Arial" w:hAnsi="Arial" w:cs="Arial"/>
          <w:sz w:val="28"/>
          <w:szCs w:val="32"/>
        </w:rPr>
      </w:pPr>
    </w:p>
    <w:p w14:paraId="5D086E4D" w14:textId="153116FF" w:rsidR="004C6C6E" w:rsidRDefault="008822C2" w:rsidP="000B6E00">
      <w:pPr>
        <w:ind w:left="3686"/>
        <w:rPr>
          <w:rFonts w:ascii="Arial" w:hAnsi="Arial" w:cs="Arial"/>
          <w:sz w:val="32"/>
          <w:szCs w:val="32"/>
        </w:rPr>
      </w:pPr>
      <w:r w:rsidRPr="008822C2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26" behindDoc="0" locked="0" layoutInCell="1" allowOverlap="1" wp14:anchorId="1D06F4F6" wp14:editId="174C033D">
            <wp:simplePos x="0" y="0"/>
            <wp:positionH relativeFrom="margin">
              <wp:align>left</wp:align>
            </wp:positionH>
            <wp:positionV relativeFrom="paragraph">
              <wp:posOffset>752475</wp:posOffset>
            </wp:positionV>
            <wp:extent cx="1668716" cy="1647825"/>
            <wp:effectExtent l="0" t="0" r="8255" b="0"/>
            <wp:wrapNone/>
            <wp:docPr id="542" name="Picture 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716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C6C6E">
        <w:rPr>
          <w:rFonts w:ascii="Arial" w:hAnsi="Arial" w:cs="Arial"/>
          <w:sz w:val="32"/>
          <w:szCs w:val="32"/>
        </w:rPr>
        <w:t>This is because it can be hard for children to stay connected to their culture if their parents are not part of that culture.</w:t>
      </w:r>
    </w:p>
    <w:p w14:paraId="67FF7099" w14:textId="43EA7902" w:rsidR="004C6C6E" w:rsidRPr="00C40DD5" w:rsidRDefault="004C6C6E" w:rsidP="000B6E00">
      <w:pPr>
        <w:ind w:left="3686"/>
        <w:rPr>
          <w:rFonts w:ascii="Arial" w:hAnsi="Arial" w:cs="Arial"/>
          <w:sz w:val="28"/>
          <w:szCs w:val="32"/>
        </w:rPr>
      </w:pPr>
    </w:p>
    <w:p w14:paraId="664FE98A" w14:textId="5F92125C" w:rsidR="002F2B21" w:rsidRDefault="002F2B21">
      <w:pPr>
        <w:rPr>
          <w:rFonts w:ascii="Arial" w:hAnsi="Arial" w:cs="Arial"/>
          <w:sz w:val="32"/>
          <w:szCs w:val="32"/>
        </w:rPr>
      </w:pPr>
      <w:r w:rsidRPr="00F77571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658324" behindDoc="1" locked="0" layoutInCell="1" allowOverlap="1" wp14:anchorId="666DD6F9" wp14:editId="4A285E02">
            <wp:simplePos x="0" y="0"/>
            <wp:positionH relativeFrom="column">
              <wp:posOffset>-110490</wp:posOffset>
            </wp:positionH>
            <wp:positionV relativeFrom="paragraph">
              <wp:posOffset>267393</wp:posOffset>
            </wp:positionV>
            <wp:extent cx="1834515" cy="1361440"/>
            <wp:effectExtent l="0" t="0" r="0" b="0"/>
            <wp:wrapNone/>
            <wp:docPr id="538" name="Picture 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" name="Diverse group different cultures (1).jp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4515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25" behindDoc="1" locked="0" layoutInCell="1" allowOverlap="1" wp14:anchorId="52E45D4D" wp14:editId="7FC20CB0">
                <wp:simplePos x="0" y="0"/>
                <wp:positionH relativeFrom="margin">
                  <wp:posOffset>2140527</wp:posOffset>
                </wp:positionH>
                <wp:positionV relativeFrom="paragraph">
                  <wp:posOffset>261620</wp:posOffset>
                </wp:positionV>
                <wp:extent cx="3592599" cy="1444567"/>
                <wp:effectExtent l="0" t="0" r="8255" b="3810"/>
                <wp:wrapNone/>
                <wp:docPr id="539" name="Rectangle 5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92599" cy="144456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744A352" id="Rectangle 539" o:spid="_x0000_s1026" style="position:absolute;margin-left:168.55pt;margin-top:20.6pt;width:282.9pt;height:113.75pt;z-index:-25165815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" fillcolor="#ffe599 [1303]" stroked="f" strokeweight="1pt">
                <w10:wrap anchorx="margin"/>
              </v:rect>
            </w:pict>
          </mc:Fallback>
        </mc:AlternateContent>
      </w:r>
    </w:p>
    <w:p w14:paraId="7ED69C17" w14:textId="0F197B0B" w:rsidR="004C6C6E" w:rsidRDefault="004C6C6E" w:rsidP="000B6E00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want to know if you think the law should make it so children are more likely to be adopted by people from their own culture.</w:t>
      </w:r>
    </w:p>
    <w:p w14:paraId="194479A5" w14:textId="77777777" w:rsidR="001E65D7" w:rsidRDefault="001E65D7">
      <w:pPr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p w14:paraId="13D4C52D" w14:textId="1DCB3F34" w:rsidR="004C6C6E" w:rsidRPr="008822C2" w:rsidRDefault="00EA0529" w:rsidP="003A69B1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 w:rsidRPr="008822C2"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12A30B07" wp14:editId="7EC00C92">
                <wp:simplePos x="0" y="0"/>
                <wp:positionH relativeFrom="margin">
                  <wp:align>right</wp:align>
                </wp:positionH>
                <wp:positionV relativeFrom="paragraph">
                  <wp:posOffset>-114300</wp:posOffset>
                </wp:positionV>
                <wp:extent cx="5715000" cy="895350"/>
                <wp:effectExtent l="19050" t="19050" r="19050" b="19050"/>
                <wp:wrapNone/>
                <wp:docPr id="475" name="Rectangle 4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8953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8EE357A" id="Rectangle 475" o:spid="_x0000_s1026" style="position:absolute;margin-left:398.8pt;margin-top:-9pt;width:450pt;height:70.5pt;z-index:25165825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" filled="f" strokecolor="#2e74b5 [2408]" strokeweight="3pt">
                <v:path arrowok="t"/>
                <w10:wrap anchorx="margin"/>
              </v:rect>
            </w:pict>
          </mc:Fallback>
        </mc:AlternateContent>
      </w:r>
      <w:r w:rsidR="00E50AFD" w:rsidRPr="008822C2">
        <w:rPr>
          <w:rFonts w:ascii="Arial" w:hAnsi="Arial" w:cs="Arial"/>
          <w:b/>
          <w:bCs/>
          <w:sz w:val="40"/>
          <w:szCs w:val="40"/>
        </w:rPr>
        <w:t xml:space="preserve">What happens if a child is </w:t>
      </w:r>
      <w:r w:rsidR="008822C2">
        <w:rPr>
          <w:rFonts w:ascii="Arial" w:hAnsi="Arial" w:cs="Arial"/>
          <w:b/>
          <w:bCs/>
          <w:sz w:val="40"/>
          <w:szCs w:val="40"/>
        </w:rPr>
        <w:br/>
      </w:r>
      <w:r w:rsidR="00E50AFD" w:rsidRPr="008822C2">
        <w:rPr>
          <w:rFonts w:ascii="Arial" w:hAnsi="Arial" w:cs="Arial"/>
          <w:b/>
          <w:bCs/>
          <w:sz w:val="40"/>
          <w:szCs w:val="40"/>
        </w:rPr>
        <w:t>placed for adoption</w:t>
      </w:r>
      <w:r w:rsidR="004C6C6E" w:rsidRPr="008822C2">
        <w:rPr>
          <w:rFonts w:ascii="Arial" w:hAnsi="Arial" w:cs="Arial"/>
          <w:b/>
          <w:bCs/>
          <w:sz w:val="40"/>
          <w:szCs w:val="40"/>
        </w:rPr>
        <w:t>?</w:t>
      </w:r>
    </w:p>
    <w:p w14:paraId="649D01FF" w14:textId="77777777" w:rsidR="004C6C6E" w:rsidRPr="008822C2" w:rsidRDefault="004C6C6E" w:rsidP="004C6C6E">
      <w:pPr>
        <w:ind w:left="3686"/>
        <w:rPr>
          <w:rFonts w:ascii="Arial" w:hAnsi="Arial" w:cs="Arial"/>
          <w:sz w:val="32"/>
          <w:szCs w:val="32"/>
        </w:rPr>
      </w:pPr>
      <w:r w:rsidRPr="008822C2">
        <w:rPr>
          <w:rFonts w:ascii="Arial" w:hAnsi="Arial" w:cs="Arial"/>
          <w:sz w:val="32"/>
          <w:szCs w:val="32"/>
        </w:rPr>
        <w:br/>
      </w:r>
    </w:p>
    <w:p w14:paraId="2DCC0F12" w14:textId="1B08481E" w:rsidR="00BF4EA0" w:rsidRPr="00C40DD5" w:rsidRDefault="00AF17E1" w:rsidP="000B6E00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C40DD5">
        <w:rPr>
          <w:rFonts w:ascii="Arial" w:hAnsi="Arial" w:cs="Arial"/>
          <w:b/>
          <w:bCs/>
          <w:noProof/>
          <w:sz w:val="36"/>
          <w:szCs w:val="32"/>
          <w:lang w:eastAsia="en-NZ"/>
        </w:rPr>
        <w:drawing>
          <wp:anchor distT="0" distB="0" distL="114300" distR="114300" simplePos="0" relativeHeight="251658322" behindDoc="0" locked="0" layoutInCell="1" allowOverlap="1" wp14:anchorId="3FF42E69" wp14:editId="28AE4E5E">
            <wp:simplePos x="0" y="0"/>
            <wp:positionH relativeFrom="margin">
              <wp:posOffset>-66675</wp:posOffset>
            </wp:positionH>
            <wp:positionV relativeFrom="paragraph">
              <wp:posOffset>368935</wp:posOffset>
            </wp:positionV>
            <wp:extent cx="1762125" cy="1553210"/>
            <wp:effectExtent l="0" t="0" r="0" b="8890"/>
            <wp:wrapNone/>
            <wp:docPr id="526" name="Picture 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553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4EA0" w:rsidRPr="00C40DD5">
        <w:rPr>
          <w:rFonts w:ascii="Arial" w:hAnsi="Arial" w:cs="Arial"/>
          <w:b/>
          <w:bCs/>
          <w:sz w:val="36"/>
          <w:szCs w:val="32"/>
        </w:rPr>
        <w:t>Social workers for children</w:t>
      </w:r>
    </w:p>
    <w:p w14:paraId="0C807627" w14:textId="00D5897E" w:rsidR="00BF4EA0" w:rsidRPr="00C40DD5" w:rsidRDefault="00BF4EA0" w:rsidP="000B6E00">
      <w:pPr>
        <w:ind w:left="3686"/>
        <w:rPr>
          <w:rFonts w:ascii="Arial" w:hAnsi="Arial" w:cs="Arial"/>
          <w:szCs w:val="32"/>
          <w:highlight w:val="yellow"/>
        </w:rPr>
      </w:pPr>
    </w:p>
    <w:p w14:paraId="22712E9F" w14:textId="45FC989B" w:rsidR="00E50AFD" w:rsidRPr="00C40DD5" w:rsidRDefault="00E50AFD" w:rsidP="000B6E00">
      <w:pPr>
        <w:ind w:left="3686"/>
        <w:rPr>
          <w:rFonts w:ascii="Arial" w:hAnsi="Arial" w:cs="Arial"/>
          <w:szCs w:val="32"/>
        </w:rPr>
      </w:pPr>
    </w:p>
    <w:p w14:paraId="083FD4D6" w14:textId="582FEE4A" w:rsidR="000B6E00" w:rsidRDefault="00E50AFD" w:rsidP="000B6E00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We think that every child being adopted should have a </w:t>
      </w:r>
      <w:r w:rsidRPr="00C40DD5">
        <w:rPr>
          <w:rFonts w:ascii="Arial" w:hAnsi="Arial" w:cs="Arial"/>
          <w:b/>
          <w:sz w:val="32"/>
          <w:szCs w:val="32"/>
        </w:rPr>
        <w:t>social worker</w:t>
      </w:r>
      <w:r>
        <w:rPr>
          <w:rFonts w:ascii="Arial" w:hAnsi="Arial" w:cs="Arial"/>
          <w:sz w:val="32"/>
          <w:szCs w:val="32"/>
        </w:rPr>
        <w:t>.</w:t>
      </w:r>
    </w:p>
    <w:p w14:paraId="30F8A85E" w14:textId="59FB5730" w:rsidR="00E50AFD" w:rsidRPr="00C40DD5" w:rsidRDefault="00E50AFD" w:rsidP="000B6E00">
      <w:pPr>
        <w:ind w:left="3686"/>
        <w:rPr>
          <w:rFonts w:ascii="Arial" w:hAnsi="Arial" w:cs="Arial"/>
          <w:sz w:val="28"/>
          <w:szCs w:val="32"/>
        </w:rPr>
      </w:pPr>
    </w:p>
    <w:p w14:paraId="71AA720A" w14:textId="68DE34F0" w:rsidR="008822C2" w:rsidRPr="00C40DD5" w:rsidRDefault="002F2B21" w:rsidP="000B6E00">
      <w:pPr>
        <w:ind w:left="3686"/>
        <w:rPr>
          <w:rFonts w:ascii="Arial" w:hAnsi="Arial" w:cs="Arial"/>
          <w:sz w:val="28"/>
          <w:szCs w:val="32"/>
        </w:rPr>
      </w:pPr>
      <w:r w:rsidRPr="00C40DD5">
        <w:rPr>
          <w:noProof/>
          <w:sz w:val="18"/>
          <w:lang w:eastAsia="en-NZ"/>
        </w:rPr>
        <mc:AlternateContent>
          <mc:Choice Requires="wps">
            <w:drawing>
              <wp:anchor distT="0" distB="0" distL="114300" distR="114300" simplePos="0" relativeHeight="251658319" behindDoc="1" locked="0" layoutInCell="1" allowOverlap="1" wp14:anchorId="38937090" wp14:editId="6F02E1A7">
                <wp:simplePos x="0" y="0"/>
                <wp:positionH relativeFrom="margin">
                  <wp:posOffset>2182091</wp:posOffset>
                </wp:positionH>
                <wp:positionV relativeFrom="paragraph">
                  <wp:posOffset>213649</wp:posOffset>
                </wp:positionV>
                <wp:extent cx="3535045" cy="2951018"/>
                <wp:effectExtent l="0" t="0" r="8255" b="1905"/>
                <wp:wrapNone/>
                <wp:docPr id="522" name="Rectangle 5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5045" cy="2951018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6040C7A" id="Rectangle 522" o:spid="_x0000_s1026" style="position:absolute;margin-left:171.8pt;margin-top:16.8pt;width:278.35pt;height:232.35pt;z-index:-25165816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" fillcolor="#deebf7" stroked="f" strokeweight="1pt">
                <w10:wrap anchorx="margin"/>
              </v:rect>
            </w:pict>
          </mc:Fallback>
        </mc:AlternateContent>
      </w:r>
    </w:p>
    <w:p w14:paraId="49332585" w14:textId="1D3381E7" w:rsidR="008822C2" w:rsidRDefault="002F2B21" w:rsidP="000B6E00">
      <w:pPr>
        <w:ind w:left="3686"/>
        <w:rPr>
          <w:rFonts w:ascii="Arial" w:hAnsi="Arial" w:cs="Arial"/>
          <w:sz w:val="32"/>
          <w:szCs w:val="32"/>
        </w:rPr>
      </w:pPr>
      <w:r w:rsidRPr="00C40DD5">
        <w:rPr>
          <w:rFonts w:ascii="Arial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658320" behindDoc="0" locked="0" layoutInCell="1" allowOverlap="1" wp14:anchorId="36E1340E" wp14:editId="3A5A3063">
            <wp:simplePos x="0" y="0"/>
            <wp:positionH relativeFrom="margin">
              <wp:posOffset>-123018</wp:posOffset>
            </wp:positionH>
            <wp:positionV relativeFrom="paragraph">
              <wp:posOffset>259080</wp:posOffset>
            </wp:positionV>
            <wp:extent cx="1819275" cy="1388876"/>
            <wp:effectExtent l="0" t="0" r="0" b="1905"/>
            <wp:wrapNone/>
            <wp:docPr id="523" name="Picture 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388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22C2" w:rsidRPr="00C40DD5">
        <w:rPr>
          <w:rFonts w:ascii="Arial" w:hAnsi="Arial" w:cs="Arial"/>
          <w:b/>
          <w:sz w:val="32"/>
          <w:szCs w:val="32"/>
        </w:rPr>
        <w:t>Social workers</w:t>
      </w:r>
      <w:r w:rsidR="008822C2">
        <w:rPr>
          <w:rFonts w:ascii="Arial" w:hAnsi="Arial" w:cs="Arial"/>
          <w:sz w:val="32"/>
          <w:szCs w:val="32"/>
        </w:rPr>
        <w:t xml:space="preserve"> support people with things like adoption</w:t>
      </w:r>
      <w:r>
        <w:rPr>
          <w:rFonts w:ascii="Arial" w:hAnsi="Arial" w:cs="Arial"/>
          <w:sz w:val="32"/>
          <w:szCs w:val="32"/>
        </w:rPr>
        <w:t xml:space="preserve"> by</w:t>
      </w:r>
      <w:r w:rsidR="005E21B4">
        <w:rPr>
          <w:rFonts w:ascii="Arial" w:hAnsi="Arial" w:cs="Arial"/>
          <w:sz w:val="32"/>
          <w:szCs w:val="32"/>
        </w:rPr>
        <w:t>:</w:t>
      </w:r>
    </w:p>
    <w:p w14:paraId="33192385" w14:textId="7F87CA7F" w:rsidR="001A51CF" w:rsidRDefault="001A51CF" w:rsidP="00C40DD5">
      <w:pPr>
        <w:rPr>
          <w:rFonts w:ascii="Arial" w:hAnsi="Arial" w:cs="Arial"/>
          <w:sz w:val="32"/>
          <w:szCs w:val="32"/>
        </w:rPr>
      </w:pPr>
    </w:p>
    <w:p w14:paraId="1A72DA13" w14:textId="61B201B0" w:rsidR="001A51CF" w:rsidRDefault="002F2B21" w:rsidP="008822C2">
      <w:pPr>
        <w:pStyle w:val="ListParagraph"/>
        <w:numPr>
          <w:ilvl w:val="0"/>
          <w:numId w:val="44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making </w:t>
      </w:r>
      <w:r w:rsidR="001A51CF">
        <w:rPr>
          <w:rFonts w:ascii="Arial" w:hAnsi="Arial" w:cs="Arial"/>
          <w:sz w:val="32"/>
          <w:szCs w:val="32"/>
        </w:rPr>
        <w:t>sure the child has information about the adoption</w:t>
      </w:r>
      <w:r w:rsidR="008822C2">
        <w:rPr>
          <w:rFonts w:ascii="Arial" w:hAnsi="Arial" w:cs="Arial"/>
          <w:sz w:val="32"/>
          <w:szCs w:val="32"/>
        </w:rPr>
        <w:br/>
      </w:r>
    </w:p>
    <w:p w14:paraId="3DF646D9" w14:textId="44C03D09" w:rsidR="001A51CF" w:rsidRDefault="002F2B21" w:rsidP="008822C2">
      <w:pPr>
        <w:pStyle w:val="ListParagraph"/>
        <w:numPr>
          <w:ilvl w:val="0"/>
          <w:numId w:val="44"/>
        </w:numPr>
        <w:ind w:left="4253" w:hanging="567"/>
        <w:rPr>
          <w:rFonts w:ascii="Arial" w:hAnsi="Arial" w:cs="Arial"/>
          <w:sz w:val="32"/>
          <w:szCs w:val="32"/>
        </w:rPr>
      </w:pPr>
      <w:r w:rsidRPr="008822C2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21" behindDoc="0" locked="0" layoutInCell="1" allowOverlap="1" wp14:anchorId="0758DA5C" wp14:editId="47B31F5E">
            <wp:simplePos x="0" y="0"/>
            <wp:positionH relativeFrom="margin">
              <wp:posOffset>-120015</wp:posOffset>
            </wp:positionH>
            <wp:positionV relativeFrom="paragraph">
              <wp:posOffset>647065</wp:posOffset>
            </wp:positionV>
            <wp:extent cx="1820141" cy="1820141"/>
            <wp:effectExtent l="0" t="0" r="0" b="8890"/>
            <wp:wrapNone/>
            <wp:docPr id="524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0141" cy="1820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51CF">
        <w:rPr>
          <w:rFonts w:ascii="Arial" w:hAnsi="Arial" w:cs="Arial"/>
          <w:sz w:val="32"/>
          <w:szCs w:val="32"/>
        </w:rPr>
        <w:t>support</w:t>
      </w:r>
      <w:r>
        <w:rPr>
          <w:rFonts w:ascii="Arial" w:hAnsi="Arial" w:cs="Arial"/>
          <w:sz w:val="32"/>
          <w:szCs w:val="32"/>
        </w:rPr>
        <w:t>ing</w:t>
      </w:r>
      <w:r w:rsidR="001A51CF">
        <w:rPr>
          <w:rFonts w:ascii="Arial" w:hAnsi="Arial" w:cs="Arial"/>
          <w:sz w:val="32"/>
          <w:szCs w:val="32"/>
        </w:rPr>
        <w:t xml:space="preserve"> the child to say what they think about the adoption.</w:t>
      </w:r>
    </w:p>
    <w:p w14:paraId="562A8EF3" w14:textId="02C2EB17" w:rsidR="001A51CF" w:rsidRDefault="001A51CF" w:rsidP="001A51CF">
      <w:pPr>
        <w:rPr>
          <w:rFonts w:ascii="Arial" w:hAnsi="Arial" w:cs="Arial"/>
          <w:sz w:val="32"/>
          <w:szCs w:val="32"/>
        </w:rPr>
      </w:pPr>
    </w:p>
    <w:p w14:paraId="0AC18775" w14:textId="4CEAB21A" w:rsidR="001A51CF" w:rsidRDefault="008822C2" w:rsidP="001A51CF">
      <w:pPr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23" behindDoc="1" locked="0" layoutInCell="1" allowOverlap="1" wp14:anchorId="4143E394" wp14:editId="18B71C1C">
                <wp:simplePos x="0" y="0"/>
                <wp:positionH relativeFrom="margin">
                  <wp:posOffset>2252345</wp:posOffset>
                </wp:positionH>
                <wp:positionV relativeFrom="paragraph">
                  <wp:posOffset>154305</wp:posOffset>
                </wp:positionV>
                <wp:extent cx="3488690" cy="1009650"/>
                <wp:effectExtent l="0" t="0" r="0" b="0"/>
                <wp:wrapNone/>
                <wp:docPr id="527" name="Rectangle 5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10096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8F2233C" id="Rectangle 527" o:spid="_x0000_s1026" style="position:absolute;margin-left:177.35pt;margin-top:12.15pt;width:274.7pt;height:79.5pt;z-index:-25165815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" fillcolor="#ffe599 [1303]" stroked="f" strokeweight="1pt">
                <w10:wrap anchorx="margin"/>
              </v:rect>
            </w:pict>
          </mc:Fallback>
        </mc:AlternateContent>
      </w:r>
    </w:p>
    <w:p w14:paraId="7E62AA47" w14:textId="02ECAE63" w:rsidR="001A51CF" w:rsidRDefault="001A51CF" w:rsidP="00AF17E1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We want to hear if you think </w:t>
      </w:r>
      <w:r w:rsidR="009D3EA0">
        <w:rPr>
          <w:rFonts w:ascii="Arial" w:hAnsi="Arial" w:cs="Arial"/>
          <w:sz w:val="32"/>
          <w:szCs w:val="32"/>
        </w:rPr>
        <w:t>children should have a social worker.</w:t>
      </w:r>
    </w:p>
    <w:p w14:paraId="204376CC" w14:textId="77777777" w:rsidR="00AF17E1" w:rsidRDefault="00AF17E1">
      <w:pPr>
        <w:rPr>
          <w:rFonts w:ascii="Arial" w:hAnsi="Arial" w:cs="Arial"/>
          <w:b/>
          <w:bCs/>
          <w:sz w:val="36"/>
          <w:szCs w:val="32"/>
        </w:rPr>
      </w:pPr>
      <w:r>
        <w:rPr>
          <w:rFonts w:ascii="Arial" w:hAnsi="Arial" w:cs="Arial"/>
          <w:b/>
          <w:bCs/>
          <w:sz w:val="36"/>
          <w:szCs w:val="32"/>
        </w:rPr>
        <w:br w:type="page"/>
      </w:r>
    </w:p>
    <w:p w14:paraId="37921BF6" w14:textId="3DC74233" w:rsidR="009D3EA0" w:rsidRPr="00C40DD5" w:rsidRDefault="009D3EA0" w:rsidP="003A69B1">
      <w:pPr>
        <w:ind w:left="3686"/>
        <w:rPr>
          <w:rFonts w:ascii="Arial" w:hAnsi="Arial" w:cs="Arial"/>
          <w:sz w:val="36"/>
          <w:szCs w:val="32"/>
        </w:rPr>
      </w:pPr>
      <w:r w:rsidRPr="00C40DD5">
        <w:rPr>
          <w:rFonts w:ascii="Arial" w:hAnsi="Arial" w:cs="Arial"/>
          <w:b/>
          <w:bCs/>
          <w:sz w:val="36"/>
          <w:szCs w:val="32"/>
        </w:rPr>
        <w:lastRenderedPageBreak/>
        <w:t>Placement before adoption</w:t>
      </w:r>
    </w:p>
    <w:p w14:paraId="1E3884EE" w14:textId="79505C20" w:rsidR="009D3EA0" w:rsidRPr="00C40DD5" w:rsidRDefault="009D3EA0" w:rsidP="00CE78C0">
      <w:pPr>
        <w:ind w:left="3686"/>
        <w:rPr>
          <w:rFonts w:ascii="Arial" w:hAnsi="Arial" w:cs="Arial"/>
          <w:sz w:val="26"/>
          <w:szCs w:val="32"/>
        </w:rPr>
      </w:pPr>
    </w:p>
    <w:p w14:paraId="1AEB2446" w14:textId="49DB5397" w:rsidR="009D3EA0" w:rsidRPr="00C40DD5" w:rsidRDefault="009D3EA0" w:rsidP="00CE78C0">
      <w:pPr>
        <w:ind w:left="3686"/>
        <w:rPr>
          <w:rFonts w:ascii="Arial" w:hAnsi="Arial" w:cs="Arial"/>
          <w:sz w:val="26"/>
          <w:szCs w:val="32"/>
        </w:rPr>
      </w:pPr>
    </w:p>
    <w:p w14:paraId="7E22B09A" w14:textId="4399A4E9" w:rsidR="009D3EA0" w:rsidRDefault="008822C2" w:rsidP="00CE78C0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316" behindDoc="0" locked="0" layoutInCell="1" allowOverlap="1" wp14:anchorId="785857BB" wp14:editId="5253C8A5">
            <wp:simplePos x="0" y="0"/>
            <wp:positionH relativeFrom="margin">
              <wp:posOffset>0</wp:posOffset>
            </wp:positionH>
            <wp:positionV relativeFrom="paragraph">
              <wp:posOffset>685165</wp:posOffset>
            </wp:positionV>
            <wp:extent cx="1522095" cy="1695450"/>
            <wp:effectExtent l="0" t="0" r="1905" b="0"/>
            <wp:wrapThrough wrapText="bothSides">
              <wp:wrapPolygon edited="0">
                <wp:start x="0" y="0"/>
                <wp:lineTo x="0" y="21357"/>
                <wp:lineTo x="21357" y="21357"/>
                <wp:lineTo x="21357" y="0"/>
                <wp:lineTo x="0" y="0"/>
              </wp:wrapPolygon>
            </wp:wrapThrough>
            <wp:docPr id="519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Family Baby.jpg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209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3EA0">
        <w:rPr>
          <w:rFonts w:ascii="Arial" w:hAnsi="Arial" w:cs="Arial"/>
          <w:sz w:val="32"/>
          <w:szCs w:val="32"/>
        </w:rPr>
        <w:t>We think children should be able to live with the people who want to adopt them if:</w:t>
      </w:r>
      <w:r w:rsidR="00CE78C0">
        <w:rPr>
          <w:rFonts w:ascii="Arial" w:hAnsi="Arial" w:cs="Arial"/>
          <w:sz w:val="32"/>
          <w:szCs w:val="32"/>
        </w:rPr>
        <w:br/>
      </w:r>
    </w:p>
    <w:p w14:paraId="2AAF06E2" w14:textId="6B077518" w:rsidR="009D3EA0" w:rsidRDefault="009D3EA0" w:rsidP="00CE78C0">
      <w:pPr>
        <w:pStyle w:val="ListParagraph"/>
        <w:numPr>
          <w:ilvl w:val="0"/>
          <w:numId w:val="45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 social worker thinks it is a good idea</w:t>
      </w:r>
      <w:r w:rsidR="00CE78C0">
        <w:rPr>
          <w:rFonts w:ascii="Arial" w:hAnsi="Arial" w:cs="Arial"/>
          <w:sz w:val="32"/>
          <w:szCs w:val="32"/>
        </w:rPr>
        <w:br/>
      </w:r>
    </w:p>
    <w:p w14:paraId="1FD61197" w14:textId="0D215381" w:rsidR="009D3EA0" w:rsidRPr="009D3EA0" w:rsidRDefault="00482FA5" w:rsidP="00CE78C0">
      <w:pPr>
        <w:pStyle w:val="ListParagraph"/>
        <w:numPr>
          <w:ilvl w:val="0"/>
          <w:numId w:val="45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the birth parents give </w:t>
      </w:r>
      <w:r w:rsidRPr="00CE78C0">
        <w:rPr>
          <w:rFonts w:ascii="Arial" w:hAnsi="Arial" w:cs="Arial"/>
          <w:b/>
          <w:bCs/>
          <w:sz w:val="32"/>
          <w:szCs w:val="32"/>
        </w:rPr>
        <w:t>informed consent</w:t>
      </w:r>
      <w:r>
        <w:rPr>
          <w:rFonts w:ascii="Arial" w:hAnsi="Arial" w:cs="Arial"/>
          <w:sz w:val="32"/>
          <w:szCs w:val="32"/>
        </w:rPr>
        <w:t>.</w:t>
      </w:r>
    </w:p>
    <w:p w14:paraId="01505520" w14:textId="528D32C9" w:rsidR="00E50AFD" w:rsidRDefault="00E50AFD" w:rsidP="000B6E00">
      <w:pPr>
        <w:ind w:left="3686"/>
        <w:rPr>
          <w:rFonts w:ascii="Arial" w:hAnsi="Arial" w:cs="Arial"/>
          <w:sz w:val="32"/>
          <w:szCs w:val="32"/>
        </w:rPr>
      </w:pPr>
    </w:p>
    <w:p w14:paraId="0DE22855" w14:textId="55FE8153" w:rsidR="00482FA5" w:rsidRDefault="00FE03AB" w:rsidP="000B6E00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18" behindDoc="1" locked="0" layoutInCell="1" allowOverlap="1" wp14:anchorId="1F155101" wp14:editId="185E2AF6">
                <wp:simplePos x="0" y="0"/>
                <wp:positionH relativeFrom="margin">
                  <wp:posOffset>2188210</wp:posOffset>
                </wp:positionH>
                <wp:positionV relativeFrom="paragraph">
                  <wp:posOffset>294813</wp:posOffset>
                </wp:positionV>
                <wp:extent cx="3535045" cy="2095500"/>
                <wp:effectExtent l="0" t="0" r="8255" b="0"/>
                <wp:wrapNone/>
                <wp:docPr id="521" name="Rectangle 5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5045" cy="20955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BD57444" id="Rectangle 521" o:spid="_x0000_s1026" style="position:absolute;margin-left:172.3pt;margin-top:23.2pt;width:278.35pt;height:165pt;z-index:-25165816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" fillcolor="#deebf7" stroked="f" strokeweight="1pt">
                <w10:wrap anchorx="margin"/>
              </v:rect>
            </w:pict>
          </mc:Fallback>
        </mc:AlternateContent>
      </w:r>
    </w:p>
    <w:p w14:paraId="705689A0" w14:textId="3D4D3532" w:rsidR="00482FA5" w:rsidRDefault="00FE03AB" w:rsidP="00CE78C0">
      <w:pPr>
        <w:ind w:left="4253" w:hanging="567"/>
        <w:rPr>
          <w:rFonts w:ascii="Arial" w:hAnsi="Arial" w:cs="Arial"/>
          <w:sz w:val="32"/>
          <w:szCs w:val="32"/>
        </w:rPr>
      </w:pPr>
      <w:r w:rsidRPr="008822C2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317" behindDoc="0" locked="0" layoutInCell="1" allowOverlap="1" wp14:anchorId="45B726D2" wp14:editId="420BFF3D">
            <wp:simplePos x="0" y="0"/>
            <wp:positionH relativeFrom="margin">
              <wp:posOffset>0</wp:posOffset>
            </wp:positionH>
            <wp:positionV relativeFrom="paragraph">
              <wp:posOffset>161925</wp:posOffset>
            </wp:positionV>
            <wp:extent cx="1628775" cy="1628775"/>
            <wp:effectExtent l="0" t="0" r="0" b="9525"/>
            <wp:wrapNone/>
            <wp:docPr id="520" name="Picture 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2FA5" w:rsidRPr="00CE78C0">
        <w:rPr>
          <w:rFonts w:ascii="Arial" w:hAnsi="Arial" w:cs="Arial"/>
          <w:b/>
          <w:bCs/>
          <w:sz w:val="32"/>
          <w:szCs w:val="32"/>
        </w:rPr>
        <w:t>Informed consent</w:t>
      </w:r>
      <w:r w:rsidR="00482FA5" w:rsidRPr="00CE78C0">
        <w:rPr>
          <w:rFonts w:ascii="Arial" w:hAnsi="Arial" w:cs="Arial"/>
          <w:sz w:val="32"/>
          <w:szCs w:val="32"/>
        </w:rPr>
        <w:t xml:space="preserve"> is</w:t>
      </w:r>
      <w:r w:rsidR="00CE78C0" w:rsidRPr="00CE78C0">
        <w:rPr>
          <w:rFonts w:ascii="Arial" w:hAnsi="Arial" w:cs="Arial"/>
          <w:sz w:val="32"/>
          <w:szCs w:val="32"/>
        </w:rPr>
        <w:t xml:space="preserve"> when you:</w:t>
      </w:r>
      <w:r w:rsidR="00CE78C0">
        <w:rPr>
          <w:rFonts w:ascii="Arial" w:hAnsi="Arial" w:cs="Arial"/>
          <w:sz w:val="32"/>
          <w:szCs w:val="32"/>
        </w:rPr>
        <w:br/>
      </w:r>
    </w:p>
    <w:p w14:paraId="09561568" w14:textId="74EF1B6E" w:rsidR="00CE78C0" w:rsidRDefault="00CE78C0" w:rsidP="00CE78C0">
      <w:pPr>
        <w:pStyle w:val="ListParagraph"/>
        <w:numPr>
          <w:ilvl w:val="0"/>
          <w:numId w:val="83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ay yes to something</w:t>
      </w:r>
      <w:r>
        <w:rPr>
          <w:rFonts w:ascii="Arial" w:hAnsi="Arial" w:cs="Arial"/>
          <w:sz w:val="32"/>
          <w:szCs w:val="32"/>
        </w:rPr>
        <w:br/>
      </w:r>
    </w:p>
    <w:p w14:paraId="380D4402" w14:textId="50BB2836" w:rsidR="00CE78C0" w:rsidRPr="00CE78C0" w:rsidRDefault="00CE78C0" w:rsidP="00CE78C0">
      <w:pPr>
        <w:pStyle w:val="ListParagraph"/>
        <w:numPr>
          <w:ilvl w:val="0"/>
          <w:numId w:val="83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understand what you are saying yes to.</w:t>
      </w:r>
    </w:p>
    <w:p w14:paraId="4787190A" w14:textId="24D86615" w:rsidR="00516066" w:rsidRDefault="00516066" w:rsidP="000B6E00">
      <w:pPr>
        <w:ind w:left="3686"/>
        <w:rPr>
          <w:rFonts w:ascii="Arial" w:hAnsi="Arial" w:cs="Arial"/>
          <w:sz w:val="32"/>
          <w:szCs w:val="32"/>
        </w:rPr>
      </w:pPr>
    </w:p>
    <w:p w14:paraId="71E6C805" w14:textId="528CFD2E" w:rsidR="00FE03AB" w:rsidRDefault="00FE03AB" w:rsidP="000B6E00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50" behindDoc="1" locked="0" layoutInCell="1" allowOverlap="1" wp14:anchorId="04E13B49" wp14:editId="21DC2C1A">
                <wp:simplePos x="0" y="0"/>
                <wp:positionH relativeFrom="margin">
                  <wp:posOffset>2238375</wp:posOffset>
                </wp:positionH>
                <wp:positionV relativeFrom="paragraph">
                  <wp:posOffset>207009</wp:posOffset>
                </wp:positionV>
                <wp:extent cx="3552825" cy="1152525"/>
                <wp:effectExtent l="0" t="0" r="9525" b="9525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2825" cy="11525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38C2CCE" id="Rectangle 21" o:spid="_x0000_s1026" style="position:absolute;margin-left:176.25pt;margin-top:16.3pt;width:279.75pt;height:90.75pt;z-index:-25165813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" fillcolor="#ffe599 [1303]" stroked="f" strokeweight="1pt">
                <w10:wrap anchorx="margin"/>
              </v:rect>
            </w:pict>
          </mc:Fallback>
        </mc:AlternateContent>
      </w:r>
    </w:p>
    <w:p w14:paraId="1CD0F81E" w14:textId="579036A3" w:rsidR="00516066" w:rsidRDefault="00FE03AB" w:rsidP="000B6E00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We want to hear what you think about the placement of children before adoption. </w:t>
      </w:r>
    </w:p>
    <w:p w14:paraId="6D0DD540" w14:textId="3AE48971" w:rsidR="00516066" w:rsidRPr="00C40DD5" w:rsidRDefault="00516066" w:rsidP="005C4DD9">
      <w:pPr>
        <w:ind w:left="3686" w:right="-755"/>
        <w:rPr>
          <w:rFonts w:ascii="Arial" w:hAnsi="Arial" w:cs="Arial"/>
          <w:b/>
          <w:bCs/>
          <w:sz w:val="36"/>
          <w:szCs w:val="32"/>
        </w:rPr>
      </w:pPr>
      <w:r w:rsidRPr="00C40DD5">
        <w:rPr>
          <w:rFonts w:ascii="Arial" w:hAnsi="Arial" w:cs="Arial"/>
          <w:b/>
          <w:bCs/>
          <w:sz w:val="36"/>
          <w:szCs w:val="32"/>
        </w:rPr>
        <w:lastRenderedPageBreak/>
        <w:t>Other ways of caring for children</w:t>
      </w:r>
    </w:p>
    <w:p w14:paraId="6D153DB8" w14:textId="62EDAC76" w:rsidR="00516066" w:rsidRPr="00C40DD5" w:rsidRDefault="00516066" w:rsidP="000B6E00">
      <w:pPr>
        <w:ind w:left="3686"/>
        <w:rPr>
          <w:rFonts w:ascii="Arial" w:hAnsi="Arial" w:cs="Arial"/>
          <w:b/>
          <w:bCs/>
          <w:sz w:val="26"/>
          <w:szCs w:val="32"/>
        </w:rPr>
      </w:pPr>
    </w:p>
    <w:p w14:paraId="52FE0501" w14:textId="7612E4E8" w:rsidR="00516066" w:rsidRPr="00C40DD5" w:rsidRDefault="00516066" w:rsidP="000B6E00">
      <w:pPr>
        <w:ind w:left="3686"/>
        <w:rPr>
          <w:rFonts w:ascii="Arial" w:hAnsi="Arial" w:cs="Arial"/>
          <w:b/>
          <w:bCs/>
          <w:sz w:val="26"/>
          <w:szCs w:val="32"/>
        </w:rPr>
      </w:pPr>
    </w:p>
    <w:p w14:paraId="4DE4878D" w14:textId="46DD3B7B" w:rsidR="00516066" w:rsidRDefault="008822C2" w:rsidP="000B6E00">
      <w:pPr>
        <w:ind w:left="3686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13" behindDoc="0" locked="0" layoutInCell="1" allowOverlap="1" wp14:anchorId="303FB893" wp14:editId="1EC6BE0F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933575" cy="1078224"/>
            <wp:effectExtent l="0" t="0" r="0" b="8255"/>
            <wp:wrapNone/>
            <wp:docPr id="516" name="Picture 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078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16066">
        <w:rPr>
          <w:rFonts w:ascii="Arial" w:hAnsi="Arial" w:cs="Arial"/>
          <w:sz w:val="32"/>
          <w:szCs w:val="32"/>
        </w:rPr>
        <w:t>We think the social worker should have to tell the birth parents about other ways the child could be cared for.</w:t>
      </w:r>
    </w:p>
    <w:p w14:paraId="5AF95E5B" w14:textId="2BA5A7D8" w:rsidR="00516066" w:rsidRDefault="00516066" w:rsidP="000B6E00">
      <w:pPr>
        <w:ind w:left="3686"/>
        <w:rPr>
          <w:rFonts w:ascii="Arial" w:hAnsi="Arial" w:cs="Arial"/>
          <w:sz w:val="32"/>
          <w:szCs w:val="32"/>
        </w:rPr>
      </w:pPr>
    </w:p>
    <w:p w14:paraId="0D24DAB2" w14:textId="1A2AD692" w:rsidR="00516066" w:rsidRDefault="00516066" w:rsidP="000B6E00">
      <w:pPr>
        <w:ind w:left="3686"/>
        <w:rPr>
          <w:rFonts w:ascii="Arial" w:hAnsi="Arial" w:cs="Arial"/>
          <w:sz w:val="32"/>
          <w:szCs w:val="32"/>
        </w:rPr>
      </w:pPr>
    </w:p>
    <w:p w14:paraId="7CEBC779" w14:textId="7876544F" w:rsidR="00516066" w:rsidRDefault="009C52A3" w:rsidP="000B6E00">
      <w:pPr>
        <w:ind w:left="3686"/>
        <w:rPr>
          <w:rFonts w:ascii="Arial" w:hAnsi="Arial" w:cs="Arial"/>
          <w:sz w:val="32"/>
          <w:szCs w:val="32"/>
        </w:rPr>
      </w:pPr>
      <w:r w:rsidRPr="008822C2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14" behindDoc="0" locked="0" layoutInCell="1" allowOverlap="1" wp14:anchorId="3B37C857" wp14:editId="3462C5F3">
            <wp:simplePos x="0" y="0"/>
            <wp:positionH relativeFrom="margin">
              <wp:posOffset>-95250</wp:posOffset>
            </wp:positionH>
            <wp:positionV relativeFrom="paragraph">
              <wp:posOffset>93345</wp:posOffset>
            </wp:positionV>
            <wp:extent cx="1623035" cy="1581150"/>
            <wp:effectExtent l="0" t="0" r="0" b="0"/>
            <wp:wrapNone/>
            <wp:docPr id="517" name="Picture 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03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16066">
        <w:rPr>
          <w:rFonts w:ascii="Arial" w:hAnsi="Arial" w:cs="Arial"/>
          <w:sz w:val="32"/>
          <w:szCs w:val="32"/>
        </w:rPr>
        <w:t>Adoption is permanent which means it:</w:t>
      </w:r>
      <w:r w:rsidR="00CE78C0">
        <w:rPr>
          <w:rFonts w:ascii="Arial" w:hAnsi="Arial" w:cs="Arial"/>
          <w:sz w:val="32"/>
          <w:szCs w:val="32"/>
        </w:rPr>
        <w:br/>
      </w:r>
    </w:p>
    <w:p w14:paraId="25ADC312" w14:textId="43F040C0" w:rsidR="00516066" w:rsidRDefault="00516066" w:rsidP="00CE78C0">
      <w:pPr>
        <w:pStyle w:val="ListParagraph"/>
        <w:numPr>
          <w:ilvl w:val="0"/>
          <w:numId w:val="46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lasts forever</w:t>
      </w:r>
      <w:r w:rsidR="00CE78C0">
        <w:rPr>
          <w:rFonts w:ascii="Arial" w:hAnsi="Arial" w:cs="Arial"/>
          <w:sz w:val="32"/>
          <w:szCs w:val="32"/>
        </w:rPr>
        <w:br/>
      </w:r>
    </w:p>
    <w:p w14:paraId="4CAC4B9E" w14:textId="1FA52EF7" w:rsidR="00516066" w:rsidRDefault="00516066" w:rsidP="00CE78C0">
      <w:pPr>
        <w:pStyle w:val="ListParagraph"/>
        <w:numPr>
          <w:ilvl w:val="0"/>
          <w:numId w:val="46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annot be changed</w:t>
      </w:r>
      <w:r w:rsidR="009C52A3">
        <w:rPr>
          <w:rFonts w:ascii="Arial" w:hAnsi="Arial" w:cs="Arial"/>
          <w:sz w:val="32"/>
          <w:szCs w:val="32"/>
        </w:rPr>
        <w:t xml:space="preserve"> unless there are special reasons to do so</w:t>
      </w:r>
      <w:r>
        <w:rPr>
          <w:rFonts w:ascii="Arial" w:hAnsi="Arial" w:cs="Arial"/>
          <w:sz w:val="32"/>
          <w:szCs w:val="32"/>
        </w:rPr>
        <w:t>.</w:t>
      </w:r>
    </w:p>
    <w:p w14:paraId="2532FFFF" w14:textId="61B48AD2" w:rsidR="00516066" w:rsidRDefault="00FE03AB" w:rsidP="00516066">
      <w:pPr>
        <w:ind w:left="0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15" behindDoc="0" locked="0" layoutInCell="1" allowOverlap="1" wp14:anchorId="2DDE2DCA" wp14:editId="69128F49">
            <wp:simplePos x="0" y="0"/>
            <wp:positionH relativeFrom="margin">
              <wp:posOffset>-99060</wp:posOffset>
            </wp:positionH>
            <wp:positionV relativeFrom="paragraph">
              <wp:posOffset>312420</wp:posOffset>
            </wp:positionV>
            <wp:extent cx="2033014" cy="1209675"/>
            <wp:effectExtent l="0" t="0" r="5715" b="0"/>
            <wp:wrapNone/>
            <wp:docPr id="518" name="Picture 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3014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CDE3F9E" w14:textId="161C9609" w:rsidR="00CE78C0" w:rsidRDefault="00CE78C0" w:rsidP="00516066">
      <w:pPr>
        <w:ind w:left="0"/>
        <w:rPr>
          <w:rFonts w:ascii="Arial" w:hAnsi="Arial" w:cs="Arial"/>
          <w:sz w:val="32"/>
          <w:szCs w:val="32"/>
        </w:rPr>
      </w:pPr>
    </w:p>
    <w:p w14:paraId="5268BF6E" w14:textId="7514F304" w:rsidR="00516066" w:rsidRDefault="00516066" w:rsidP="00516066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Other ways of making sure a child is cared for may not be permanent.</w:t>
      </w:r>
    </w:p>
    <w:p w14:paraId="79B3DE73" w14:textId="79F1CD1C" w:rsidR="00516066" w:rsidRDefault="00516066" w:rsidP="00516066">
      <w:pPr>
        <w:ind w:left="3686"/>
        <w:rPr>
          <w:rFonts w:ascii="Arial" w:hAnsi="Arial" w:cs="Arial"/>
          <w:sz w:val="32"/>
          <w:szCs w:val="32"/>
        </w:rPr>
      </w:pPr>
    </w:p>
    <w:p w14:paraId="6DDE229E" w14:textId="43130698" w:rsidR="00516066" w:rsidRDefault="00AF17E1" w:rsidP="00516066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51" behindDoc="1" locked="0" layoutInCell="1" allowOverlap="1" wp14:anchorId="50E52CCB" wp14:editId="16FF4ECB">
                <wp:simplePos x="0" y="0"/>
                <wp:positionH relativeFrom="margin">
                  <wp:posOffset>2266950</wp:posOffset>
                </wp:positionH>
                <wp:positionV relativeFrom="paragraph">
                  <wp:posOffset>173355</wp:posOffset>
                </wp:positionV>
                <wp:extent cx="3676650" cy="1558290"/>
                <wp:effectExtent l="0" t="0" r="0" b="381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6650" cy="155829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F12BFC8" id="Rectangle 25" o:spid="_x0000_s1026" style="position:absolute;margin-left:178.5pt;margin-top:13.65pt;width:289.5pt;height:122.7pt;z-index:-25165812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" fillcolor="#ffe599 [1303]" stroked="f" strokeweight="1pt">
                <w10:wrap anchorx="margin"/>
              </v:rect>
            </w:pict>
          </mc:Fallback>
        </mc:AlternateContent>
      </w:r>
      <w:r w:rsidR="00FE03AB" w:rsidRPr="005C4DD9">
        <w:rPr>
          <w:rFonts w:ascii="Arial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658352" behindDoc="0" locked="0" layoutInCell="1" allowOverlap="1" wp14:anchorId="510A46C4" wp14:editId="4BF0BB47">
            <wp:simplePos x="0" y="0"/>
            <wp:positionH relativeFrom="margin">
              <wp:posOffset>-93980</wp:posOffset>
            </wp:positionH>
            <wp:positionV relativeFrom="paragraph">
              <wp:posOffset>266700</wp:posOffset>
            </wp:positionV>
            <wp:extent cx="1819275" cy="1388876"/>
            <wp:effectExtent l="0" t="0" r="0" b="1905"/>
            <wp:wrapNone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388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68B625" w14:textId="43BC787C" w:rsidR="00516066" w:rsidRDefault="00516066" w:rsidP="00516066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want to know if you think the social worker should have to tell the birth parents about other ways the child can be cared for.</w:t>
      </w:r>
    </w:p>
    <w:p w14:paraId="1B97B14F" w14:textId="1694B0DF" w:rsidR="00516066" w:rsidRPr="00893093" w:rsidRDefault="00EA0529" w:rsidP="00516066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2FD87AB6" wp14:editId="122960B9">
                <wp:simplePos x="0" y="0"/>
                <wp:positionH relativeFrom="column">
                  <wp:posOffset>0</wp:posOffset>
                </wp:positionH>
                <wp:positionV relativeFrom="paragraph">
                  <wp:posOffset>-114300</wp:posOffset>
                </wp:positionV>
                <wp:extent cx="5715000" cy="581025"/>
                <wp:effectExtent l="19050" t="19050" r="0" b="9525"/>
                <wp:wrapNone/>
                <wp:docPr id="474" name="Rectangle 4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5810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BBFA529" id="Rectangle 474" o:spid="_x0000_s1026" style="position:absolute;margin-left:0;margin-top:-9pt;width:450pt;height:45.75pt;z-index:251658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" filled="f" strokecolor="#2e74b5 [2408]" strokeweight="3pt">
                <v:path arrowok="t"/>
              </v:rect>
            </w:pict>
          </mc:Fallback>
        </mc:AlternateContent>
      </w:r>
      <w:r w:rsidR="00516066">
        <w:rPr>
          <w:rFonts w:ascii="Arial" w:hAnsi="Arial" w:cs="Arial"/>
          <w:b/>
          <w:bCs/>
          <w:sz w:val="40"/>
          <w:szCs w:val="40"/>
        </w:rPr>
        <w:t>Who can have a say</w:t>
      </w:r>
      <w:r w:rsidR="00FE03AB">
        <w:rPr>
          <w:rFonts w:ascii="Arial" w:hAnsi="Arial" w:cs="Arial"/>
          <w:b/>
          <w:bCs/>
          <w:sz w:val="40"/>
          <w:szCs w:val="40"/>
        </w:rPr>
        <w:t xml:space="preserve"> about the adoption</w:t>
      </w:r>
      <w:r w:rsidR="00516066" w:rsidRPr="00893093">
        <w:rPr>
          <w:rFonts w:ascii="Arial" w:hAnsi="Arial" w:cs="Arial"/>
          <w:b/>
          <w:bCs/>
          <w:sz w:val="40"/>
          <w:szCs w:val="40"/>
        </w:rPr>
        <w:t>?</w:t>
      </w:r>
    </w:p>
    <w:p w14:paraId="2579DC46" w14:textId="4EA6A412" w:rsidR="00516066" w:rsidRDefault="00516066" w:rsidP="00516066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</w:p>
    <w:p w14:paraId="0455B729" w14:textId="77777777" w:rsidR="00FE03AB" w:rsidRDefault="00CE78C0" w:rsidP="00516066">
      <w:pPr>
        <w:ind w:left="3686"/>
        <w:rPr>
          <w:rFonts w:ascii="Arial" w:hAnsi="Arial" w:cs="Arial"/>
          <w:sz w:val="32"/>
          <w:szCs w:val="32"/>
        </w:rPr>
      </w:pPr>
      <w:r w:rsidRPr="00CE78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12" behindDoc="0" locked="0" layoutInCell="1" allowOverlap="1" wp14:anchorId="5E1B69F5" wp14:editId="777E8EFD">
            <wp:simplePos x="0" y="0"/>
            <wp:positionH relativeFrom="margin">
              <wp:posOffset>-103909</wp:posOffset>
            </wp:positionH>
            <wp:positionV relativeFrom="paragraph">
              <wp:posOffset>128501</wp:posOffset>
            </wp:positionV>
            <wp:extent cx="1853045" cy="1143000"/>
            <wp:effectExtent l="0" t="0" r="0" b="0"/>
            <wp:wrapNone/>
            <wp:docPr id="515" name="Picture 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04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16066">
        <w:rPr>
          <w:rFonts w:ascii="Arial" w:hAnsi="Arial" w:cs="Arial"/>
          <w:sz w:val="32"/>
          <w:szCs w:val="32"/>
        </w:rPr>
        <w:t>We</w:t>
      </w:r>
      <w:r w:rsidR="00FE03AB">
        <w:rPr>
          <w:rFonts w:ascii="Arial" w:hAnsi="Arial" w:cs="Arial"/>
          <w:sz w:val="32"/>
          <w:szCs w:val="32"/>
        </w:rPr>
        <w:t xml:space="preserve"> think:</w:t>
      </w:r>
    </w:p>
    <w:p w14:paraId="74152492" w14:textId="77777777" w:rsidR="00FE03AB" w:rsidRDefault="00FE03AB" w:rsidP="00516066">
      <w:pPr>
        <w:ind w:left="3686"/>
        <w:rPr>
          <w:rFonts w:ascii="Arial" w:hAnsi="Arial" w:cs="Arial"/>
          <w:sz w:val="32"/>
          <w:szCs w:val="32"/>
        </w:rPr>
      </w:pPr>
    </w:p>
    <w:p w14:paraId="2C4EA0C9" w14:textId="5C43A91F" w:rsidR="00FE03AB" w:rsidRPr="005C4DD9" w:rsidRDefault="00A23633" w:rsidP="005C4DD9">
      <w:pPr>
        <w:pStyle w:val="ListParagraph"/>
        <w:numPr>
          <w:ilvl w:val="0"/>
          <w:numId w:val="86"/>
        </w:numPr>
        <w:ind w:left="4253" w:hanging="567"/>
        <w:rPr>
          <w:rFonts w:ascii="Arial" w:hAnsi="Arial" w:cs="Arial"/>
          <w:sz w:val="32"/>
          <w:szCs w:val="32"/>
        </w:rPr>
      </w:pPr>
      <w:r w:rsidRPr="005C4DD9">
        <w:rPr>
          <w:noProof/>
          <w:sz w:val="32"/>
          <w:szCs w:val="32"/>
          <w:lang w:eastAsia="en-NZ"/>
        </w:rPr>
        <w:drawing>
          <wp:anchor distT="0" distB="0" distL="114300" distR="114300" simplePos="0" relativeHeight="251658311" behindDoc="0" locked="0" layoutInCell="1" allowOverlap="1" wp14:anchorId="325EB622" wp14:editId="12480228">
            <wp:simplePos x="0" y="0"/>
            <wp:positionH relativeFrom="margin">
              <wp:posOffset>102986</wp:posOffset>
            </wp:positionH>
            <wp:positionV relativeFrom="paragraph">
              <wp:posOffset>943615</wp:posOffset>
            </wp:positionV>
            <wp:extent cx="1249392" cy="1445657"/>
            <wp:effectExtent l="0" t="0" r="8255" b="2540"/>
            <wp:wrapNone/>
            <wp:docPr id="513" name="Picture 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392" cy="1445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6066" w:rsidRPr="005C4DD9">
        <w:rPr>
          <w:rFonts w:ascii="Arial" w:hAnsi="Arial" w:cs="Arial"/>
          <w:sz w:val="32"/>
          <w:szCs w:val="32"/>
        </w:rPr>
        <w:t xml:space="preserve">the social worker for the child </w:t>
      </w:r>
      <w:r w:rsidR="00D534C2">
        <w:rPr>
          <w:rFonts w:ascii="Arial" w:hAnsi="Arial" w:cs="Arial"/>
          <w:sz w:val="32"/>
          <w:szCs w:val="32"/>
        </w:rPr>
        <w:t>should</w:t>
      </w:r>
      <w:r w:rsidR="00FE03AB" w:rsidRPr="005C4DD9">
        <w:rPr>
          <w:rFonts w:ascii="Arial" w:hAnsi="Arial" w:cs="Arial"/>
          <w:sz w:val="32"/>
          <w:szCs w:val="32"/>
        </w:rPr>
        <w:t xml:space="preserve"> </w:t>
      </w:r>
      <w:r w:rsidR="00516066" w:rsidRPr="005C4DD9">
        <w:rPr>
          <w:rFonts w:ascii="Arial" w:hAnsi="Arial" w:cs="Arial"/>
          <w:sz w:val="32"/>
          <w:szCs w:val="32"/>
        </w:rPr>
        <w:t>say what the child thinks in the information they give to the court</w:t>
      </w:r>
    </w:p>
    <w:p w14:paraId="5CCB6379" w14:textId="3192BC42" w:rsidR="00516066" w:rsidRPr="005C4DD9" w:rsidRDefault="00516066" w:rsidP="005C4DD9">
      <w:pPr>
        <w:ind w:left="4253" w:hanging="567"/>
        <w:rPr>
          <w:sz w:val="32"/>
          <w:szCs w:val="32"/>
        </w:rPr>
      </w:pPr>
    </w:p>
    <w:p w14:paraId="0FD43EE4" w14:textId="274E767A" w:rsidR="00F51627" w:rsidRPr="00FE03AB" w:rsidRDefault="00FE03AB" w:rsidP="005C4DD9">
      <w:pPr>
        <w:pStyle w:val="ListParagraph"/>
        <w:numPr>
          <w:ilvl w:val="0"/>
          <w:numId w:val="47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the child </w:t>
      </w:r>
      <w:r w:rsidR="00F51627" w:rsidRPr="003A69B1">
        <w:rPr>
          <w:rFonts w:ascii="Arial" w:hAnsi="Arial" w:cs="Arial"/>
          <w:sz w:val="32"/>
          <w:szCs w:val="32"/>
        </w:rPr>
        <w:t>s</w:t>
      </w:r>
      <w:r w:rsidR="00F51627" w:rsidRPr="00FE03AB">
        <w:rPr>
          <w:rFonts w:ascii="Arial" w:hAnsi="Arial" w:cs="Arial"/>
          <w:sz w:val="32"/>
          <w:szCs w:val="32"/>
        </w:rPr>
        <w:t xml:space="preserve">hould </w:t>
      </w:r>
      <w:r w:rsidR="00D534C2">
        <w:rPr>
          <w:rFonts w:ascii="Arial" w:hAnsi="Arial" w:cs="Arial"/>
          <w:sz w:val="32"/>
          <w:szCs w:val="32"/>
        </w:rPr>
        <w:t xml:space="preserve">be able to </w:t>
      </w:r>
      <w:r>
        <w:rPr>
          <w:rFonts w:ascii="Arial" w:hAnsi="Arial" w:cs="Arial"/>
          <w:sz w:val="32"/>
          <w:szCs w:val="32"/>
        </w:rPr>
        <w:t xml:space="preserve">have </w:t>
      </w:r>
      <w:r w:rsidR="00F51627" w:rsidRPr="003A69B1">
        <w:rPr>
          <w:rFonts w:ascii="Arial" w:hAnsi="Arial" w:cs="Arial"/>
          <w:sz w:val="32"/>
          <w:szCs w:val="32"/>
        </w:rPr>
        <w:t>a lawyer</w:t>
      </w:r>
      <w:r w:rsidR="00CB2AFB" w:rsidRPr="00FE03AB">
        <w:rPr>
          <w:rFonts w:ascii="Arial" w:hAnsi="Arial" w:cs="Arial"/>
          <w:sz w:val="32"/>
          <w:szCs w:val="32"/>
        </w:rPr>
        <w:br/>
      </w:r>
    </w:p>
    <w:p w14:paraId="779518BA" w14:textId="2B0460E6" w:rsidR="00F51627" w:rsidRPr="00FE03AB" w:rsidRDefault="00CE78C0" w:rsidP="005C4DD9">
      <w:pPr>
        <w:pStyle w:val="ListParagraph"/>
        <w:numPr>
          <w:ilvl w:val="0"/>
          <w:numId w:val="47"/>
        </w:numPr>
        <w:ind w:left="4253" w:hanging="567"/>
        <w:rPr>
          <w:rFonts w:ascii="Arial" w:hAnsi="Arial" w:cs="Arial"/>
          <w:sz w:val="32"/>
          <w:szCs w:val="32"/>
        </w:rPr>
      </w:pPr>
      <w:r w:rsidRPr="00C40DD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10" behindDoc="0" locked="0" layoutInCell="1" allowOverlap="1" wp14:anchorId="59F9EBB9" wp14:editId="685572E4">
            <wp:simplePos x="0" y="0"/>
            <wp:positionH relativeFrom="column">
              <wp:posOffset>270165</wp:posOffset>
            </wp:positionH>
            <wp:positionV relativeFrom="paragraph">
              <wp:posOffset>229236</wp:posOffset>
            </wp:positionV>
            <wp:extent cx="917734" cy="1620982"/>
            <wp:effectExtent l="0" t="0" r="0" b="0"/>
            <wp:wrapNone/>
            <wp:docPr id="512" name="Picture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996" cy="1621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03AB">
        <w:rPr>
          <w:rFonts w:ascii="Arial" w:hAnsi="Arial" w:cs="Arial"/>
          <w:sz w:val="32"/>
          <w:szCs w:val="32"/>
        </w:rPr>
        <w:t xml:space="preserve">the child should </w:t>
      </w:r>
      <w:r w:rsidR="00F51627" w:rsidRPr="003A69B1">
        <w:rPr>
          <w:rFonts w:ascii="Arial" w:hAnsi="Arial" w:cs="Arial"/>
          <w:sz w:val="32"/>
          <w:szCs w:val="32"/>
        </w:rPr>
        <w:t>be allowed to go to court when decis</w:t>
      </w:r>
      <w:r w:rsidR="00F51627" w:rsidRPr="00FE03AB">
        <w:rPr>
          <w:rFonts w:ascii="Arial" w:hAnsi="Arial" w:cs="Arial"/>
          <w:sz w:val="32"/>
          <w:szCs w:val="32"/>
        </w:rPr>
        <w:t>ions about their adoption are being made</w:t>
      </w:r>
      <w:r w:rsidR="00CB2AFB" w:rsidRPr="00FE03AB">
        <w:rPr>
          <w:rFonts w:ascii="Arial" w:hAnsi="Arial" w:cs="Arial"/>
          <w:sz w:val="32"/>
          <w:szCs w:val="32"/>
        </w:rPr>
        <w:br/>
      </w:r>
    </w:p>
    <w:p w14:paraId="68D0D12D" w14:textId="5E7A8C3F" w:rsidR="00F51627" w:rsidRPr="003A69B1" w:rsidRDefault="00FE03AB" w:rsidP="005C4DD9">
      <w:pPr>
        <w:pStyle w:val="ListParagraph"/>
        <w:numPr>
          <w:ilvl w:val="0"/>
          <w:numId w:val="47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the child should </w:t>
      </w:r>
      <w:r w:rsidR="00F51627" w:rsidRPr="003A69B1">
        <w:rPr>
          <w:rFonts w:ascii="Arial" w:hAnsi="Arial" w:cs="Arial"/>
          <w:sz w:val="32"/>
          <w:szCs w:val="32"/>
        </w:rPr>
        <w:t>be allowed to tell the court what they think.</w:t>
      </w:r>
    </w:p>
    <w:p w14:paraId="273867A4" w14:textId="24363893" w:rsidR="00F51627" w:rsidRPr="003A69B1" w:rsidRDefault="00CE78C0" w:rsidP="00F51627">
      <w:pPr>
        <w:rPr>
          <w:rFonts w:ascii="Arial" w:hAnsi="Arial" w:cs="Arial"/>
          <w:sz w:val="32"/>
          <w:szCs w:val="32"/>
        </w:rPr>
      </w:pPr>
      <w:r w:rsidRPr="003A69B1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09" behindDoc="0" locked="0" layoutInCell="1" allowOverlap="1" wp14:anchorId="4CD69E8D" wp14:editId="50DF322A">
            <wp:simplePos x="0" y="0"/>
            <wp:positionH relativeFrom="margin">
              <wp:posOffset>0</wp:posOffset>
            </wp:positionH>
            <wp:positionV relativeFrom="paragraph">
              <wp:posOffset>160770</wp:posOffset>
            </wp:positionV>
            <wp:extent cx="1609725" cy="1609725"/>
            <wp:effectExtent l="0" t="0" r="0" b="9525"/>
            <wp:wrapNone/>
            <wp:docPr id="319" name="Picture 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819261" w14:textId="1BD93BED" w:rsidR="00F51627" w:rsidRPr="00FE03AB" w:rsidRDefault="00F51627" w:rsidP="00F51627">
      <w:pPr>
        <w:rPr>
          <w:rFonts w:ascii="Arial" w:hAnsi="Arial" w:cs="Arial"/>
          <w:sz w:val="32"/>
          <w:szCs w:val="32"/>
        </w:rPr>
      </w:pPr>
    </w:p>
    <w:p w14:paraId="77DCBEC6" w14:textId="433F0EC0" w:rsidR="00F51627" w:rsidRPr="00FE03AB" w:rsidRDefault="00F51627" w:rsidP="00CE78C0">
      <w:pPr>
        <w:ind w:left="3686"/>
        <w:rPr>
          <w:rFonts w:ascii="Arial" w:hAnsi="Arial" w:cs="Arial"/>
          <w:sz w:val="32"/>
          <w:szCs w:val="32"/>
        </w:rPr>
      </w:pPr>
      <w:r w:rsidRPr="00FE03AB">
        <w:rPr>
          <w:rFonts w:ascii="Arial" w:hAnsi="Arial" w:cs="Arial"/>
          <w:sz w:val="32"/>
          <w:szCs w:val="32"/>
        </w:rPr>
        <w:t xml:space="preserve">We do not think children should have to agree to </w:t>
      </w:r>
      <w:r w:rsidR="00CB2AFB" w:rsidRPr="00FE03AB">
        <w:rPr>
          <w:rFonts w:ascii="Arial" w:hAnsi="Arial" w:cs="Arial"/>
          <w:sz w:val="32"/>
          <w:szCs w:val="32"/>
        </w:rPr>
        <w:t>being adopted</w:t>
      </w:r>
      <w:r w:rsidRPr="00FE03AB">
        <w:rPr>
          <w:rFonts w:ascii="Arial" w:hAnsi="Arial" w:cs="Arial"/>
          <w:sz w:val="32"/>
          <w:szCs w:val="32"/>
        </w:rPr>
        <w:t>.</w:t>
      </w:r>
    </w:p>
    <w:p w14:paraId="0DA6C906" w14:textId="527AA9E5" w:rsidR="00F51627" w:rsidRDefault="00F51627" w:rsidP="00F51627">
      <w:pPr>
        <w:rPr>
          <w:rFonts w:ascii="Arial" w:hAnsi="Arial" w:cs="Arial"/>
          <w:sz w:val="32"/>
          <w:szCs w:val="32"/>
        </w:rPr>
      </w:pPr>
    </w:p>
    <w:p w14:paraId="6ECC42E4" w14:textId="44BB9A53" w:rsidR="00F51627" w:rsidRDefault="00F51627" w:rsidP="00C40DD5">
      <w:pPr>
        <w:ind w:left="3686"/>
        <w:rPr>
          <w:rFonts w:ascii="Arial" w:hAnsi="Arial" w:cs="Arial"/>
          <w:sz w:val="32"/>
          <w:szCs w:val="32"/>
        </w:rPr>
      </w:pPr>
    </w:p>
    <w:p w14:paraId="6C1C44FB" w14:textId="68D49470" w:rsidR="00F51627" w:rsidRDefault="00CE78C0" w:rsidP="00C40DD5">
      <w:pPr>
        <w:ind w:left="3686"/>
        <w:rPr>
          <w:rFonts w:ascii="Arial" w:hAnsi="Arial" w:cs="Arial"/>
          <w:sz w:val="32"/>
          <w:szCs w:val="32"/>
        </w:rPr>
      </w:pPr>
      <w:r w:rsidRPr="00CE78C0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308" behindDoc="0" locked="0" layoutInCell="1" allowOverlap="1" wp14:anchorId="71BE2AB7" wp14:editId="45325EA3">
            <wp:simplePos x="0" y="0"/>
            <wp:positionH relativeFrom="margin">
              <wp:posOffset>227734</wp:posOffset>
            </wp:positionH>
            <wp:positionV relativeFrom="paragraph">
              <wp:posOffset>-175145</wp:posOffset>
            </wp:positionV>
            <wp:extent cx="800857" cy="1314450"/>
            <wp:effectExtent l="0" t="0" r="0" b="0"/>
            <wp:wrapNone/>
            <wp:docPr id="318" name="Picture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857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51627">
        <w:rPr>
          <w:rFonts w:ascii="Arial" w:hAnsi="Arial" w:cs="Arial"/>
          <w:sz w:val="32"/>
          <w:szCs w:val="32"/>
        </w:rPr>
        <w:t>Having to decide if they should be adopted puts a lot of pressure on the child.</w:t>
      </w:r>
    </w:p>
    <w:p w14:paraId="44E17855" w14:textId="21F10078" w:rsidR="00F51627" w:rsidRDefault="00F51627" w:rsidP="00C40DD5">
      <w:pPr>
        <w:ind w:left="3686"/>
        <w:rPr>
          <w:rFonts w:ascii="Arial" w:hAnsi="Arial" w:cs="Arial"/>
          <w:sz w:val="32"/>
          <w:szCs w:val="32"/>
        </w:rPr>
      </w:pPr>
    </w:p>
    <w:p w14:paraId="729A54B0" w14:textId="61F9D9B3" w:rsidR="00CB2AFB" w:rsidRDefault="00A23633" w:rsidP="00C40DD5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06" behindDoc="1" locked="0" layoutInCell="1" allowOverlap="1" wp14:anchorId="667E7B1D" wp14:editId="4043838B">
                <wp:simplePos x="0" y="0"/>
                <wp:positionH relativeFrom="margin">
                  <wp:posOffset>2247900</wp:posOffset>
                </wp:positionH>
                <wp:positionV relativeFrom="paragraph">
                  <wp:posOffset>283845</wp:posOffset>
                </wp:positionV>
                <wp:extent cx="3619500" cy="1101263"/>
                <wp:effectExtent l="0" t="0" r="0" b="3810"/>
                <wp:wrapNone/>
                <wp:docPr id="316" name="Rectangle 3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19500" cy="110126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3478928" id="Rectangle 316" o:spid="_x0000_s1026" style="position:absolute;margin-left:177pt;margin-top:22.35pt;width:285pt;height:86.7pt;z-index:-25165817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" fillcolor="#ffe599 [1303]" stroked="f" strokeweight="1pt">
                <w10:wrap anchorx="margin"/>
              </v:rect>
            </w:pict>
          </mc:Fallback>
        </mc:AlternateContent>
      </w:r>
      <w:r w:rsidR="00FE03AB" w:rsidRPr="00CE78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07" behindDoc="0" locked="0" layoutInCell="1" allowOverlap="1" wp14:anchorId="2E082F88" wp14:editId="4921A575">
            <wp:simplePos x="0" y="0"/>
            <wp:positionH relativeFrom="margin">
              <wp:posOffset>40813</wp:posOffset>
            </wp:positionH>
            <wp:positionV relativeFrom="paragraph">
              <wp:posOffset>27305</wp:posOffset>
            </wp:positionV>
            <wp:extent cx="1350645" cy="1350645"/>
            <wp:effectExtent l="0" t="0" r="0" b="1905"/>
            <wp:wrapNone/>
            <wp:docPr id="317" name="Picture 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645" cy="135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D25DEF" w14:textId="11A9A38D" w:rsidR="00F51627" w:rsidRDefault="00F51627" w:rsidP="00C40DD5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want to hear what you think about these ways children can be part of the adoption.</w:t>
      </w:r>
    </w:p>
    <w:p w14:paraId="29B32678" w14:textId="58D79A97" w:rsidR="00F51627" w:rsidRDefault="00F51627" w:rsidP="00C40DD5">
      <w:pPr>
        <w:ind w:left="3686"/>
        <w:rPr>
          <w:rFonts w:ascii="Arial" w:hAnsi="Arial" w:cs="Arial"/>
          <w:sz w:val="32"/>
          <w:szCs w:val="32"/>
        </w:rPr>
      </w:pPr>
    </w:p>
    <w:p w14:paraId="62527A41" w14:textId="112902EE" w:rsidR="00F51627" w:rsidRDefault="00F51627" w:rsidP="00F51627">
      <w:pPr>
        <w:rPr>
          <w:rFonts w:ascii="Arial" w:hAnsi="Arial" w:cs="Arial"/>
          <w:sz w:val="32"/>
          <w:szCs w:val="32"/>
        </w:rPr>
      </w:pPr>
    </w:p>
    <w:p w14:paraId="684C1099" w14:textId="77777777" w:rsidR="000D47F4" w:rsidRDefault="000D47F4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6D622CD7" w14:textId="05E97577" w:rsidR="00F51627" w:rsidRPr="00C40DD5" w:rsidRDefault="00F51627" w:rsidP="004634A8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C40DD5">
        <w:rPr>
          <w:rFonts w:ascii="Arial" w:hAnsi="Arial" w:cs="Arial"/>
          <w:b/>
          <w:bCs/>
          <w:sz w:val="36"/>
          <w:szCs w:val="32"/>
        </w:rPr>
        <w:lastRenderedPageBreak/>
        <w:t>Parents agreeing to adoption</w:t>
      </w:r>
    </w:p>
    <w:p w14:paraId="54595278" w14:textId="1E3F4948" w:rsidR="00F51627" w:rsidRDefault="00FE03AB" w:rsidP="004634A8">
      <w:pPr>
        <w:ind w:left="3686"/>
        <w:rPr>
          <w:rFonts w:ascii="Arial" w:hAnsi="Arial" w:cs="Arial"/>
          <w:b/>
          <w:bCs/>
          <w:sz w:val="32"/>
          <w:szCs w:val="32"/>
        </w:rPr>
      </w:pPr>
      <w:r w:rsidRPr="004634A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93" behindDoc="0" locked="0" layoutInCell="1" allowOverlap="1" wp14:anchorId="149BA762" wp14:editId="7DC88305">
            <wp:simplePos x="0" y="0"/>
            <wp:positionH relativeFrom="margin">
              <wp:posOffset>1</wp:posOffset>
            </wp:positionH>
            <wp:positionV relativeFrom="paragraph">
              <wp:posOffset>353810</wp:posOffset>
            </wp:positionV>
            <wp:extent cx="1559618" cy="1524287"/>
            <wp:effectExtent l="0" t="0" r="2540" b="0"/>
            <wp:wrapNone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062" cy="152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32BBA6" w14:textId="427F0713" w:rsidR="00F51627" w:rsidRDefault="00F51627" w:rsidP="004634A8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2931E079" w14:textId="0CEEC9AD" w:rsidR="00F51627" w:rsidRDefault="00F51627" w:rsidP="004634A8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think that in most cases both birth parents should have to agree to the child being adopted.</w:t>
      </w:r>
    </w:p>
    <w:p w14:paraId="264B32CF" w14:textId="2DE90571" w:rsidR="00F51627" w:rsidRDefault="00F51627" w:rsidP="004634A8">
      <w:pPr>
        <w:ind w:left="3686"/>
        <w:rPr>
          <w:rFonts w:ascii="Arial" w:hAnsi="Arial" w:cs="Arial"/>
          <w:sz w:val="32"/>
          <w:szCs w:val="32"/>
        </w:rPr>
      </w:pPr>
    </w:p>
    <w:p w14:paraId="5F829C83" w14:textId="036B9B56" w:rsidR="00F51627" w:rsidRDefault="00FE03AB" w:rsidP="004634A8">
      <w:pPr>
        <w:ind w:left="3686"/>
        <w:rPr>
          <w:rFonts w:ascii="Arial" w:hAnsi="Arial" w:cs="Arial"/>
          <w:sz w:val="32"/>
          <w:szCs w:val="32"/>
        </w:rPr>
      </w:pPr>
      <w:r w:rsidRPr="004634A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95" behindDoc="0" locked="0" layoutInCell="1" allowOverlap="1" wp14:anchorId="75B0CD5C" wp14:editId="4D1A6972">
            <wp:simplePos x="0" y="0"/>
            <wp:positionH relativeFrom="margin">
              <wp:posOffset>-281132</wp:posOffset>
            </wp:positionH>
            <wp:positionV relativeFrom="paragraph">
              <wp:posOffset>334010</wp:posOffset>
            </wp:positionV>
            <wp:extent cx="1845945" cy="1524000"/>
            <wp:effectExtent l="0" t="0" r="1905" b="0"/>
            <wp:wrapNone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945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7B92F11" w14:textId="68DC5C87" w:rsidR="00F51627" w:rsidRDefault="00F51627" w:rsidP="004634A8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 child may be adopted without a birth parent agreeing if</w:t>
      </w:r>
      <w:r w:rsidRPr="00F51627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>that birth parent:</w:t>
      </w:r>
      <w:r w:rsidR="00CB2AFB">
        <w:rPr>
          <w:rFonts w:ascii="Arial" w:hAnsi="Arial" w:cs="Arial"/>
          <w:sz w:val="32"/>
          <w:szCs w:val="32"/>
        </w:rPr>
        <w:br/>
      </w:r>
    </w:p>
    <w:p w14:paraId="052C82B2" w14:textId="38E1D9F9" w:rsidR="00F51627" w:rsidRDefault="004634A8" w:rsidP="004634A8">
      <w:pPr>
        <w:pStyle w:val="ListParagraph"/>
        <w:numPr>
          <w:ilvl w:val="0"/>
          <w:numId w:val="48"/>
        </w:numPr>
        <w:ind w:left="4253" w:hanging="567"/>
        <w:rPr>
          <w:rFonts w:ascii="Arial" w:hAnsi="Arial" w:cs="Arial"/>
          <w:sz w:val="32"/>
          <w:szCs w:val="32"/>
        </w:rPr>
      </w:pPr>
      <w:r w:rsidRPr="004634A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94" behindDoc="0" locked="0" layoutInCell="1" allowOverlap="1" wp14:anchorId="1422C2A6" wp14:editId="3BED9A18">
            <wp:simplePos x="0" y="0"/>
            <wp:positionH relativeFrom="margin">
              <wp:posOffset>-273800</wp:posOffset>
            </wp:positionH>
            <wp:positionV relativeFrom="paragraph">
              <wp:posOffset>474634</wp:posOffset>
            </wp:positionV>
            <wp:extent cx="1920340" cy="1704975"/>
            <wp:effectExtent l="0" t="0" r="3810" b="0"/>
            <wp:wrapNone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340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51627">
        <w:rPr>
          <w:rFonts w:ascii="Arial" w:hAnsi="Arial" w:cs="Arial"/>
          <w:sz w:val="32"/>
          <w:szCs w:val="32"/>
        </w:rPr>
        <w:t>does things that makes the child or other parent unsafe</w:t>
      </w:r>
      <w:r>
        <w:rPr>
          <w:rFonts w:ascii="Arial" w:hAnsi="Arial" w:cs="Arial"/>
          <w:sz w:val="32"/>
          <w:szCs w:val="32"/>
        </w:rPr>
        <w:br/>
      </w:r>
    </w:p>
    <w:p w14:paraId="342A175C" w14:textId="7FED43FD" w:rsidR="00F51627" w:rsidRDefault="00F51627" w:rsidP="004634A8">
      <w:pPr>
        <w:pStyle w:val="ListParagraph"/>
        <w:numPr>
          <w:ilvl w:val="0"/>
          <w:numId w:val="48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ha</w:t>
      </w:r>
      <w:r w:rsidR="003613B0">
        <w:rPr>
          <w:rFonts w:ascii="Arial" w:hAnsi="Arial" w:cs="Arial"/>
          <w:sz w:val="32"/>
          <w:szCs w:val="32"/>
        </w:rPr>
        <w:t>s</w:t>
      </w:r>
      <w:r>
        <w:rPr>
          <w:rFonts w:ascii="Arial" w:hAnsi="Arial" w:cs="Arial"/>
          <w:sz w:val="32"/>
          <w:szCs w:val="32"/>
        </w:rPr>
        <w:t xml:space="preserve"> not done what they </w:t>
      </w:r>
      <w:r w:rsidR="00D534C2">
        <w:rPr>
          <w:rFonts w:ascii="Arial" w:hAnsi="Arial" w:cs="Arial"/>
          <w:sz w:val="32"/>
          <w:szCs w:val="32"/>
        </w:rPr>
        <w:t>should</w:t>
      </w:r>
      <w:r>
        <w:rPr>
          <w:rFonts w:ascii="Arial" w:hAnsi="Arial" w:cs="Arial"/>
          <w:sz w:val="32"/>
          <w:szCs w:val="32"/>
        </w:rPr>
        <w:t xml:space="preserve"> to take care of the child.</w:t>
      </w:r>
    </w:p>
    <w:p w14:paraId="16DE61E9" w14:textId="1D81C61D" w:rsidR="00FE03AB" w:rsidRDefault="00FE03AB">
      <w:pPr>
        <w:rPr>
          <w:rFonts w:ascii="Arial" w:hAnsi="Arial" w:cs="Arial"/>
          <w:sz w:val="32"/>
          <w:szCs w:val="32"/>
        </w:rPr>
      </w:pPr>
    </w:p>
    <w:p w14:paraId="1699F5E5" w14:textId="77777777" w:rsidR="00FE03AB" w:rsidRDefault="00FE03AB">
      <w:pPr>
        <w:rPr>
          <w:rFonts w:ascii="Arial" w:hAnsi="Arial" w:cs="Arial"/>
          <w:sz w:val="32"/>
          <w:szCs w:val="32"/>
        </w:rPr>
      </w:pPr>
    </w:p>
    <w:p w14:paraId="34570937" w14:textId="209C7765" w:rsidR="00FE03AB" w:rsidRDefault="00FE03AB" w:rsidP="00FE03AB">
      <w:pPr>
        <w:ind w:left="3686"/>
        <w:rPr>
          <w:rFonts w:ascii="Arial" w:hAnsi="Arial" w:cs="Arial"/>
          <w:sz w:val="32"/>
          <w:szCs w:val="32"/>
        </w:rPr>
      </w:pPr>
      <w:r w:rsidRPr="004634A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02" behindDoc="0" locked="0" layoutInCell="1" allowOverlap="1" wp14:anchorId="5729BD91" wp14:editId="62A37E30">
            <wp:simplePos x="0" y="0"/>
            <wp:positionH relativeFrom="margin">
              <wp:posOffset>-154800</wp:posOffset>
            </wp:positionH>
            <wp:positionV relativeFrom="paragraph">
              <wp:posOffset>510540</wp:posOffset>
            </wp:positionV>
            <wp:extent cx="1714500" cy="1297892"/>
            <wp:effectExtent l="0" t="0" r="0" b="0"/>
            <wp:wrapNone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297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We think birth parents should have to wait 30 days after the child is born to agree to adoption.</w:t>
      </w:r>
    </w:p>
    <w:p w14:paraId="0A095674" w14:textId="77777777" w:rsidR="00FE03AB" w:rsidRDefault="00FE03AB" w:rsidP="00FE03AB">
      <w:pPr>
        <w:ind w:left="3686"/>
        <w:rPr>
          <w:rFonts w:ascii="Arial" w:hAnsi="Arial" w:cs="Arial"/>
          <w:sz w:val="32"/>
          <w:szCs w:val="32"/>
        </w:rPr>
      </w:pPr>
    </w:p>
    <w:p w14:paraId="234660F5" w14:textId="0F929FFC" w:rsidR="00FE03AB" w:rsidRDefault="00FE03AB" w:rsidP="00FE03AB">
      <w:pPr>
        <w:ind w:left="3686"/>
        <w:rPr>
          <w:rFonts w:ascii="Arial" w:hAnsi="Arial" w:cs="Arial"/>
          <w:sz w:val="32"/>
          <w:szCs w:val="32"/>
        </w:rPr>
      </w:pPr>
    </w:p>
    <w:p w14:paraId="5E024F0C" w14:textId="0EB1DF72" w:rsidR="00FE03AB" w:rsidRDefault="00FE03AB" w:rsidP="00FE03AB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30 days is as long as a month.</w:t>
      </w:r>
    </w:p>
    <w:p w14:paraId="66F8E45F" w14:textId="29A38480" w:rsidR="00FE03AB" w:rsidRDefault="00FE03AB" w:rsidP="00FE03AB">
      <w:pPr>
        <w:ind w:left="3686"/>
        <w:rPr>
          <w:rFonts w:ascii="Arial" w:hAnsi="Arial" w:cs="Arial"/>
          <w:sz w:val="32"/>
          <w:szCs w:val="32"/>
        </w:rPr>
      </w:pPr>
      <w:r w:rsidRPr="004634A8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353" behindDoc="0" locked="0" layoutInCell="1" allowOverlap="1" wp14:anchorId="72AAC3EF" wp14:editId="724E6014">
            <wp:simplePos x="0" y="0"/>
            <wp:positionH relativeFrom="margin">
              <wp:posOffset>109220</wp:posOffset>
            </wp:positionH>
            <wp:positionV relativeFrom="paragraph">
              <wp:posOffset>-352425</wp:posOffset>
            </wp:positionV>
            <wp:extent cx="1101436" cy="1446234"/>
            <wp:effectExtent l="0" t="0" r="3810" b="1905"/>
            <wp:wrapNone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436" cy="1446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30 days gives them enough time to think about what is best.</w:t>
      </w:r>
    </w:p>
    <w:p w14:paraId="755DEB9F" w14:textId="2DEE729B" w:rsidR="00FE03AB" w:rsidRDefault="00FE03AB" w:rsidP="00FE03AB">
      <w:pPr>
        <w:ind w:left="3686"/>
        <w:rPr>
          <w:rFonts w:ascii="Arial" w:hAnsi="Arial" w:cs="Arial"/>
          <w:sz w:val="32"/>
          <w:szCs w:val="32"/>
        </w:rPr>
      </w:pPr>
    </w:p>
    <w:p w14:paraId="2F252E2C" w14:textId="6ADA0EE3" w:rsidR="00FE03AB" w:rsidRDefault="00FE03AB" w:rsidP="00FE03AB">
      <w:pPr>
        <w:ind w:left="3686"/>
        <w:rPr>
          <w:rFonts w:ascii="Arial" w:hAnsi="Arial" w:cs="Arial"/>
          <w:sz w:val="32"/>
          <w:szCs w:val="32"/>
        </w:rPr>
      </w:pPr>
    </w:p>
    <w:p w14:paraId="406907C1" w14:textId="4A7A1559" w:rsidR="00FE03AB" w:rsidRDefault="00FE03AB" w:rsidP="00FE03AB">
      <w:pPr>
        <w:ind w:left="3686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54" behindDoc="0" locked="0" layoutInCell="1" allowOverlap="1" wp14:anchorId="51670264" wp14:editId="72D9AAF4">
            <wp:simplePos x="0" y="0"/>
            <wp:positionH relativeFrom="margin">
              <wp:posOffset>-59632</wp:posOffset>
            </wp:positionH>
            <wp:positionV relativeFrom="paragraph">
              <wp:posOffset>175144</wp:posOffset>
            </wp:positionV>
            <wp:extent cx="1619250" cy="1619250"/>
            <wp:effectExtent l="0" t="0" r="0" b="0"/>
            <wp:wrapNone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</w:rPr>
        <w:t>Birth parents should also be able to:</w:t>
      </w:r>
      <w:r>
        <w:rPr>
          <w:rFonts w:ascii="Arial" w:hAnsi="Arial" w:cs="Arial"/>
          <w:sz w:val="32"/>
          <w:szCs w:val="32"/>
        </w:rPr>
        <w:br/>
      </w:r>
    </w:p>
    <w:p w14:paraId="185B52AE" w14:textId="4FB62738" w:rsidR="00FE03AB" w:rsidRDefault="00FE03AB" w:rsidP="00FE03AB">
      <w:pPr>
        <w:pStyle w:val="ListParagraph"/>
        <w:numPr>
          <w:ilvl w:val="0"/>
          <w:numId w:val="50"/>
        </w:numPr>
        <w:ind w:left="4253" w:hanging="567"/>
        <w:rPr>
          <w:rFonts w:ascii="Arial" w:hAnsi="Arial" w:cs="Arial"/>
          <w:sz w:val="32"/>
          <w:szCs w:val="32"/>
        </w:rPr>
      </w:pPr>
      <w:r w:rsidRPr="002236F0">
        <w:rPr>
          <w:rFonts w:ascii="Arial" w:hAnsi="Arial" w:cs="Arial"/>
          <w:sz w:val="32"/>
          <w:szCs w:val="32"/>
        </w:rPr>
        <w:t xml:space="preserve">change their minds until the adoption is </w:t>
      </w:r>
      <w:r w:rsidR="00D534C2">
        <w:rPr>
          <w:rFonts w:ascii="Arial" w:hAnsi="Arial" w:cs="Arial"/>
          <w:sz w:val="32"/>
          <w:szCs w:val="32"/>
        </w:rPr>
        <w:t>confirmed</w:t>
      </w:r>
      <w:r>
        <w:rPr>
          <w:rFonts w:ascii="Arial" w:hAnsi="Arial" w:cs="Arial"/>
          <w:sz w:val="32"/>
          <w:szCs w:val="32"/>
        </w:rPr>
        <w:br/>
      </w:r>
    </w:p>
    <w:p w14:paraId="027F8F58" w14:textId="77777777" w:rsidR="00FE03AB" w:rsidRPr="002236F0" w:rsidRDefault="00FE03AB" w:rsidP="00FE03AB">
      <w:pPr>
        <w:pStyle w:val="ListParagraph"/>
        <w:numPr>
          <w:ilvl w:val="0"/>
          <w:numId w:val="50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ay what they think in court</w:t>
      </w:r>
      <w:r w:rsidRPr="002236F0">
        <w:rPr>
          <w:rFonts w:ascii="Arial" w:hAnsi="Arial" w:cs="Arial"/>
          <w:sz w:val="32"/>
          <w:szCs w:val="32"/>
        </w:rPr>
        <w:t>.</w:t>
      </w:r>
    </w:p>
    <w:p w14:paraId="43C8E683" w14:textId="77777777" w:rsidR="00FE03AB" w:rsidRDefault="00FE03AB" w:rsidP="004634A8">
      <w:pPr>
        <w:ind w:left="3686"/>
        <w:rPr>
          <w:rFonts w:ascii="Arial" w:hAnsi="Arial" w:cs="Arial"/>
          <w:sz w:val="32"/>
          <w:szCs w:val="32"/>
        </w:rPr>
      </w:pPr>
    </w:p>
    <w:p w14:paraId="0D400430" w14:textId="77777777" w:rsidR="00FE03AB" w:rsidRDefault="00FE03AB" w:rsidP="004634A8">
      <w:pPr>
        <w:ind w:left="3686"/>
        <w:rPr>
          <w:rFonts w:ascii="Arial" w:hAnsi="Arial" w:cs="Arial"/>
          <w:sz w:val="32"/>
          <w:szCs w:val="32"/>
        </w:rPr>
      </w:pPr>
    </w:p>
    <w:p w14:paraId="0BE335E6" w14:textId="77777777" w:rsidR="00FE03AB" w:rsidRDefault="00FE03AB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79C74401" w14:textId="6BED5BAF" w:rsidR="002236F0" w:rsidRDefault="004634A8" w:rsidP="004634A8">
      <w:pPr>
        <w:ind w:left="3686"/>
        <w:rPr>
          <w:rFonts w:ascii="Arial" w:hAnsi="Arial" w:cs="Arial"/>
          <w:sz w:val="32"/>
          <w:szCs w:val="32"/>
        </w:rPr>
      </w:pPr>
      <w:r w:rsidRPr="004634A8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296" behindDoc="0" locked="0" layoutInCell="1" allowOverlap="1" wp14:anchorId="14FC4995" wp14:editId="149C7A8B">
            <wp:simplePos x="0" y="0"/>
            <wp:positionH relativeFrom="column">
              <wp:posOffset>-314325</wp:posOffset>
            </wp:positionH>
            <wp:positionV relativeFrom="paragraph">
              <wp:posOffset>142875</wp:posOffset>
            </wp:positionV>
            <wp:extent cx="1871345" cy="1247775"/>
            <wp:effectExtent l="0" t="0" r="0" b="9525"/>
            <wp:wrapNone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34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236F0">
        <w:rPr>
          <w:rFonts w:ascii="Arial" w:hAnsi="Arial" w:cs="Arial"/>
          <w:sz w:val="32"/>
          <w:szCs w:val="32"/>
        </w:rPr>
        <w:t xml:space="preserve">The law now says that adoption can happen without the birth parents agreeing if they do not have </w:t>
      </w:r>
      <w:r w:rsidR="002236F0" w:rsidRPr="004634A8">
        <w:rPr>
          <w:rFonts w:ascii="Arial" w:hAnsi="Arial" w:cs="Arial"/>
          <w:b/>
          <w:bCs/>
          <w:sz w:val="32"/>
          <w:szCs w:val="32"/>
        </w:rPr>
        <w:t>capacity</w:t>
      </w:r>
      <w:r w:rsidR="002236F0">
        <w:rPr>
          <w:rFonts w:ascii="Arial" w:hAnsi="Arial" w:cs="Arial"/>
          <w:sz w:val="32"/>
          <w:szCs w:val="32"/>
        </w:rPr>
        <w:t>.</w:t>
      </w:r>
    </w:p>
    <w:p w14:paraId="3E2639B6" w14:textId="46193DE1" w:rsidR="002236F0" w:rsidRDefault="002236F0" w:rsidP="004634A8">
      <w:pPr>
        <w:ind w:left="3686"/>
        <w:rPr>
          <w:rFonts w:ascii="Arial" w:hAnsi="Arial" w:cs="Arial"/>
          <w:sz w:val="32"/>
          <w:szCs w:val="32"/>
        </w:rPr>
      </w:pPr>
    </w:p>
    <w:p w14:paraId="77909705" w14:textId="6666DE30" w:rsidR="002236F0" w:rsidRDefault="00A23633" w:rsidP="004634A8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97" behindDoc="1" locked="0" layoutInCell="1" allowOverlap="1" wp14:anchorId="77054FFA" wp14:editId="3325BCF6">
                <wp:simplePos x="0" y="0"/>
                <wp:positionH relativeFrom="margin">
                  <wp:posOffset>2276475</wp:posOffset>
                </wp:positionH>
                <wp:positionV relativeFrom="paragraph">
                  <wp:posOffset>198120</wp:posOffset>
                </wp:positionV>
                <wp:extent cx="3648075" cy="821748"/>
                <wp:effectExtent l="0" t="0" r="9525" b="0"/>
                <wp:wrapNone/>
                <wp:docPr id="304" name="Rectangle 3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48075" cy="821748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C7A93A7" id="Rectangle 304" o:spid="_x0000_s1026" style="position:absolute;margin-left:179.25pt;margin-top:15.6pt;width:287.25pt;height:64.7pt;z-index:-25165818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" fillcolor="#deebf7" stroked="f" strokeweight="1pt">
                <w10:wrap anchorx="margin"/>
              </v:rect>
            </w:pict>
          </mc:Fallback>
        </mc:AlternateContent>
      </w:r>
    </w:p>
    <w:p w14:paraId="4026BC3D" w14:textId="62B21F47" w:rsidR="002236F0" w:rsidRDefault="004634A8" w:rsidP="004634A8">
      <w:pPr>
        <w:ind w:left="3686"/>
        <w:rPr>
          <w:rFonts w:ascii="Arial" w:hAnsi="Arial" w:cs="Arial"/>
          <w:sz w:val="32"/>
          <w:szCs w:val="32"/>
        </w:rPr>
      </w:pPr>
      <w:r w:rsidRPr="004634A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98" behindDoc="0" locked="0" layoutInCell="1" allowOverlap="1" wp14:anchorId="4104219A" wp14:editId="1366D578">
            <wp:simplePos x="0" y="0"/>
            <wp:positionH relativeFrom="margin">
              <wp:posOffset>33655</wp:posOffset>
            </wp:positionH>
            <wp:positionV relativeFrom="paragraph">
              <wp:posOffset>381000</wp:posOffset>
            </wp:positionV>
            <wp:extent cx="1169620" cy="1209675"/>
            <wp:effectExtent l="0" t="0" r="0" b="0"/>
            <wp:wrapNone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962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236F0" w:rsidRPr="004634A8">
        <w:rPr>
          <w:rFonts w:ascii="Arial" w:hAnsi="Arial" w:cs="Arial"/>
          <w:b/>
          <w:bCs/>
          <w:sz w:val="32"/>
          <w:szCs w:val="32"/>
        </w:rPr>
        <w:t>Capacity</w:t>
      </w:r>
      <w:r w:rsidR="002236F0" w:rsidRPr="004634A8">
        <w:rPr>
          <w:rFonts w:ascii="Arial" w:hAnsi="Arial" w:cs="Arial"/>
          <w:sz w:val="32"/>
          <w:szCs w:val="32"/>
        </w:rPr>
        <w:t xml:space="preserve"> is</w:t>
      </w:r>
      <w:r w:rsidRPr="004634A8">
        <w:rPr>
          <w:rFonts w:ascii="Arial" w:hAnsi="Arial" w:cs="Arial"/>
          <w:sz w:val="32"/>
          <w:szCs w:val="32"/>
        </w:rPr>
        <w:t xml:space="preserve"> if the court thinks a person can</w:t>
      </w:r>
      <w:r>
        <w:rPr>
          <w:rFonts w:ascii="Arial" w:hAnsi="Arial" w:cs="Arial"/>
          <w:sz w:val="32"/>
          <w:szCs w:val="32"/>
        </w:rPr>
        <w:t xml:space="preserve"> make legal decisions.</w:t>
      </w:r>
    </w:p>
    <w:p w14:paraId="4C419D18" w14:textId="34913652" w:rsidR="002236F0" w:rsidRDefault="002236F0" w:rsidP="004634A8">
      <w:pPr>
        <w:ind w:left="3686"/>
        <w:rPr>
          <w:rFonts w:ascii="Arial" w:hAnsi="Arial" w:cs="Arial"/>
          <w:sz w:val="32"/>
          <w:szCs w:val="32"/>
        </w:rPr>
      </w:pPr>
    </w:p>
    <w:p w14:paraId="52F3BFF3" w14:textId="5D74FBFC" w:rsidR="002236F0" w:rsidRDefault="002236F0" w:rsidP="004634A8">
      <w:pPr>
        <w:ind w:left="3686"/>
        <w:rPr>
          <w:rFonts w:ascii="Arial" w:hAnsi="Arial" w:cs="Arial"/>
          <w:sz w:val="32"/>
          <w:szCs w:val="32"/>
        </w:rPr>
      </w:pPr>
    </w:p>
    <w:p w14:paraId="64A66238" w14:textId="4DA3C8F9" w:rsidR="002236F0" w:rsidRDefault="002236F0" w:rsidP="004634A8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do not think this should be part of the new law.</w:t>
      </w:r>
    </w:p>
    <w:p w14:paraId="386E8D3E" w14:textId="2444CCFC" w:rsidR="002236F0" w:rsidRDefault="002236F0" w:rsidP="004634A8">
      <w:pPr>
        <w:ind w:left="3686"/>
        <w:rPr>
          <w:rFonts w:ascii="Arial" w:hAnsi="Arial" w:cs="Arial"/>
          <w:sz w:val="32"/>
          <w:szCs w:val="32"/>
        </w:rPr>
      </w:pPr>
    </w:p>
    <w:p w14:paraId="5C8B9D23" w14:textId="1B4CB03A" w:rsidR="002236F0" w:rsidRDefault="004634A8" w:rsidP="004634A8">
      <w:pPr>
        <w:ind w:left="3686"/>
        <w:rPr>
          <w:rFonts w:ascii="Arial" w:hAnsi="Arial" w:cs="Arial"/>
          <w:sz w:val="32"/>
          <w:szCs w:val="32"/>
        </w:rPr>
      </w:pPr>
      <w:r w:rsidRPr="004634A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99" behindDoc="0" locked="0" layoutInCell="1" allowOverlap="1" wp14:anchorId="064AFB65" wp14:editId="7C020F3C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840230" cy="1181100"/>
            <wp:effectExtent l="0" t="0" r="7620" b="0"/>
            <wp:wrapNone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23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F5BFB4C" w14:textId="49CEEBAE" w:rsidR="002236F0" w:rsidRDefault="002236F0" w:rsidP="004634A8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is part of the law:</w:t>
      </w:r>
      <w:r w:rsidR="004634A8">
        <w:rPr>
          <w:rFonts w:ascii="Arial" w:hAnsi="Arial" w:cs="Arial"/>
          <w:sz w:val="32"/>
          <w:szCs w:val="32"/>
        </w:rPr>
        <w:br/>
      </w:r>
    </w:p>
    <w:p w14:paraId="0F7AB0EF" w14:textId="08A109D8" w:rsidR="002236F0" w:rsidRDefault="002236F0" w:rsidP="004634A8">
      <w:pPr>
        <w:pStyle w:val="ListParagraph"/>
        <w:numPr>
          <w:ilvl w:val="0"/>
          <w:numId w:val="49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is not fair to disabled people</w:t>
      </w:r>
      <w:r w:rsidR="004634A8">
        <w:rPr>
          <w:rFonts w:ascii="Arial" w:hAnsi="Arial" w:cs="Arial"/>
          <w:sz w:val="32"/>
          <w:szCs w:val="32"/>
        </w:rPr>
        <w:br/>
      </w:r>
    </w:p>
    <w:p w14:paraId="4D27B964" w14:textId="27C1D4E9" w:rsidR="002236F0" w:rsidRDefault="004634A8" w:rsidP="004634A8">
      <w:pPr>
        <w:pStyle w:val="ListParagraph"/>
        <w:numPr>
          <w:ilvl w:val="0"/>
          <w:numId w:val="49"/>
        </w:numPr>
        <w:ind w:left="4253" w:hanging="567"/>
        <w:rPr>
          <w:rFonts w:ascii="Arial" w:hAnsi="Arial" w:cs="Arial"/>
          <w:sz w:val="32"/>
          <w:szCs w:val="32"/>
        </w:rPr>
      </w:pPr>
      <w:r w:rsidRPr="004634A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01" behindDoc="0" locked="0" layoutInCell="1" allowOverlap="1" wp14:anchorId="0F329075" wp14:editId="0D0068D9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1203178" cy="1943100"/>
            <wp:effectExtent l="0" t="0" r="0" b="0"/>
            <wp:wrapNone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178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236F0">
        <w:rPr>
          <w:rFonts w:ascii="Arial" w:hAnsi="Arial" w:cs="Arial"/>
          <w:sz w:val="32"/>
          <w:szCs w:val="32"/>
        </w:rPr>
        <w:t xml:space="preserve">does not fit with </w:t>
      </w:r>
      <w:r w:rsidR="002236F0" w:rsidRPr="004634A8">
        <w:rPr>
          <w:rFonts w:ascii="Arial" w:hAnsi="Arial" w:cs="Arial"/>
          <w:b/>
          <w:bCs/>
          <w:sz w:val="32"/>
          <w:szCs w:val="32"/>
        </w:rPr>
        <w:t>human rights</w:t>
      </w:r>
      <w:r w:rsidR="002236F0">
        <w:rPr>
          <w:rFonts w:ascii="Arial" w:hAnsi="Arial" w:cs="Arial"/>
          <w:sz w:val="32"/>
          <w:szCs w:val="32"/>
        </w:rPr>
        <w:t xml:space="preserve"> laws.</w:t>
      </w:r>
    </w:p>
    <w:p w14:paraId="50DFDEBE" w14:textId="7C80BD27" w:rsidR="002236F0" w:rsidRDefault="002236F0" w:rsidP="004634A8">
      <w:pPr>
        <w:ind w:left="3686"/>
        <w:rPr>
          <w:rFonts w:ascii="Arial" w:hAnsi="Arial" w:cs="Arial"/>
          <w:sz w:val="32"/>
          <w:szCs w:val="32"/>
        </w:rPr>
      </w:pPr>
    </w:p>
    <w:p w14:paraId="715156D4" w14:textId="1947C634" w:rsidR="002236F0" w:rsidRDefault="004634A8" w:rsidP="004634A8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00" behindDoc="1" locked="0" layoutInCell="1" allowOverlap="1" wp14:anchorId="7456056F" wp14:editId="65C3C27A">
                <wp:simplePos x="0" y="0"/>
                <wp:positionH relativeFrom="margin">
                  <wp:posOffset>2181860</wp:posOffset>
                </wp:positionH>
                <wp:positionV relativeFrom="paragraph">
                  <wp:posOffset>238933</wp:posOffset>
                </wp:positionV>
                <wp:extent cx="3535045" cy="789709"/>
                <wp:effectExtent l="0" t="0" r="8255" b="0"/>
                <wp:wrapNone/>
                <wp:docPr id="307" name="Rectangle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5045" cy="789709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AD8EE72" id="Rectangle 307" o:spid="_x0000_s1026" style="position:absolute;margin-left:171.8pt;margin-top:18.8pt;width:278.35pt;height:62.2pt;z-index:-2516581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" fillcolor="#deebf7" stroked="f" strokeweight="1pt">
                <w10:wrap anchorx="margin"/>
              </v:rect>
            </w:pict>
          </mc:Fallback>
        </mc:AlternateContent>
      </w:r>
    </w:p>
    <w:p w14:paraId="4DEEA445" w14:textId="18D3415E" w:rsidR="002236F0" w:rsidRPr="002236F0" w:rsidRDefault="002236F0" w:rsidP="004634A8">
      <w:pPr>
        <w:ind w:left="3686"/>
        <w:rPr>
          <w:rFonts w:ascii="Arial" w:hAnsi="Arial" w:cs="Arial"/>
          <w:sz w:val="32"/>
          <w:szCs w:val="32"/>
        </w:rPr>
      </w:pPr>
      <w:r w:rsidRPr="004634A8">
        <w:rPr>
          <w:rFonts w:ascii="Arial" w:hAnsi="Arial" w:cs="Arial"/>
          <w:b/>
          <w:bCs/>
          <w:sz w:val="32"/>
          <w:szCs w:val="32"/>
        </w:rPr>
        <w:t>Human rights</w:t>
      </w:r>
      <w:r w:rsidRPr="004634A8">
        <w:rPr>
          <w:rFonts w:ascii="Arial" w:hAnsi="Arial" w:cs="Arial"/>
          <w:sz w:val="32"/>
          <w:szCs w:val="32"/>
        </w:rPr>
        <w:t xml:space="preserve"> are</w:t>
      </w:r>
      <w:r w:rsidR="004634A8" w:rsidRPr="004634A8">
        <w:rPr>
          <w:rFonts w:ascii="Arial" w:hAnsi="Arial" w:cs="Arial"/>
          <w:sz w:val="32"/>
          <w:szCs w:val="32"/>
        </w:rPr>
        <w:t xml:space="preserve"> rights everyone should get.</w:t>
      </w:r>
    </w:p>
    <w:p w14:paraId="06494DB3" w14:textId="4F6BC034" w:rsidR="003613B0" w:rsidRDefault="003613B0" w:rsidP="004634A8">
      <w:pPr>
        <w:ind w:left="3686"/>
        <w:rPr>
          <w:rFonts w:ascii="Arial" w:hAnsi="Arial" w:cs="Arial"/>
          <w:sz w:val="32"/>
          <w:szCs w:val="32"/>
        </w:rPr>
      </w:pPr>
    </w:p>
    <w:p w14:paraId="24E2E301" w14:textId="208D01DE" w:rsidR="002236F0" w:rsidRDefault="004E7CDE" w:rsidP="005C4DD9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305" behindDoc="1" locked="0" layoutInCell="1" allowOverlap="1" wp14:anchorId="75A99A3A" wp14:editId="7A712E1B">
                <wp:simplePos x="0" y="0"/>
                <wp:positionH relativeFrom="margin">
                  <wp:posOffset>2200274</wp:posOffset>
                </wp:positionH>
                <wp:positionV relativeFrom="paragraph">
                  <wp:posOffset>-104775</wp:posOffset>
                </wp:positionV>
                <wp:extent cx="3724275" cy="3724275"/>
                <wp:effectExtent l="0" t="0" r="9525" b="9525"/>
                <wp:wrapNone/>
                <wp:docPr id="315" name="Rectangle 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4275" cy="37242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5B0486E" id="Rectangle 315" o:spid="_x0000_s1026" style="position:absolute;margin-left:173.25pt;margin-top:-8.25pt;width:293.25pt;height:293.25pt;z-index:-2516581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" fillcolor="#ffe599 [1303]" stroked="f" strokeweight="1pt">
                <w10:wrap anchorx="margin"/>
              </v:rect>
            </w:pict>
          </mc:Fallback>
        </mc:AlternateContent>
      </w:r>
      <w:r w:rsidR="00CE78C0"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04" behindDoc="0" locked="0" layoutInCell="1" allowOverlap="1" wp14:anchorId="555DE50B" wp14:editId="0E28BE07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619250" cy="1619250"/>
            <wp:effectExtent l="0" t="0" r="0" b="0"/>
            <wp:wrapNone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236F0">
        <w:rPr>
          <w:rFonts w:ascii="Arial" w:hAnsi="Arial" w:cs="Arial"/>
          <w:sz w:val="32"/>
          <w:szCs w:val="32"/>
        </w:rPr>
        <w:t>We want to hear what you think about:</w:t>
      </w:r>
      <w:r w:rsidR="004634A8">
        <w:rPr>
          <w:rFonts w:ascii="Arial" w:hAnsi="Arial" w:cs="Arial"/>
          <w:sz w:val="32"/>
          <w:szCs w:val="32"/>
        </w:rPr>
        <w:br/>
      </w:r>
    </w:p>
    <w:p w14:paraId="357D0034" w14:textId="5FD9CD8E" w:rsidR="002236F0" w:rsidRDefault="002236F0" w:rsidP="004634A8">
      <w:pPr>
        <w:pStyle w:val="ListParagraph"/>
        <w:numPr>
          <w:ilvl w:val="0"/>
          <w:numId w:val="51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if both birth parents should have to agree to the adoption</w:t>
      </w:r>
      <w:r w:rsidR="004634A8">
        <w:rPr>
          <w:rFonts w:ascii="Arial" w:hAnsi="Arial" w:cs="Arial"/>
          <w:sz w:val="32"/>
          <w:szCs w:val="32"/>
        </w:rPr>
        <w:br/>
      </w:r>
    </w:p>
    <w:p w14:paraId="62F8C0B9" w14:textId="668D476D" w:rsidR="002236F0" w:rsidRDefault="00CE78C0" w:rsidP="004634A8">
      <w:pPr>
        <w:pStyle w:val="ListParagraph"/>
        <w:numPr>
          <w:ilvl w:val="0"/>
          <w:numId w:val="51"/>
        </w:numPr>
        <w:ind w:left="4253" w:hanging="567"/>
        <w:rPr>
          <w:rFonts w:ascii="Arial" w:hAnsi="Arial" w:cs="Arial"/>
          <w:sz w:val="32"/>
          <w:szCs w:val="32"/>
        </w:rPr>
      </w:pPr>
      <w:r w:rsidRPr="004634A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03" behindDoc="0" locked="0" layoutInCell="1" allowOverlap="1" wp14:anchorId="43C96BFE" wp14:editId="3F50D806">
            <wp:simplePos x="0" y="0"/>
            <wp:positionH relativeFrom="margin">
              <wp:align>left</wp:align>
            </wp:positionH>
            <wp:positionV relativeFrom="paragraph">
              <wp:posOffset>201930</wp:posOffset>
            </wp:positionV>
            <wp:extent cx="1714500" cy="1297892"/>
            <wp:effectExtent l="0" t="0" r="0" b="0"/>
            <wp:wrapNone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297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1A95">
        <w:rPr>
          <w:rFonts w:ascii="Arial" w:hAnsi="Arial" w:cs="Arial"/>
          <w:noProof/>
          <w:sz w:val="32"/>
          <w:szCs w:val="32"/>
          <w:lang w:eastAsia="en-NZ"/>
        </w:rPr>
        <w:t>how soon</w:t>
      </w:r>
      <w:r w:rsidR="002236F0">
        <w:rPr>
          <w:rFonts w:ascii="Arial" w:hAnsi="Arial" w:cs="Arial"/>
          <w:sz w:val="32"/>
          <w:szCs w:val="32"/>
        </w:rPr>
        <w:t xml:space="preserve"> they can agree after the child is </w:t>
      </w:r>
      <w:r>
        <w:rPr>
          <w:rFonts w:ascii="Arial" w:hAnsi="Arial" w:cs="Arial"/>
          <w:sz w:val="32"/>
          <w:szCs w:val="32"/>
        </w:rPr>
        <w:t>born</w:t>
      </w:r>
      <w:r w:rsidR="004634A8">
        <w:rPr>
          <w:rFonts w:ascii="Arial" w:hAnsi="Arial" w:cs="Arial"/>
          <w:sz w:val="32"/>
          <w:szCs w:val="32"/>
        </w:rPr>
        <w:br/>
      </w:r>
    </w:p>
    <w:p w14:paraId="6045363A" w14:textId="039E2B60" w:rsidR="002236F0" w:rsidRPr="002236F0" w:rsidRDefault="002236F0" w:rsidP="004634A8">
      <w:pPr>
        <w:pStyle w:val="ListParagraph"/>
        <w:numPr>
          <w:ilvl w:val="0"/>
          <w:numId w:val="51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en they should not have to agree.</w:t>
      </w:r>
    </w:p>
    <w:p w14:paraId="7DD795F3" w14:textId="52A08350" w:rsidR="00516066" w:rsidRDefault="00516066" w:rsidP="004634A8">
      <w:pPr>
        <w:ind w:left="3686"/>
        <w:rPr>
          <w:rFonts w:ascii="Arial" w:hAnsi="Arial" w:cs="Arial"/>
          <w:sz w:val="32"/>
          <w:szCs w:val="32"/>
        </w:rPr>
      </w:pPr>
    </w:p>
    <w:p w14:paraId="3985CF43" w14:textId="77777777" w:rsidR="000D47F4" w:rsidRDefault="000D47F4" w:rsidP="004634A8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72DA6D99" w14:textId="73ABB05E" w:rsidR="00516066" w:rsidRPr="005C4DD9" w:rsidRDefault="006F2FB5" w:rsidP="00516066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5C4DD9">
        <w:rPr>
          <w:rFonts w:ascii="Arial" w:hAnsi="Arial" w:cs="Arial"/>
          <w:b/>
          <w:bCs/>
          <w:sz w:val="36"/>
          <w:szCs w:val="32"/>
        </w:rPr>
        <w:lastRenderedPageBreak/>
        <w:t>Wider family / whānau of the child</w:t>
      </w:r>
    </w:p>
    <w:p w14:paraId="4666045A" w14:textId="52C1CB5C" w:rsidR="006F2FB5" w:rsidRDefault="006F2FB5" w:rsidP="00516066">
      <w:pPr>
        <w:ind w:left="3686"/>
        <w:rPr>
          <w:rFonts w:ascii="Arial" w:hAnsi="Arial" w:cs="Arial"/>
          <w:sz w:val="32"/>
          <w:szCs w:val="32"/>
        </w:rPr>
      </w:pPr>
    </w:p>
    <w:p w14:paraId="6FA35A04" w14:textId="575D8BA9" w:rsidR="006F2FB5" w:rsidRDefault="006F2FB5" w:rsidP="00516066">
      <w:pPr>
        <w:ind w:left="3686"/>
        <w:rPr>
          <w:rFonts w:ascii="Arial" w:hAnsi="Arial" w:cs="Arial"/>
          <w:sz w:val="32"/>
          <w:szCs w:val="32"/>
        </w:rPr>
      </w:pPr>
    </w:p>
    <w:p w14:paraId="492F6F9A" w14:textId="24084B8E" w:rsidR="006F2FB5" w:rsidRDefault="004E7CDE" w:rsidP="00516066">
      <w:pPr>
        <w:ind w:left="3686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88" behindDoc="0" locked="0" layoutInCell="1" allowOverlap="1" wp14:anchorId="0506361F" wp14:editId="4F86FC77">
            <wp:simplePos x="0" y="0"/>
            <wp:positionH relativeFrom="margin">
              <wp:posOffset>-124690</wp:posOffset>
            </wp:positionH>
            <wp:positionV relativeFrom="paragraph">
              <wp:posOffset>442768</wp:posOffset>
            </wp:positionV>
            <wp:extent cx="1787236" cy="1787236"/>
            <wp:effectExtent l="0" t="0" r="3810" b="3810"/>
            <wp:wrapNone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7236" cy="1787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2FB5">
        <w:rPr>
          <w:rFonts w:ascii="Arial" w:hAnsi="Arial" w:cs="Arial"/>
          <w:sz w:val="32"/>
          <w:szCs w:val="32"/>
        </w:rPr>
        <w:t>Wider family means family members of the child other than the birth parents like:</w:t>
      </w:r>
      <w:r w:rsidR="000D47F4">
        <w:rPr>
          <w:rFonts w:ascii="Arial" w:hAnsi="Arial" w:cs="Arial"/>
          <w:sz w:val="32"/>
          <w:szCs w:val="32"/>
        </w:rPr>
        <w:br/>
      </w:r>
    </w:p>
    <w:p w14:paraId="5963AA81" w14:textId="3A02D535" w:rsidR="006F2FB5" w:rsidRDefault="006F2FB5" w:rsidP="000D47F4">
      <w:pPr>
        <w:pStyle w:val="ListParagraph"/>
        <w:numPr>
          <w:ilvl w:val="0"/>
          <w:numId w:val="52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grandparents</w:t>
      </w:r>
      <w:r w:rsidR="000D47F4">
        <w:rPr>
          <w:rFonts w:ascii="Arial" w:hAnsi="Arial" w:cs="Arial"/>
          <w:sz w:val="32"/>
          <w:szCs w:val="32"/>
        </w:rPr>
        <w:br/>
      </w:r>
    </w:p>
    <w:p w14:paraId="4D59485D" w14:textId="154B6F96" w:rsidR="006F2FB5" w:rsidRDefault="006F2FB5" w:rsidP="000D47F4">
      <w:pPr>
        <w:pStyle w:val="ListParagraph"/>
        <w:numPr>
          <w:ilvl w:val="0"/>
          <w:numId w:val="52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unts or uncles.</w:t>
      </w:r>
    </w:p>
    <w:p w14:paraId="0A04914E" w14:textId="32793E62" w:rsidR="006F2FB5" w:rsidRDefault="006F2FB5" w:rsidP="000D47F4">
      <w:pPr>
        <w:ind w:left="3686"/>
        <w:rPr>
          <w:rFonts w:ascii="Arial" w:hAnsi="Arial" w:cs="Arial"/>
          <w:sz w:val="32"/>
          <w:szCs w:val="32"/>
        </w:rPr>
      </w:pPr>
    </w:p>
    <w:p w14:paraId="3961B28F" w14:textId="00328F18" w:rsidR="006F2FB5" w:rsidRDefault="000D47F4" w:rsidP="000D47F4">
      <w:pPr>
        <w:ind w:left="3686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86" behindDoc="0" locked="0" layoutInCell="1" allowOverlap="1" wp14:anchorId="201847FB" wp14:editId="2EA84890">
            <wp:simplePos x="0" y="0"/>
            <wp:positionH relativeFrom="margin">
              <wp:align>left</wp:align>
            </wp:positionH>
            <wp:positionV relativeFrom="paragraph">
              <wp:posOffset>212725</wp:posOffset>
            </wp:positionV>
            <wp:extent cx="1278255" cy="1295400"/>
            <wp:effectExtent l="0" t="0" r="0" b="0"/>
            <wp:wrapNone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25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33B079" w14:textId="0C24F0B2" w:rsidR="006F2FB5" w:rsidRDefault="006F2FB5" w:rsidP="000D47F4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think what wider family / whānau think should be part of the report the social worker gives to court.</w:t>
      </w:r>
    </w:p>
    <w:p w14:paraId="4474286E" w14:textId="373FE704" w:rsidR="006F2FB5" w:rsidRDefault="006F2FB5" w:rsidP="000D47F4">
      <w:pPr>
        <w:ind w:left="3686"/>
        <w:rPr>
          <w:rFonts w:ascii="Arial" w:hAnsi="Arial" w:cs="Arial"/>
          <w:sz w:val="32"/>
          <w:szCs w:val="32"/>
        </w:rPr>
      </w:pPr>
    </w:p>
    <w:p w14:paraId="298E633D" w14:textId="332FCD56" w:rsidR="006F2FB5" w:rsidRDefault="000D47F4" w:rsidP="000D47F4">
      <w:pPr>
        <w:ind w:left="3686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87" behindDoc="0" locked="0" layoutInCell="1" allowOverlap="1" wp14:anchorId="67051DA6" wp14:editId="3985AAA5">
            <wp:simplePos x="0" y="0"/>
            <wp:positionH relativeFrom="margin">
              <wp:posOffset>-124691</wp:posOffset>
            </wp:positionH>
            <wp:positionV relativeFrom="paragraph">
              <wp:posOffset>201237</wp:posOffset>
            </wp:positionV>
            <wp:extent cx="2033014" cy="1209675"/>
            <wp:effectExtent l="0" t="0" r="5715" b="0"/>
            <wp:wrapNone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3014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C149" w14:textId="2D1C5ACB" w:rsidR="006F2FB5" w:rsidRDefault="006F2FB5" w:rsidP="000D47F4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is means the court can look at ways wider family / whānau may be able to care for the child.</w:t>
      </w:r>
    </w:p>
    <w:p w14:paraId="6FB47FE2" w14:textId="7A9AFADB" w:rsidR="006F2FB5" w:rsidRDefault="006F2FB5" w:rsidP="000D47F4">
      <w:pPr>
        <w:ind w:left="3686"/>
        <w:rPr>
          <w:rFonts w:ascii="Arial" w:hAnsi="Arial" w:cs="Arial"/>
          <w:sz w:val="32"/>
          <w:szCs w:val="32"/>
        </w:rPr>
      </w:pPr>
    </w:p>
    <w:p w14:paraId="5FCE12D0" w14:textId="77777777" w:rsidR="004E7CDE" w:rsidRDefault="004E7CDE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7C59FE21" w14:textId="1E488975" w:rsidR="000D47F4" w:rsidRDefault="006F2FB5" w:rsidP="000D47F4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In some cases the wider family / whānau should not be part of things</w:t>
      </w:r>
      <w:r w:rsidR="000D47F4">
        <w:rPr>
          <w:rFonts w:ascii="Arial" w:hAnsi="Arial" w:cs="Arial"/>
          <w:sz w:val="32"/>
          <w:szCs w:val="32"/>
        </w:rPr>
        <w:t>.</w:t>
      </w:r>
      <w:r>
        <w:rPr>
          <w:rFonts w:ascii="Arial" w:hAnsi="Arial" w:cs="Arial"/>
          <w:sz w:val="32"/>
          <w:szCs w:val="32"/>
        </w:rPr>
        <w:t xml:space="preserve"> </w:t>
      </w:r>
    </w:p>
    <w:p w14:paraId="2C71E70E" w14:textId="427C2A98" w:rsidR="000D47F4" w:rsidRDefault="000D47F4">
      <w:pPr>
        <w:rPr>
          <w:rFonts w:ascii="Arial" w:hAnsi="Arial" w:cs="Arial"/>
          <w:sz w:val="32"/>
          <w:szCs w:val="32"/>
        </w:rPr>
      </w:pPr>
    </w:p>
    <w:p w14:paraId="380F62BD" w14:textId="77777777" w:rsidR="004E7CDE" w:rsidRDefault="004E7CDE">
      <w:pPr>
        <w:rPr>
          <w:rFonts w:ascii="Arial" w:hAnsi="Arial" w:cs="Arial"/>
          <w:sz w:val="32"/>
          <w:szCs w:val="32"/>
        </w:rPr>
      </w:pPr>
    </w:p>
    <w:p w14:paraId="000AFC24" w14:textId="78189B72" w:rsidR="006F2FB5" w:rsidRDefault="000D47F4" w:rsidP="000D47F4">
      <w:pPr>
        <w:ind w:left="3686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91" behindDoc="0" locked="0" layoutInCell="1" allowOverlap="1" wp14:anchorId="79D6D97A" wp14:editId="2697AB8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164037" cy="2105025"/>
            <wp:effectExtent l="0" t="0" r="0" b="0"/>
            <wp:wrapNone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037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</w:rPr>
        <w:t>This might be because</w:t>
      </w:r>
      <w:r w:rsidR="006F2FB5">
        <w:rPr>
          <w:rFonts w:ascii="Arial" w:hAnsi="Arial" w:cs="Arial"/>
          <w:sz w:val="32"/>
          <w:szCs w:val="32"/>
        </w:rPr>
        <w:t xml:space="preserve"> it would be very upsetting to the:</w:t>
      </w:r>
      <w:r>
        <w:rPr>
          <w:rFonts w:ascii="Arial" w:hAnsi="Arial" w:cs="Arial"/>
          <w:sz w:val="32"/>
          <w:szCs w:val="32"/>
        </w:rPr>
        <w:br/>
      </w:r>
    </w:p>
    <w:p w14:paraId="64A150E0" w14:textId="28B9C3ED" w:rsidR="006F2FB5" w:rsidRDefault="006F2FB5" w:rsidP="000D47F4">
      <w:pPr>
        <w:pStyle w:val="ListParagraph"/>
        <w:numPr>
          <w:ilvl w:val="0"/>
          <w:numId w:val="53"/>
        </w:numPr>
        <w:ind w:left="3686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hild</w:t>
      </w:r>
      <w:r w:rsidR="000D47F4">
        <w:rPr>
          <w:rFonts w:ascii="Arial" w:hAnsi="Arial" w:cs="Arial"/>
          <w:sz w:val="32"/>
          <w:szCs w:val="32"/>
        </w:rPr>
        <w:br/>
      </w:r>
    </w:p>
    <w:p w14:paraId="35C927FD" w14:textId="32083748" w:rsidR="006F2FB5" w:rsidRPr="006F2FB5" w:rsidRDefault="006F2FB5" w:rsidP="000D47F4">
      <w:pPr>
        <w:pStyle w:val="ListParagraph"/>
        <w:numPr>
          <w:ilvl w:val="0"/>
          <w:numId w:val="53"/>
        </w:numPr>
        <w:ind w:left="3686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birth parents.</w:t>
      </w:r>
    </w:p>
    <w:p w14:paraId="6CA1D8C5" w14:textId="799E2BA4" w:rsidR="00516066" w:rsidRDefault="00516066" w:rsidP="000D47F4">
      <w:pPr>
        <w:ind w:left="3686"/>
        <w:rPr>
          <w:rFonts w:ascii="Arial" w:hAnsi="Arial" w:cs="Arial"/>
          <w:sz w:val="32"/>
          <w:szCs w:val="32"/>
        </w:rPr>
      </w:pPr>
    </w:p>
    <w:p w14:paraId="43FD3CE5" w14:textId="77777777" w:rsidR="000D47F4" w:rsidRDefault="000D47F4" w:rsidP="000D47F4">
      <w:pPr>
        <w:ind w:left="3686"/>
        <w:rPr>
          <w:rFonts w:ascii="Arial" w:hAnsi="Arial" w:cs="Arial"/>
          <w:sz w:val="32"/>
          <w:szCs w:val="32"/>
        </w:rPr>
      </w:pPr>
    </w:p>
    <w:p w14:paraId="56CD1106" w14:textId="4195B3FA" w:rsidR="006F2FB5" w:rsidRDefault="000D47F4" w:rsidP="000D47F4">
      <w:pPr>
        <w:ind w:left="3686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92" behindDoc="0" locked="0" layoutInCell="1" allowOverlap="1" wp14:anchorId="4DDD8BA0" wp14:editId="27265DCE">
            <wp:simplePos x="0" y="0"/>
            <wp:positionH relativeFrom="margin">
              <wp:align>left</wp:align>
            </wp:positionH>
            <wp:positionV relativeFrom="paragraph">
              <wp:posOffset>16510</wp:posOffset>
            </wp:positionV>
            <wp:extent cx="1828800" cy="1828800"/>
            <wp:effectExtent l="0" t="0" r="0" b="0"/>
            <wp:wrapNone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F2FB5">
        <w:rPr>
          <w:rFonts w:ascii="Arial" w:hAnsi="Arial" w:cs="Arial"/>
          <w:sz w:val="32"/>
          <w:szCs w:val="32"/>
        </w:rPr>
        <w:t>It needs to be decided who chooses if the wider family / whānau get involved for example:</w:t>
      </w:r>
      <w:r>
        <w:rPr>
          <w:rFonts w:ascii="Arial" w:hAnsi="Arial" w:cs="Arial"/>
          <w:sz w:val="32"/>
          <w:szCs w:val="32"/>
        </w:rPr>
        <w:br/>
      </w:r>
    </w:p>
    <w:p w14:paraId="3D3C91D3" w14:textId="445CA838" w:rsidR="006F2FB5" w:rsidRDefault="006F2FB5" w:rsidP="000D47F4">
      <w:pPr>
        <w:pStyle w:val="ListParagraph"/>
        <w:numPr>
          <w:ilvl w:val="0"/>
          <w:numId w:val="54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 government department</w:t>
      </w:r>
      <w:r w:rsidR="000D47F4">
        <w:rPr>
          <w:rFonts w:ascii="Arial" w:hAnsi="Arial" w:cs="Arial"/>
          <w:sz w:val="32"/>
          <w:szCs w:val="32"/>
        </w:rPr>
        <w:br/>
      </w:r>
    </w:p>
    <w:p w14:paraId="7D9C01B1" w14:textId="31AE4B0E" w:rsidR="006F2FB5" w:rsidRDefault="006F2FB5" w:rsidP="000D47F4">
      <w:pPr>
        <w:pStyle w:val="ListParagraph"/>
        <w:numPr>
          <w:ilvl w:val="0"/>
          <w:numId w:val="54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 court</w:t>
      </w:r>
      <w:r w:rsidR="000D47F4">
        <w:rPr>
          <w:rFonts w:ascii="Arial" w:hAnsi="Arial" w:cs="Arial"/>
          <w:sz w:val="32"/>
          <w:szCs w:val="32"/>
        </w:rPr>
        <w:br/>
      </w:r>
    </w:p>
    <w:p w14:paraId="39685CDF" w14:textId="3125AD2E" w:rsidR="006F2FB5" w:rsidRDefault="006F2FB5" w:rsidP="000D47F4">
      <w:pPr>
        <w:pStyle w:val="ListParagraph"/>
        <w:numPr>
          <w:ilvl w:val="0"/>
          <w:numId w:val="54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 court working together with a government department.</w:t>
      </w:r>
    </w:p>
    <w:p w14:paraId="0D719528" w14:textId="7CB93FF1" w:rsidR="006F2FB5" w:rsidRDefault="006F2FB5" w:rsidP="000D47F4">
      <w:pPr>
        <w:ind w:left="3686"/>
        <w:rPr>
          <w:rFonts w:ascii="Arial" w:hAnsi="Arial" w:cs="Arial"/>
          <w:sz w:val="32"/>
          <w:szCs w:val="32"/>
        </w:rPr>
      </w:pPr>
    </w:p>
    <w:p w14:paraId="69D6EB79" w14:textId="75146296" w:rsidR="006F2FB5" w:rsidRDefault="006F2FB5" w:rsidP="000D47F4">
      <w:pPr>
        <w:ind w:left="3686"/>
        <w:rPr>
          <w:rFonts w:ascii="Arial" w:hAnsi="Arial" w:cs="Arial"/>
          <w:sz w:val="32"/>
          <w:szCs w:val="32"/>
        </w:rPr>
      </w:pPr>
    </w:p>
    <w:p w14:paraId="496C3DAB" w14:textId="77777777" w:rsidR="000D47F4" w:rsidRDefault="000D47F4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2A170855" w14:textId="049A4528" w:rsidR="006F2FB5" w:rsidRDefault="004E7CDE" w:rsidP="000D47F4">
      <w:pPr>
        <w:ind w:left="3686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289" behindDoc="0" locked="0" layoutInCell="1" allowOverlap="1" wp14:anchorId="6B48AA61" wp14:editId="69FFE9B9">
            <wp:simplePos x="0" y="0"/>
            <wp:positionH relativeFrom="margin">
              <wp:posOffset>-145473</wp:posOffset>
            </wp:positionH>
            <wp:positionV relativeFrom="paragraph">
              <wp:posOffset>332509</wp:posOffset>
            </wp:positionV>
            <wp:extent cx="1952625" cy="1952625"/>
            <wp:effectExtent l="0" t="0" r="9525" b="9525"/>
            <wp:wrapNone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47F4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90" behindDoc="1" locked="0" layoutInCell="1" allowOverlap="1" wp14:anchorId="64FEAB1B" wp14:editId="2D5BCDA6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3488690" cy="2847975"/>
                <wp:effectExtent l="0" t="0" r="0" b="9525"/>
                <wp:wrapNone/>
                <wp:docPr id="296" name="Rectangle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28479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D6EE3BD" id="Rectangle 296" o:spid="_x0000_s1026" style="position:absolute;margin-left:223.5pt;margin-top:0;width:274.7pt;height:224.25pt;z-index:-25165819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  <w:r w:rsidR="006F2FB5">
        <w:rPr>
          <w:rFonts w:ascii="Arial" w:hAnsi="Arial" w:cs="Arial"/>
          <w:sz w:val="32"/>
          <w:szCs w:val="32"/>
        </w:rPr>
        <w:t>We want to hear what you think about:</w:t>
      </w:r>
      <w:r w:rsidR="000D47F4">
        <w:rPr>
          <w:rFonts w:ascii="Arial" w:hAnsi="Arial" w:cs="Arial"/>
          <w:sz w:val="32"/>
          <w:szCs w:val="32"/>
        </w:rPr>
        <w:br/>
      </w:r>
    </w:p>
    <w:p w14:paraId="12326F83" w14:textId="420F330E" w:rsidR="006F2FB5" w:rsidRDefault="006F2FB5" w:rsidP="000D47F4">
      <w:pPr>
        <w:pStyle w:val="ListParagraph"/>
        <w:numPr>
          <w:ilvl w:val="0"/>
          <w:numId w:val="55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having the wider family / whānau be part of </w:t>
      </w:r>
      <w:r w:rsidR="009E4BFD">
        <w:rPr>
          <w:rFonts w:ascii="Arial" w:hAnsi="Arial" w:cs="Arial"/>
          <w:sz w:val="32"/>
          <w:szCs w:val="32"/>
        </w:rPr>
        <w:t>the adoption</w:t>
      </w:r>
      <w:r w:rsidR="000D47F4">
        <w:rPr>
          <w:rFonts w:ascii="Arial" w:hAnsi="Arial" w:cs="Arial"/>
          <w:sz w:val="32"/>
          <w:szCs w:val="32"/>
        </w:rPr>
        <w:br/>
      </w:r>
    </w:p>
    <w:p w14:paraId="11825BCF" w14:textId="18512110" w:rsidR="009E4BFD" w:rsidRDefault="009E4BFD" w:rsidP="000D47F4">
      <w:pPr>
        <w:pStyle w:val="ListParagraph"/>
        <w:numPr>
          <w:ilvl w:val="0"/>
          <w:numId w:val="55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o decides if it would be too upsetting to have them involved.</w:t>
      </w:r>
    </w:p>
    <w:p w14:paraId="7B6E2220" w14:textId="2EEFEDE1" w:rsidR="009E4BFD" w:rsidRDefault="009E4BFD" w:rsidP="000D47F4">
      <w:pPr>
        <w:ind w:left="3686"/>
        <w:rPr>
          <w:rFonts w:ascii="Arial" w:hAnsi="Arial" w:cs="Arial"/>
          <w:sz w:val="32"/>
          <w:szCs w:val="32"/>
        </w:rPr>
      </w:pPr>
    </w:p>
    <w:p w14:paraId="759E6496" w14:textId="77777777" w:rsidR="000D47F4" w:rsidRDefault="000D47F4" w:rsidP="000D47F4">
      <w:pPr>
        <w:ind w:left="3686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187159ED" w14:textId="43E9A652" w:rsidR="009E4BFD" w:rsidRPr="00C40DD5" w:rsidRDefault="009E4BFD" w:rsidP="000D47F4">
      <w:pPr>
        <w:ind w:left="3686"/>
        <w:rPr>
          <w:rFonts w:ascii="Arial" w:hAnsi="Arial" w:cs="Arial"/>
          <w:sz w:val="36"/>
          <w:szCs w:val="32"/>
        </w:rPr>
      </w:pPr>
      <w:r w:rsidRPr="00C40DD5">
        <w:rPr>
          <w:rFonts w:ascii="Arial" w:hAnsi="Arial" w:cs="Arial"/>
          <w:b/>
          <w:bCs/>
          <w:sz w:val="36"/>
          <w:szCs w:val="32"/>
        </w:rPr>
        <w:lastRenderedPageBreak/>
        <w:t>Hapū and iwi</w:t>
      </w:r>
    </w:p>
    <w:p w14:paraId="466E7C5D" w14:textId="17A5E8E2" w:rsidR="009E4BFD" w:rsidRDefault="009E4BFD" w:rsidP="000D47F4">
      <w:pPr>
        <w:ind w:left="3686"/>
        <w:rPr>
          <w:rFonts w:ascii="Arial" w:hAnsi="Arial" w:cs="Arial"/>
          <w:sz w:val="32"/>
          <w:szCs w:val="32"/>
        </w:rPr>
      </w:pPr>
    </w:p>
    <w:p w14:paraId="52E3EB8F" w14:textId="53779E23" w:rsidR="009E4BFD" w:rsidRDefault="000D47F4" w:rsidP="000D47F4">
      <w:pPr>
        <w:ind w:left="3686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79" behindDoc="0" locked="0" layoutInCell="1" allowOverlap="1" wp14:anchorId="01B477F0" wp14:editId="322737C6">
            <wp:simplePos x="0" y="0"/>
            <wp:positionH relativeFrom="margin">
              <wp:posOffset>-177800</wp:posOffset>
            </wp:positionH>
            <wp:positionV relativeFrom="paragraph">
              <wp:posOffset>263583</wp:posOffset>
            </wp:positionV>
            <wp:extent cx="1892281" cy="1428750"/>
            <wp:effectExtent l="0" t="0" r="0" b="0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281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DCBEBD6" w14:textId="665484CD" w:rsidR="009E4BFD" w:rsidRDefault="009E4BFD" w:rsidP="000D47F4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In some countries Indigenous groups have to be talked to when an Indigenous child is being adopted.</w:t>
      </w:r>
    </w:p>
    <w:p w14:paraId="23D6A8D7" w14:textId="7D17FE4B" w:rsidR="009E4BFD" w:rsidRDefault="009E4BFD" w:rsidP="000D47F4">
      <w:pPr>
        <w:ind w:left="3686"/>
        <w:rPr>
          <w:rFonts w:ascii="Arial" w:hAnsi="Arial" w:cs="Arial"/>
          <w:sz w:val="32"/>
          <w:szCs w:val="32"/>
        </w:rPr>
      </w:pPr>
    </w:p>
    <w:p w14:paraId="1C837A4F" w14:textId="13216F11" w:rsidR="009E4BFD" w:rsidRDefault="00EE7030" w:rsidP="000D47F4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80" behindDoc="1" locked="0" layoutInCell="1" allowOverlap="1" wp14:anchorId="54A77FE9" wp14:editId="1D2676FC">
                <wp:simplePos x="0" y="0"/>
                <wp:positionH relativeFrom="margin">
                  <wp:posOffset>2188210</wp:posOffset>
                </wp:positionH>
                <wp:positionV relativeFrom="paragraph">
                  <wp:posOffset>254462</wp:posOffset>
                </wp:positionV>
                <wp:extent cx="3535045" cy="2066925"/>
                <wp:effectExtent l="0" t="0" r="8255" b="9525"/>
                <wp:wrapNone/>
                <wp:docPr id="88" name="Rectangl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5045" cy="2066925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B98C23B" id="Rectangle 88" o:spid="_x0000_s1026" style="position:absolute;margin-left:172.3pt;margin-top:20.05pt;width:278.35pt;height:162.75pt;z-index:-251658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" fillcolor="#deebf7" stroked="f" strokeweight="1pt">
                <w10:wrap anchorx="margin"/>
              </v:rect>
            </w:pict>
          </mc:Fallback>
        </mc:AlternateContent>
      </w:r>
    </w:p>
    <w:p w14:paraId="15641261" w14:textId="76C588E3" w:rsidR="009E4BFD" w:rsidRDefault="004E7CDE" w:rsidP="000D47F4">
      <w:pPr>
        <w:ind w:left="3686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81" behindDoc="0" locked="0" layoutInCell="1" allowOverlap="1" wp14:anchorId="5EEA905F" wp14:editId="04AEA9BC">
            <wp:simplePos x="0" y="0"/>
            <wp:positionH relativeFrom="margin">
              <wp:posOffset>-83127</wp:posOffset>
            </wp:positionH>
            <wp:positionV relativeFrom="paragraph">
              <wp:posOffset>257001</wp:posOffset>
            </wp:positionV>
            <wp:extent cx="1802765" cy="1409700"/>
            <wp:effectExtent l="0" t="0" r="6985" b="0"/>
            <wp:wrapNone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76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E4BFD" w:rsidRPr="000D47F4">
        <w:rPr>
          <w:rFonts w:ascii="Arial" w:hAnsi="Arial" w:cs="Arial"/>
          <w:b/>
          <w:bCs/>
          <w:sz w:val="32"/>
          <w:szCs w:val="32"/>
        </w:rPr>
        <w:t>Indigenous</w:t>
      </w:r>
      <w:r w:rsidR="009E4BFD">
        <w:rPr>
          <w:rFonts w:ascii="Arial" w:hAnsi="Arial" w:cs="Arial"/>
          <w:sz w:val="32"/>
          <w:szCs w:val="32"/>
        </w:rPr>
        <w:t xml:space="preserve"> people are the people who were in a place first.</w:t>
      </w:r>
    </w:p>
    <w:p w14:paraId="027A3330" w14:textId="250A6685" w:rsidR="009E4BFD" w:rsidRPr="00C40DD5" w:rsidRDefault="009E4BFD" w:rsidP="000D47F4">
      <w:pPr>
        <w:ind w:left="3686"/>
        <w:rPr>
          <w:rFonts w:ascii="Arial" w:hAnsi="Arial" w:cs="Arial"/>
          <w:sz w:val="28"/>
          <w:szCs w:val="32"/>
        </w:rPr>
      </w:pPr>
    </w:p>
    <w:p w14:paraId="1B0BCAFF" w14:textId="2E77587A" w:rsidR="009E4BFD" w:rsidRPr="00C40DD5" w:rsidRDefault="009E4BFD" w:rsidP="000D47F4">
      <w:pPr>
        <w:ind w:left="3686"/>
        <w:rPr>
          <w:rFonts w:ascii="Arial" w:hAnsi="Arial" w:cs="Arial"/>
          <w:sz w:val="28"/>
          <w:szCs w:val="32"/>
        </w:rPr>
      </w:pPr>
    </w:p>
    <w:p w14:paraId="338A10DF" w14:textId="7AD9F12A" w:rsidR="009E4BFD" w:rsidRDefault="004E7CDE" w:rsidP="000D47F4">
      <w:pPr>
        <w:ind w:left="3686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83" behindDoc="0" locked="0" layoutInCell="1" allowOverlap="1" wp14:anchorId="4C871BC1" wp14:editId="772BD12F">
            <wp:simplePos x="0" y="0"/>
            <wp:positionH relativeFrom="margin">
              <wp:posOffset>0</wp:posOffset>
            </wp:positionH>
            <wp:positionV relativeFrom="paragraph">
              <wp:posOffset>582295</wp:posOffset>
            </wp:positionV>
            <wp:extent cx="1409700" cy="1630680"/>
            <wp:effectExtent l="0" t="0" r="0" b="7620"/>
            <wp:wrapNone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4BFD">
        <w:rPr>
          <w:rFonts w:ascii="Arial" w:hAnsi="Arial" w:cs="Arial"/>
          <w:sz w:val="32"/>
          <w:szCs w:val="32"/>
        </w:rPr>
        <w:t xml:space="preserve">In Aotearoa New Zealand Māori are the </w:t>
      </w:r>
      <w:r w:rsidR="009E4BFD" w:rsidRPr="000D47F4">
        <w:rPr>
          <w:rFonts w:ascii="Arial" w:hAnsi="Arial" w:cs="Arial"/>
          <w:b/>
          <w:bCs/>
          <w:sz w:val="32"/>
          <w:szCs w:val="32"/>
        </w:rPr>
        <w:t>Indigenous</w:t>
      </w:r>
      <w:r w:rsidR="009E4BFD">
        <w:rPr>
          <w:rFonts w:ascii="Arial" w:hAnsi="Arial" w:cs="Arial"/>
          <w:sz w:val="32"/>
          <w:szCs w:val="32"/>
        </w:rPr>
        <w:t xml:space="preserve"> people.</w:t>
      </w:r>
    </w:p>
    <w:p w14:paraId="35742471" w14:textId="58F99BC6" w:rsidR="009E4BFD" w:rsidRDefault="009E4BFD" w:rsidP="000D47F4">
      <w:pPr>
        <w:ind w:left="3686"/>
        <w:rPr>
          <w:rFonts w:ascii="Arial" w:hAnsi="Arial" w:cs="Arial"/>
          <w:sz w:val="32"/>
          <w:szCs w:val="32"/>
        </w:rPr>
      </w:pPr>
    </w:p>
    <w:p w14:paraId="6FCEB287" w14:textId="445CD289" w:rsidR="009E4BFD" w:rsidRDefault="009E4BFD" w:rsidP="000D47F4">
      <w:pPr>
        <w:ind w:left="3686"/>
        <w:rPr>
          <w:rFonts w:ascii="Arial" w:hAnsi="Arial" w:cs="Arial"/>
          <w:sz w:val="32"/>
          <w:szCs w:val="32"/>
        </w:rPr>
      </w:pPr>
    </w:p>
    <w:p w14:paraId="150BDA28" w14:textId="13D1B84E" w:rsidR="009E4BFD" w:rsidRDefault="00875D91" w:rsidP="000D47F4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alking to the iwi / hapū of</w:t>
      </w:r>
      <w:r w:rsidR="00AA7151">
        <w:rPr>
          <w:rFonts w:ascii="Arial" w:hAnsi="Arial" w:cs="Arial"/>
          <w:sz w:val="32"/>
          <w:szCs w:val="32"/>
        </w:rPr>
        <w:t xml:space="preserve"> a</w:t>
      </w:r>
      <w:r>
        <w:rPr>
          <w:rFonts w:ascii="Arial" w:hAnsi="Arial" w:cs="Arial"/>
          <w:sz w:val="32"/>
          <w:szCs w:val="32"/>
        </w:rPr>
        <w:t xml:space="preserve"> </w:t>
      </w:r>
      <w:r w:rsidR="009C52A3" w:rsidRPr="009C52A3">
        <w:rPr>
          <w:rFonts w:ascii="Arial" w:hAnsi="Arial" w:cs="Arial"/>
          <w:bCs/>
          <w:sz w:val="32"/>
          <w:szCs w:val="32"/>
        </w:rPr>
        <w:t>tamaiti</w:t>
      </w:r>
      <w:r w:rsidR="009C52A3">
        <w:t xml:space="preserve"> </w:t>
      </w:r>
      <w:r>
        <w:rPr>
          <w:rFonts w:ascii="Arial" w:hAnsi="Arial" w:cs="Arial"/>
          <w:sz w:val="32"/>
          <w:szCs w:val="32"/>
        </w:rPr>
        <w:t>/ Māori child being adopted would:</w:t>
      </w:r>
      <w:r w:rsidR="000D47F4">
        <w:rPr>
          <w:rFonts w:ascii="Arial" w:hAnsi="Arial" w:cs="Arial"/>
          <w:sz w:val="32"/>
          <w:szCs w:val="32"/>
        </w:rPr>
        <w:br/>
      </w:r>
    </w:p>
    <w:p w14:paraId="5F3962C5" w14:textId="4FE37BCC" w:rsidR="00875D91" w:rsidRDefault="004E7CDE" w:rsidP="000D47F4">
      <w:pPr>
        <w:pStyle w:val="ListParagraph"/>
        <w:numPr>
          <w:ilvl w:val="0"/>
          <w:numId w:val="56"/>
        </w:numPr>
        <w:ind w:left="4253" w:hanging="567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82" behindDoc="0" locked="0" layoutInCell="1" allowOverlap="1" wp14:anchorId="35583F68" wp14:editId="5D11E772">
            <wp:simplePos x="0" y="0"/>
            <wp:positionH relativeFrom="margin">
              <wp:posOffset>-498764</wp:posOffset>
            </wp:positionH>
            <wp:positionV relativeFrom="paragraph">
              <wp:posOffset>180225</wp:posOffset>
            </wp:positionV>
            <wp:extent cx="2680855" cy="1895129"/>
            <wp:effectExtent l="0" t="0" r="0" b="0"/>
            <wp:wrapNone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4369" cy="1897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4BF6">
        <w:rPr>
          <w:rFonts w:ascii="Arial" w:hAnsi="Arial" w:cs="Arial"/>
          <w:sz w:val="32"/>
          <w:szCs w:val="32"/>
        </w:rPr>
        <w:t>fit with te Tiriti o Waitangi</w:t>
      </w:r>
      <w:r>
        <w:rPr>
          <w:rFonts w:ascii="Arial" w:hAnsi="Arial" w:cs="Arial"/>
          <w:sz w:val="32"/>
          <w:szCs w:val="32"/>
        </w:rPr>
        <w:t xml:space="preserve"> / </w:t>
      </w:r>
      <w:r w:rsidR="009C6DA6">
        <w:rPr>
          <w:rFonts w:ascii="Arial" w:hAnsi="Arial" w:cs="Arial"/>
          <w:sz w:val="32"/>
          <w:szCs w:val="32"/>
        </w:rPr>
        <w:t xml:space="preserve">the </w:t>
      </w:r>
      <w:r>
        <w:rPr>
          <w:rFonts w:ascii="Arial" w:hAnsi="Arial" w:cs="Arial"/>
          <w:sz w:val="32"/>
          <w:szCs w:val="32"/>
        </w:rPr>
        <w:t>Treaty of Waiting</w:t>
      </w:r>
      <w:r w:rsidR="00AA7151">
        <w:rPr>
          <w:rFonts w:ascii="Arial" w:hAnsi="Arial" w:cs="Arial"/>
          <w:sz w:val="32"/>
          <w:szCs w:val="32"/>
        </w:rPr>
        <w:t>i</w:t>
      </w:r>
      <w:r w:rsidR="000D47F4">
        <w:rPr>
          <w:rFonts w:ascii="Arial" w:hAnsi="Arial" w:cs="Arial"/>
          <w:sz w:val="32"/>
          <w:szCs w:val="32"/>
        </w:rPr>
        <w:br/>
      </w:r>
    </w:p>
    <w:p w14:paraId="7FCA0E24" w14:textId="44ABC90E" w:rsidR="00164BF6" w:rsidRDefault="00164BF6" w:rsidP="000D47F4">
      <w:pPr>
        <w:pStyle w:val="ListParagraph"/>
        <w:numPr>
          <w:ilvl w:val="0"/>
          <w:numId w:val="56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respect the right of Māori to make their own decisions.</w:t>
      </w:r>
    </w:p>
    <w:p w14:paraId="0D4CF3BB" w14:textId="3F61A59D" w:rsidR="00164BF6" w:rsidRDefault="00164BF6" w:rsidP="00164BF6">
      <w:pPr>
        <w:rPr>
          <w:rFonts w:ascii="Arial" w:hAnsi="Arial" w:cs="Arial"/>
          <w:sz w:val="32"/>
          <w:szCs w:val="32"/>
        </w:rPr>
      </w:pPr>
    </w:p>
    <w:p w14:paraId="3BA59456" w14:textId="7FC47F50" w:rsidR="00D67180" w:rsidRDefault="004E7CDE" w:rsidP="003A69B1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84" behindDoc="1" locked="0" layoutInCell="1" allowOverlap="1" wp14:anchorId="315E1204" wp14:editId="23D58BD5">
                <wp:simplePos x="0" y="0"/>
                <wp:positionH relativeFrom="margin">
                  <wp:posOffset>2244090</wp:posOffset>
                </wp:positionH>
                <wp:positionV relativeFrom="paragraph">
                  <wp:posOffset>-80183</wp:posOffset>
                </wp:positionV>
                <wp:extent cx="3488690" cy="1475509"/>
                <wp:effectExtent l="0" t="0" r="0" b="0"/>
                <wp:wrapNone/>
                <wp:docPr id="288" name="Rectangle 2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147550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63E8442" id="Rectangle 288" o:spid="_x0000_s1026" style="position:absolute;margin-left:176.7pt;margin-top:-6.3pt;width:274.7pt;height:116.2pt;z-index:-2516581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" fillcolor="#ffe599 [1303]" stroked="f" strokeweight="1pt">
                <w10:wrap anchorx="margin"/>
              </v:rect>
            </w:pict>
          </mc:Fallback>
        </mc:AlternateContent>
      </w: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85" behindDoc="0" locked="0" layoutInCell="1" allowOverlap="1" wp14:anchorId="64A954A5" wp14:editId="64024A14">
            <wp:simplePos x="0" y="0"/>
            <wp:positionH relativeFrom="margin">
              <wp:posOffset>-311554</wp:posOffset>
            </wp:positionH>
            <wp:positionV relativeFrom="paragraph">
              <wp:posOffset>-282460</wp:posOffset>
            </wp:positionV>
            <wp:extent cx="1952625" cy="1952625"/>
            <wp:effectExtent l="0" t="0" r="9525" b="9525"/>
            <wp:wrapNone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4BF6">
        <w:rPr>
          <w:rFonts w:ascii="Arial" w:hAnsi="Arial" w:cs="Arial"/>
          <w:sz w:val="32"/>
          <w:szCs w:val="32"/>
        </w:rPr>
        <w:t>We want to know if you think the iwi / hapū of a tamariki Māori / Māori child should be talked to when that child is being adopted.</w:t>
      </w:r>
    </w:p>
    <w:p w14:paraId="61F5BC9F" w14:textId="704E238C" w:rsidR="00D67180" w:rsidRDefault="00D67180">
      <w:pPr>
        <w:rPr>
          <w:rFonts w:ascii="Arial" w:hAnsi="Arial" w:cs="Arial"/>
          <w:sz w:val="32"/>
          <w:szCs w:val="32"/>
        </w:rPr>
      </w:pPr>
    </w:p>
    <w:p w14:paraId="18F8D2DE" w14:textId="77777777" w:rsidR="003C4D96" w:rsidRDefault="003C4D96" w:rsidP="003C4D96">
      <w:pPr>
        <w:ind w:left="3686"/>
        <w:rPr>
          <w:rFonts w:ascii="Arial" w:hAnsi="Arial" w:cs="Arial"/>
          <w:sz w:val="32"/>
          <w:szCs w:val="32"/>
        </w:rPr>
      </w:pPr>
    </w:p>
    <w:p w14:paraId="673F7DAA" w14:textId="77777777" w:rsidR="00164BF6" w:rsidRDefault="00164BF6" w:rsidP="00516066">
      <w:pPr>
        <w:ind w:left="3686"/>
        <w:rPr>
          <w:rFonts w:ascii="Arial" w:hAnsi="Arial" w:cs="Arial"/>
          <w:sz w:val="32"/>
          <w:szCs w:val="32"/>
        </w:rPr>
      </w:pPr>
    </w:p>
    <w:p w14:paraId="1932F38B" w14:textId="77777777" w:rsidR="00516066" w:rsidRDefault="00516066" w:rsidP="00516066">
      <w:pPr>
        <w:ind w:left="3686"/>
        <w:rPr>
          <w:rFonts w:ascii="Arial" w:hAnsi="Arial" w:cs="Arial"/>
          <w:sz w:val="32"/>
          <w:szCs w:val="32"/>
        </w:rPr>
      </w:pPr>
    </w:p>
    <w:p w14:paraId="654C32C5" w14:textId="77777777" w:rsidR="00516066" w:rsidRPr="00516066" w:rsidRDefault="00516066" w:rsidP="00516066">
      <w:pPr>
        <w:ind w:left="3686"/>
        <w:rPr>
          <w:rFonts w:ascii="Arial" w:hAnsi="Arial" w:cs="Arial"/>
          <w:sz w:val="32"/>
          <w:szCs w:val="32"/>
        </w:rPr>
      </w:pPr>
    </w:p>
    <w:p w14:paraId="531F165F" w14:textId="77777777" w:rsidR="00533A48" w:rsidRDefault="00533A48">
      <w:pPr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p w14:paraId="7EA94933" w14:textId="7500140E" w:rsidR="00A23633" w:rsidRPr="006D34C9" w:rsidRDefault="00A15F11" w:rsidP="00A23633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402" behindDoc="0" locked="0" layoutInCell="1" allowOverlap="1" wp14:anchorId="3F6A1F8A" wp14:editId="37743FA2">
                <wp:simplePos x="0" y="0"/>
                <wp:positionH relativeFrom="column">
                  <wp:posOffset>3810</wp:posOffset>
                </wp:positionH>
                <wp:positionV relativeFrom="paragraph">
                  <wp:posOffset>-177627</wp:posOffset>
                </wp:positionV>
                <wp:extent cx="5715000" cy="621030"/>
                <wp:effectExtent l="19050" t="19050" r="19050" b="26670"/>
                <wp:wrapNone/>
                <wp:docPr id="553" name="Rectangle 5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621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0B1D8D" id="Rectangle 553" o:spid="_x0000_s1026" style="position:absolute;margin-left:.3pt;margin-top:-14pt;width:450pt;height:48.9pt;z-index:25165840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" filled="f" strokecolor="#2e74b5 [2408]" strokeweight="3pt">
                <v:path arrowok="t"/>
              </v:rect>
            </w:pict>
          </mc:Fallback>
        </mc:AlternateContent>
      </w:r>
      <w:r w:rsidR="00A23633">
        <w:rPr>
          <w:rFonts w:ascii="Arial" w:hAnsi="Arial" w:cs="Arial"/>
          <w:b/>
          <w:bCs/>
          <w:sz w:val="40"/>
          <w:szCs w:val="40"/>
        </w:rPr>
        <w:t>Part 2</w:t>
      </w:r>
      <w:r w:rsidR="006A7A83">
        <w:rPr>
          <w:rFonts w:ascii="Arial" w:hAnsi="Arial" w:cs="Arial"/>
          <w:b/>
          <w:bCs/>
          <w:sz w:val="40"/>
          <w:szCs w:val="40"/>
        </w:rPr>
        <w:t xml:space="preserve"> of the Easy Read translation</w:t>
      </w:r>
    </w:p>
    <w:p w14:paraId="26A294F6" w14:textId="6F002E60" w:rsidR="00A23633" w:rsidRDefault="00A23633" w:rsidP="006A7A83">
      <w:pPr>
        <w:rPr>
          <w:rFonts w:ascii="Arial" w:hAnsi="Arial" w:cs="Arial"/>
          <w:b/>
          <w:bCs/>
          <w:sz w:val="32"/>
          <w:szCs w:val="32"/>
        </w:rPr>
      </w:pPr>
    </w:p>
    <w:p w14:paraId="7F0DAC70" w14:textId="77777777" w:rsidR="006A7A83" w:rsidRPr="006A7A83" w:rsidRDefault="006A7A83" w:rsidP="006A7A83">
      <w:pPr>
        <w:rPr>
          <w:rFonts w:ascii="Arial" w:hAnsi="Arial" w:cs="Arial"/>
          <w:b/>
          <w:bCs/>
          <w:sz w:val="32"/>
          <w:szCs w:val="32"/>
        </w:rPr>
      </w:pPr>
    </w:p>
    <w:p w14:paraId="4A1F27C7" w14:textId="745B5B01" w:rsidR="006A7A83" w:rsidRPr="006A7A83" w:rsidRDefault="006A7A83" w:rsidP="006A7A83">
      <w:pPr>
        <w:ind w:left="4253" w:hanging="567"/>
        <w:rPr>
          <w:rFonts w:ascii="Arial" w:hAnsi="Arial" w:cs="Arial"/>
          <w:sz w:val="32"/>
          <w:szCs w:val="32"/>
        </w:rPr>
      </w:pPr>
      <w:r w:rsidRPr="006A7A83">
        <w:rPr>
          <w:noProof/>
          <w:color w:val="FF0000"/>
          <w:sz w:val="32"/>
          <w:szCs w:val="32"/>
          <w:lang w:eastAsia="en-NZ"/>
        </w:rPr>
        <w:drawing>
          <wp:anchor distT="0" distB="0" distL="114300" distR="114300" simplePos="0" relativeHeight="251658408" behindDoc="0" locked="0" layoutInCell="1" allowOverlap="1" wp14:anchorId="7BA75D88" wp14:editId="6FBF2887">
            <wp:simplePos x="0" y="0"/>
            <wp:positionH relativeFrom="margin">
              <wp:align>left</wp:align>
            </wp:positionH>
            <wp:positionV relativeFrom="paragraph">
              <wp:posOffset>33611</wp:posOffset>
            </wp:positionV>
            <wp:extent cx="1620564" cy="2288021"/>
            <wp:effectExtent l="19050" t="19050" r="17780" b="17145"/>
            <wp:wrapNone/>
            <wp:docPr id="555" name="Picture 5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564" cy="22880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7A83">
        <w:rPr>
          <w:rFonts w:ascii="Arial" w:hAnsi="Arial" w:cs="Arial"/>
          <w:sz w:val="32"/>
          <w:szCs w:val="32"/>
        </w:rPr>
        <w:t>Part 2 of this translation has more:</w:t>
      </w:r>
      <w:r>
        <w:rPr>
          <w:rFonts w:ascii="Arial" w:hAnsi="Arial" w:cs="Arial"/>
          <w:sz w:val="32"/>
          <w:szCs w:val="32"/>
        </w:rPr>
        <w:br/>
      </w:r>
    </w:p>
    <w:p w14:paraId="705124D3" w14:textId="29A92CF2" w:rsidR="006A7A83" w:rsidRPr="006A7A83" w:rsidRDefault="006A7A83" w:rsidP="006A7A83">
      <w:pPr>
        <w:pStyle w:val="ListParagraph"/>
        <w:numPr>
          <w:ilvl w:val="0"/>
          <w:numId w:val="87"/>
        </w:numPr>
        <w:ind w:left="4253" w:hanging="567"/>
        <w:rPr>
          <w:rFonts w:ascii="Arial" w:hAnsi="Arial" w:cs="Arial"/>
          <w:color w:val="000000" w:themeColor="text1"/>
          <w:sz w:val="32"/>
          <w:szCs w:val="32"/>
        </w:rPr>
      </w:pPr>
      <w:r w:rsidRPr="006A7A83">
        <w:rPr>
          <w:rFonts w:ascii="Arial" w:hAnsi="Arial" w:cs="Arial"/>
          <w:color w:val="000000" w:themeColor="text1"/>
          <w:sz w:val="32"/>
          <w:szCs w:val="32"/>
        </w:rPr>
        <w:t>ideas for how the law can change</w:t>
      </w:r>
      <w:r w:rsidRPr="006A7A83">
        <w:rPr>
          <w:rFonts w:ascii="Arial" w:hAnsi="Arial" w:cs="Arial"/>
          <w:color w:val="000000" w:themeColor="text1"/>
          <w:sz w:val="32"/>
          <w:szCs w:val="32"/>
        </w:rPr>
        <w:br/>
      </w:r>
    </w:p>
    <w:p w14:paraId="544075B5" w14:textId="1C7CA1E4" w:rsidR="006A7A83" w:rsidRPr="006A7A83" w:rsidRDefault="006A7A83" w:rsidP="006A7A83">
      <w:pPr>
        <w:pStyle w:val="ListParagraph"/>
        <w:numPr>
          <w:ilvl w:val="0"/>
          <w:numId w:val="87"/>
        </w:numPr>
        <w:ind w:left="4253" w:hanging="567"/>
        <w:rPr>
          <w:rFonts w:ascii="Arial" w:hAnsi="Arial" w:cs="Arial"/>
          <w:color w:val="000000" w:themeColor="text1"/>
          <w:sz w:val="32"/>
          <w:szCs w:val="32"/>
        </w:rPr>
      </w:pPr>
      <w:r w:rsidRPr="006A7A83">
        <w:rPr>
          <w:rFonts w:ascii="Arial" w:hAnsi="Arial" w:cs="Arial"/>
          <w:color w:val="000000" w:themeColor="text1"/>
          <w:sz w:val="32"/>
          <w:szCs w:val="32"/>
        </w:rPr>
        <w:t>things we want to hear what you think about.</w:t>
      </w:r>
    </w:p>
    <w:p w14:paraId="3ECB60DD" w14:textId="5A3A7BB6" w:rsidR="006A7A83" w:rsidRPr="006A7A83" w:rsidRDefault="006A7A83" w:rsidP="006A7A83">
      <w:pPr>
        <w:ind w:left="4253" w:hanging="567"/>
        <w:rPr>
          <w:rFonts w:ascii="Arial" w:hAnsi="Arial" w:cs="Arial"/>
          <w:b/>
          <w:bCs/>
          <w:color w:val="FF0000"/>
          <w:sz w:val="32"/>
          <w:szCs w:val="32"/>
        </w:rPr>
      </w:pPr>
    </w:p>
    <w:p w14:paraId="1FF40364" w14:textId="1382A3EE" w:rsidR="006A7A83" w:rsidRPr="006A7A83" w:rsidRDefault="006A7A83" w:rsidP="006A7A83">
      <w:pPr>
        <w:ind w:left="4253" w:hanging="567"/>
        <w:rPr>
          <w:rFonts w:ascii="Arial" w:hAnsi="Arial" w:cs="Arial"/>
          <w:b/>
          <w:bCs/>
          <w:color w:val="FF0000"/>
          <w:sz w:val="32"/>
          <w:szCs w:val="32"/>
        </w:rPr>
      </w:pP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409" behindDoc="0" locked="0" layoutInCell="1" allowOverlap="1" wp14:anchorId="15D78FB2" wp14:editId="624A1504">
            <wp:simplePos x="0" y="0"/>
            <wp:positionH relativeFrom="margin">
              <wp:align>left</wp:align>
            </wp:positionH>
            <wp:positionV relativeFrom="page">
              <wp:posOffset>5231130</wp:posOffset>
            </wp:positionV>
            <wp:extent cx="1955800" cy="727075"/>
            <wp:effectExtent l="0" t="0" r="6350" b="0"/>
            <wp:wrapSquare wrapText="bothSides"/>
            <wp:docPr id="558" name="Picture 55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72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C012C4" w14:textId="7296146D" w:rsidR="006A7A83" w:rsidRPr="006A7A83" w:rsidRDefault="006A7A83" w:rsidP="006A7A83">
      <w:pPr>
        <w:ind w:left="3686"/>
        <w:rPr>
          <w:rFonts w:ascii="Arial" w:hAnsi="Arial" w:cs="Arial"/>
          <w:bCs/>
          <w:color w:val="000000" w:themeColor="text1"/>
          <w:sz w:val="32"/>
          <w:szCs w:val="32"/>
        </w:rPr>
      </w:pPr>
      <w:r w:rsidRPr="006A7A83">
        <w:rPr>
          <w:rFonts w:ascii="Arial" w:hAnsi="Arial" w:cs="Arial"/>
          <w:bCs/>
          <w:color w:val="000000" w:themeColor="text1"/>
          <w:sz w:val="32"/>
          <w:szCs w:val="32"/>
        </w:rPr>
        <w:t>You can find Part 2 on the Ministry of Justice website:</w:t>
      </w:r>
    </w:p>
    <w:p w14:paraId="789CB135" w14:textId="77777777" w:rsidR="006A7A83" w:rsidRPr="006A7A83" w:rsidRDefault="006A7A83" w:rsidP="006A7A83">
      <w:pPr>
        <w:ind w:left="3686"/>
        <w:rPr>
          <w:rFonts w:ascii="Arial" w:hAnsi="Arial" w:cs="Arial"/>
          <w:bCs/>
          <w:sz w:val="32"/>
          <w:szCs w:val="32"/>
        </w:rPr>
      </w:pPr>
    </w:p>
    <w:p w14:paraId="2E472D73" w14:textId="77777777" w:rsidR="006A7A83" w:rsidRPr="006A7A83" w:rsidRDefault="007036B1" w:rsidP="006A7A83">
      <w:pPr>
        <w:ind w:left="3686"/>
        <w:rPr>
          <w:rFonts w:ascii="Arial" w:hAnsi="Arial" w:cs="Arial"/>
          <w:b/>
          <w:bCs/>
          <w:sz w:val="32"/>
          <w:szCs w:val="32"/>
        </w:rPr>
      </w:pPr>
      <w:hyperlink r:id="rId110" w:history="1">
        <w:r w:rsidR="006A7A83" w:rsidRPr="006A7A83">
          <w:rPr>
            <w:rStyle w:val="Hyperlink"/>
            <w:rFonts w:ascii="Arial" w:hAnsi="Arial" w:cs="Arial"/>
            <w:b/>
            <w:bCs/>
            <w:color w:val="auto"/>
            <w:sz w:val="32"/>
            <w:szCs w:val="32"/>
            <w:u w:val="none"/>
          </w:rPr>
          <w:t>https://justice.govt.nz/adoption-law-reform/</w:t>
        </w:r>
      </w:hyperlink>
    </w:p>
    <w:p w14:paraId="08D2250F" w14:textId="77777777" w:rsidR="00236807" w:rsidRDefault="00236807">
      <w:pPr>
        <w:rPr>
          <w:rFonts w:ascii="Arial" w:hAnsi="Arial" w:cs="Arial"/>
          <w:b/>
          <w:bCs/>
          <w:color w:val="FF0000"/>
          <w:sz w:val="40"/>
          <w:szCs w:val="40"/>
        </w:rPr>
      </w:pPr>
    </w:p>
    <w:p w14:paraId="5BA3B7E3" w14:textId="77777777" w:rsidR="006A7A83" w:rsidRDefault="006A7A83">
      <w:pPr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p w14:paraId="2F0CEEC6" w14:textId="36A4642C" w:rsidR="007612F8" w:rsidRPr="006D34C9" w:rsidRDefault="00EA0529" w:rsidP="007612F8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7E0D9D8A" wp14:editId="260B7605">
                <wp:simplePos x="0" y="0"/>
                <wp:positionH relativeFrom="column">
                  <wp:posOffset>32385</wp:posOffset>
                </wp:positionH>
                <wp:positionV relativeFrom="paragraph">
                  <wp:posOffset>-177165</wp:posOffset>
                </wp:positionV>
                <wp:extent cx="5715000" cy="621030"/>
                <wp:effectExtent l="19050" t="19050" r="0" b="7620"/>
                <wp:wrapNone/>
                <wp:docPr id="238" name="Rectangle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621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154B06F" id="Rectangle 238" o:spid="_x0000_s1026" style="position:absolute;margin-left:2.55pt;margin-top:-13.95pt;width:450pt;height:48.9pt;z-index:2516582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" filled="f" strokecolor="#2e74b5 [2408]" strokeweight="3pt">
                <v:path arrowok="t"/>
              </v:rect>
            </w:pict>
          </mc:Fallback>
        </mc:AlternateContent>
      </w:r>
      <w:r w:rsidR="007612F8">
        <w:rPr>
          <w:rFonts w:ascii="Arial" w:hAnsi="Arial" w:cs="Arial"/>
          <w:b/>
          <w:bCs/>
          <w:sz w:val="40"/>
          <w:szCs w:val="40"/>
        </w:rPr>
        <w:t>Tell us what you think</w:t>
      </w:r>
    </w:p>
    <w:p w14:paraId="1E30F2C8" w14:textId="77777777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</w:p>
    <w:p w14:paraId="56DE95C2" w14:textId="77777777" w:rsidR="007612F8" w:rsidRDefault="007612F8" w:rsidP="007612F8">
      <w:pPr>
        <w:rPr>
          <w:rFonts w:ascii="Arial" w:hAnsi="Arial" w:cs="Arial"/>
          <w:sz w:val="32"/>
          <w:szCs w:val="32"/>
        </w:rPr>
      </w:pPr>
    </w:p>
    <w:p w14:paraId="342408AC" w14:textId="629CFA10" w:rsidR="007612F8" w:rsidRDefault="00EA0529" w:rsidP="007612F8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658275" behindDoc="0" locked="0" layoutInCell="1" allowOverlap="1" wp14:anchorId="5DE4B8B1" wp14:editId="66D709B9">
                <wp:simplePos x="0" y="0"/>
                <wp:positionH relativeFrom="column">
                  <wp:posOffset>-219075</wp:posOffset>
                </wp:positionH>
                <wp:positionV relativeFrom="paragraph">
                  <wp:posOffset>80010</wp:posOffset>
                </wp:positionV>
                <wp:extent cx="1913255" cy="1573530"/>
                <wp:effectExtent l="0" t="0" r="0" b="0"/>
                <wp:wrapNone/>
                <wp:docPr id="237" name="Group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913255" cy="1573530"/>
                          <a:chOff x="0" y="0"/>
                          <a:chExt cx="2236794" cy="1839152"/>
                        </a:xfrm>
                      </wpg:grpSpPr>
                      <wpg:grpSp>
                        <wpg:cNvPr id="256" name="Group 256"/>
                        <wpg:cNvGrpSpPr/>
                        <wpg:grpSpPr>
                          <a:xfrm>
                            <a:off x="0" y="0"/>
                            <a:ext cx="2236794" cy="1839152"/>
                            <a:chOff x="0" y="0"/>
                            <a:chExt cx="2236794" cy="1839152"/>
                          </a:xfrm>
                        </wpg:grpSpPr>
                        <pic:pic xmlns:pic="http://schemas.openxmlformats.org/drawingml/2006/picture">
                          <pic:nvPicPr>
                            <pic:cNvPr id="255" name="Picture 25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1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506220" cy="169037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54" name="Picture 254" descr="A picture containing text, clock, tim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2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50334" y="818707"/>
                              <a:ext cx="886460" cy="102044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57" name="Oval 257"/>
                        <wps:cNvSpPr/>
                        <wps:spPr>
                          <a:xfrm>
                            <a:off x="1189209" y="888700"/>
                            <a:ext cx="244549" cy="244550"/>
                          </a:xfrm>
                          <a:prstGeom prst="ellips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ED7D31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15E9B1D" id="Group 237" o:spid="_x0000_s1026" style="position:absolute;margin-left:-17.25pt;margin-top:6.3pt;width:150.65pt;height:123.9pt;z-index:251658275;mso-width-relative:margin;mso-height-relative:margin" coordsize="22367,1839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">
                <v:group id="Group 256" o:spid="_x0000_s1027" style="position:absolute;width:22367;height:18391" coordsize="22367,18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+nS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rBKUridCUdAbq4AAAD//wMAUEsBAi0AFAAGAAgAAAAhANvh9svuAAAAhQEAABMAAAAAAAAA&#10;AAAAAAAAAAAAAFtDb250ZW50X1R5cGVzXS54bWxQSwECLQAUAAYACAAAACEAWvQsW78AAAAVAQAA&#10;CwAAAAAAAAAAAAAAAAAfAQAAX3JlbHMvLnJlbHNQSwECLQAUAAYACAAAACEAY/fp0sYAAADcAAAA&#10;DwAAAAAAAAAAAAAAAAAHAgAAZHJzL2Rvd25yZXYueG1sUEsFBgAAAAADAAMAtwAAAPoCAAAAAA==&#10;">
                  <v:shape id="Picture 255" o:spid="_x0000_s1028" type="#_x0000_t75" style="position:absolute;width:15062;height:169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">
                    <v:imagedata r:id="rId117" o:title=""/>
                  </v:shape>
                  <v:shape id="Picture 254" o:spid="_x0000_s1029" type="#_x0000_t75" alt="A picture containing text, clock, time&#10;&#10;Description automatically generated" style="position:absolute;left:13503;top:8187;width:8864;height:10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">
                    <v:imagedata r:id="rId118" o:title="A picture containing text, clock, time&#10;&#10;Description automatically generated"/>
                  </v:shape>
                </v:group>
                <v:oval id="Oval 257" o:spid="_x0000_s1030" style="position:absolute;left:11892;top:8887;width:2445;height:2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" filled="f" strokecolor="#ed7d31" strokeweight="2.25pt">
                  <v:stroke joinstyle="miter"/>
                </v:oval>
              </v:group>
            </w:pict>
          </mc:Fallback>
        </mc:AlternateContent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76" behindDoc="1" locked="0" layoutInCell="1" allowOverlap="1" wp14:anchorId="1FC3FFE5" wp14:editId="3E7D4D39">
                <wp:simplePos x="0" y="0"/>
                <wp:positionH relativeFrom="column">
                  <wp:posOffset>2223770</wp:posOffset>
                </wp:positionH>
                <wp:positionV relativeFrom="paragraph">
                  <wp:posOffset>-187325</wp:posOffset>
                </wp:positionV>
                <wp:extent cx="3625850" cy="2369185"/>
                <wp:effectExtent l="0" t="0" r="0" b="0"/>
                <wp:wrapNone/>
                <wp:docPr id="236" name="Rectangle 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25850" cy="236918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47EFD92" id="Rectangle 236" o:spid="_x0000_s1026" style="position:absolute;margin-left:175.1pt;margin-top:-14.75pt;width:285.5pt;height:186.55pt;z-index:-2516582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" fillcolor="#ffe599 [1303]" stroked="f" strokeweight="1pt"/>
            </w:pict>
          </mc:Fallback>
        </mc:AlternateContent>
      </w:r>
      <w:r w:rsidR="007612F8">
        <w:rPr>
          <w:rFonts w:ascii="Arial" w:hAnsi="Arial" w:cs="Arial"/>
          <w:sz w:val="32"/>
          <w:szCs w:val="32"/>
        </w:rPr>
        <w:t>You will need to tell us what you think  by:</w:t>
      </w:r>
    </w:p>
    <w:p w14:paraId="656D761D" w14:textId="77777777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</w:p>
    <w:p w14:paraId="33592940" w14:textId="0D1E3970" w:rsidR="007612F8" w:rsidRPr="008A02A1" w:rsidRDefault="007612F8" w:rsidP="007612F8">
      <w:pPr>
        <w:pStyle w:val="ListParagraph"/>
        <w:numPr>
          <w:ilvl w:val="0"/>
          <w:numId w:val="16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Sunday</w:t>
      </w:r>
      <w:r w:rsidRPr="008A02A1">
        <w:rPr>
          <w:rFonts w:ascii="Arial" w:hAnsi="Arial" w:cs="Arial"/>
          <w:b/>
          <w:bCs/>
          <w:sz w:val="32"/>
          <w:szCs w:val="32"/>
        </w:rPr>
        <w:t xml:space="preserve"> </w:t>
      </w:r>
      <w:r>
        <w:rPr>
          <w:rFonts w:ascii="Arial" w:hAnsi="Arial" w:cs="Arial"/>
          <w:b/>
          <w:bCs/>
          <w:sz w:val="32"/>
          <w:szCs w:val="32"/>
        </w:rPr>
        <w:t>7</w:t>
      </w:r>
      <w:r w:rsidRPr="008A02A1">
        <w:rPr>
          <w:rFonts w:ascii="Arial" w:hAnsi="Arial" w:cs="Arial"/>
          <w:b/>
          <w:bCs/>
          <w:sz w:val="32"/>
          <w:szCs w:val="32"/>
        </w:rPr>
        <w:t xml:space="preserve"> August 202</w:t>
      </w:r>
      <w:r>
        <w:rPr>
          <w:rFonts w:ascii="Arial" w:hAnsi="Arial" w:cs="Arial"/>
          <w:b/>
          <w:bCs/>
          <w:sz w:val="32"/>
          <w:szCs w:val="32"/>
        </w:rPr>
        <w:t>2</w:t>
      </w:r>
    </w:p>
    <w:p w14:paraId="7E90599B" w14:textId="77777777" w:rsidR="007612F8" w:rsidRDefault="007612F8" w:rsidP="007612F8">
      <w:pPr>
        <w:pStyle w:val="ListParagraph"/>
        <w:ind w:left="4046"/>
        <w:rPr>
          <w:rFonts w:ascii="Arial" w:hAnsi="Arial" w:cs="Arial"/>
          <w:sz w:val="32"/>
          <w:szCs w:val="32"/>
        </w:rPr>
      </w:pPr>
    </w:p>
    <w:p w14:paraId="02CA9BF4" w14:textId="37495A7D" w:rsidR="007612F8" w:rsidRPr="008A02A1" w:rsidRDefault="007612F8" w:rsidP="007612F8">
      <w:pPr>
        <w:pStyle w:val="ListParagraph"/>
        <w:numPr>
          <w:ilvl w:val="0"/>
          <w:numId w:val="16"/>
        </w:numPr>
        <w:rPr>
          <w:rFonts w:ascii="Arial" w:hAnsi="Arial" w:cs="Arial"/>
          <w:b/>
          <w:sz w:val="32"/>
          <w:szCs w:val="32"/>
        </w:rPr>
      </w:pPr>
      <w:r w:rsidRPr="008A02A1">
        <w:rPr>
          <w:rFonts w:ascii="Arial" w:hAnsi="Arial" w:cs="Arial"/>
          <w:b/>
          <w:sz w:val="32"/>
          <w:szCs w:val="32"/>
        </w:rPr>
        <w:t>5.00 pm</w:t>
      </w:r>
      <w:r w:rsidR="00A15F11">
        <w:rPr>
          <w:rFonts w:ascii="Arial" w:hAnsi="Arial" w:cs="Arial"/>
          <w:b/>
          <w:sz w:val="32"/>
          <w:szCs w:val="32"/>
        </w:rPr>
        <w:t>.</w:t>
      </w:r>
    </w:p>
    <w:p w14:paraId="31CD90DF" w14:textId="77777777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</w:p>
    <w:p w14:paraId="363B7B74" w14:textId="77777777" w:rsidR="007612F8" w:rsidRPr="00570328" w:rsidRDefault="007612F8" w:rsidP="007612F8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658272" behindDoc="0" locked="0" layoutInCell="1" allowOverlap="1" wp14:anchorId="659C0E28" wp14:editId="2ED80B85">
            <wp:simplePos x="0" y="0"/>
            <wp:positionH relativeFrom="column">
              <wp:posOffset>163999</wp:posOffset>
            </wp:positionH>
            <wp:positionV relativeFrom="paragraph">
              <wp:posOffset>-19050</wp:posOffset>
            </wp:positionV>
            <wp:extent cx="955866" cy="1085850"/>
            <wp:effectExtent l="0" t="0" r="0" b="0"/>
            <wp:wrapNone/>
            <wp:docPr id="252" name="Picture 252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 descr="A picture containing text, electronics, computer, display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866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70328">
        <w:rPr>
          <w:rFonts w:ascii="Arial" w:hAnsi="Arial" w:cs="Arial"/>
          <w:sz w:val="32"/>
          <w:szCs w:val="32"/>
        </w:rPr>
        <w:t xml:space="preserve">You can fill out the </w:t>
      </w:r>
      <w:r w:rsidRPr="00570328">
        <w:rPr>
          <w:rFonts w:ascii="Arial" w:hAnsi="Arial" w:cs="Arial"/>
          <w:b/>
          <w:sz w:val="32"/>
          <w:szCs w:val="32"/>
        </w:rPr>
        <w:t>form</w:t>
      </w:r>
      <w:r w:rsidRPr="00570328">
        <w:rPr>
          <w:rFonts w:ascii="Arial" w:hAnsi="Arial" w:cs="Arial"/>
          <w:sz w:val="32"/>
          <w:szCs w:val="32"/>
        </w:rPr>
        <w:t xml:space="preserve"> on our </w:t>
      </w:r>
      <w:r w:rsidRPr="00570328">
        <w:rPr>
          <w:rFonts w:ascii="Arial" w:hAnsi="Arial" w:cs="Arial"/>
          <w:b/>
          <w:sz w:val="32"/>
          <w:szCs w:val="32"/>
        </w:rPr>
        <w:t>website</w:t>
      </w:r>
      <w:r w:rsidRPr="00570328">
        <w:rPr>
          <w:rFonts w:ascii="Arial" w:hAnsi="Arial" w:cs="Arial"/>
          <w:sz w:val="32"/>
          <w:szCs w:val="32"/>
        </w:rPr>
        <w:t xml:space="preserve"> at:</w:t>
      </w:r>
      <w:r w:rsidRPr="00570328">
        <w:rPr>
          <w:rFonts w:ascii="Arial" w:hAnsi="Arial" w:cs="Arial"/>
          <w:sz w:val="32"/>
          <w:szCs w:val="32"/>
        </w:rPr>
        <w:br/>
      </w:r>
    </w:p>
    <w:p w14:paraId="22FBE3B7" w14:textId="57814532" w:rsidR="007612F8" w:rsidRPr="00044201" w:rsidRDefault="00EA0529" w:rsidP="00AA7151">
      <w:pPr>
        <w:tabs>
          <w:tab w:val="left" w:pos="7350"/>
        </w:tabs>
        <w:ind w:left="3686" w:hanging="709"/>
        <w:rPr>
          <w:rFonts w:ascii="Arial" w:hAnsi="Arial" w:cs="Arial"/>
          <w:b/>
          <w:bCs/>
          <w:sz w:val="32"/>
          <w:szCs w:val="32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658273" behindDoc="0" locked="0" layoutInCell="1" allowOverlap="1" wp14:anchorId="24D7C4BC" wp14:editId="5C2D8A40">
                <wp:simplePos x="0" y="0"/>
                <wp:positionH relativeFrom="column">
                  <wp:posOffset>180975</wp:posOffset>
                </wp:positionH>
                <wp:positionV relativeFrom="paragraph">
                  <wp:posOffset>443865</wp:posOffset>
                </wp:positionV>
                <wp:extent cx="1223645" cy="1409700"/>
                <wp:effectExtent l="0" t="0" r="0" b="0"/>
                <wp:wrapNone/>
                <wp:docPr id="235" name="Group 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223645" cy="1409700"/>
                          <a:chOff x="-123825" y="-1822"/>
                          <a:chExt cx="1224252" cy="1409700"/>
                        </a:xfrm>
                      </wpg:grpSpPr>
                      <pic:pic xmlns:pic="http://schemas.openxmlformats.org/drawingml/2006/picture">
                        <pic:nvPicPr>
                          <pic:cNvPr id="456" name="Picture 456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-123825" y="-1822"/>
                            <a:ext cx="939165" cy="14097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7" name="Multiplication Sign 180"/>
                        <wps:cNvSpPr/>
                        <wps:spPr>
                          <a:xfrm>
                            <a:off x="532737" y="779228"/>
                            <a:ext cx="567690" cy="628650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80E1A0E" id="Group 235" o:spid="_x0000_s1026" style="position:absolute;margin-left:14.25pt;margin-top:34.95pt;width:96.35pt;height:111pt;z-index:251658273;mso-width-relative:margin" coordorigin="-1238,-18" coordsize="12242,1409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">
                <v:shape id="Picture 456" o:spid="_x0000_s1027" type="#_x0000_t75" alt="A picture containing text&#10;&#10;Description automatically generated" style="position:absolute;left:-1238;top:-18;width:9391;height:14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">
                  <v:imagedata r:id="rId120" o:title="A picture containing text&#10;&#10;Description automatically generated"/>
                </v:shape>
                <v:shape id="Multiplication Sign 180" o:spid="_x0000_s1028" style="position:absolute;left:5327;top:7792;width:5677;height:6286;visibility:visible;mso-wrap-style:square;v-text-anchor:middle" coordsize="567690,628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" path="m86797,195729r99096,-89486l283845,214713,381797,106243r99096,89486l373797,314325,480893,432921r-99096,89486l283845,413937,185893,522407,86797,432921,193893,314325,86797,195729xe" fillcolor="red" stroked="f" strokeweight="1pt">
                  <v:stroke joinstyle="miter"/>
                  <v:path arrowok="t" o:connecttype="custom" o:connectlocs="86797,195729;185893,106243;283845,214713;381797,106243;480893,195729;373797,314325;480893,432921;381797,522407;283845,413937;185893,522407;86797,432921;193893,314325;86797,195729" o:connectangles="0,0,0,0,0,0,0,0,0,0,0,0,0"/>
                </v:shape>
              </v:group>
            </w:pict>
          </mc:Fallback>
        </mc:AlternateContent>
      </w:r>
      <w:r w:rsidR="007612F8" w:rsidRPr="00044201">
        <w:rPr>
          <w:rFonts w:ascii="Arial" w:hAnsi="Arial" w:cs="Arial"/>
          <w:b/>
          <w:bCs/>
          <w:sz w:val="32"/>
          <w:szCs w:val="32"/>
        </w:rPr>
        <w:t>https://consultations.justice.govt.nz/</w:t>
      </w:r>
    </w:p>
    <w:p w14:paraId="345B9D67" w14:textId="77777777" w:rsidR="007612F8" w:rsidRPr="00044201" w:rsidRDefault="007612F8" w:rsidP="007612F8">
      <w:pPr>
        <w:pStyle w:val="ListParagraph"/>
        <w:ind w:left="3686"/>
        <w:rPr>
          <w:rFonts w:ascii="Arial" w:hAnsi="Arial" w:cs="Arial"/>
          <w:b/>
          <w:bCs/>
          <w:sz w:val="32"/>
          <w:szCs w:val="32"/>
        </w:rPr>
      </w:pPr>
    </w:p>
    <w:p w14:paraId="39B23B8E" w14:textId="77777777" w:rsidR="007612F8" w:rsidRPr="00044201" w:rsidRDefault="007612F8" w:rsidP="007612F8">
      <w:pPr>
        <w:pStyle w:val="ListParagraph"/>
        <w:ind w:left="3686"/>
        <w:rPr>
          <w:rFonts w:ascii="Arial" w:hAnsi="Arial" w:cs="Arial"/>
          <w:b/>
          <w:bCs/>
          <w:sz w:val="32"/>
          <w:szCs w:val="32"/>
        </w:rPr>
      </w:pPr>
    </w:p>
    <w:p w14:paraId="05A386D7" w14:textId="77777777" w:rsidR="007612F8" w:rsidRPr="00044201" w:rsidRDefault="007612F8" w:rsidP="007612F8">
      <w:pPr>
        <w:pStyle w:val="ListParagraph"/>
        <w:ind w:left="3686"/>
        <w:rPr>
          <w:rFonts w:ascii="Arial" w:hAnsi="Arial" w:cs="Arial"/>
          <w:bCs/>
          <w:sz w:val="32"/>
          <w:szCs w:val="32"/>
        </w:rPr>
      </w:pPr>
      <w:r w:rsidRPr="00044201">
        <w:rPr>
          <w:rFonts w:ascii="Arial" w:hAnsi="Arial" w:cs="Arial"/>
          <w:bCs/>
          <w:sz w:val="32"/>
          <w:szCs w:val="32"/>
        </w:rPr>
        <w:t xml:space="preserve">The form is </w:t>
      </w:r>
      <w:r w:rsidRPr="00044201">
        <w:rPr>
          <w:rFonts w:ascii="Arial" w:hAnsi="Arial" w:cs="Arial"/>
          <w:b/>
          <w:bCs/>
          <w:sz w:val="32"/>
          <w:szCs w:val="32"/>
        </w:rPr>
        <w:t>not</w:t>
      </w:r>
      <w:r w:rsidRPr="00044201">
        <w:rPr>
          <w:rFonts w:ascii="Arial" w:hAnsi="Arial" w:cs="Arial"/>
          <w:bCs/>
          <w:sz w:val="32"/>
          <w:szCs w:val="32"/>
        </w:rPr>
        <w:t xml:space="preserve"> in Easy Read.</w:t>
      </w:r>
    </w:p>
    <w:p w14:paraId="6D7887D2" w14:textId="72F8790C" w:rsidR="007612F8" w:rsidRDefault="007612F8" w:rsidP="007612F8">
      <w:pPr>
        <w:pStyle w:val="ListParagraph"/>
        <w:ind w:left="4689"/>
        <w:rPr>
          <w:rFonts w:ascii="Arial" w:hAnsi="Arial" w:cs="Arial"/>
          <w:bCs/>
          <w:sz w:val="32"/>
          <w:szCs w:val="32"/>
        </w:rPr>
      </w:pPr>
    </w:p>
    <w:p w14:paraId="43FF7973" w14:textId="4148C1C9" w:rsidR="007612F8" w:rsidRPr="00044201" w:rsidRDefault="00A37FA4" w:rsidP="007612F8">
      <w:pPr>
        <w:pStyle w:val="ListParagraph"/>
        <w:ind w:left="4689"/>
        <w:rPr>
          <w:rFonts w:ascii="Arial" w:hAnsi="Arial" w:cs="Arial"/>
          <w:bCs/>
          <w:sz w:val="32"/>
          <w:szCs w:val="32"/>
        </w:rPr>
      </w:pPr>
      <w:r w:rsidRPr="004D5050"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274" behindDoc="0" locked="0" layoutInCell="1" allowOverlap="1" wp14:anchorId="61E1FA54" wp14:editId="27AF3368">
            <wp:simplePos x="0" y="0"/>
            <wp:positionH relativeFrom="column">
              <wp:posOffset>163656</wp:posOffset>
            </wp:positionH>
            <wp:positionV relativeFrom="paragraph">
              <wp:posOffset>333895</wp:posOffset>
            </wp:positionV>
            <wp:extent cx="1246505" cy="1246505"/>
            <wp:effectExtent l="0" t="0" r="0" b="0"/>
            <wp:wrapThrough wrapText="bothSides">
              <wp:wrapPolygon edited="0">
                <wp:start x="10233" y="0"/>
                <wp:lineTo x="6602" y="5612"/>
                <wp:lineTo x="2971" y="8253"/>
                <wp:lineTo x="990" y="9903"/>
                <wp:lineTo x="990" y="21127"/>
                <wp:lineTo x="19146" y="21127"/>
                <wp:lineTo x="19806" y="21127"/>
                <wp:lineTo x="20467" y="9573"/>
                <wp:lineTo x="17826" y="6602"/>
                <wp:lineTo x="16175" y="4952"/>
                <wp:lineTo x="15185" y="2311"/>
                <wp:lineTo x="13864" y="0"/>
                <wp:lineTo x="10233" y="0"/>
              </wp:wrapPolygon>
            </wp:wrapThrough>
            <wp:docPr id="101" name="Picture 101" descr="C:\Users\KathA\Dropbox\Easy Read Images\Standard Images\Photosymbols\computer laptop int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athA\Dropbox\Easy Read Images\Standard Images\Photosymbols\computer laptop internet.png"/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6505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E31BDA" w14:textId="77777777" w:rsidR="007612F8" w:rsidRPr="008A02A1" w:rsidRDefault="007612F8" w:rsidP="007612F8">
      <w:pPr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>You can ask someone you know to support you with filling in the form.</w:t>
      </w:r>
    </w:p>
    <w:p w14:paraId="35B04354" w14:textId="77777777" w:rsidR="007612F8" w:rsidRDefault="007612F8" w:rsidP="007612F8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4613ABC8" w14:textId="77777777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261" behindDoc="0" locked="0" layoutInCell="1" allowOverlap="1" wp14:anchorId="7547118E" wp14:editId="42797B9B">
            <wp:simplePos x="0" y="0"/>
            <wp:positionH relativeFrom="column">
              <wp:posOffset>-460375</wp:posOffset>
            </wp:positionH>
            <wp:positionV relativeFrom="paragraph">
              <wp:posOffset>520</wp:posOffset>
            </wp:positionV>
            <wp:extent cx="2360295" cy="1668780"/>
            <wp:effectExtent l="0" t="0" r="0" b="0"/>
            <wp:wrapSquare wrapText="bothSides"/>
            <wp:docPr id="245" name="Picture 24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 242" descr="A picture containing diagram&#10;&#10;Description automatically generated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0295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You can send us a </w:t>
      </w:r>
      <w:r w:rsidRPr="008A02A1">
        <w:rPr>
          <w:rFonts w:ascii="Arial" w:hAnsi="Arial" w:cs="Arial"/>
          <w:b/>
          <w:sz w:val="32"/>
          <w:szCs w:val="32"/>
        </w:rPr>
        <w:t>letter</w:t>
      </w:r>
      <w:r>
        <w:rPr>
          <w:rFonts w:ascii="Arial" w:hAnsi="Arial" w:cs="Arial"/>
          <w:sz w:val="32"/>
          <w:szCs w:val="32"/>
        </w:rPr>
        <w:t xml:space="preserve"> at:</w:t>
      </w:r>
    </w:p>
    <w:p w14:paraId="7BB1EF52" w14:textId="77777777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</w:p>
    <w:p w14:paraId="74370A8E" w14:textId="77777777" w:rsidR="007612F8" w:rsidRPr="00E42ABA" w:rsidRDefault="007612F8" w:rsidP="007612F8">
      <w:pPr>
        <w:ind w:left="3686"/>
        <w:rPr>
          <w:rFonts w:ascii="Arial" w:hAnsi="Arial" w:cs="Arial"/>
          <w:b/>
          <w:bCs/>
          <w:sz w:val="32"/>
          <w:szCs w:val="32"/>
        </w:rPr>
      </w:pPr>
      <w:r w:rsidRPr="00E42ABA">
        <w:rPr>
          <w:rFonts w:ascii="Arial" w:hAnsi="Arial" w:cs="Arial"/>
          <w:b/>
          <w:bCs/>
          <w:sz w:val="32"/>
          <w:szCs w:val="32"/>
        </w:rPr>
        <w:t>Adoption Law Reform</w:t>
      </w:r>
    </w:p>
    <w:p w14:paraId="7E9CEDD5" w14:textId="6853EA59" w:rsidR="007612F8" w:rsidRPr="008A02A1" w:rsidRDefault="007612F8" w:rsidP="007612F8">
      <w:pPr>
        <w:ind w:left="3686"/>
        <w:rPr>
          <w:rFonts w:ascii="Arial" w:hAnsi="Arial" w:cs="Arial"/>
          <w:b/>
          <w:bCs/>
          <w:sz w:val="20"/>
          <w:szCs w:val="32"/>
        </w:rPr>
      </w:pPr>
    </w:p>
    <w:p w14:paraId="511C0188" w14:textId="58D6D531" w:rsidR="007612F8" w:rsidRPr="00E42ABA" w:rsidRDefault="007612F8" w:rsidP="007612F8">
      <w:pPr>
        <w:ind w:left="3686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SX10088</w:t>
      </w:r>
    </w:p>
    <w:p w14:paraId="3A739F97" w14:textId="6E340C4C" w:rsidR="007612F8" w:rsidRPr="008A02A1" w:rsidRDefault="007612F8" w:rsidP="007612F8">
      <w:pPr>
        <w:ind w:left="3686"/>
        <w:rPr>
          <w:rFonts w:ascii="Arial" w:hAnsi="Arial" w:cs="Arial"/>
          <w:b/>
          <w:bCs/>
          <w:sz w:val="20"/>
          <w:szCs w:val="32"/>
        </w:rPr>
      </w:pPr>
    </w:p>
    <w:p w14:paraId="00BE2DE4" w14:textId="6FDF476B" w:rsidR="007612F8" w:rsidRDefault="007612F8" w:rsidP="007612F8">
      <w:pPr>
        <w:ind w:left="3686"/>
        <w:rPr>
          <w:rFonts w:ascii="Arial" w:hAnsi="Arial" w:cs="Arial"/>
          <w:b/>
          <w:bCs/>
          <w:sz w:val="32"/>
          <w:szCs w:val="32"/>
        </w:rPr>
      </w:pPr>
      <w:r w:rsidRPr="00E42ABA">
        <w:rPr>
          <w:rFonts w:ascii="Arial" w:hAnsi="Arial" w:cs="Arial"/>
          <w:b/>
          <w:bCs/>
          <w:sz w:val="32"/>
          <w:szCs w:val="32"/>
        </w:rPr>
        <w:t>Wellington 6</w:t>
      </w:r>
      <w:r>
        <w:rPr>
          <w:rFonts w:ascii="Arial" w:hAnsi="Arial" w:cs="Arial"/>
          <w:b/>
          <w:bCs/>
          <w:sz w:val="32"/>
          <w:szCs w:val="32"/>
        </w:rPr>
        <w:t>011</w:t>
      </w:r>
    </w:p>
    <w:p w14:paraId="1AF322A0" w14:textId="5EC1EBDA" w:rsidR="007612F8" w:rsidRDefault="007612F8" w:rsidP="007612F8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7C8420B3" w14:textId="73FA3B13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</w:p>
    <w:p w14:paraId="73E770CB" w14:textId="61B94661" w:rsidR="007612F8" w:rsidRDefault="00533A48" w:rsidP="007612F8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78" behindDoc="0" locked="0" layoutInCell="1" allowOverlap="1" wp14:anchorId="4987CF70" wp14:editId="3263BE03">
            <wp:simplePos x="0" y="0"/>
            <wp:positionH relativeFrom="margin">
              <wp:align>left</wp:align>
            </wp:positionH>
            <wp:positionV relativeFrom="page">
              <wp:posOffset>4164965</wp:posOffset>
            </wp:positionV>
            <wp:extent cx="1374140" cy="998855"/>
            <wp:effectExtent l="0" t="0" r="0" b="0"/>
            <wp:wrapSquare wrapText="bothSides"/>
            <wp:docPr id="244" name="Picture 24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 241" descr="Ic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140" cy="998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612F8">
        <w:rPr>
          <w:rFonts w:ascii="Arial" w:hAnsi="Arial" w:cs="Arial"/>
          <w:sz w:val="32"/>
          <w:szCs w:val="32"/>
        </w:rPr>
        <w:t xml:space="preserve">You can </w:t>
      </w:r>
      <w:r w:rsidR="007612F8" w:rsidRPr="008A02A1">
        <w:rPr>
          <w:rFonts w:ascii="Arial" w:hAnsi="Arial" w:cs="Arial"/>
          <w:b/>
          <w:sz w:val="32"/>
          <w:szCs w:val="32"/>
        </w:rPr>
        <w:t>email</w:t>
      </w:r>
      <w:r w:rsidR="007612F8">
        <w:rPr>
          <w:rFonts w:ascii="Arial" w:hAnsi="Arial" w:cs="Arial"/>
          <w:sz w:val="32"/>
          <w:szCs w:val="32"/>
        </w:rPr>
        <w:t xml:space="preserve"> us at:</w:t>
      </w:r>
    </w:p>
    <w:p w14:paraId="10DF046D" w14:textId="3A01474D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</w:p>
    <w:p w14:paraId="56B973A2" w14:textId="77777777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  <w:r w:rsidRPr="00327D0D">
        <w:rPr>
          <w:rFonts w:ascii="Arial" w:hAnsi="Arial" w:cs="Arial"/>
          <w:b/>
          <w:bCs/>
          <w:sz w:val="32"/>
          <w:szCs w:val="32"/>
        </w:rPr>
        <w:t>adoptionlaw@justice.govt.nz</w:t>
      </w:r>
    </w:p>
    <w:p w14:paraId="2395E3DF" w14:textId="5B8E2BD8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264" behindDoc="0" locked="0" layoutInCell="1" allowOverlap="1" wp14:anchorId="48F5A9C7" wp14:editId="137F1CAD">
            <wp:simplePos x="0" y="0"/>
            <wp:positionH relativeFrom="column">
              <wp:posOffset>-63673</wp:posOffset>
            </wp:positionH>
            <wp:positionV relativeFrom="page">
              <wp:posOffset>854710</wp:posOffset>
            </wp:positionV>
            <wp:extent cx="1339215" cy="1583690"/>
            <wp:effectExtent l="0" t="0" r="0" b="0"/>
            <wp:wrapSquare wrapText="bothSides"/>
            <wp:docPr id="262" name="Picture 262" descr="A picture containing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 descr="A picture containing linedrawing&#10;&#10;Description automatically generated"/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215" cy="1583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It is important to know that any information you send us could be asked for by someone else under the </w:t>
      </w:r>
      <w:r w:rsidRPr="00AB0588">
        <w:rPr>
          <w:rFonts w:ascii="Arial" w:hAnsi="Arial" w:cs="Arial"/>
          <w:b/>
          <w:bCs/>
          <w:sz w:val="32"/>
          <w:szCs w:val="32"/>
        </w:rPr>
        <w:t>Official Information Act 1982</w:t>
      </w:r>
      <w:r>
        <w:rPr>
          <w:rFonts w:ascii="Arial" w:hAnsi="Arial" w:cs="Arial"/>
          <w:b/>
          <w:bCs/>
          <w:sz w:val="32"/>
          <w:szCs w:val="32"/>
        </w:rPr>
        <w:t>.</w:t>
      </w:r>
    </w:p>
    <w:p w14:paraId="4853A991" w14:textId="77777777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</w:p>
    <w:p w14:paraId="4C9D0B6C" w14:textId="77777777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</w:p>
    <w:p w14:paraId="3FCC0FB7" w14:textId="7834D31C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62" behindDoc="0" locked="0" layoutInCell="1" allowOverlap="1" wp14:anchorId="0E7BC31C" wp14:editId="3CF8CDBB">
            <wp:simplePos x="0" y="0"/>
            <wp:positionH relativeFrom="column">
              <wp:posOffset>-123825</wp:posOffset>
            </wp:positionH>
            <wp:positionV relativeFrom="page">
              <wp:posOffset>3441700</wp:posOffset>
            </wp:positionV>
            <wp:extent cx="1530985" cy="1808480"/>
            <wp:effectExtent l="0" t="0" r="0" b="1270"/>
            <wp:wrapSquare wrapText="bothSides"/>
            <wp:docPr id="259" name="Picture 259" descr="A drawing of a pers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 descr="A drawing of a person&#10;&#10;Description automatically generated with low confidence"/>
                    <pic:cNvPicPr/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985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0529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67" behindDoc="1" locked="0" layoutInCell="1" allowOverlap="1" wp14:anchorId="294E99CD" wp14:editId="309C9C32">
                <wp:simplePos x="0" y="0"/>
                <wp:positionH relativeFrom="column">
                  <wp:posOffset>2211070</wp:posOffset>
                </wp:positionH>
                <wp:positionV relativeFrom="paragraph">
                  <wp:posOffset>-122555</wp:posOffset>
                </wp:positionV>
                <wp:extent cx="3625850" cy="3043555"/>
                <wp:effectExtent l="0" t="0" r="0" b="0"/>
                <wp:wrapNone/>
                <wp:docPr id="234" name="Rectangle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25850" cy="30435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06A81F1" id="Rectangle 234" o:spid="_x0000_s1026" style="position:absolute;margin-left:174.1pt;margin-top:-9.65pt;width:285.5pt;height:239.65pt;z-index:-2516582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" fillcolor="#deeaf6 [664]" stroked="f" strokeweight="1pt"/>
            </w:pict>
          </mc:Fallback>
        </mc:AlternateContent>
      </w:r>
      <w:r>
        <w:rPr>
          <w:rFonts w:ascii="Arial" w:hAnsi="Arial" w:cs="Arial"/>
          <w:sz w:val="32"/>
          <w:szCs w:val="32"/>
        </w:rPr>
        <w:t xml:space="preserve">The </w:t>
      </w:r>
      <w:r w:rsidRPr="00AC1F78">
        <w:rPr>
          <w:rFonts w:ascii="Arial" w:hAnsi="Arial" w:cs="Arial"/>
          <w:b/>
          <w:bCs/>
          <w:sz w:val="32"/>
          <w:szCs w:val="32"/>
        </w:rPr>
        <w:t>Official Information Act 1982</w:t>
      </w:r>
      <w:r>
        <w:rPr>
          <w:rFonts w:ascii="Arial" w:hAnsi="Arial" w:cs="Arial"/>
          <w:sz w:val="32"/>
          <w:szCs w:val="32"/>
        </w:rPr>
        <w:t xml:space="preserve"> is a law that lets anyone in New Zealand ask the </w:t>
      </w:r>
      <w:r w:rsidR="001D04F4">
        <w:rPr>
          <w:rFonts w:ascii="Arial" w:hAnsi="Arial" w:cs="Arial"/>
          <w:sz w:val="32"/>
          <w:szCs w:val="32"/>
        </w:rPr>
        <w:t xml:space="preserve">Government </w:t>
      </w:r>
      <w:r>
        <w:rPr>
          <w:rFonts w:ascii="Arial" w:hAnsi="Arial" w:cs="Arial"/>
          <w:sz w:val="32"/>
          <w:szCs w:val="32"/>
        </w:rPr>
        <w:t>for information they have.</w:t>
      </w:r>
      <w:r w:rsidRPr="00F53711">
        <w:rPr>
          <w:rFonts w:ascii="Arial" w:hAnsi="Arial" w:cs="Arial"/>
          <w:noProof/>
          <w:sz w:val="32"/>
          <w:szCs w:val="32"/>
        </w:rPr>
        <w:t xml:space="preserve"> </w:t>
      </w:r>
    </w:p>
    <w:p w14:paraId="1283C563" w14:textId="77777777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</w:p>
    <w:p w14:paraId="64381BA3" w14:textId="77777777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65" behindDoc="0" locked="0" layoutInCell="1" allowOverlap="1" wp14:anchorId="0F340914" wp14:editId="5A4CEC5A">
            <wp:simplePos x="0" y="0"/>
            <wp:positionH relativeFrom="column">
              <wp:posOffset>228600</wp:posOffset>
            </wp:positionH>
            <wp:positionV relativeFrom="page">
              <wp:posOffset>5867400</wp:posOffset>
            </wp:positionV>
            <wp:extent cx="895350" cy="1529080"/>
            <wp:effectExtent l="0" t="0" r="0" b="0"/>
            <wp:wrapSquare wrapText="bothSides"/>
            <wp:docPr id="264" name="Picture 264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" name="Picture 264" descr="Text&#10;&#10;Description automatically generated with low confidence"/>
                    <pic:cNvPicPr/>
                  </pic:nvPicPr>
                  <pic:blipFill rotWithShape="1"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63" r="32815"/>
                    <a:stretch/>
                  </pic:blipFill>
                  <pic:spPr bwMode="auto">
                    <a:xfrm>
                      <a:off x="0" y="0"/>
                      <a:ext cx="895350" cy="1529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The information asked for must be given unless there is a good reason to not give it out.</w:t>
      </w:r>
      <w:r>
        <w:rPr>
          <w:rFonts w:ascii="Arial" w:hAnsi="Arial" w:cs="Arial"/>
          <w:sz w:val="32"/>
          <w:szCs w:val="32"/>
        </w:rPr>
        <w:br/>
      </w:r>
    </w:p>
    <w:p w14:paraId="578930A7" w14:textId="77777777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</w:p>
    <w:p w14:paraId="451C5AD9" w14:textId="77777777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The </w:t>
      </w:r>
      <w:r w:rsidRPr="005227E9">
        <w:rPr>
          <w:rFonts w:ascii="Arial" w:hAnsi="Arial" w:cs="Arial"/>
          <w:b/>
          <w:bCs/>
          <w:sz w:val="32"/>
          <w:szCs w:val="32"/>
        </w:rPr>
        <w:t>privacy policy</w:t>
      </w:r>
      <w:r>
        <w:rPr>
          <w:rFonts w:ascii="Arial" w:hAnsi="Arial" w:cs="Arial"/>
          <w:sz w:val="32"/>
          <w:szCs w:val="32"/>
        </w:rPr>
        <w:t xml:space="preserve"> of the Ministry of Justice can be found at:</w:t>
      </w:r>
      <w:r>
        <w:rPr>
          <w:rFonts w:ascii="Arial" w:hAnsi="Arial" w:cs="Arial"/>
          <w:sz w:val="32"/>
          <w:szCs w:val="32"/>
        </w:rPr>
        <w:br/>
      </w:r>
    </w:p>
    <w:p w14:paraId="6BD60B0D" w14:textId="77777777" w:rsidR="007612F8" w:rsidRPr="00D95C24" w:rsidRDefault="007612F8" w:rsidP="007612F8">
      <w:pPr>
        <w:pStyle w:val="CommentText"/>
        <w:ind w:left="1134"/>
        <w:rPr>
          <w:rFonts w:ascii="Arial" w:hAnsi="Arial" w:cs="Arial"/>
          <w:b/>
          <w:sz w:val="32"/>
          <w:szCs w:val="32"/>
        </w:rPr>
      </w:pPr>
      <w:r w:rsidRPr="00D95C24">
        <w:rPr>
          <w:rFonts w:ascii="Arial" w:hAnsi="Arial" w:cs="Arial"/>
          <w:b/>
          <w:sz w:val="32"/>
          <w:szCs w:val="32"/>
        </w:rPr>
        <w:t>https://consultations.justice.govt.nz/privacy_policy/</w:t>
      </w:r>
    </w:p>
    <w:p w14:paraId="0D72D1DC" w14:textId="77777777" w:rsidR="007612F8" w:rsidRDefault="007612F8" w:rsidP="007612F8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08E99A33" w14:textId="29BCA76E" w:rsidR="007612F8" w:rsidRDefault="007612F8" w:rsidP="007612F8">
      <w:pPr>
        <w:ind w:left="3686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63" behindDoc="0" locked="0" layoutInCell="1" allowOverlap="1" wp14:anchorId="5414195A" wp14:editId="221D77AD">
            <wp:simplePos x="0" y="0"/>
            <wp:positionH relativeFrom="column">
              <wp:posOffset>100965</wp:posOffset>
            </wp:positionH>
            <wp:positionV relativeFrom="page">
              <wp:posOffset>8230870</wp:posOffset>
            </wp:positionV>
            <wp:extent cx="1026160" cy="1413510"/>
            <wp:effectExtent l="0" t="0" r="2540" b="0"/>
            <wp:wrapSquare wrapText="bothSides"/>
            <wp:docPr id="260" name="Picture 2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 descr="A picture containing text&#10;&#10;Description automatically generated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616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A0529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66" behindDoc="1" locked="0" layoutInCell="1" allowOverlap="1" wp14:anchorId="3320CAA6" wp14:editId="334CF0BF">
                <wp:simplePos x="0" y="0"/>
                <wp:positionH relativeFrom="column">
                  <wp:posOffset>2197100</wp:posOffset>
                </wp:positionH>
                <wp:positionV relativeFrom="paragraph">
                  <wp:posOffset>174625</wp:posOffset>
                </wp:positionV>
                <wp:extent cx="3625850" cy="1310005"/>
                <wp:effectExtent l="0" t="0" r="0" b="0"/>
                <wp:wrapNone/>
                <wp:docPr id="233" name="Rectangle 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25850" cy="131000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E4AF8E3" id="Rectangle 233" o:spid="_x0000_s1026" style="position:absolute;margin-left:173pt;margin-top:13.75pt;width:285.5pt;height:103.15pt;z-index:-2516582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" fillcolor="#deeaf6 [664]" stroked="f" strokeweight="1pt"/>
            </w:pict>
          </mc:Fallback>
        </mc:AlternateContent>
      </w:r>
    </w:p>
    <w:p w14:paraId="04CD4FA0" w14:textId="77777777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  <w:r w:rsidRPr="005227E9">
        <w:rPr>
          <w:rFonts w:ascii="Arial" w:hAnsi="Arial" w:cs="Arial"/>
          <w:sz w:val="32"/>
          <w:szCs w:val="32"/>
        </w:rPr>
        <w:t xml:space="preserve">A </w:t>
      </w:r>
      <w:r w:rsidRPr="00AA303D">
        <w:rPr>
          <w:rFonts w:ascii="Arial" w:hAnsi="Arial" w:cs="Arial"/>
          <w:b/>
          <w:bCs/>
          <w:sz w:val="32"/>
          <w:szCs w:val="32"/>
        </w:rPr>
        <w:t>privacy policy</w:t>
      </w:r>
      <w:r w:rsidRPr="005227E9">
        <w:rPr>
          <w:rFonts w:ascii="Arial" w:hAnsi="Arial" w:cs="Arial"/>
          <w:sz w:val="32"/>
          <w:szCs w:val="32"/>
        </w:rPr>
        <w:t xml:space="preserve"> is </w:t>
      </w:r>
      <w:r>
        <w:rPr>
          <w:rFonts w:ascii="Arial" w:hAnsi="Arial" w:cs="Arial"/>
          <w:sz w:val="32"/>
          <w:szCs w:val="32"/>
        </w:rPr>
        <w:t xml:space="preserve">a document telling you </w:t>
      </w:r>
      <w:r w:rsidRPr="005227E9">
        <w:rPr>
          <w:rFonts w:ascii="Arial" w:hAnsi="Arial" w:cs="Arial"/>
          <w:sz w:val="32"/>
          <w:szCs w:val="32"/>
        </w:rPr>
        <w:t>what an organisation does with any information you give them.</w:t>
      </w:r>
    </w:p>
    <w:p w14:paraId="53747056" w14:textId="0F51D9AC" w:rsidR="007612F8" w:rsidRPr="00AA7151" w:rsidRDefault="00EA0529" w:rsidP="007612F8">
      <w:pPr>
        <w:ind w:left="0"/>
        <w:jc w:val="center"/>
        <w:rPr>
          <w:rFonts w:ascii="Arial" w:hAnsi="Arial" w:cs="Arial"/>
          <w:b/>
          <w:sz w:val="40"/>
          <w:szCs w:val="40"/>
        </w:rPr>
      </w:pPr>
      <w:r w:rsidRPr="00AA7151">
        <w:rPr>
          <w:noProof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3987131B" wp14:editId="666D6F40">
                <wp:simplePos x="0" y="0"/>
                <wp:positionH relativeFrom="column">
                  <wp:posOffset>32385</wp:posOffset>
                </wp:positionH>
                <wp:positionV relativeFrom="paragraph">
                  <wp:posOffset>-177165</wp:posOffset>
                </wp:positionV>
                <wp:extent cx="5715000" cy="621030"/>
                <wp:effectExtent l="19050" t="19050" r="0" b="7620"/>
                <wp:wrapNone/>
                <wp:docPr id="232" name="Rectangle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621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1C1A64B" id="Rectangle 232" o:spid="_x0000_s1026" style="position:absolute;margin-left:2.55pt;margin-top:-13.95pt;width:450pt;height:48.9pt;z-index:2516582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" filled="f" strokecolor="#2e74b5 [2408]" strokeweight="3pt">
                <v:path arrowok="t"/>
              </v:rect>
            </w:pict>
          </mc:Fallback>
        </mc:AlternateContent>
      </w:r>
      <w:r w:rsidR="007612F8" w:rsidRPr="00AA7151">
        <w:rPr>
          <w:rFonts w:ascii="Arial" w:hAnsi="Arial" w:cs="Arial"/>
          <w:b/>
          <w:sz w:val="40"/>
          <w:szCs w:val="40"/>
        </w:rPr>
        <w:t>Where to find more information</w:t>
      </w:r>
    </w:p>
    <w:p w14:paraId="35066A76" w14:textId="77777777" w:rsidR="007612F8" w:rsidRDefault="007612F8" w:rsidP="007612F8">
      <w:pPr>
        <w:ind w:left="0"/>
        <w:jc w:val="center"/>
        <w:rPr>
          <w:rFonts w:ascii="Arial" w:hAnsi="Arial" w:cs="Arial"/>
          <w:b/>
          <w:sz w:val="32"/>
          <w:szCs w:val="32"/>
        </w:rPr>
      </w:pPr>
    </w:p>
    <w:p w14:paraId="522EF4D4" w14:textId="77777777" w:rsidR="007612F8" w:rsidRDefault="007612F8" w:rsidP="007612F8">
      <w:pPr>
        <w:tabs>
          <w:tab w:val="left" w:pos="7350"/>
        </w:tabs>
        <w:ind w:left="3402"/>
        <w:rPr>
          <w:rFonts w:ascii="Arial" w:hAnsi="Arial" w:cs="Arial"/>
          <w:b/>
          <w:bCs/>
          <w:sz w:val="32"/>
          <w:szCs w:val="32"/>
        </w:rPr>
      </w:pPr>
    </w:p>
    <w:p w14:paraId="6E733930" w14:textId="77777777" w:rsidR="007612F8" w:rsidRPr="00044201" w:rsidRDefault="007612F8" w:rsidP="007612F8">
      <w:pPr>
        <w:tabs>
          <w:tab w:val="left" w:pos="7350"/>
        </w:tabs>
        <w:ind w:left="3828"/>
        <w:rPr>
          <w:rFonts w:ascii="Arial" w:hAnsi="Arial" w:cs="Arial"/>
          <w:bCs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658277" behindDoc="0" locked="0" layoutInCell="1" allowOverlap="1" wp14:anchorId="3E6575AE" wp14:editId="556071A5">
            <wp:simplePos x="0" y="0"/>
            <wp:positionH relativeFrom="column">
              <wp:posOffset>164292</wp:posOffset>
            </wp:positionH>
            <wp:positionV relativeFrom="paragraph">
              <wp:posOffset>985520</wp:posOffset>
            </wp:positionV>
            <wp:extent cx="955675" cy="1085850"/>
            <wp:effectExtent l="0" t="0" r="0" b="0"/>
            <wp:wrapNone/>
            <wp:docPr id="105" name="Picture 105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 descr="A picture containing text, electronics, computer, display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67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269" behindDoc="0" locked="0" layoutInCell="1" allowOverlap="1" wp14:anchorId="6FF4B42F" wp14:editId="19B168D6">
            <wp:simplePos x="0" y="0"/>
            <wp:positionH relativeFrom="column">
              <wp:posOffset>-68407</wp:posOffset>
            </wp:positionH>
            <wp:positionV relativeFrom="page">
              <wp:posOffset>2202180</wp:posOffset>
            </wp:positionV>
            <wp:extent cx="1663065" cy="617855"/>
            <wp:effectExtent l="0" t="0" r="0" b="0"/>
            <wp:wrapSquare wrapText="bothSides"/>
            <wp:docPr id="97" name="Picture 9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065" cy="617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44201">
        <w:rPr>
          <w:rFonts w:ascii="Arial" w:hAnsi="Arial" w:cs="Arial"/>
          <w:bCs/>
          <w:sz w:val="32"/>
          <w:szCs w:val="32"/>
        </w:rPr>
        <w:t xml:space="preserve">You can find more information about this adoption </w:t>
      </w:r>
      <w:r>
        <w:rPr>
          <w:rFonts w:ascii="Arial" w:hAnsi="Arial" w:cs="Arial"/>
          <w:bCs/>
          <w:sz w:val="32"/>
          <w:szCs w:val="32"/>
        </w:rPr>
        <w:t xml:space="preserve">law work on the Ministry of Justice </w:t>
      </w:r>
      <w:r w:rsidRPr="00044201">
        <w:rPr>
          <w:rFonts w:ascii="Arial" w:hAnsi="Arial" w:cs="Arial"/>
          <w:b/>
          <w:bCs/>
          <w:sz w:val="32"/>
          <w:szCs w:val="32"/>
        </w:rPr>
        <w:t>website</w:t>
      </w:r>
      <w:r>
        <w:rPr>
          <w:rFonts w:ascii="Arial" w:hAnsi="Arial" w:cs="Arial"/>
          <w:bCs/>
          <w:sz w:val="32"/>
          <w:szCs w:val="32"/>
        </w:rPr>
        <w:t>:</w:t>
      </w:r>
    </w:p>
    <w:p w14:paraId="5565CDEA" w14:textId="77777777" w:rsidR="007612F8" w:rsidRDefault="007612F8" w:rsidP="007612F8">
      <w:pPr>
        <w:tabs>
          <w:tab w:val="left" w:pos="7350"/>
        </w:tabs>
        <w:ind w:left="3402"/>
        <w:rPr>
          <w:rFonts w:ascii="Arial" w:hAnsi="Arial" w:cs="Arial"/>
          <w:b/>
          <w:bCs/>
          <w:sz w:val="32"/>
          <w:szCs w:val="32"/>
        </w:rPr>
      </w:pPr>
    </w:p>
    <w:p w14:paraId="3D995E01" w14:textId="77777777" w:rsidR="007612F8" w:rsidRDefault="007612F8" w:rsidP="007612F8">
      <w:pPr>
        <w:ind w:left="2410"/>
        <w:rPr>
          <w:rFonts w:ascii="Arial" w:hAnsi="Arial" w:cs="Arial"/>
          <w:b/>
          <w:bCs/>
          <w:sz w:val="32"/>
          <w:szCs w:val="32"/>
        </w:rPr>
      </w:pPr>
      <w:r w:rsidRPr="00044201">
        <w:rPr>
          <w:rFonts w:ascii="Arial" w:hAnsi="Arial" w:cs="Arial"/>
          <w:b/>
          <w:bCs/>
          <w:sz w:val="32"/>
          <w:szCs w:val="32"/>
        </w:rPr>
        <w:t>https://consultations.justice.govt.nz/policy/adoption-law-reform/</w:t>
      </w:r>
    </w:p>
    <w:p w14:paraId="3FB81797" w14:textId="77777777" w:rsidR="007612F8" w:rsidRDefault="007612F8" w:rsidP="007612F8">
      <w:pPr>
        <w:ind w:left="2410"/>
        <w:rPr>
          <w:rFonts w:ascii="Arial" w:hAnsi="Arial" w:cs="Arial"/>
          <w:b/>
          <w:bCs/>
          <w:sz w:val="32"/>
          <w:szCs w:val="32"/>
        </w:rPr>
      </w:pPr>
    </w:p>
    <w:p w14:paraId="146DE3C9" w14:textId="77777777" w:rsidR="007612F8" w:rsidRDefault="007612F8" w:rsidP="007612F8">
      <w:pPr>
        <w:ind w:left="2410"/>
        <w:rPr>
          <w:rFonts w:ascii="Arial" w:hAnsi="Arial" w:cs="Arial"/>
          <w:b/>
          <w:bCs/>
          <w:sz w:val="32"/>
          <w:szCs w:val="32"/>
        </w:rPr>
      </w:pPr>
    </w:p>
    <w:p w14:paraId="56C84706" w14:textId="77777777" w:rsidR="007612F8" w:rsidRPr="00117948" w:rsidRDefault="007612F8" w:rsidP="007612F8">
      <w:pPr>
        <w:tabs>
          <w:tab w:val="left" w:leader="underscore" w:pos="8640"/>
        </w:tabs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 w:rsidRPr="0011794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70" behindDoc="0" locked="0" layoutInCell="1" allowOverlap="1" wp14:anchorId="460F93A9" wp14:editId="5EA0A3E4">
            <wp:simplePos x="0" y="0"/>
            <wp:positionH relativeFrom="column">
              <wp:posOffset>89010</wp:posOffset>
            </wp:positionH>
            <wp:positionV relativeFrom="paragraph">
              <wp:posOffset>488536</wp:posOffset>
            </wp:positionV>
            <wp:extent cx="1372235" cy="1291590"/>
            <wp:effectExtent l="0" t="0" r="0" b="3810"/>
            <wp:wrapThrough wrapText="bothSides">
              <wp:wrapPolygon edited="0">
                <wp:start x="0" y="0"/>
                <wp:lineTo x="0" y="21345"/>
                <wp:lineTo x="21290" y="21345"/>
                <wp:lineTo x="21290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icon-email-2(1).jp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2235" cy="1291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7948">
        <w:rPr>
          <w:rFonts w:ascii="Arial" w:hAnsi="Arial" w:cs="Arial"/>
          <w:noProof/>
          <w:sz w:val="32"/>
          <w:szCs w:val="32"/>
          <w:lang w:eastAsia="en-NZ"/>
        </w:rPr>
        <w:t>You can also contact us to ask for more information by:</w:t>
      </w:r>
    </w:p>
    <w:p w14:paraId="5C598313" w14:textId="77777777" w:rsidR="007612F8" w:rsidRDefault="007612F8" w:rsidP="007612F8">
      <w:pPr>
        <w:tabs>
          <w:tab w:val="left" w:leader="underscore" w:pos="8640"/>
        </w:tabs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</w:p>
    <w:p w14:paraId="71065E32" w14:textId="77777777" w:rsidR="007612F8" w:rsidRPr="00343BBE" w:rsidRDefault="007612F8" w:rsidP="007612F8">
      <w:pPr>
        <w:pStyle w:val="ListParagraph"/>
        <w:numPr>
          <w:ilvl w:val="0"/>
          <w:numId w:val="23"/>
        </w:numPr>
        <w:tabs>
          <w:tab w:val="left" w:leader="underscore" w:pos="8640"/>
        </w:tabs>
        <w:rPr>
          <w:rFonts w:ascii="Arial" w:hAnsi="Arial" w:cs="Arial"/>
          <w:b/>
          <w:noProof/>
          <w:sz w:val="32"/>
          <w:szCs w:val="32"/>
          <w:lang w:eastAsia="en-NZ"/>
        </w:rPr>
      </w:pPr>
      <w:r>
        <w:rPr>
          <w:rFonts w:ascii="Arial" w:hAnsi="Arial" w:cs="Arial"/>
          <w:b/>
          <w:noProof/>
          <w:sz w:val="32"/>
          <w:szCs w:val="32"/>
          <w:lang w:eastAsia="en-NZ"/>
        </w:rPr>
        <w:t>e</w:t>
      </w:r>
      <w:r w:rsidRPr="00343BBE">
        <w:rPr>
          <w:rFonts w:ascii="Arial" w:hAnsi="Arial" w:cs="Arial"/>
          <w:b/>
          <w:noProof/>
          <w:sz w:val="32"/>
          <w:szCs w:val="32"/>
          <w:lang w:eastAsia="en-NZ"/>
        </w:rPr>
        <w:t>mail</w:t>
      </w:r>
      <w:r w:rsidRPr="00343BBE">
        <w:rPr>
          <w:rFonts w:ascii="Arial" w:hAnsi="Arial" w:cs="Arial"/>
          <w:noProof/>
          <w:sz w:val="32"/>
          <w:szCs w:val="32"/>
          <w:lang w:eastAsia="en-NZ"/>
        </w:rPr>
        <w:t>:</w:t>
      </w:r>
    </w:p>
    <w:p w14:paraId="1C588C64" w14:textId="77777777" w:rsidR="007612F8" w:rsidRDefault="007612F8" w:rsidP="007612F8">
      <w:pPr>
        <w:tabs>
          <w:tab w:val="left" w:leader="underscore" w:pos="8640"/>
        </w:tabs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</w:p>
    <w:p w14:paraId="0C0EA548" w14:textId="77777777" w:rsidR="007612F8" w:rsidRPr="000E68B2" w:rsidRDefault="007612F8" w:rsidP="001D04F4">
      <w:pPr>
        <w:ind w:left="4111"/>
        <w:rPr>
          <w:rFonts w:ascii="Arial" w:hAnsi="Arial" w:cs="Arial"/>
          <w:b/>
          <w:bCs/>
          <w:sz w:val="32"/>
          <w:szCs w:val="32"/>
        </w:rPr>
      </w:pPr>
      <w:r w:rsidRPr="000E68B2">
        <w:rPr>
          <w:rFonts w:ascii="Arial" w:hAnsi="Arial" w:cs="Arial"/>
          <w:b/>
          <w:bCs/>
          <w:sz w:val="32"/>
          <w:szCs w:val="32"/>
        </w:rPr>
        <w:t>adoptionlaw@justice.govt.nz</w:t>
      </w:r>
    </w:p>
    <w:p w14:paraId="28E7838A" w14:textId="77777777" w:rsidR="007612F8" w:rsidRDefault="007612F8" w:rsidP="007612F8">
      <w:pPr>
        <w:tabs>
          <w:tab w:val="left" w:leader="underscore" w:pos="8640"/>
        </w:tabs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  <w:r>
        <w:rPr>
          <w:rFonts w:ascii="Arial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658271" behindDoc="0" locked="0" layoutInCell="1" allowOverlap="1" wp14:anchorId="53BC5870" wp14:editId="7B99AF21">
            <wp:simplePos x="0" y="0"/>
            <wp:positionH relativeFrom="column">
              <wp:posOffset>158461</wp:posOffset>
            </wp:positionH>
            <wp:positionV relativeFrom="paragraph">
              <wp:posOffset>286500</wp:posOffset>
            </wp:positionV>
            <wp:extent cx="1470660" cy="1470660"/>
            <wp:effectExtent l="0" t="0" r="0" b="0"/>
            <wp:wrapThrough wrapText="bothSides">
              <wp:wrapPolygon edited="0">
                <wp:start x="6995" y="0"/>
                <wp:lineTo x="5596" y="560"/>
                <wp:lineTo x="3917" y="3078"/>
                <wp:lineTo x="3637" y="9233"/>
                <wp:lineTo x="2238" y="13710"/>
                <wp:lineTo x="3358" y="18187"/>
                <wp:lineTo x="4756" y="21264"/>
                <wp:lineTo x="19306" y="21264"/>
                <wp:lineTo x="18746" y="13150"/>
                <wp:lineTo x="16788" y="10632"/>
                <wp:lineTo x="14549" y="9233"/>
                <wp:lineTo x="12870" y="4197"/>
                <wp:lineTo x="10352" y="1399"/>
                <wp:lineTo x="8953" y="0"/>
                <wp:lineTo x="6995" y="0"/>
              </wp:wrapPolygon>
            </wp:wrapThrough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hone 1 Happy.png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660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AE0A71" w14:textId="77777777" w:rsidR="007612F8" w:rsidRDefault="007612F8" w:rsidP="007612F8">
      <w:pPr>
        <w:tabs>
          <w:tab w:val="left" w:leader="underscore" w:pos="8640"/>
        </w:tabs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</w:p>
    <w:p w14:paraId="33D36B91" w14:textId="77777777" w:rsidR="007612F8" w:rsidRDefault="007612F8" w:rsidP="007612F8">
      <w:pPr>
        <w:pStyle w:val="ListParagraph"/>
        <w:numPr>
          <w:ilvl w:val="0"/>
          <w:numId w:val="23"/>
        </w:numPr>
        <w:tabs>
          <w:tab w:val="left" w:leader="underscore" w:pos="8640"/>
        </w:tabs>
        <w:rPr>
          <w:rFonts w:ascii="Arial" w:hAnsi="Arial" w:cs="Arial"/>
          <w:b/>
          <w:noProof/>
          <w:sz w:val="32"/>
          <w:szCs w:val="32"/>
          <w:lang w:eastAsia="en-NZ"/>
        </w:rPr>
      </w:pPr>
      <w:r>
        <w:rPr>
          <w:rFonts w:ascii="Arial" w:hAnsi="Arial" w:cs="Arial"/>
          <w:b/>
          <w:noProof/>
          <w:sz w:val="32"/>
          <w:szCs w:val="32"/>
          <w:lang w:eastAsia="en-NZ"/>
        </w:rPr>
        <w:t>phone</w:t>
      </w:r>
      <w:r w:rsidRPr="00343BBE">
        <w:rPr>
          <w:rFonts w:ascii="Arial" w:hAnsi="Arial" w:cs="Arial"/>
          <w:b/>
          <w:noProof/>
          <w:sz w:val="32"/>
          <w:szCs w:val="32"/>
          <w:lang w:eastAsia="en-NZ"/>
        </w:rPr>
        <w:t xml:space="preserve">: </w:t>
      </w:r>
    </w:p>
    <w:p w14:paraId="50D25D56" w14:textId="77777777" w:rsidR="007612F8" w:rsidRDefault="007612F8" w:rsidP="007612F8">
      <w:pPr>
        <w:pStyle w:val="ListParagraph"/>
        <w:tabs>
          <w:tab w:val="left" w:leader="underscore" w:pos="8640"/>
        </w:tabs>
        <w:ind w:left="4046"/>
        <w:rPr>
          <w:rFonts w:ascii="Arial" w:hAnsi="Arial" w:cs="Arial"/>
          <w:b/>
          <w:noProof/>
          <w:sz w:val="32"/>
          <w:szCs w:val="32"/>
          <w:lang w:eastAsia="en-NZ"/>
        </w:rPr>
      </w:pPr>
    </w:p>
    <w:p w14:paraId="315386E8" w14:textId="77777777" w:rsidR="007612F8" w:rsidRPr="00044201" w:rsidRDefault="007612F8" w:rsidP="007612F8">
      <w:pPr>
        <w:pStyle w:val="ListParagraph"/>
        <w:tabs>
          <w:tab w:val="left" w:leader="underscore" w:pos="8640"/>
        </w:tabs>
        <w:ind w:left="4046"/>
        <w:rPr>
          <w:rFonts w:ascii="Arial" w:hAnsi="Arial" w:cs="Arial"/>
          <w:b/>
          <w:sz w:val="48"/>
          <w:szCs w:val="48"/>
        </w:rPr>
      </w:pPr>
      <w:r w:rsidRPr="00044201">
        <w:rPr>
          <w:rFonts w:ascii="Arial" w:hAnsi="Arial" w:cs="Arial"/>
          <w:b/>
          <w:color w:val="000000"/>
          <w:sz w:val="32"/>
          <w:szCs w:val="32"/>
          <w:shd w:val="clear" w:color="auto" w:fill="FFFFFF"/>
        </w:rPr>
        <w:t>04 918 8800</w:t>
      </w:r>
    </w:p>
    <w:p w14:paraId="6C6B43E0" w14:textId="77777777" w:rsidR="007612F8" w:rsidRDefault="007612F8" w:rsidP="007612F8">
      <w:pPr>
        <w:ind w:left="3686"/>
        <w:rPr>
          <w:rFonts w:ascii="Arial" w:hAnsi="Arial" w:cs="Arial"/>
          <w:sz w:val="32"/>
          <w:szCs w:val="32"/>
        </w:rPr>
      </w:pPr>
    </w:p>
    <w:p w14:paraId="20D09FCA" w14:textId="6A17E128" w:rsidR="00516066" w:rsidRDefault="007612F8" w:rsidP="007612F8">
      <w:pPr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521ABCC0" w14:textId="49D0C32C" w:rsidR="00D50A9F" w:rsidRPr="00E43F08" w:rsidRDefault="001D04F4" w:rsidP="00D50A9F">
      <w:pPr>
        <w:spacing w:after="120"/>
        <w:ind w:left="3544"/>
        <w:rPr>
          <w:rFonts w:ascii="Arial" w:eastAsia="Times New Roman" w:hAnsi="Arial" w:cs="Arial"/>
          <w:sz w:val="32"/>
          <w:szCs w:val="32"/>
          <w:lang w:val="en-AU" w:eastAsia="en-NZ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5CBD9D7D" wp14:editId="179EBCE3">
                <wp:simplePos x="0" y="0"/>
                <wp:positionH relativeFrom="column">
                  <wp:posOffset>-341630</wp:posOffset>
                </wp:positionH>
                <wp:positionV relativeFrom="paragraph">
                  <wp:posOffset>-236855</wp:posOffset>
                </wp:positionV>
                <wp:extent cx="6483985" cy="9084945"/>
                <wp:effectExtent l="0" t="0" r="0" b="1905"/>
                <wp:wrapNone/>
                <wp:docPr id="231" name="Rectangle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483985" cy="908494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E824E22" id="Rectangle 231" o:spid="_x0000_s1026" style="position:absolute;margin-left:-26.9pt;margin-top:-18.65pt;width:510.55pt;height:715.3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" filled="f" strokecolor="#1f3763 [1604]" strokeweight="1pt">
                <v:path arrowok="t"/>
              </v:rect>
            </w:pict>
          </mc:Fallback>
        </mc:AlternateContent>
      </w:r>
      <w:r w:rsidR="00031C9E"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249" behindDoc="0" locked="0" layoutInCell="1" allowOverlap="1" wp14:anchorId="08F3076F" wp14:editId="5FD9698D">
            <wp:simplePos x="0" y="0"/>
            <wp:positionH relativeFrom="column">
              <wp:posOffset>0</wp:posOffset>
            </wp:positionH>
            <wp:positionV relativeFrom="page">
              <wp:posOffset>973397</wp:posOffset>
            </wp:positionV>
            <wp:extent cx="1955800" cy="727075"/>
            <wp:effectExtent l="0" t="0" r="6350" b="0"/>
            <wp:wrapSquare wrapText="bothSides"/>
            <wp:docPr id="134" name="Picture 1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72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1" w:name="_Hlk53559738"/>
      <w:r w:rsidR="00D50A9F" w:rsidRPr="00E43F08">
        <w:rPr>
          <w:rFonts w:ascii="Arial" w:eastAsia="Times New Roman" w:hAnsi="Arial" w:cs="Arial"/>
          <w:sz w:val="32"/>
          <w:szCs w:val="32"/>
          <w:lang w:val="en-AU" w:eastAsia="en-NZ"/>
        </w:rPr>
        <w:t xml:space="preserve">This information has been written by </w:t>
      </w:r>
      <w:r>
        <w:rPr>
          <w:rFonts w:ascii="Arial" w:eastAsia="Times New Roman" w:hAnsi="Arial" w:cs="Arial"/>
          <w:sz w:val="32"/>
          <w:szCs w:val="32"/>
          <w:lang w:val="en-AU" w:eastAsia="en-NZ"/>
        </w:rPr>
        <w:t xml:space="preserve">the </w:t>
      </w:r>
      <w:r w:rsidR="00D50A9F">
        <w:rPr>
          <w:rFonts w:ascii="Arial" w:eastAsia="Times New Roman" w:hAnsi="Arial" w:cs="Arial"/>
          <w:sz w:val="32"/>
          <w:szCs w:val="32"/>
          <w:lang w:val="en-AU" w:eastAsia="en-NZ"/>
        </w:rPr>
        <w:t>Ministry of Justice.</w:t>
      </w:r>
    </w:p>
    <w:p w14:paraId="66C7E97D" w14:textId="1E16D541" w:rsidR="00D50A9F" w:rsidRPr="00E43F08" w:rsidRDefault="00D50A9F" w:rsidP="00D50A9F">
      <w:pPr>
        <w:spacing w:after="120"/>
        <w:ind w:left="3544"/>
        <w:rPr>
          <w:rFonts w:ascii="Arial" w:eastAsia="Times New Roman" w:hAnsi="Arial" w:cs="Arial"/>
          <w:sz w:val="24"/>
          <w:szCs w:val="32"/>
          <w:lang w:val="en-AU" w:eastAsia="en-NZ"/>
        </w:rPr>
      </w:pPr>
      <w:r w:rsidRPr="00E43F08">
        <w:rPr>
          <w:rFonts w:ascii="Calibri" w:eastAsia="Times New Roman" w:hAnsi="Calibri" w:cs="Times New Roman"/>
          <w:noProof/>
          <w:sz w:val="6"/>
          <w:szCs w:val="24"/>
          <w:lang w:eastAsia="en-NZ"/>
        </w:rPr>
        <w:drawing>
          <wp:anchor distT="0" distB="0" distL="114300" distR="114300" simplePos="0" relativeHeight="251658414" behindDoc="0" locked="0" layoutInCell="1" allowOverlap="1" wp14:anchorId="0D695C39" wp14:editId="1E039CED">
            <wp:simplePos x="0" y="0"/>
            <wp:positionH relativeFrom="column">
              <wp:posOffset>242570</wp:posOffset>
            </wp:positionH>
            <wp:positionV relativeFrom="paragraph">
              <wp:posOffset>85090</wp:posOffset>
            </wp:positionV>
            <wp:extent cx="1185545" cy="1776730"/>
            <wp:effectExtent l="0" t="0" r="0" b="0"/>
            <wp:wrapThrough wrapText="bothSides">
              <wp:wrapPolygon edited="0">
                <wp:start x="0" y="0"/>
                <wp:lineTo x="0" y="21307"/>
                <wp:lineTo x="21172" y="21307"/>
                <wp:lineTo x="21172" y="0"/>
                <wp:lineTo x="0" y="0"/>
              </wp:wrapPolygon>
            </wp:wrapThrough>
            <wp:docPr id="560" name="Picture 560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555527" w14:textId="77777777" w:rsidR="00D50A9F" w:rsidRPr="00E43F08" w:rsidRDefault="00D50A9F" w:rsidP="00D50A9F">
      <w:pPr>
        <w:spacing w:after="120"/>
        <w:ind w:left="3544"/>
        <w:rPr>
          <w:rFonts w:ascii="Arial" w:eastAsia="Times New Roman" w:hAnsi="Arial" w:cs="Arial"/>
          <w:sz w:val="32"/>
          <w:szCs w:val="32"/>
          <w:lang w:val="en-AU" w:eastAsia="en-NZ"/>
        </w:rPr>
      </w:pPr>
      <w:r w:rsidRPr="00E43F08">
        <w:rPr>
          <w:rFonts w:ascii="Arial" w:eastAsia="Times New Roman" w:hAnsi="Arial" w:cs="Arial"/>
          <w:sz w:val="32"/>
          <w:szCs w:val="32"/>
          <w:lang w:val="en-AU" w:eastAsia="en-NZ"/>
        </w:rPr>
        <w:t>It has been translated into Easy Read by the Make It Easy service of People First New Zealand Inc. Ngā Tāngata Tuatahi.</w:t>
      </w:r>
    </w:p>
    <w:p w14:paraId="4AB06C7E" w14:textId="77777777" w:rsidR="00D50A9F" w:rsidRPr="00E43F08" w:rsidRDefault="00D50A9F" w:rsidP="00D50A9F">
      <w:pPr>
        <w:spacing w:after="120"/>
        <w:ind w:left="3600"/>
        <w:rPr>
          <w:rFonts w:ascii="Arial" w:eastAsia="Times New Roman" w:hAnsi="Arial" w:cs="Arial"/>
          <w:sz w:val="24"/>
          <w:szCs w:val="32"/>
          <w:lang w:val="en-AU" w:eastAsia="en-NZ"/>
        </w:rPr>
      </w:pPr>
    </w:p>
    <w:p w14:paraId="6D3F07DF" w14:textId="77777777" w:rsidR="00D50A9F" w:rsidRPr="00E43F08" w:rsidRDefault="00D50A9F" w:rsidP="00D50A9F">
      <w:pPr>
        <w:spacing w:after="120"/>
        <w:ind w:left="3600"/>
        <w:rPr>
          <w:rFonts w:ascii="Arial" w:eastAsia="Times New Roman" w:hAnsi="Arial" w:cs="Arial"/>
          <w:sz w:val="32"/>
          <w:szCs w:val="32"/>
          <w:lang w:val="en-AU" w:eastAsia="en-NZ"/>
        </w:rPr>
      </w:pPr>
      <w:r w:rsidRPr="00E43F08">
        <w:rPr>
          <w:rFonts w:ascii="Calibri" w:eastAsia="Times New Roman" w:hAnsi="Calibri" w:cs="Times New Roman"/>
          <w:noProof/>
          <w:sz w:val="4"/>
          <w:szCs w:val="24"/>
          <w:lang w:eastAsia="en-NZ"/>
        </w:rPr>
        <w:drawing>
          <wp:anchor distT="0" distB="0" distL="114300" distR="114300" simplePos="0" relativeHeight="251658411" behindDoc="1" locked="0" layoutInCell="1" allowOverlap="1" wp14:anchorId="0BA7ECA5" wp14:editId="442E206D">
            <wp:simplePos x="0" y="0"/>
            <wp:positionH relativeFrom="page">
              <wp:posOffset>984365</wp:posOffset>
            </wp:positionH>
            <wp:positionV relativeFrom="paragraph">
              <wp:posOffset>58420</wp:posOffset>
            </wp:positionV>
            <wp:extent cx="1682750" cy="706755"/>
            <wp:effectExtent l="0" t="0" r="0" b="0"/>
            <wp:wrapThrough wrapText="bothSides">
              <wp:wrapPolygon edited="0">
                <wp:start x="0" y="0"/>
                <wp:lineTo x="0" y="20960"/>
                <wp:lineTo x="21274" y="20960"/>
                <wp:lineTo x="21274" y="0"/>
                <wp:lineTo x="0" y="0"/>
              </wp:wrapPolygon>
            </wp:wrapThrough>
            <wp:docPr id="561" name="Picture 561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7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706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ascii="Arial" w:eastAsia="Times New Roman" w:hAnsi="Arial" w:cs="Arial"/>
          <w:sz w:val="32"/>
          <w:szCs w:val="32"/>
          <w:lang w:val="en-AU" w:eastAsia="en-NZ"/>
        </w:rPr>
        <w:t>The ideas in this document are not the ideas of People First New Zealand Inc. Ngā Tāngata Tuatahi.</w:t>
      </w:r>
    </w:p>
    <w:p w14:paraId="261DD7A5" w14:textId="77777777" w:rsidR="00D50A9F" w:rsidRPr="00E43F08" w:rsidRDefault="00D50A9F" w:rsidP="00D50A9F">
      <w:pPr>
        <w:spacing w:after="120"/>
        <w:ind w:left="3600"/>
        <w:rPr>
          <w:rFonts w:ascii="Arial" w:eastAsia="Times New Roman" w:hAnsi="Arial" w:cs="Arial"/>
          <w:sz w:val="24"/>
          <w:szCs w:val="32"/>
          <w:lang w:val="en-AU" w:eastAsia="en-NZ"/>
        </w:rPr>
      </w:pPr>
    </w:p>
    <w:p w14:paraId="61E6A27E" w14:textId="77777777" w:rsidR="00D50A9F" w:rsidRPr="00E43F08" w:rsidRDefault="00D50A9F" w:rsidP="00D50A9F">
      <w:pPr>
        <w:ind w:left="3600"/>
        <w:rPr>
          <w:rFonts w:ascii="Arial" w:eastAsia="Times New Roman" w:hAnsi="Arial" w:cs="Arial"/>
          <w:sz w:val="32"/>
          <w:szCs w:val="32"/>
          <w:lang w:val="en-AU" w:eastAsia="en-NZ"/>
        </w:rPr>
      </w:pPr>
      <w:r w:rsidRPr="00E43F08">
        <w:rPr>
          <w:rFonts w:ascii="Calibri" w:eastAsia="Times New Roman" w:hAnsi="Calibri" w:cs="Times New Roman"/>
          <w:noProof/>
          <w:sz w:val="6"/>
          <w:szCs w:val="24"/>
          <w:lang w:eastAsia="en-NZ"/>
        </w:rPr>
        <w:drawing>
          <wp:anchor distT="0" distB="0" distL="114300" distR="114300" simplePos="0" relativeHeight="251658412" behindDoc="1" locked="0" layoutInCell="1" allowOverlap="1" wp14:anchorId="389ECF10" wp14:editId="3F7A6E02">
            <wp:simplePos x="0" y="0"/>
            <wp:positionH relativeFrom="margin">
              <wp:posOffset>317500</wp:posOffset>
            </wp:positionH>
            <wp:positionV relativeFrom="paragraph">
              <wp:posOffset>304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562" name="Picture 562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Arial" w:eastAsia="Times New Roman" w:hAnsi="Arial" w:cs="Arial"/>
          <w:sz w:val="32"/>
          <w:szCs w:val="32"/>
          <w:lang w:val="en-AU" w:eastAsia="en-NZ"/>
        </w:rPr>
        <w:t>Make It Easy uses images from:</w:t>
      </w:r>
    </w:p>
    <w:p w14:paraId="67F49589" w14:textId="77777777" w:rsidR="00D50A9F" w:rsidRPr="00EC6639" w:rsidRDefault="00D50A9F" w:rsidP="00D50A9F">
      <w:pPr>
        <w:ind w:left="3960"/>
        <w:contextualSpacing/>
        <w:rPr>
          <w:rFonts w:ascii="Arial" w:eastAsia="Calibri" w:hAnsi="Arial" w:cs="Arial"/>
          <w:sz w:val="20"/>
          <w:szCs w:val="32"/>
          <w:lang w:val="en-GB" w:eastAsia="en-NZ"/>
        </w:rPr>
      </w:pPr>
    </w:p>
    <w:p w14:paraId="2D1999D6" w14:textId="77777777" w:rsidR="00D50A9F" w:rsidRPr="00E43F08" w:rsidRDefault="00D50A9F" w:rsidP="00D50A9F">
      <w:pPr>
        <w:numPr>
          <w:ilvl w:val="0"/>
          <w:numId w:val="15"/>
        </w:numPr>
        <w:ind w:left="4111" w:hanging="502"/>
        <w:contextualSpacing/>
        <w:rPr>
          <w:rFonts w:ascii="Arial" w:eastAsia="Calibri" w:hAnsi="Arial" w:cs="Arial"/>
          <w:sz w:val="32"/>
          <w:szCs w:val="32"/>
          <w:lang w:val="en-GB" w:eastAsia="en-NZ"/>
        </w:rPr>
      </w:pPr>
      <w:r w:rsidRPr="00E43F08">
        <w:rPr>
          <w:rFonts w:ascii="Arial" w:eastAsia="Calibri" w:hAnsi="Arial" w:cs="Arial"/>
          <w:sz w:val="32"/>
          <w:szCs w:val="32"/>
          <w:lang w:val="en-GB" w:eastAsia="en-NZ"/>
        </w:rPr>
        <w:t>Changepeople.org</w:t>
      </w:r>
    </w:p>
    <w:p w14:paraId="4A2F8441" w14:textId="77777777" w:rsidR="00D50A9F" w:rsidRPr="00E43F08" w:rsidRDefault="00D50A9F" w:rsidP="00D50A9F">
      <w:pPr>
        <w:ind w:left="4111" w:hanging="502"/>
        <w:rPr>
          <w:rFonts w:ascii="Arial" w:eastAsia="Times New Roman" w:hAnsi="Arial" w:cs="Arial"/>
          <w:sz w:val="2"/>
          <w:szCs w:val="32"/>
          <w:lang w:val="en-AU" w:eastAsia="en-NZ"/>
        </w:rPr>
      </w:pPr>
    </w:p>
    <w:p w14:paraId="1BF17F77" w14:textId="77777777" w:rsidR="00D50A9F" w:rsidRPr="00EC6639" w:rsidRDefault="00D50A9F" w:rsidP="00D50A9F">
      <w:pPr>
        <w:ind w:left="4111" w:hanging="502"/>
        <w:contextualSpacing/>
        <w:rPr>
          <w:rFonts w:ascii="Arial" w:eastAsia="Calibri" w:hAnsi="Arial" w:cs="Arial"/>
          <w:sz w:val="20"/>
          <w:szCs w:val="32"/>
          <w:lang w:val="en-GB" w:eastAsia="en-NZ"/>
        </w:rPr>
      </w:pPr>
    </w:p>
    <w:p w14:paraId="1AB3C782" w14:textId="77777777" w:rsidR="00D50A9F" w:rsidRPr="00E43F08" w:rsidRDefault="00D50A9F" w:rsidP="00D50A9F">
      <w:pPr>
        <w:numPr>
          <w:ilvl w:val="0"/>
          <w:numId w:val="15"/>
        </w:numPr>
        <w:ind w:left="4111" w:hanging="502"/>
        <w:contextualSpacing/>
        <w:rPr>
          <w:rFonts w:ascii="Arial" w:eastAsia="Calibri" w:hAnsi="Arial" w:cs="Arial"/>
          <w:sz w:val="32"/>
          <w:szCs w:val="32"/>
          <w:lang w:val="en-GB" w:eastAsia="en-NZ"/>
        </w:rPr>
      </w:pPr>
      <w:r w:rsidRPr="00E43F08">
        <w:rPr>
          <w:rFonts w:ascii="Arial" w:eastAsia="Times New Roman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417" behindDoc="0" locked="0" layoutInCell="1" allowOverlap="1" wp14:anchorId="56DB0A5B" wp14:editId="2C2937C6">
            <wp:simplePos x="0" y="0"/>
            <wp:positionH relativeFrom="margin">
              <wp:posOffset>126365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563" name="Picture 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ascii="Arial" w:eastAsia="Calibri" w:hAnsi="Arial" w:cs="Arial"/>
          <w:sz w:val="32"/>
          <w:szCs w:val="32"/>
          <w:lang w:val="en-GB" w:eastAsia="en-NZ"/>
        </w:rPr>
        <w:t>Photosymbols.com</w:t>
      </w:r>
    </w:p>
    <w:p w14:paraId="7DF98071" w14:textId="77777777" w:rsidR="00D50A9F" w:rsidRPr="00E43F08" w:rsidRDefault="00D50A9F" w:rsidP="00D50A9F">
      <w:pPr>
        <w:ind w:left="4111" w:hanging="502"/>
        <w:rPr>
          <w:rFonts w:ascii="Arial" w:eastAsia="Times New Roman" w:hAnsi="Arial" w:cs="Arial"/>
          <w:sz w:val="2"/>
          <w:szCs w:val="32"/>
          <w:lang w:val="en-AU" w:eastAsia="en-NZ"/>
        </w:rPr>
      </w:pPr>
    </w:p>
    <w:p w14:paraId="67C1746C" w14:textId="77777777" w:rsidR="00D50A9F" w:rsidRPr="00AF668B" w:rsidRDefault="00D50A9F" w:rsidP="00D50A9F">
      <w:pPr>
        <w:ind w:left="4111" w:hanging="502"/>
        <w:contextualSpacing/>
        <w:rPr>
          <w:rFonts w:ascii="Arial" w:eastAsia="Calibri" w:hAnsi="Arial" w:cs="Arial"/>
          <w:sz w:val="20"/>
          <w:szCs w:val="32"/>
          <w:lang w:val="en-GB" w:eastAsia="en-NZ"/>
        </w:rPr>
      </w:pPr>
      <w:r w:rsidRPr="00E43F08">
        <w:rPr>
          <w:rFonts w:ascii="Calibri" w:eastAsia="Times New Roman" w:hAnsi="Calibri" w:cs="Times New Roman"/>
          <w:noProof/>
          <w:szCs w:val="24"/>
          <w:lang w:eastAsia="en-NZ"/>
        </w:rPr>
        <w:drawing>
          <wp:anchor distT="0" distB="0" distL="114300" distR="114300" simplePos="0" relativeHeight="251658413" behindDoc="1" locked="0" layoutInCell="1" allowOverlap="1" wp14:anchorId="444D844A" wp14:editId="6CD8F128">
            <wp:simplePos x="0" y="0"/>
            <wp:positionH relativeFrom="margin">
              <wp:posOffset>536575</wp:posOffset>
            </wp:positionH>
            <wp:positionV relativeFrom="paragraph">
              <wp:posOffset>156210</wp:posOffset>
            </wp:positionV>
            <wp:extent cx="890270" cy="843280"/>
            <wp:effectExtent l="0" t="0" r="5080" b="0"/>
            <wp:wrapThrough wrapText="bothSides">
              <wp:wrapPolygon edited="0">
                <wp:start x="0" y="0"/>
                <wp:lineTo x="0" y="20982"/>
                <wp:lineTo x="21261" y="20982"/>
                <wp:lineTo x="21261" y="0"/>
                <wp:lineTo x="0" y="0"/>
              </wp:wrapPolygon>
            </wp:wrapThrough>
            <wp:docPr id="564" name="Picture 564" descr="Sam Corlis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4" descr="Sam Corliss logo.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843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9C395E" w14:textId="77777777" w:rsidR="00D50A9F" w:rsidRPr="00AF668B" w:rsidRDefault="00D50A9F" w:rsidP="00D50A9F">
      <w:pPr>
        <w:numPr>
          <w:ilvl w:val="0"/>
          <w:numId w:val="15"/>
        </w:numPr>
        <w:ind w:left="4111" w:hanging="502"/>
        <w:contextualSpacing/>
        <w:rPr>
          <w:rFonts w:ascii="Arial" w:eastAsia="Calibri" w:hAnsi="Arial" w:cs="Arial"/>
          <w:sz w:val="32"/>
          <w:szCs w:val="32"/>
          <w:lang w:val="en-GB" w:eastAsia="en-NZ"/>
        </w:rPr>
      </w:pPr>
      <w:r w:rsidRPr="00AF668B">
        <w:rPr>
          <w:rFonts w:ascii="Arial" w:hAnsi="Arial" w:cs="Arial"/>
          <w:color w:val="000000"/>
          <w:sz w:val="32"/>
          <w:szCs w:val="32"/>
          <w:shd w:val="clear" w:color="auto" w:fill="FFFFFF"/>
        </w:rPr>
        <w:t>SGC Image Works</w:t>
      </w:r>
    </w:p>
    <w:p w14:paraId="1B516E5E" w14:textId="77777777" w:rsidR="00D50A9F" w:rsidRPr="00AF668B" w:rsidRDefault="00D50A9F" w:rsidP="00D50A9F">
      <w:pPr>
        <w:ind w:left="4111" w:hanging="502"/>
        <w:contextualSpacing/>
        <w:rPr>
          <w:rFonts w:ascii="Arial" w:eastAsia="Calibri" w:hAnsi="Arial" w:cs="Arial"/>
          <w:sz w:val="20"/>
          <w:szCs w:val="32"/>
          <w:lang w:val="en-GB" w:eastAsia="en-NZ"/>
        </w:rPr>
      </w:pPr>
    </w:p>
    <w:p w14:paraId="1E03CDDD" w14:textId="77777777" w:rsidR="00D50A9F" w:rsidRPr="00AF668B" w:rsidRDefault="00D50A9F" w:rsidP="00D50A9F">
      <w:pPr>
        <w:numPr>
          <w:ilvl w:val="0"/>
          <w:numId w:val="15"/>
        </w:numPr>
        <w:ind w:left="4111" w:hanging="502"/>
        <w:contextualSpacing/>
        <w:rPr>
          <w:rFonts w:ascii="Arial" w:eastAsia="Calibri" w:hAnsi="Arial" w:cs="Arial"/>
          <w:sz w:val="32"/>
          <w:szCs w:val="32"/>
          <w:lang w:val="en-GB" w:eastAsia="en-NZ"/>
        </w:rPr>
      </w:pPr>
      <w:r w:rsidRPr="00AF668B">
        <w:rPr>
          <w:rFonts w:ascii="Arial" w:eastAsia="Calibri" w:hAnsi="Arial" w:cs="Arial"/>
          <w:sz w:val="32"/>
          <w:szCs w:val="32"/>
          <w:lang w:val="en-GB"/>
        </w:rPr>
        <w:t>Huriana</w:t>
      </w:r>
      <w:r w:rsidRPr="00AF668B">
        <w:rPr>
          <w:rFonts w:ascii="Arial" w:eastAsia="Calibri" w:hAnsi="Arial" w:cs="Arial"/>
          <w:sz w:val="32"/>
          <w:szCs w:val="32"/>
          <w:shd w:val="clear" w:color="auto" w:fill="FFFFFF"/>
          <w:lang w:val="en-GB"/>
        </w:rPr>
        <w:t> Kopeke-Te Aho.</w:t>
      </w:r>
    </w:p>
    <w:p w14:paraId="5747D4C2" w14:textId="0753E9F6" w:rsidR="005227E9" w:rsidRPr="0067046E" w:rsidRDefault="00D50A9F" w:rsidP="00A37FA4">
      <w:pPr>
        <w:spacing w:after="120"/>
        <w:ind w:left="3402"/>
        <w:rPr>
          <w:rFonts w:ascii="Arial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  <w:lang w:val="en-AU"/>
        </w:rPr>
        <w:br/>
      </w:r>
      <w:r w:rsidRPr="00E43F08">
        <w:rPr>
          <w:rFonts w:ascii="Calibri" w:eastAsia="Times New Roman" w:hAnsi="Calibri" w:cs="Times New Roman"/>
          <w:noProof/>
          <w:szCs w:val="24"/>
          <w:lang w:eastAsia="en-NZ"/>
        </w:rPr>
        <w:drawing>
          <wp:anchor distT="0" distB="0" distL="114300" distR="114300" simplePos="0" relativeHeight="251658416" behindDoc="0" locked="0" layoutInCell="1" allowOverlap="1" wp14:anchorId="59A88969" wp14:editId="31AC60FB">
            <wp:simplePos x="0" y="0"/>
            <wp:positionH relativeFrom="column">
              <wp:posOffset>461645</wp:posOffset>
            </wp:positionH>
            <wp:positionV relativeFrom="paragraph">
              <wp:posOffset>379095</wp:posOffset>
            </wp:positionV>
            <wp:extent cx="752475" cy="838200"/>
            <wp:effectExtent l="0" t="0" r="9525" b="0"/>
            <wp:wrapThrough wrapText="bothSides">
              <wp:wrapPolygon edited="0">
                <wp:start x="0" y="0"/>
                <wp:lineTo x="0" y="21109"/>
                <wp:lineTo x="21327" y="21109"/>
                <wp:lineTo x="21327" y="0"/>
                <wp:lineTo x="0" y="0"/>
              </wp:wrapPolygon>
            </wp:wrapThrough>
            <wp:docPr id="565" name="Picture 565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szCs w:val="24"/>
          <w:lang w:eastAsia="en-NZ"/>
        </w:rPr>
        <mc:AlternateContent>
          <mc:Choice Requires="wps">
            <w:drawing>
              <wp:anchor distT="45720" distB="45720" distL="114300" distR="114300" simplePos="0" relativeHeight="251658415" behindDoc="0" locked="0" layoutInCell="1" allowOverlap="1" wp14:anchorId="3D113CE0" wp14:editId="59591FFC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3B899A" w14:textId="77777777" w:rsidR="00AF17E1" w:rsidRDefault="00AF17E1" w:rsidP="00D50A9F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D113CE0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658415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" stroked="f">
                <v:textbox style="mso-fit-shape-to-text:t">
                  <w:txbxContent>
                    <w:p w14:paraId="473B899A" w14:textId="77777777" w:rsidR="00AF17E1" w:rsidRDefault="00AF17E1" w:rsidP="00D50A9F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ascii="Arial" w:eastAsia="Times New Roman" w:hAnsi="Arial" w:cs="Arial"/>
          <w:sz w:val="32"/>
          <w:szCs w:val="32"/>
          <w:lang w:val="en-AU"/>
        </w:rPr>
        <w:t>All images used in this Easy Read document are subject to copyright rules and cannot be used without permission.</w:t>
      </w:r>
      <w:bookmarkEnd w:id="1"/>
    </w:p>
    <w:sectPr w:rsidR="005227E9" w:rsidRPr="0067046E" w:rsidSect="00CB201D">
      <w:headerReference w:type="default" r:id="rId134"/>
      <w:footerReference w:type="default" r:id="rId135"/>
      <w:pgSz w:w="11906" w:h="16838"/>
      <w:pgMar w:top="1440" w:right="1274" w:bottom="1440" w:left="1440" w:header="708" w:footer="708" w:gutter="0"/>
      <w:pgBorders w:display="firstPage" w:offsetFrom="page">
        <w:top w:val="single" w:sz="36" w:space="24" w:color="2E74B5" w:themeColor="accent5" w:themeShade="BF"/>
        <w:left w:val="single" w:sz="36" w:space="24" w:color="2E74B5" w:themeColor="accent5" w:themeShade="BF"/>
        <w:bottom w:val="single" w:sz="36" w:space="24" w:color="2E74B5" w:themeColor="accent5" w:themeShade="BF"/>
        <w:right w:val="single" w:sz="36" w:space="24" w:color="2E74B5" w:themeColor="accent5" w:themeShade="BF"/>
      </w:pgBorders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68112E6" w16cex:dateUtc="2022-07-18T23:24:00Z"/>
  <w16cex:commentExtensible w16cex:durableId="26823576" w16cex:dateUtc="2022-07-19T20:04:00Z"/>
  <w16cex:commentExtensible w16cex:durableId="268113F3" w16cex:dateUtc="2022-07-18T23:28:00Z"/>
  <w16cex:commentExtensible w16cex:durableId="268235EE" w16cex:dateUtc="2022-07-19T20:06:00Z"/>
  <w16cex:commentExtensible w16cex:durableId="2682451F" w16cex:dateUtc="2022-07-19T21:10:00Z"/>
  <w16cex:commentExtensible w16cex:durableId="26811253" w16cex:dateUtc="2022-07-18T23:21:00Z"/>
  <w16cex:commentExtensible w16cex:durableId="26823694" w16cex:dateUtc="2022-07-19T20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C216666" w16cid:durableId="268112E6"/>
  <w16cid:commentId w16cid:paraId="6102E6C3" w16cid:durableId="26823576"/>
  <w16cid:commentId w16cid:paraId="72FB7AEA" w16cid:durableId="268113F3"/>
  <w16cid:commentId w16cid:paraId="69F733FA" w16cid:durableId="268235EE"/>
  <w16cid:commentId w16cid:paraId="5BB0E895" w16cid:durableId="2682451F"/>
  <w16cid:commentId w16cid:paraId="71CD8752" w16cid:durableId="26811253"/>
  <w16cid:commentId w16cid:paraId="2B907F2F" w16cid:durableId="2682369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78D0FC" w14:textId="77777777" w:rsidR="007036B1" w:rsidRDefault="007036B1" w:rsidP="00CC2628">
      <w:pPr>
        <w:spacing w:line="240" w:lineRule="auto"/>
      </w:pPr>
      <w:r>
        <w:separator/>
      </w:r>
    </w:p>
  </w:endnote>
  <w:endnote w:type="continuationSeparator" w:id="0">
    <w:p w14:paraId="3C7ACBB4" w14:textId="77777777" w:rsidR="007036B1" w:rsidRDefault="007036B1" w:rsidP="00CC2628">
      <w:pPr>
        <w:spacing w:line="240" w:lineRule="auto"/>
      </w:pPr>
      <w:r>
        <w:continuationSeparator/>
      </w:r>
    </w:p>
  </w:endnote>
  <w:endnote w:type="continuationNotice" w:id="1">
    <w:p w14:paraId="7B7DEF39" w14:textId="77777777" w:rsidR="007036B1" w:rsidRDefault="007036B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36813086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14:paraId="0726933B" w14:textId="6BC7ACDD" w:rsidR="00AF17E1" w:rsidRPr="005F21E6" w:rsidRDefault="00AF17E1">
        <w:pPr>
          <w:pStyle w:val="Footer"/>
          <w:jc w:val="right"/>
          <w:rPr>
            <w:rFonts w:ascii="Arial" w:hAnsi="Arial" w:cs="Arial"/>
            <w:sz w:val="28"/>
            <w:szCs w:val="28"/>
          </w:rPr>
        </w:pPr>
        <w:r w:rsidRPr="005F21E6">
          <w:rPr>
            <w:rFonts w:ascii="Arial" w:hAnsi="Arial" w:cs="Arial"/>
            <w:sz w:val="28"/>
            <w:szCs w:val="28"/>
          </w:rPr>
          <w:fldChar w:fldCharType="begin"/>
        </w:r>
        <w:r w:rsidRPr="005F21E6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5F21E6">
          <w:rPr>
            <w:rFonts w:ascii="Arial" w:hAnsi="Arial" w:cs="Arial"/>
            <w:sz w:val="28"/>
            <w:szCs w:val="28"/>
          </w:rPr>
          <w:fldChar w:fldCharType="separate"/>
        </w:r>
        <w:r w:rsidR="00FC51E8">
          <w:rPr>
            <w:rFonts w:ascii="Arial" w:hAnsi="Arial" w:cs="Arial"/>
            <w:noProof/>
            <w:sz w:val="28"/>
            <w:szCs w:val="28"/>
          </w:rPr>
          <w:t>5</w:t>
        </w:r>
        <w:r w:rsidRPr="005F21E6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5CCB171B" w14:textId="77777777" w:rsidR="00AF17E1" w:rsidRPr="00E44CD5" w:rsidRDefault="00AF17E1">
    <w:pPr>
      <w:pStyle w:val="Footer"/>
      <w:rPr>
        <w:rFonts w:ascii="Arial" w:hAnsi="Arial" w:cs="Arial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D80E8B" w14:textId="77777777" w:rsidR="007036B1" w:rsidRDefault="007036B1" w:rsidP="00CC2628">
      <w:pPr>
        <w:spacing w:line="240" w:lineRule="auto"/>
      </w:pPr>
      <w:r>
        <w:separator/>
      </w:r>
    </w:p>
  </w:footnote>
  <w:footnote w:type="continuationSeparator" w:id="0">
    <w:p w14:paraId="09C61382" w14:textId="77777777" w:rsidR="007036B1" w:rsidRDefault="007036B1" w:rsidP="00CC2628">
      <w:pPr>
        <w:spacing w:line="240" w:lineRule="auto"/>
      </w:pPr>
      <w:r>
        <w:continuationSeparator/>
      </w:r>
    </w:p>
  </w:footnote>
  <w:footnote w:type="continuationNotice" w:id="1">
    <w:p w14:paraId="500DA506" w14:textId="77777777" w:rsidR="007036B1" w:rsidRDefault="007036B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B896F4" w14:textId="62F51DC2" w:rsidR="00AF17E1" w:rsidRDefault="00AF17E1">
    <w:pPr>
      <w:pStyle w:val="Header"/>
      <w:jc w:val="right"/>
    </w:pPr>
  </w:p>
  <w:p w14:paraId="4DF90C7B" w14:textId="77777777" w:rsidR="00AF17E1" w:rsidRDefault="00AF17E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3E70A3"/>
    <w:multiLevelType w:val="hybridMultilevel"/>
    <w:tmpl w:val="C4B4AC6A"/>
    <w:lvl w:ilvl="0" w:tplc="14090003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611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83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55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27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99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71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43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1158" w:hanging="360"/>
      </w:pPr>
      <w:rPr>
        <w:rFonts w:ascii="Wingdings" w:hAnsi="Wingdings" w:hint="default"/>
      </w:rPr>
    </w:lvl>
  </w:abstractNum>
  <w:abstractNum w:abstractNumId="1">
    <w:nsid w:val="00B142FE"/>
    <w:multiLevelType w:val="hybridMultilevel"/>
    <w:tmpl w:val="92D44F5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">
    <w:nsid w:val="0A910FC0"/>
    <w:multiLevelType w:val="hybridMultilevel"/>
    <w:tmpl w:val="C6AAE44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>
    <w:nsid w:val="0D412652"/>
    <w:multiLevelType w:val="hybridMultilevel"/>
    <w:tmpl w:val="AF1073D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>
    <w:nsid w:val="0E004FC4"/>
    <w:multiLevelType w:val="hybridMultilevel"/>
    <w:tmpl w:val="BE58D4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410DBA"/>
    <w:multiLevelType w:val="hybridMultilevel"/>
    <w:tmpl w:val="993E457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>
    <w:nsid w:val="0E532B3E"/>
    <w:multiLevelType w:val="hybridMultilevel"/>
    <w:tmpl w:val="41585C7E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7">
    <w:nsid w:val="115934FA"/>
    <w:multiLevelType w:val="hybridMultilevel"/>
    <w:tmpl w:val="1C903836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8">
    <w:nsid w:val="12516B6A"/>
    <w:multiLevelType w:val="hybridMultilevel"/>
    <w:tmpl w:val="1BC4B80A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9">
    <w:nsid w:val="12544C3B"/>
    <w:multiLevelType w:val="hybridMultilevel"/>
    <w:tmpl w:val="911AFA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>
    <w:nsid w:val="132D5D0C"/>
    <w:multiLevelType w:val="hybridMultilevel"/>
    <w:tmpl w:val="D24E726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3D57E97"/>
    <w:multiLevelType w:val="hybridMultilevel"/>
    <w:tmpl w:val="81200E6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>
    <w:nsid w:val="14541D22"/>
    <w:multiLevelType w:val="hybridMultilevel"/>
    <w:tmpl w:val="A660589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>
    <w:nsid w:val="174C73BC"/>
    <w:multiLevelType w:val="hybridMultilevel"/>
    <w:tmpl w:val="9092CFA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>
    <w:nsid w:val="180249DB"/>
    <w:multiLevelType w:val="hybridMultilevel"/>
    <w:tmpl w:val="480A1162"/>
    <w:lvl w:ilvl="0" w:tplc="7E285880">
      <w:start w:val="1"/>
      <w:numFmt w:val="bullet"/>
      <w:lvlText w:val=""/>
      <w:lvlJc w:val="left"/>
      <w:pPr>
        <w:ind w:left="4329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04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9" w:hanging="360"/>
      </w:pPr>
      <w:rPr>
        <w:rFonts w:ascii="Wingdings" w:hAnsi="Wingdings" w:hint="default"/>
      </w:rPr>
    </w:lvl>
  </w:abstractNum>
  <w:abstractNum w:abstractNumId="15">
    <w:nsid w:val="199531B0"/>
    <w:multiLevelType w:val="hybridMultilevel"/>
    <w:tmpl w:val="DFAEB3D4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16">
    <w:nsid w:val="1F5A7293"/>
    <w:multiLevelType w:val="hybridMultilevel"/>
    <w:tmpl w:val="A2982954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17">
    <w:nsid w:val="21916D22"/>
    <w:multiLevelType w:val="hybridMultilevel"/>
    <w:tmpl w:val="DF84811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>
    <w:nsid w:val="220E3328"/>
    <w:multiLevelType w:val="hybridMultilevel"/>
    <w:tmpl w:val="A4943A84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9">
    <w:nsid w:val="2464570D"/>
    <w:multiLevelType w:val="hybridMultilevel"/>
    <w:tmpl w:val="8D162FC2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20">
    <w:nsid w:val="24BC70EF"/>
    <w:multiLevelType w:val="hybridMultilevel"/>
    <w:tmpl w:val="92680D60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21">
    <w:nsid w:val="28851EB2"/>
    <w:multiLevelType w:val="hybridMultilevel"/>
    <w:tmpl w:val="9BE08EB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2">
    <w:nsid w:val="28E063DA"/>
    <w:multiLevelType w:val="hybridMultilevel"/>
    <w:tmpl w:val="CA90795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>
    <w:nsid w:val="29526E32"/>
    <w:multiLevelType w:val="hybridMultilevel"/>
    <w:tmpl w:val="86DE543C"/>
    <w:lvl w:ilvl="0" w:tplc="D3B2D46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sz w:val="28"/>
        <w:szCs w:val="28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4">
    <w:nsid w:val="29C76585"/>
    <w:multiLevelType w:val="hybridMultilevel"/>
    <w:tmpl w:val="E9A61738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25">
    <w:nsid w:val="2A7C1A1C"/>
    <w:multiLevelType w:val="hybridMultilevel"/>
    <w:tmpl w:val="B310E0FC"/>
    <w:lvl w:ilvl="0" w:tplc="1409000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94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66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38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10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82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545" w:hanging="360"/>
      </w:pPr>
      <w:rPr>
        <w:rFonts w:ascii="Wingdings" w:hAnsi="Wingdings" w:hint="default"/>
      </w:rPr>
    </w:lvl>
  </w:abstractNum>
  <w:abstractNum w:abstractNumId="26">
    <w:nsid w:val="2BE40B27"/>
    <w:multiLevelType w:val="hybridMultilevel"/>
    <w:tmpl w:val="299CB5AA"/>
    <w:lvl w:ilvl="0" w:tplc="7E285880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27">
    <w:nsid w:val="2D024EDC"/>
    <w:multiLevelType w:val="hybridMultilevel"/>
    <w:tmpl w:val="0660E8AA"/>
    <w:lvl w:ilvl="0" w:tplc="7E285880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8">
    <w:nsid w:val="2DC80699"/>
    <w:multiLevelType w:val="hybridMultilevel"/>
    <w:tmpl w:val="B24ED050"/>
    <w:lvl w:ilvl="0" w:tplc="14090003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29">
    <w:nsid w:val="2F47649B"/>
    <w:multiLevelType w:val="hybridMultilevel"/>
    <w:tmpl w:val="C156999A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30">
    <w:nsid w:val="31814D5E"/>
    <w:multiLevelType w:val="hybridMultilevel"/>
    <w:tmpl w:val="C6229F2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1">
    <w:nsid w:val="346E1607"/>
    <w:multiLevelType w:val="hybridMultilevel"/>
    <w:tmpl w:val="7A72DC1E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32">
    <w:nsid w:val="3847499D"/>
    <w:multiLevelType w:val="hybridMultilevel"/>
    <w:tmpl w:val="7F648E8A"/>
    <w:lvl w:ilvl="0" w:tplc="7E285880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3">
    <w:nsid w:val="388B6111"/>
    <w:multiLevelType w:val="hybridMultilevel"/>
    <w:tmpl w:val="29249D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391F1F24"/>
    <w:multiLevelType w:val="hybridMultilevel"/>
    <w:tmpl w:val="D8329A7C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5">
    <w:nsid w:val="39EB2E82"/>
    <w:multiLevelType w:val="hybridMultilevel"/>
    <w:tmpl w:val="CA8CF700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36">
    <w:nsid w:val="3A3840D0"/>
    <w:multiLevelType w:val="hybridMultilevel"/>
    <w:tmpl w:val="6374EA9A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37">
    <w:nsid w:val="3BB8305D"/>
    <w:multiLevelType w:val="hybridMultilevel"/>
    <w:tmpl w:val="4A46CD1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8">
    <w:nsid w:val="3D576615"/>
    <w:multiLevelType w:val="hybridMultilevel"/>
    <w:tmpl w:val="20968178"/>
    <w:lvl w:ilvl="0" w:tplc="1409000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92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64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36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8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80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526" w:hanging="360"/>
      </w:pPr>
      <w:rPr>
        <w:rFonts w:ascii="Wingdings" w:hAnsi="Wingdings" w:hint="default"/>
      </w:rPr>
    </w:lvl>
  </w:abstractNum>
  <w:abstractNum w:abstractNumId="39">
    <w:nsid w:val="3F6006FC"/>
    <w:multiLevelType w:val="hybridMultilevel"/>
    <w:tmpl w:val="2018AEE4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40">
    <w:nsid w:val="418B4365"/>
    <w:multiLevelType w:val="hybridMultilevel"/>
    <w:tmpl w:val="71BA5F1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1">
    <w:nsid w:val="43153B87"/>
    <w:multiLevelType w:val="hybridMultilevel"/>
    <w:tmpl w:val="F10A8C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48B800D1"/>
    <w:multiLevelType w:val="hybridMultilevel"/>
    <w:tmpl w:val="0A3CEC2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3">
    <w:nsid w:val="48BE5F29"/>
    <w:multiLevelType w:val="hybridMultilevel"/>
    <w:tmpl w:val="C382020E"/>
    <w:lvl w:ilvl="0" w:tplc="1409000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1161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233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3050" w:hanging="360"/>
      </w:pPr>
      <w:rPr>
        <w:rFonts w:ascii="Wingdings" w:hAnsi="Wingdings" w:hint="default"/>
      </w:rPr>
    </w:lvl>
  </w:abstractNum>
  <w:abstractNum w:abstractNumId="44">
    <w:nsid w:val="49260604"/>
    <w:multiLevelType w:val="hybridMultilevel"/>
    <w:tmpl w:val="E676F12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5">
    <w:nsid w:val="4A2B057B"/>
    <w:multiLevelType w:val="hybridMultilevel"/>
    <w:tmpl w:val="01768A34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46">
    <w:nsid w:val="4AE15EF4"/>
    <w:multiLevelType w:val="hybridMultilevel"/>
    <w:tmpl w:val="E31E9FC4"/>
    <w:lvl w:ilvl="0" w:tplc="7E285880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7E285880">
      <w:start w:val="1"/>
      <w:numFmt w:val="bullet"/>
      <w:lvlText w:val=""/>
      <w:lvlJc w:val="left"/>
      <w:pPr>
        <w:ind w:left="7646" w:hanging="360"/>
      </w:pPr>
      <w:rPr>
        <w:rFonts w:ascii="Symbol" w:hAnsi="Symbol" w:hint="default"/>
        <w:sz w:val="32"/>
        <w:szCs w:val="32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47">
    <w:nsid w:val="4B8038C7"/>
    <w:multiLevelType w:val="hybridMultilevel"/>
    <w:tmpl w:val="E7D21FFE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48">
    <w:nsid w:val="4BAA7CE6"/>
    <w:multiLevelType w:val="hybridMultilevel"/>
    <w:tmpl w:val="39DE6E62"/>
    <w:lvl w:ilvl="0" w:tplc="393AB572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9">
    <w:nsid w:val="4BEA044E"/>
    <w:multiLevelType w:val="hybridMultilevel"/>
    <w:tmpl w:val="3E88725E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50">
    <w:nsid w:val="4C5232A3"/>
    <w:multiLevelType w:val="hybridMultilevel"/>
    <w:tmpl w:val="342E1BAE"/>
    <w:lvl w:ilvl="0" w:tplc="229AD070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1">
    <w:nsid w:val="4EE03853"/>
    <w:multiLevelType w:val="hybridMultilevel"/>
    <w:tmpl w:val="0840C67A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52">
    <w:nsid w:val="514F7ED3"/>
    <w:multiLevelType w:val="hybridMultilevel"/>
    <w:tmpl w:val="76563D8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3">
    <w:nsid w:val="52170BDE"/>
    <w:multiLevelType w:val="hybridMultilevel"/>
    <w:tmpl w:val="F9B058DE"/>
    <w:lvl w:ilvl="0" w:tplc="7E285880">
      <w:start w:val="1"/>
      <w:numFmt w:val="bullet"/>
      <w:lvlText w:val=""/>
      <w:lvlJc w:val="left"/>
      <w:pPr>
        <w:ind w:left="4329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04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9" w:hanging="360"/>
      </w:pPr>
      <w:rPr>
        <w:rFonts w:ascii="Wingdings" w:hAnsi="Wingdings" w:hint="default"/>
      </w:rPr>
    </w:lvl>
  </w:abstractNum>
  <w:abstractNum w:abstractNumId="54">
    <w:nsid w:val="5265255C"/>
    <w:multiLevelType w:val="hybridMultilevel"/>
    <w:tmpl w:val="ACE0BD6E"/>
    <w:lvl w:ilvl="0" w:tplc="B56CA650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5">
    <w:nsid w:val="52B76F10"/>
    <w:multiLevelType w:val="hybridMultilevel"/>
    <w:tmpl w:val="0BFE7BAA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56">
    <w:nsid w:val="571E7150"/>
    <w:multiLevelType w:val="hybridMultilevel"/>
    <w:tmpl w:val="D040D318"/>
    <w:lvl w:ilvl="0" w:tplc="C0900D4A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7">
    <w:nsid w:val="59C64390"/>
    <w:multiLevelType w:val="hybridMultilevel"/>
    <w:tmpl w:val="6BB8FB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5B94196C"/>
    <w:multiLevelType w:val="hybridMultilevel"/>
    <w:tmpl w:val="E3D03D1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9">
    <w:nsid w:val="5BFF1B28"/>
    <w:multiLevelType w:val="hybridMultilevel"/>
    <w:tmpl w:val="FE4EAAF8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0">
    <w:nsid w:val="5D36279B"/>
    <w:multiLevelType w:val="hybridMultilevel"/>
    <w:tmpl w:val="31946BD0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61">
    <w:nsid w:val="5EB169CF"/>
    <w:multiLevelType w:val="hybridMultilevel"/>
    <w:tmpl w:val="05D4027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2">
    <w:nsid w:val="5FF048FB"/>
    <w:multiLevelType w:val="hybridMultilevel"/>
    <w:tmpl w:val="F800E4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614E47F0"/>
    <w:multiLevelType w:val="hybridMultilevel"/>
    <w:tmpl w:val="1A28AFA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4">
    <w:nsid w:val="615373F1"/>
    <w:multiLevelType w:val="hybridMultilevel"/>
    <w:tmpl w:val="93AA5950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65">
    <w:nsid w:val="63D3524E"/>
    <w:multiLevelType w:val="hybridMultilevel"/>
    <w:tmpl w:val="8E8292B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6">
    <w:nsid w:val="69233B37"/>
    <w:multiLevelType w:val="hybridMultilevel"/>
    <w:tmpl w:val="D11E01A8"/>
    <w:lvl w:ilvl="0" w:tplc="7E285880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67">
    <w:nsid w:val="69A77A82"/>
    <w:multiLevelType w:val="hybridMultilevel"/>
    <w:tmpl w:val="23CEF1D8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68">
    <w:nsid w:val="69FB14F2"/>
    <w:multiLevelType w:val="hybridMultilevel"/>
    <w:tmpl w:val="52261678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9">
    <w:nsid w:val="6A283F04"/>
    <w:multiLevelType w:val="hybridMultilevel"/>
    <w:tmpl w:val="6C489AB0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70">
    <w:nsid w:val="6BB12B50"/>
    <w:multiLevelType w:val="hybridMultilevel"/>
    <w:tmpl w:val="5896C75C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317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71">
    <w:nsid w:val="6D0F2527"/>
    <w:multiLevelType w:val="hybridMultilevel"/>
    <w:tmpl w:val="FD06934E"/>
    <w:lvl w:ilvl="0" w:tplc="7E285880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72">
    <w:nsid w:val="6D7B5AD1"/>
    <w:multiLevelType w:val="hybridMultilevel"/>
    <w:tmpl w:val="8D86BA1E"/>
    <w:lvl w:ilvl="0" w:tplc="7E285880">
      <w:start w:val="1"/>
      <w:numFmt w:val="bullet"/>
      <w:lvlText w:val=""/>
      <w:lvlJc w:val="left"/>
      <w:pPr>
        <w:ind w:left="4329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04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9" w:hanging="360"/>
      </w:pPr>
      <w:rPr>
        <w:rFonts w:ascii="Wingdings" w:hAnsi="Wingdings" w:hint="default"/>
      </w:rPr>
    </w:lvl>
  </w:abstractNum>
  <w:abstractNum w:abstractNumId="73">
    <w:nsid w:val="6F2E765C"/>
    <w:multiLevelType w:val="hybridMultilevel"/>
    <w:tmpl w:val="F4FC2B6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4">
    <w:nsid w:val="7325161F"/>
    <w:multiLevelType w:val="hybridMultilevel"/>
    <w:tmpl w:val="A50C5D0E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75">
    <w:nsid w:val="73375270"/>
    <w:multiLevelType w:val="hybridMultilevel"/>
    <w:tmpl w:val="A056A84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6">
    <w:nsid w:val="735C51E2"/>
    <w:multiLevelType w:val="hybridMultilevel"/>
    <w:tmpl w:val="D5689D7E"/>
    <w:lvl w:ilvl="0" w:tplc="DF904740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77">
    <w:nsid w:val="73694F8A"/>
    <w:multiLevelType w:val="hybridMultilevel"/>
    <w:tmpl w:val="3C3AFB34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78">
    <w:nsid w:val="754F2002"/>
    <w:multiLevelType w:val="hybridMultilevel"/>
    <w:tmpl w:val="68CAAAF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9">
    <w:nsid w:val="75AB6E8B"/>
    <w:multiLevelType w:val="hybridMultilevel"/>
    <w:tmpl w:val="1CEE1AFA"/>
    <w:lvl w:ilvl="0" w:tplc="7E285880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80">
    <w:nsid w:val="75C42AE1"/>
    <w:multiLevelType w:val="hybridMultilevel"/>
    <w:tmpl w:val="8466E2FA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81">
    <w:nsid w:val="761B2956"/>
    <w:multiLevelType w:val="hybridMultilevel"/>
    <w:tmpl w:val="1D98B166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82">
    <w:nsid w:val="7799759C"/>
    <w:multiLevelType w:val="hybridMultilevel"/>
    <w:tmpl w:val="45D6800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3">
    <w:nsid w:val="77DA34D9"/>
    <w:multiLevelType w:val="hybridMultilevel"/>
    <w:tmpl w:val="ED0C64A6"/>
    <w:lvl w:ilvl="0" w:tplc="91EA3EE6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4">
    <w:nsid w:val="7BBC3B9A"/>
    <w:multiLevelType w:val="hybridMultilevel"/>
    <w:tmpl w:val="A02056A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5">
    <w:nsid w:val="7D266E25"/>
    <w:multiLevelType w:val="hybridMultilevel"/>
    <w:tmpl w:val="8A94CD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>
    <w:nsid w:val="7FD90560"/>
    <w:multiLevelType w:val="hybridMultilevel"/>
    <w:tmpl w:val="A3CEB27E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5"/>
  </w:num>
  <w:num w:numId="3">
    <w:abstractNumId w:val="45"/>
  </w:num>
  <w:num w:numId="4">
    <w:abstractNumId w:val="7"/>
  </w:num>
  <w:num w:numId="5">
    <w:abstractNumId w:val="81"/>
  </w:num>
  <w:num w:numId="6">
    <w:abstractNumId w:val="8"/>
  </w:num>
  <w:num w:numId="7">
    <w:abstractNumId w:val="19"/>
  </w:num>
  <w:num w:numId="8">
    <w:abstractNumId w:val="64"/>
  </w:num>
  <w:num w:numId="9">
    <w:abstractNumId w:val="33"/>
  </w:num>
  <w:num w:numId="10">
    <w:abstractNumId w:val="4"/>
  </w:num>
  <w:num w:numId="11">
    <w:abstractNumId w:val="57"/>
  </w:num>
  <w:num w:numId="12">
    <w:abstractNumId w:val="37"/>
  </w:num>
  <w:num w:numId="13">
    <w:abstractNumId w:val="54"/>
  </w:num>
  <w:num w:numId="14">
    <w:abstractNumId w:val="48"/>
  </w:num>
  <w:num w:numId="15">
    <w:abstractNumId w:val="23"/>
  </w:num>
  <w:num w:numId="16">
    <w:abstractNumId w:val="70"/>
  </w:num>
  <w:num w:numId="17">
    <w:abstractNumId w:val="30"/>
  </w:num>
  <w:num w:numId="18">
    <w:abstractNumId w:val="31"/>
  </w:num>
  <w:num w:numId="19">
    <w:abstractNumId w:val="52"/>
  </w:num>
  <w:num w:numId="20">
    <w:abstractNumId w:val="62"/>
  </w:num>
  <w:num w:numId="21">
    <w:abstractNumId w:val="10"/>
  </w:num>
  <w:num w:numId="22">
    <w:abstractNumId w:val="0"/>
  </w:num>
  <w:num w:numId="23">
    <w:abstractNumId w:val="49"/>
  </w:num>
  <w:num w:numId="24">
    <w:abstractNumId w:val="11"/>
  </w:num>
  <w:num w:numId="25">
    <w:abstractNumId w:val="71"/>
  </w:num>
  <w:num w:numId="26">
    <w:abstractNumId w:val="46"/>
  </w:num>
  <w:num w:numId="27">
    <w:abstractNumId w:val="72"/>
  </w:num>
  <w:num w:numId="28">
    <w:abstractNumId w:val="53"/>
  </w:num>
  <w:num w:numId="29">
    <w:abstractNumId w:val="14"/>
  </w:num>
  <w:num w:numId="30">
    <w:abstractNumId w:val="66"/>
  </w:num>
  <w:num w:numId="31">
    <w:abstractNumId w:val="28"/>
  </w:num>
  <w:num w:numId="32">
    <w:abstractNumId w:val="26"/>
  </w:num>
  <w:num w:numId="33">
    <w:abstractNumId w:val="27"/>
  </w:num>
  <w:num w:numId="34">
    <w:abstractNumId w:val="76"/>
  </w:num>
  <w:num w:numId="35">
    <w:abstractNumId w:val="34"/>
  </w:num>
  <w:num w:numId="36">
    <w:abstractNumId w:val="32"/>
  </w:num>
  <w:num w:numId="37">
    <w:abstractNumId w:val="79"/>
  </w:num>
  <w:num w:numId="38">
    <w:abstractNumId w:val="9"/>
  </w:num>
  <w:num w:numId="39">
    <w:abstractNumId w:val="56"/>
  </w:num>
  <w:num w:numId="40">
    <w:abstractNumId w:val="50"/>
  </w:num>
  <w:num w:numId="41">
    <w:abstractNumId w:val="61"/>
  </w:num>
  <w:num w:numId="42">
    <w:abstractNumId w:val="83"/>
  </w:num>
  <w:num w:numId="43">
    <w:abstractNumId w:val="47"/>
  </w:num>
  <w:num w:numId="44">
    <w:abstractNumId w:val="44"/>
  </w:num>
  <w:num w:numId="45">
    <w:abstractNumId w:val="29"/>
  </w:num>
  <w:num w:numId="46">
    <w:abstractNumId w:val="2"/>
  </w:num>
  <w:num w:numId="47">
    <w:abstractNumId w:val="82"/>
  </w:num>
  <w:num w:numId="48">
    <w:abstractNumId w:val="86"/>
  </w:num>
  <w:num w:numId="49">
    <w:abstractNumId w:val="24"/>
  </w:num>
  <w:num w:numId="50">
    <w:abstractNumId w:val="77"/>
  </w:num>
  <w:num w:numId="51">
    <w:abstractNumId w:val="15"/>
  </w:num>
  <w:num w:numId="52">
    <w:abstractNumId w:val="74"/>
  </w:num>
  <w:num w:numId="53">
    <w:abstractNumId w:val="67"/>
  </w:num>
  <w:num w:numId="54">
    <w:abstractNumId w:val="65"/>
  </w:num>
  <w:num w:numId="55">
    <w:abstractNumId w:val="51"/>
  </w:num>
  <w:num w:numId="56">
    <w:abstractNumId w:val="16"/>
  </w:num>
  <w:num w:numId="57">
    <w:abstractNumId w:val="58"/>
  </w:num>
  <w:num w:numId="58">
    <w:abstractNumId w:val="40"/>
  </w:num>
  <w:num w:numId="59">
    <w:abstractNumId w:val="22"/>
  </w:num>
  <w:num w:numId="60">
    <w:abstractNumId w:val="41"/>
  </w:num>
  <w:num w:numId="61">
    <w:abstractNumId w:val="20"/>
  </w:num>
  <w:num w:numId="62">
    <w:abstractNumId w:val="3"/>
  </w:num>
  <w:num w:numId="63">
    <w:abstractNumId w:val="85"/>
  </w:num>
  <w:num w:numId="64">
    <w:abstractNumId w:val="60"/>
  </w:num>
  <w:num w:numId="65">
    <w:abstractNumId w:val="84"/>
  </w:num>
  <w:num w:numId="66">
    <w:abstractNumId w:val="42"/>
  </w:num>
  <w:num w:numId="67">
    <w:abstractNumId w:val="78"/>
  </w:num>
  <w:num w:numId="68">
    <w:abstractNumId w:val="35"/>
  </w:num>
  <w:num w:numId="69">
    <w:abstractNumId w:val="80"/>
  </w:num>
  <w:num w:numId="70">
    <w:abstractNumId w:val="1"/>
  </w:num>
  <w:num w:numId="71">
    <w:abstractNumId w:val="12"/>
  </w:num>
  <w:num w:numId="72">
    <w:abstractNumId w:val="38"/>
  </w:num>
  <w:num w:numId="73">
    <w:abstractNumId w:val="6"/>
  </w:num>
  <w:num w:numId="74">
    <w:abstractNumId w:val="36"/>
  </w:num>
  <w:num w:numId="75">
    <w:abstractNumId w:val="59"/>
  </w:num>
  <w:num w:numId="76">
    <w:abstractNumId w:val="25"/>
  </w:num>
  <w:num w:numId="77">
    <w:abstractNumId w:val="43"/>
  </w:num>
  <w:num w:numId="78">
    <w:abstractNumId w:val="75"/>
  </w:num>
  <w:num w:numId="79">
    <w:abstractNumId w:val="63"/>
  </w:num>
  <w:num w:numId="80">
    <w:abstractNumId w:val="17"/>
  </w:num>
  <w:num w:numId="81">
    <w:abstractNumId w:val="73"/>
  </w:num>
  <w:num w:numId="82">
    <w:abstractNumId w:val="13"/>
  </w:num>
  <w:num w:numId="83">
    <w:abstractNumId w:val="21"/>
  </w:num>
  <w:num w:numId="84">
    <w:abstractNumId w:val="68"/>
  </w:num>
  <w:num w:numId="85">
    <w:abstractNumId w:val="18"/>
  </w:num>
  <w:num w:numId="86">
    <w:abstractNumId w:val="69"/>
  </w:num>
  <w:num w:numId="87">
    <w:abstractNumId w:val="39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6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2tTQysjA3MTQ3NDRS0lEKTi0uzszPAykwrgUAwcuA1SwAAAA="/>
  </w:docVars>
  <w:rsids>
    <w:rsidRoot w:val="00A954F6"/>
    <w:rsid w:val="00000E4D"/>
    <w:rsid w:val="000014E9"/>
    <w:rsid w:val="0000425A"/>
    <w:rsid w:val="00004A8C"/>
    <w:rsid w:val="00011E41"/>
    <w:rsid w:val="000133AB"/>
    <w:rsid w:val="00014261"/>
    <w:rsid w:val="00014625"/>
    <w:rsid w:val="000164A2"/>
    <w:rsid w:val="00016531"/>
    <w:rsid w:val="00023AF5"/>
    <w:rsid w:val="00025489"/>
    <w:rsid w:val="00027AD9"/>
    <w:rsid w:val="0003110E"/>
    <w:rsid w:val="00031C9E"/>
    <w:rsid w:val="00034CB7"/>
    <w:rsid w:val="000379A2"/>
    <w:rsid w:val="00044201"/>
    <w:rsid w:val="00046AD6"/>
    <w:rsid w:val="000504CA"/>
    <w:rsid w:val="00055C21"/>
    <w:rsid w:val="000564EC"/>
    <w:rsid w:val="00056E74"/>
    <w:rsid w:val="0005721D"/>
    <w:rsid w:val="00060E2F"/>
    <w:rsid w:val="00061744"/>
    <w:rsid w:val="0006185C"/>
    <w:rsid w:val="00061954"/>
    <w:rsid w:val="0006262C"/>
    <w:rsid w:val="00065A52"/>
    <w:rsid w:val="000661CE"/>
    <w:rsid w:val="00066A58"/>
    <w:rsid w:val="00070E50"/>
    <w:rsid w:val="00081751"/>
    <w:rsid w:val="00083B5E"/>
    <w:rsid w:val="0008543C"/>
    <w:rsid w:val="00085D5F"/>
    <w:rsid w:val="000864D5"/>
    <w:rsid w:val="000878E7"/>
    <w:rsid w:val="00087F03"/>
    <w:rsid w:val="000944D5"/>
    <w:rsid w:val="00096916"/>
    <w:rsid w:val="000A602F"/>
    <w:rsid w:val="000A632B"/>
    <w:rsid w:val="000B189A"/>
    <w:rsid w:val="000B5FD3"/>
    <w:rsid w:val="000B6E00"/>
    <w:rsid w:val="000B7E01"/>
    <w:rsid w:val="000C0A95"/>
    <w:rsid w:val="000C7AF0"/>
    <w:rsid w:val="000D075C"/>
    <w:rsid w:val="000D47F4"/>
    <w:rsid w:val="000D6D8F"/>
    <w:rsid w:val="000E1592"/>
    <w:rsid w:val="000E3AB1"/>
    <w:rsid w:val="000E3B28"/>
    <w:rsid w:val="000E440A"/>
    <w:rsid w:val="000E444A"/>
    <w:rsid w:val="000E630B"/>
    <w:rsid w:val="000E68B2"/>
    <w:rsid w:val="000F04BB"/>
    <w:rsid w:val="000F21AF"/>
    <w:rsid w:val="000F3BA0"/>
    <w:rsid w:val="000F7718"/>
    <w:rsid w:val="00103E87"/>
    <w:rsid w:val="00106DCB"/>
    <w:rsid w:val="001221D5"/>
    <w:rsid w:val="0012312E"/>
    <w:rsid w:val="0012651C"/>
    <w:rsid w:val="00130933"/>
    <w:rsid w:val="001329A3"/>
    <w:rsid w:val="001414AA"/>
    <w:rsid w:val="001436D4"/>
    <w:rsid w:val="001465EB"/>
    <w:rsid w:val="001517D1"/>
    <w:rsid w:val="00152B73"/>
    <w:rsid w:val="001612F2"/>
    <w:rsid w:val="00163857"/>
    <w:rsid w:val="0016463B"/>
    <w:rsid w:val="00164BF6"/>
    <w:rsid w:val="00170ACB"/>
    <w:rsid w:val="001721BC"/>
    <w:rsid w:val="0017772E"/>
    <w:rsid w:val="0018075B"/>
    <w:rsid w:val="00183581"/>
    <w:rsid w:val="001868A4"/>
    <w:rsid w:val="00187605"/>
    <w:rsid w:val="001909C2"/>
    <w:rsid w:val="001928BE"/>
    <w:rsid w:val="00193DF5"/>
    <w:rsid w:val="00193F4B"/>
    <w:rsid w:val="001943D4"/>
    <w:rsid w:val="00197085"/>
    <w:rsid w:val="001A1829"/>
    <w:rsid w:val="001A51CF"/>
    <w:rsid w:val="001B5EDE"/>
    <w:rsid w:val="001B7CD1"/>
    <w:rsid w:val="001C58F6"/>
    <w:rsid w:val="001D04F4"/>
    <w:rsid w:val="001D2A1A"/>
    <w:rsid w:val="001D58CA"/>
    <w:rsid w:val="001D715D"/>
    <w:rsid w:val="001E1B90"/>
    <w:rsid w:val="001E2F01"/>
    <w:rsid w:val="001E3933"/>
    <w:rsid w:val="001E47BA"/>
    <w:rsid w:val="001E5C53"/>
    <w:rsid w:val="001E6524"/>
    <w:rsid w:val="001E65D7"/>
    <w:rsid w:val="001F1167"/>
    <w:rsid w:val="001F1F27"/>
    <w:rsid w:val="001F560D"/>
    <w:rsid w:val="002002E9"/>
    <w:rsid w:val="002040E4"/>
    <w:rsid w:val="00204AF6"/>
    <w:rsid w:val="0021109F"/>
    <w:rsid w:val="002127CE"/>
    <w:rsid w:val="00213259"/>
    <w:rsid w:val="002160FC"/>
    <w:rsid w:val="002225BF"/>
    <w:rsid w:val="0022329C"/>
    <w:rsid w:val="002236F0"/>
    <w:rsid w:val="00223741"/>
    <w:rsid w:val="00231F89"/>
    <w:rsid w:val="00235894"/>
    <w:rsid w:val="00236807"/>
    <w:rsid w:val="00241A79"/>
    <w:rsid w:val="00243F0C"/>
    <w:rsid w:val="00251208"/>
    <w:rsid w:val="00253C6F"/>
    <w:rsid w:val="0025408E"/>
    <w:rsid w:val="00255579"/>
    <w:rsid w:val="00255861"/>
    <w:rsid w:val="00255AC7"/>
    <w:rsid w:val="00255BE5"/>
    <w:rsid w:val="00256E79"/>
    <w:rsid w:val="002632CB"/>
    <w:rsid w:val="00264017"/>
    <w:rsid w:val="002644DC"/>
    <w:rsid w:val="00270AB2"/>
    <w:rsid w:val="00271A13"/>
    <w:rsid w:val="00292316"/>
    <w:rsid w:val="0029482B"/>
    <w:rsid w:val="00296245"/>
    <w:rsid w:val="002A3965"/>
    <w:rsid w:val="002A3C88"/>
    <w:rsid w:val="002A407E"/>
    <w:rsid w:val="002A5876"/>
    <w:rsid w:val="002A69D4"/>
    <w:rsid w:val="002B0DCF"/>
    <w:rsid w:val="002B1EFB"/>
    <w:rsid w:val="002B218A"/>
    <w:rsid w:val="002B5489"/>
    <w:rsid w:val="002B7FAF"/>
    <w:rsid w:val="002C00AF"/>
    <w:rsid w:val="002C0FCC"/>
    <w:rsid w:val="002C1F2D"/>
    <w:rsid w:val="002C26D4"/>
    <w:rsid w:val="002C69D4"/>
    <w:rsid w:val="002D5113"/>
    <w:rsid w:val="002E16ED"/>
    <w:rsid w:val="002E3283"/>
    <w:rsid w:val="002E691A"/>
    <w:rsid w:val="002E7BB3"/>
    <w:rsid w:val="002F01C1"/>
    <w:rsid w:val="002F0E91"/>
    <w:rsid w:val="002F2B21"/>
    <w:rsid w:val="002F2F71"/>
    <w:rsid w:val="002F39F6"/>
    <w:rsid w:val="002F735A"/>
    <w:rsid w:val="002F7C65"/>
    <w:rsid w:val="003044C1"/>
    <w:rsid w:val="00304846"/>
    <w:rsid w:val="00305E67"/>
    <w:rsid w:val="00305F7B"/>
    <w:rsid w:val="00310A64"/>
    <w:rsid w:val="00327B9B"/>
    <w:rsid w:val="00327D0D"/>
    <w:rsid w:val="00330DCE"/>
    <w:rsid w:val="003316B2"/>
    <w:rsid w:val="00333371"/>
    <w:rsid w:val="00336AC9"/>
    <w:rsid w:val="003403BD"/>
    <w:rsid w:val="003473C8"/>
    <w:rsid w:val="0034769D"/>
    <w:rsid w:val="00350151"/>
    <w:rsid w:val="00352910"/>
    <w:rsid w:val="00356E98"/>
    <w:rsid w:val="003613B0"/>
    <w:rsid w:val="003707E5"/>
    <w:rsid w:val="00370A41"/>
    <w:rsid w:val="003746E0"/>
    <w:rsid w:val="00380E57"/>
    <w:rsid w:val="00381BA7"/>
    <w:rsid w:val="00383ACE"/>
    <w:rsid w:val="00383AE0"/>
    <w:rsid w:val="00383F4A"/>
    <w:rsid w:val="003873F6"/>
    <w:rsid w:val="00390C26"/>
    <w:rsid w:val="00392052"/>
    <w:rsid w:val="003A09A3"/>
    <w:rsid w:val="003A3A77"/>
    <w:rsid w:val="003A69B1"/>
    <w:rsid w:val="003A6C2D"/>
    <w:rsid w:val="003A6E25"/>
    <w:rsid w:val="003B1EA3"/>
    <w:rsid w:val="003B3053"/>
    <w:rsid w:val="003B38D8"/>
    <w:rsid w:val="003B5ED7"/>
    <w:rsid w:val="003B71A4"/>
    <w:rsid w:val="003C4D96"/>
    <w:rsid w:val="003C610C"/>
    <w:rsid w:val="003D1DA0"/>
    <w:rsid w:val="003D27A9"/>
    <w:rsid w:val="003D3044"/>
    <w:rsid w:val="003D7F34"/>
    <w:rsid w:val="003E04C8"/>
    <w:rsid w:val="003E182E"/>
    <w:rsid w:val="003E22CC"/>
    <w:rsid w:val="003E69C7"/>
    <w:rsid w:val="003E6DB4"/>
    <w:rsid w:val="003F062D"/>
    <w:rsid w:val="003F2E19"/>
    <w:rsid w:val="0040649C"/>
    <w:rsid w:val="00414AB9"/>
    <w:rsid w:val="00425BEE"/>
    <w:rsid w:val="004301B1"/>
    <w:rsid w:val="004302DB"/>
    <w:rsid w:val="00431103"/>
    <w:rsid w:val="004324F3"/>
    <w:rsid w:val="0043607A"/>
    <w:rsid w:val="00437C2E"/>
    <w:rsid w:val="00440B0E"/>
    <w:rsid w:val="0044378C"/>
    <w:rsid w:val="00446896"/>
    <w:rsid w:val="00450E7A"/>
    <w:rsid w:val="00455E47"/>
    <w:rsid w:val="004567B2"/>
    <w:rsid w:val="00457CA0"/>
    <w:rsid w:val="004634A8"/>
    <w:rsid w:val="00463C2E"/>
    <w:rsid w:val="00467884"/>
    <w:rsid w:val="00474CBC"/>
    <w:rsid w:val="0047594E"/>
    <w:rsid w:val="00475F87"/>
    <w:rsid w:val="004821D2"/>
    <w:rsid w:val="00482284"/>
    <w:rsid w:val="00482A67"/>
    <w:rsid w:val="00482FA5"/>
    <w:rsid w:val="00485D8E"/>
    <w:rsid w:val="00495A59"/>
    <w:rsid w:val="004A5769"/>
    <w:rsid w:val="004A681B"/>
    <w:rsid w:val="004B09D6"/>
    <w:rsid w:val="004B45D2"/>
    <w:rsid w:val="004B49B7"/>
    <w:rsid w:val="004B713D"/>
    <w:rsid w:val="004C1076"/>
    <w:rsid w:val="004C1AD3"/>
    <w:rsid w:val="004C21D3"/>
    <w:rsid w:val="004C3373"/>
    <w:rsid w:val="004C4651"/>
    <w:rsid w:val="004C59FB"/>
    <w:rsid w:val="004C6C6E"/>
    <w:rsid w:val="004D1E99"/>
    <w:rsid w:val="004D5050"/>
    <w:rsid w:val="004D6920"/>
    <w:rsid w:val="004E06F6"/>
    <w:rsid w:val="004E0D5E"/>
    <w:rsid w:val="004E6BD5"/>
    <w:rsid w:val="004E7CDE"/>
    <w:rsid w:val="004F020D"/>
    <w:rsid w:val="004F1615"/>
    <w:rsid w:val="004F1DA4"/>
    <w:rsid w:val="004F2C0D"/>
    <w:rsid w:val="004F7B84"/>
    <w:rsid w:val="0050129C"/>
    <w:rsid w:val="0050284D"/>
    <w:rsid w:val="00503C20"/>
    <w:rsid w:val="00504126"/>
    <w:rsid w:val="00505209"/>
    <w:rsid w:val="00510FB7"/>
    <w:rsid w:val="005115C5"/>
    <w:rsid w:val="005119D6"/>
    <w:rsid w:val="0051370E"/>
    <w:rsid w:val="00516066"/>
    <w:rsid w:val="00517A48"/>
    <w:rsid w:val="0052094D"/>
    <w:rsid w:val="0052218A"/>
    <w:rsid w:val="005227E9"/>
    <w:rsid w:val="0052564C"/>
    <w:rsid w:val="005326D6"/>
    <w:rsid w:val="00533A48"/>
    <w:rsid w:val="00535CEC"/>
    <w:rsid w:val="00537397"/>
    <w:rsid w:val="00540132"/>
    <w:rsid w:val="00543A5C"/>
    <w:rsid w:val="00545063"/>
    <w:rsid w:val="005460A1"/>
    <w:rsid w:val="0054665D"/>
    <w:rsid w:val="005466FF"/>
    <w:rsid w:val="00547953"/>
    <w:rsid w:val="00550243"/>
    <w:rsid w:val="00552682"/>
    <w:rsid w:val="00552D17"/>
    <w:rsid w:val="00552D9C"/>
    <w:rsid w:val="00562F58"/>
    <w:rsid w:val="00570328"/>
    <w:rsid w:val="00571FEC"/>
    <w:rsid w:val="00577253"/>
    <w:rsid w:val="005805A8"/>
    <w:rsid w:val="00580BDA"/>
    <w:rsid w:val="00582FD1"/>
    <w:rsid w:val="00583077"/>
    <w:rsid w:val="0058692D"/>
    <w:rsid w:val="00596492"/>
    <w:rsid w:val="005A19C7"/>
    <w:rsid w:val="005A3099"/>
    <w:rsid w:val="005A3368"/>
    <w:rsid w:val="005A57AF"/>
    <w:rsid w:val="005A5B85"/>
    <w:rsid w:val="005A62D2"/>
    <w:rsid w:val="005A7D9D"/>
    <w:rsid w:val="005B158C"/>
    <w:rsid w:val="005B1B3F"/>
    <w:rsid w:val="005B31D6"/>
    <w:rsid w:val="005B66C0"/>
    <w:rsid w:val="005C0E93"/>
    <w:rsid w:val="005C1358"/>
    <w:rsid w:val="005C32BD"/>
    <w:rsid w:val="005C4DD9"/>
    <w:rsid w:val="005C688A"/>
    <w:rsid w:val="005C7179"/>
    <w:rsid w:val="005D3185"/>
    <w:rsid w:val="005D67C6"/>
    <w:rsid w:val="005E1191"/>
    <w:rsid w:val="005E11B7"/>
    <w:rsid w:val="005E21B4"/>
    <w:rsid w:val="005F21E6"/>
    <w:rsid w:val="005F785E"/>
    <w:rsid w:val="005F7B65"/>
    <w:rsid w:val="005F7E99"/>
    <w:rsid w:val="00602022"/>
    <w:rsid w:val="00602DCF"/>
    <w:rsid w:val="00605E48"/>
    <w:rsid w:val="00611A62"/>
    <w:rsid w:val="00613B8F"/>
    <w:rsid w:val="00625D53"/>
    <w:rsid w:val="00630B00"/>
    <w:rsid w:val="0063241A"/>
    <w:rsid w:val="00632552"/>
    <w:rsid w:val="00632C5D"/>
    <w:rsid w:val="00633D6C"/>
    <w:rsid w:val="00635265"/>
    <w:rsid w:val="00635481"/>
    <w:rsid w:val="006371FA"/>
    <w:rsid w:val="006415F3"/>
    <w:rsid w:val="00650426"/>
    <w:rsid w:val="0065079A"/>
    <w:rsid w:val="00650E40"/>
    <w:rsid w:val="0065641B"/>
    <w:rsid w:val="0066301F"/>
    <w:rsid w:val="006645DF"/>
    <w:rsid w:val="006664C7"/>
    <w:rsid w:val="006672EC"/>
    <w:rsid w:val="0067046E"/>
    <w:rsid w:val="00675DD0"/>
    <w:rsid w:val="0067622F"/>
    <w:rsid w:val="00676AF0"/>
    <w:rsid w:val="006802E6"/>
    <w:rsid w:val="00680FB4"/>
    <w:rsid w:val="00684468"/>
    <w:rsid w:val="006877EB"/>
    <w:rsid w:val="0069093F"/>
    <w:rsid w:val="00694C4D"/>
    <w:rsid w:val="00694D9E"/>
    <w:rsid w:val="006A10DB"/>
    <w:rsid w:val="006A7808"/>
    <w:rsid w:val="006A7A83"/>
    <w:rsid w:val="006B066C"/>
    <w:rsid w:val="006B30A2"/>
    <w:rsid w:val="006C08C9"/>
    <w:rsid w:val="006C5D0D"/>
    <w:rsid w:val="006C668C"/>
    <w:rsid w:val="006C7CF2"/>
    <w:rsid w:val="006D34C9"/>
    <w:rsid w:val="006E24C5"/>
    <w:rsid w:val="006E453C"/>
    <w:rsid w:val="006F19A6"/>
    <w:rsid w:val="006F2FB5"/>
    <w:rsid w:val="006F4989"/>
    <w:rsid w:val="0070284D"/>
    <w:rsid w:val="00702E5C"/>
    <w:rsid w:val="00702F63"/>
    <w:rsid w:val="007036B1"/>
    <w:rsid w:val="00703AFD"/>
    <w:rsid w:val="0071352E"/>
    <w:rsid w:val="00713A37"/>
    <w:rsid w:val="007146CA"/>
    <w:rsid w:val="00715BCC"/>
    <w:rsid w:val="0072191B"/>
    <w:rsid w:val="0072194D"/>
    <w:rsid w:val="0072484F"/>
    <w:rsid w:val="00726BAA"/>
    <w:rsid w:val="00732EEE"/>
    <w:rsid w:val="00733E56"/>
    <w:rsid w:val="00737D47"/>
    <w:rsid w:val="0074006B"/>
    <w:rsid w:val="00740220"/>
    <w:rsid w:val="00744B84"/>
    <w:rsid w:val="0075001A"/>
    <w:rsid w:val="00753D42"/>
    <w:rsid w:val="007612F8"/>
    <w:rsid w:val="007624D8"/>
    <w:rsid w:val="00763027"/>
    <w:rsid w:val="00765F90"/>
    <w:rsid w:val="00770930"/>
    <w:rsid w:val="00772E11"/>
    <w:rsid w:val="007751C9"/>
    <w:rsid w:val="007808BC"/>
    <w:rsid w:val="00782865"/>
    <w:rsid w:val="00791774"/>
    <w:rsid w:val="007924BD"/>
    <w:rsid w:val="00796380"/>
    <w:rsid w:val="007A03C7"/>
    <w:rsid w:val="007A0E5C"/>
    <w:rsid w:val="007A3EC5"/>
    <w:rsid w:val="007A46F3"/>
    <w:rsid w:val="007A782A"/>
    <w:rsid w:val="007B0F61"/>
    <w:rsid w:val="007C186E"/>
    <w:rsid w:val="007C39C4"/>
    <w:rsid w:val="007C44FC"/>
    <w:rsid w:val="007C701A"/>
    <w:rsid w:val="007C7804"/>
    <w:rsid w:val="007D3083"/>
    <w:rsid w:val="007F0F9F"/>
    <w:rsid w:val="00801514"/>
    <w:rsid w:val="008024E8"/>
    <w:rsid w:val="008037C2"/>
    <w:rsid w:val="00803C5A"/>
    <w:rsid w:val="0080544D"/>
    <w:rsid w:val="00813F42"/>
    <w:rsid w:val="0081409E"/>
    <w:rsid w:val="00814430"/>
    <w:rsid w:val="00824C07"/>
    <w:rsid w:val="00833CA0"/>
    <w:rsid w:val="00833F27"/>
    <w:rsid w:val="008341CD"/>
    <w:rsid w:val="0084690E"/>
    <w:rsid w:val="00851373"/>
    <w:rsid w:val="00851AC2"/>
    <w:rsid w:val="00853E5F"/>
    <w:rsid w:val="00854B5F"/>
    <w:rsid w:val="00856895"/>
    <w:rsid w:val="00861A61"/>
    <w:rsid w:val="00861FBB"/>
    <w:rsid w:val="00862D3E"/>
    <w:rsid w:val="008711E1"/>
    <w:rsid w:val="0087223C"/>
    <w:rsid w:val="00875D91"/>
    <w:rsid w:val="00875EE7"/>
    <w:rsid w:val="00876465"/>
    <w:rsid w:val="008822C2"/>
    <w:rsid w:val="00887781"/>
    <w:rsid w:val="00893093"/>
    <w:rsid w:val="008937A2"/>
    <w:rsid w:val="00894D5D"/>
    <w:rsid w:val="008958C1"/>
    <w:rsid w:val="008A02A1"/>
    <w:rsid w:val="008B0317"/>
    <w:rsid w:val="008B1B25"/>
    <w:rsid w:val="008B4DD7"/>
    <w:rsid w:val="008B67CE"/>
    <w:rsid w:val="008B6D21"/>
    <w:rsid w:val="008C2F6E"/>
    <w:rsid w:val="008C4B5C"/>
    <w:rsid w:val="008D172A"/>
    <w:rsid w:val="008D3ABF"/>
    <w:rsid w:val="008D3CC3"/>
    <w:rsid w:val="008D5A94"/>
    <w:rsid w:val="008D79BA"/>
    <w:rsid w:val="008E0EB6"/>
    <w:rsid w:val="008E0ECD"/>
    <w:rsid w:val="008E3D51"/>
    <w:rsid w:val="008E5A0A"/>
    <w:rsid w:val="008E665E"/>
    <w:rsid w:val="008E67B2"/>
    <w:rsid w:val="008F0B77"/>
    <w:rsid w:val="008F77A3"/>
    <w:rsid w:val="00901E5D"/>
    <w:rsid w:val="00902FFC"/>
    <w:rsid w:val="009143D5"/>
    <w:rsid w:val="009148C0"/>
    <w:rsid w:val="0091606A"/>
    <w:rsid w:val="0091609A"/>
    <w:rsid w:val="00923B88"/>
    <w:rsid w:val="0092490B"/>
    <w:rsid w:val="009340E2"/>
    <w:rsid w:val="00942DDA"/>
    <w:rsid w:val="009433C5"/>
    <w:rsid w:val="00945912"/>
    <w:rsid w:val="0095101A"/>
    <w:rsid w:val="0095140D"/>
    <w:rsid w:val="009540F2"/>
    <w:rsid w:val="00954D5B"/>
    <w:rsid w:val="00955C1A"/>
    <w:rsid w:val="0096083E"/>
    <w:rsid w:val="0096362F"/>
    <w:rsid w:val="009644A7"/>
    <w:rsid w:val="00970D61"/>
    <w:rsid w:val="009873B2"/>
    <w:rsid w:val="00993E21"/>
    <w:rsid w:val="00995641"/>
    <w:rsid w:val="009A1B53"/>
    <w:rsid w:val="009A4220"/>
    <w:rsid w:val="009A4C03"/>
    <w:rsid w:val="009A50C8"/>
    <w:rsid w:val="009A6659"/>
    <w:rsid w:val="009A6D23"/>
    <w:rsid w:val="009B1DEC"/>
    <w:rsid w:val="009B29B3"/>
    <w:rsid w:val="009B6DE4"/>
    <w:rsid w:val="009C13B9"/>
    <w:rsid w:val="009C52A3"/>
    <w:rsid w:val="009C58F9"/>
    <w:rsid w:val="009C63D6"/>
    <w:rsid w:val="009C6DA6"/>
    <w:rsid w:val="009D3EA0"/>
    <w:rsid w:val="009D474E"/>
    <w:rsid w:val="009D5E5D"/>
    <w:rsid w:val="009D67EF"/>
    <w:rsid w:val="009D693B"/>
    <w:rsid w:val="009E4BFD"/>
    <w:rsid w:val="009E6E25"/>
    <w:rsid w:val="009F2BC0"/>
    <w:rsid w:val="009F51D1"/>
    <w:rsid w:val="009F7245"/>
    <w:rsid w:val="009F7347"/>
    <w:rsid w:val="00A01587"/>
    <w:rsid w:val="00A02146"/>
    <w:rsid w:val="00A03BA4"/>
    <w:rsid w:val="00A047A5"/>
    <w:rsid w:val="00A06D90"/>
    <w:rsid w:val="00A14EA6"/>
    <w:rsid w:val="00A15D93"/>
    <w:rsid w:val="00A15F11"/>
    <w:rsid w:val="00A17045"/>
    <w:rsid w:val="00A21C0D"/>
    <w:rsid w:val="00A23633"/>
    <w:rsid w:val="00A24CF9"/>
    <w:rsid w:val="00A3347C"/>
    <w:rsid w:val="00A37FA4"/>
    <w:rsid w:val="00A40EFC"/>
    <w:rsid w:val="00A52D43"/>
    <w:rsid w:val="00A55A92"/>
    <w:rsid w:val="00A60A99"/>
    <w:rsid w:val="00A61577"/>
    <w:rsid w:val="00A63C2D"/>
    <w:rsid w:val="00A71C8A"/>
    <w:rsid w:val="00A71D61"/>
    <w:rsid w:val="00A72711"/>
    <w:rsid w:val="00A72F4E"/>
    <w:rsid w:val="00A7324C"/>
    <w:rsid w:val="00A7499E"/>
    <w:rsid w:val="00A851D1"/>
    <w:rsid w:val="00A86204"/>
    <w:rsid w:val="00A86D92"/>
    <w:rsid w:val="00A93E82"/>
    <w:rsid w:val="00A954F6"/>
    <w:rsid w:val="00AA1B36"/>
    <w:rsid w:val="00AA239B"/>
    <w:rsid w:val="00AA303D"/>
    <w:rsid w:val="00AA384E"/>
    <w:rsid w:val="00AA5B9A"/>
    <w:rsid w:val="00AA7151"/>
    <w:rsid w:val="00AB0588"/>
    <w:rsid w:val="00AB52B9"/>
    <w:rsid w:val="00AB5897"/>
    <w:rsid w:val="00AC1F78"/>
    <w:rsid w:val="00AC478D"/>
    <w:rsid w:val="00AC6A93"/>
    <w:rsid w:val="00AD1A0B"/>
    <w:rsid w:val="00AD2ECB"/>
    <w:rsid w:val="00AD6731"/>
    <w:rsid w:val="00AD6FB9"/>
    <w:rsid w:val="00AE4952"/>
    <w:rsid w:val="00AE6BF1"/>
    <w:rsid w:val="00AF17E1"/>
    <w:rsid w:val="00AF2A6E"/>
    <w:rsid w:val="00AF75C0"/>
    <w:rsid w:val="00B0060F"/>
    <w:rsid w:val="00B04200"/>
    <w:rsid w:val="00B05AB6"/>
    <w:rsid w:val="00B0611B"/>
    <w:rsid w:val="00B10F71"/>
    <w:rsid w:val="00B13A9F"/>
    <w:rsid w:val="00B1445F"/>
    <w:rsid w:val="00B150F5"/>
    <w:rsid w:val="00B24639"/>
    <w:rsid w:val="00B249C4"/>
    <w:rsid w:val="00B327DB"/>
    <w:rsid w:val="00B32B57"/>
    <w:rsid w:val="00B35C22"/>
    <w:rsid w:val="00B37904"/>
    <w:rsid w:val="00B46297"/>
    <w:rsid w:val="00B463A9"/>
    <w:rsid w:val="00B4740A"/>
    <w:rsid w:val="00B53FD9"/>
    <w:rsid w:val="00B54F09"/>
    <w:rsid w:val="00B55AA0"/>
    <w:rsid w:val="00B6067F"/>
    <w:rsid w:val="00B6125A"/>
    <w:rsid w:val="00B61812"/>
    <w:rsid w:val="00B61A95"/>
    <w:rsid w:val="00B62974"/>
    <w:rsid w:val="00B722C2"/>
    <w:rsid w:val="00B7410C"/>
    <w:rsid w:val="00B74E3E"/>
    <w:rsid w:val="00B9593D"/>
    <w:rsid w:val="00B97E7E"/>
    <w:rsid w:val="00B97F91"/>
    <w:rsid w:val="00BB6EEB"/>
    <w:rsid w:val="00BB7E0C"/>
    <w:rsid w:val="00BC5E99"/>
    <w:rsid w:val="00BC6C4D"/>
    <w:rsid w:val="00BC7DAC"/>
    <w:rsid w:val="00BD32F8"/>
    <w:rsid w:val="00BD46E9"/>
    <w:rsid w:val="00BE04A1"/>
    <w:rsid w:val="00BE2633"/>
    <w:rsid w:val="00BE321B"/>
    <w:rsid w:val="00BE60BB"/>
    <w:rsid w:val="00BE6257"/>
    <w:rsid w:val="00BE6B38"/>
    <w:rsid w:val="00BE7344"/>
    <w:rsid w:val="00BF4A2A"/>
    <w:rsid w:val="00BF4EA0"/>
    <w:rsid w:val="00C041BC"/>
    <w:rsid w:val="00C07253"/>
    <w:rsid w:val="00C140C5"/>
    <w:rsid w:val="00C15ECA"/>
    <w:rsid w:val="00C2301D"/>
    <w:rsid w:val="00C24EF9"/>
    <w:rsid w:val="00C266BB"/>
    <w:rsid w:val="00C3661B"/>
    <w:rsid w:val="00C36A3F"/>
    <w:rsid w:val="00C3725F"/>
    <w:rsid w:val="00C37750"/>
    <w:rsid w:val="00C40DD5"/>
    <w:rsid w:val="00C47DF9"/>
    <w:rsid w:val="00C512B5"/>
    <w:rsid w:val="00C514F9"/>
    <w:rsid w:val="00C542C2"/>
    <w:rsid w:val="00C54FFF"/>
    <w:rsid w:val="00C60F36"/>
    <w:rsid w:val="00C6169C"/>
    <w:rsid w:val="00C616F0"/>
    <w:rsid w:val="00C658B5"/>
    <w:rsid w:val="00C75432"/>
    <w:rsid w:val="00C76F26"/>
    <w:rsid w:val="00C80558"/>
    <w:rsid w:val="00C82BF6"/>
    <w:rsid w:val="00C83D51"/>
    <w:rsid w:val="00C840DE"/>
    <w:rsid w:val="00C846D9"/>
    <w:rsid w:val="00C905B1"/>
    <w:rsid w:val="00C917BE"/>
    <w:rsid w:val="00C926FE"/>
    <w:rsid w:val="00C95A18"/>
    <w:rsid w:val="00C974FE"/>
    <w:rsid w:val="00CA3B0C"/>
    <w:rsid w:val="00CA3D46"/>
    <w:rsid w:val="00CA4AFD"/>
    <w:rsid w:val="00CB201D"/>
    <w:rsid w:val="00CB2AFB"/>
    <w:rsid w:val="00CB2F90"/>
    <w:rsid w:val="00CB5FED"/>
    <w:rsid w:val="00CC2628"/>
    <w:rsid w:val="00CC3973"/>
    <w:rsid w:val="00CD0B4A"/>
    <w:rsid w:val="00CD2658"/>
    <w:rsid w:val="00CD2B2B"/>
    <w:rsid w:val="00CD4B17"/>
    <w:rsid w:val="00CD6380"/>
    <w:rsid w:val="00CD6718"/>
    <w:rsid w:val="00CD735F"/>
    <w:rsid w:val="00CE4CC3"/>
    <w:rsid w:val="00CE565A"/>
    <w:rsid w:val="00CE5A7F"/>
    <w:rsid w:val="00CE66A1"/>
    <w:rsid w:val="00CE746F"/>
    <w:rsid w:val="00CE789F"/>
    <w:rsid w:val="00CE78C0"/>
    <w:rsid w:val="00CF080E"/>
    <w:rsid w:val="00CF08FA"/>
    <w:rsid w:val="00CF41FE"/>
    <w:rsid w:val="00D013F2"/>
    <w:rsid w:val="00D017EB"/>
    <w:rsid w:val="00D12E55"/>
    <w:rsid w:val="00D203D6"/>
    <w:rsid w:val="00D204FF"/>
    <w:rsid w:val="00D219E2"/>
    <w:rsid w:val="00D23088"/>
    <w:rsid w:val="00D25304"/>
    <w:rsid w:val="00D25E14"/>
    <w:rsid w:val="00D26736"/>
    <w:rsid w:val="00D27756"/>
    <w:rsid w:val="00D3068F"/>
    <w:rsid w:val="00D40654"/>
    <w:rsid w:val="00D40861"/>
    <w:rsid w:val="00D42A4A"/>
    <w:rsid w:val="00D436E0"/>
    <w:rsid w:val="00D50A9F"/>
    <w:rsid w:val="00D534C2"/>
    <w:rsid w:val="00D541A1"/>
    <w:rsid w:val="00D56B95"/>
    <w:rsid w:val="00D56CFD"/>
    <w:rsid w:val="00D62186"/>
    <w:rsid w:val="00D6462F"/>
    <w:rsid w:val="00D64E90"/>
    <w:rsid w:val="00D669BC"/>
    <w:rsid w:val="00D67180"/>
    <w:rsid w:val="00D67545"/>
    <w:rsid w:val="00D80A89"/>
    <w:rsid w:val="00D8483C"/>
    <w:rsid w:val="00D912F4"/>
    <w:rsid w:val="00D91341"/>
    <w:rsid w:val="00D91512"/>
    <w:rsid w:val="00D93998"/>
    <w:rsid w:val="00D949A7"/>
    <w:rsid w:val="00D95C24"/>
    <w:rsid w:val="00DB5184"/>
    <w:rsid w:val="00DC40B6"/>
    <w:rsid w:val="00DC603B"/>
    <w:rsid w:val="00DE369A"/>
    <w:rsid w:val="00DE3E01"/>
    <w:rsid w:val="00DF034F"/>
    <w:rsid w:val="00DF13FB"/>
    <w:rsid w:val="00DF2E7F"/>
    <w:rsid w:val="00DF6C37"/>
    <w:rsid w:val="00E01B47"/>
    <w:rsid w:val="00E04D9D"/>
    <w:rsid w:val="00E05E7D"/>
    <w:rsid w:val="00E11D73"/>
    <w:rsid w:val="00E128D4"/>
    <w:rsid w:val="00E13B7C"/>
    <w:rsid w:val="00E17CBF"/>
    <w:rsid w:val="00E2094E"/>
    <w:rsid w:val="00E249D4"/>
    <w:rsid w:val="00E25742"/>
    <w:rsid w:val="00E27673"/>
    <w:rsid w:val="00E278B3"/>
    <w:rsid w:val="00E33C05"/>
    <w:rsid w:val="00E42ABA"/>
    <w:rsid w:val="00E44CD5"/>
    <w:rsid w:val="00E50AFD"/>
    <w:rsid w:val="00E610C4"/>
    <w:rsid w:val="00E62D27"/>
    <w:rsid w:val="00E654BB"/>
    <w:rsid w:val="00E658F2"/>
    <w:rsid w:val="00E670BF"/>
    <w:rsid w:val="00E70141"/>
    <w:rsid w:val="00E74EAD"/>
    <w:rsid w:val="00E8323D"/>
    <w:rsid w:val="00E87C5A"/>
    <w:rsid w:val="00E91086"/>
    <w:rsid w:val="00E9631D"/>
    <w:rsid w:val="00E97690"/>
    <w:rsid w:val="00E978ED"/>
    <w:rsid w:val="00EA0529"/>
    <w:rsid w:val="00EA1A22"/>
    <w:rsid w:val="00EA2BED"/>
    <w:rsid w:val="00EA5DFB"/>
    <w:rsid w:val="00EA6C6B"/>
    <w:rsid w:val="00EA7DE0"/>
    <w:rsid w:val="00EC6687"/>
    <w:rsid w:val="00EC7EC6"/>
    <w:rsid w:val="00ED3B93"/>
    <w:rsid w:val="00EE021B"/>
    <w:rsid w:val="00EE1C86"/>
    <w:rsid w:val="00EE308D"/>
    <w:rsid w:val="00EE5F02"/>
    <w:rsid w:val="00EE7030"/>
    <w:rsid w:val="00EE7FAA"/>
    <w:rsid w:val="00EF2EA4"/>
    <w:rsid w:val="00EF40A0"/>
    <w:rsid w:val="00EF415A"/>
    <w:rsid w:val="00F005DC"/>
    <w:rsid w:val="00F00D4E"/>
    <w:rsid w:val="00F05D87"/>
    <w:rsid w:val="00F06777"/>
    <w:rsid w:val="00F20FEC"/>
    <w:rsid w:val="00F2726B"/>
    <w:rsid w:val="00F31543"/>
    <w:rsid w:val="00F352AF"/>
    <w:rsid w:val="00F35A92"/>
    <w:rsid w:val="00F4100B"/>
    <w:rsid w:val="00F42157"/>
    <w:rsid w:val="00F42CE4"/>
    <w:rsid w:val="00F43D25"/>
    <w:rsid w:val="00F46A3B"/>
    <w:rsid w:val="00F4799F"/>
    <w:rsid w:val="00F5051D"/>
    <w:rsid w:val="00F51627"/>
    <w:rsid w:val="00F53711"/>
    <w:rsid w:val="00F6295C"/>
    <w:rsid w:val="00F64C82"/>
    <w:rsid w:val="00F65013"/>
    <w:rsid w:val="00F6714D"/>
    <w:rsid w:val="00F70F8A"/>
    <w:rsid w:val="00F734B6"/>
    <w:rsid w:val="00F757C4"/>
    <w:rsid w:val="00F763C9"/>
    <w:rsid w:val="00F828D1"/>
    <w:rsid w:val="00F83598"/>
    <w:rsid w:val="00F859E8"/>
    <w:rsid w:val="00F87A20"/>
    <w:rsid w:val="00F9215E"/>
    <w:rsid w:val="00F92846"/>
    <w:rsid w:val="00F93720"/>
    <w:rsid w:val="00F940D8"/>
    <w:rsid w:val="00F95893"/>
    <w:rsid w:val="00FA19EB"/>
    <w:rsid w:val="00FB3578"/>
    <w:rsid w:val="00FB515D"/>
    <w:rsid w:val="00FB51A0"/>
    <w:rsid w:val="00FC055F"/>
    <w:rsid w:val="00FC1132"/>
    <w:rsid w:val="00FC1206"/>
    <w:rsid w:val="00FC51E8"/>
    <w:rsid w:val="00FD0A39"/>
    <w:rsid w:val="00FD3E4B"/>
    <w:rsid w:val="00FE03AB"/>
    <w:rsid w:val="00FE09B0"/>
    <w:rsid w:val="00FE19F5"/>
    <w:rsid w:val="00FE7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1BC14"/>
  <w15:docId w15:val="{39E3F71E-FE0F-4F8C-A9C0-04D63129A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NZ" w:eastAsia="ja-JP" w:bidi="ar-SA"/>
      </w:rPr>
    </w:rPrDefault>
    <w:pPrDefault>
      <w:pPr>
        <w:spacing w:line="360" w:lineRule="auto"/>
        <w:ind w:left="3969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82A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5BE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next w:val="BodyText"/>
    <w:link w:val="Heading4Char"/>
    <w:uiPriority w:val="1"/>
    <w:qFormat/>
    <w:rsid w:val="001943D4"/>
    <w:pPr>
      <w:keepNext/>
      <w:keepLines/>
      <w:spacing w:before="500" w:line="240" w:lineRule="auto"/>
      <w:ind w:left="0"/>
      <w:outlineLvl w:val="3"/>
    </w:pPr>
    <w:rPr>
      <w:rFonts w:ascii="Arial" w:eastAsia="Times New Roman" w:hAnsi="Arial" w:cs="Times New Roman"/>
      <w:b/>
      <w:bCs/>
      <w:iCs/>
      <w:color w:val="000000" w:themeColor="text1"/>
      <w:sz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,L"/>
    <w:basedOn w:val="Normal"/>
    <w:link w:val="ListParagraphChar"/>
    <w:uiPriority w:val="34"/>
    <w:qFormat/>
    <w:rsid w:val="005466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125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125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C262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2628"/>
  </w:style>
  <w:style w:type="paragraph" w:styleId="Footer">
    <w:name w:val="footer"/>
    <w:basedOn w:val="Normal"/>
    <w:link w:val="FooterChar"/>
    <w:uiPriority w:val="99"/>
    <w:unhideWhenUsed/>
    <w:rsid w:val="00CC262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2628"/>
  </w:style>
  <w:style w:type="character" w:styleId="CommentReference">
    <w:name w:val="annotation reference"/>
    <w:basedOn w:val="DefaultParagraphFont"/>
    <w:uiPriority w:val="99"/>
    <w:semiHidden/>
    <w:unhideWhenUsed/>
    <w:rsid w:val="00EE7F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F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F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F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FAA"/>
    <w:rPr>
      <w:b/>
      <w:bCs/>
      <w:sz w:val="20"/>
      <w:szCs w:val="20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,L Char"/>
    <w:basedOn w:val="DefaultParagraphFont"/>
    <w:link w:val="ListParagraph"/>
    <w:uiPriority w:val="34"/>
    <w:qFormat/>
    <w:locked/>
    <w:rsid w:val="00851373"/>
  </w:style>
  <w:style w:type="paragraph" w:styleId="BalloonText">
    <w:name w:val="Balloon Text"/>
    <w:basedOn w:val="Normal"/>
    <w:link w:val="BalloonTextChar"/>
    <w:uiPriority w:val="99"/>
    <w:semiHidden/>
    <w:unhideWhenUsed/>
    <w:rsid w:val="00327B9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B9B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11A62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apple-tab-span">
    <w:name w:val="apple-tab-span"/>
    <w:basedOn w:val="DefaultParagraphFont"/>
    <w:rsid w:val="00611A62"/>
  </w:style>
  <w:style w:type="paragraph" w:styleId="BodyText">
    <w:name w:val="Body Text"/>
    <w:basedOn w:val="Normal"/>
    <w:link w:val="BodyTextChar"/>
    <w:qFormat/>
    <w:rsid w:val="00025489"/>
    <w:pPr>
      <w:spacing w:before="180" w:line="300" w:lineRule="atLeast"/>
      <w:ind w:left="0"/>
    </w:pPr>
    <w:rPr>
      <w:rFonts w:ascii="Arial" w:eastAsia="Calibri" w:hAnsi="Arial" w:cs="Times New Roman"/>
      <w:color w:val="575757"/>
      <w:lang w:eastAsia="en-US"/>
    </w:rPr>
  </w:style>
  <w:style w:type="character" w:customStyle="1" w:styleId="BodyTextChar">
    <w:name w:val="Body Text Char"/>
    <w:basedOn w:val="DefaultParagraphFont"/>
    <w:link w:val="BodyText"/>
    <w:rsid w:val="00025489"/>
    <w:rPr>
      <w:rFonts w:ascii="Arial" w:eastAsia="Calibri" w:hAnsi="Arial" w:cs="Times New Roman"/>
      <w:color w:val="575757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645DF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1"/>
    <w:rsid w:val="001943D4"/>
    <w:rPr>
      <w:rFonts w:ascii="Arial" w:eastAsia="Times New Roman" w:hAnsi="Arial" w:cs="Times New Roman"/>
      <w:b/>
      <w:bCs/>
      <w:iCs/>
      <w:color w:val="000000" w:themeColor="text1"/>
      <w:sz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5BE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55AA0"/>
    <w:rPr>
      <w:color w:val="605E5C"/>
      <w:shd w:val="clear" w:color="auto" w:fill="E1DFDD"/>
    </w:rPr>
  </w:style>
  <w:style w:type="character" w:customStyle="1" w:styleId="EasyRead2Char">
    <w:name w:val="Easy Read 2 Char"/>
    <w:basedOn w:val="DefaultParagraphFont"/>
    <w:link w:val="EasyRead2"/>
    <w:locked/>
    <w:rsid w:val="00D8483C"/>
    <w:rPr>
      <w:rFonts w:ascii="Arial" w:hAnsi="Arial" w:cs="Arial"/>
      <w:b/>
      <w:bCs/>
      <w:noProof/>
      <w:sz w:val="44"/>
      <w:szCs w:val="44"/>
    </w:rPr>
  </w:style>
  <w:style w:type="paragraph" w:customStyle="1" w:styleId="EasyRead2">
    <w:name w:val="Easy Read 2"/>
    <w:basedOn w:val="Normal"/>
    <w:link w:val="EasyRead2Char"/>
    <w:qFormat/>
    <w:rsid w:val="00D8483C"/>
    <w:pPr>
      <w:spacing w:after="160" w:line="256" w:lineRule="auto"/>
      <w:ind w:left="0"/>
      <w:jc w:val="center"/>
    </w:pPr>
    <w:rPr>
      <w:rFonts w:ascii="Arial" w:hAnsi="Arial" w:cs="Arial"/>
      <w:b/>
      <w:bCs/>
      <w:noProof/>
      <w:sz w:val="44"/>
      <w:szCs w:val="44"/>
    </w:rPr>
  </w:style>
  <w:style w:type="paragraph" w:styleId="Revision">
    <w:name w:val="Revision"/>
    <w:hidden/>
    <w:uiPriority w:val="99"/>
    <w:semiHidden/>
    <w:rsid w:val="00C40DD5"/>
    <w:pPr>
      <w:spacing w:line="240" w:lineRule="auto"/>
      <w:ind w:left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11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jpeg"/><Relationship Id="rId117" Type="http://schemas.openxmlformats.org/officeDocument/2006/relationships/image" Target="media/image100.jpeg"/><Relationship Id="rId21" Type="http://schemas.openxmlformats.org/officeDocument/2006/relationships/image" Target="media/image10.png"/><Relationship Id="rId42" Type="http://schemas.openxmlformats.org/officeDocument/2006/relationships/image" Target="media/image31.jpeg"/><Relationship Id="rId47" Type="http://schemas.openxmlformats.org/officeDocument/2006/relationships/image" Target="media/image35.jpe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72.jpeg"/><Relationship Id="rId89" Type="http://schemas.openxmlformats.org/officeDocument/2006/relationships/image" Target="media/image77.png"/><Relationship Id="rId112" Type="http://schemas.openxmlformats.org/officeDocument/2006/relationships/image" Target="media/image99.jpeg"/><Relationship Id="rId133" Type="http://schemas.openxmlformats.org/officeDocument/2006/relationships/image" Target="media/image115.png"/><Relationship Id="rId138" Type="http://schemas.microsoft.com/office/2018/08/relationships/commentsExtensible" Target="commentsExtensible.xml"/><Relationship Id="rId16" Type="http://schemas.openxmlformats.org/officeDocument/2006/relationships/image" Target="media/image5.jpeg"/><Relationship Id="rId107" Type="http://schemas.openxmlformats.org/officeDocument/2006/relationships/image" Target="media/image95.jpeg"/><Relationship Id="rId11" Type="http://schemas.openxmlformats.org/officeDocument/2006/relationships/endnotes" Target="endnotes.xml"/><Relationship Id="rId32" Type="http://schemas.openxmlformats.org/officeDocument/2006/relationships/image" Target="media/image21.jpeg"/><Relationship Id="rId37" Type="http://schemas.openxmlformats.org/officeDocument/2006/relationships/image" Target="media/image26.jpe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image" Target="media/image67.jpeg"/><Relationship Id="rId102" Type="http://schemas.openxmlformats.org/officeDocument/2006/relationships/image" Target="media/image90.jpeg"/><Relationship Id="rId123" Type="http://schemas.openxmlformats.org/officeDocument/2006/relationships/image" Target="media/image105.jpeg"/><Relationship Id="rId128" Type="http://schemas.openxmlformats.org/officeDocument/2006/relationships/image" Target="media/image110.jpeg"/><Relationship Id="rId5" Type="http://schemas.openxmlformats.org/officeDocument/2006/relationships/customXml" Target="../customXml/item5.xml"/><Relationship Id="rId90" Type="http://schemas.openxmlformats.org/officeDocument/2006/relationships/image" Target="media/image78.jpeg"/><Relationship Id="rId95" Type="http://schemas.openxmlformats.org/officeDocument/2006/relationships/image" Target="media/image83.png"/><Relationship Id="rId14" Type="http://schemas.openxmlformats.org/officeDocument/2006/relationships/image" Target="media/image3.jpeg"/><Relationship Id="rId22" Type="http://schemas.openxmlformats.org/officeDocument/2006/relationships/image" Target="media/image11.jpeg"/><Relationship Id="rId27" Type="http://schemas.openxmlformats.org/officeDocument/2006/relationships/image" Target="media/image16.jpeg"/><Relationship Id="rId30" Type="http://schemas.openxmlformats.org/officeDocument/2006/relationships/image" Target="media/image19.jpeg"/><Relationship Id="rId35" Type="http://schemas.openxmlformats.org/officeDocument/2006/relationships/image" Target="media/image24.png"/><Relationship Id="rId43" Type="http://schemas.openxmlformats.org/officeDocument/2006/relationships/image" Target="media/image32.jpeg"/><Relationship Id="rId48" Type="http://schemas.openxmlformats.org/officeDocument/2006/relationships/image" Target="media/image36.png"/><Relationship Id="rId56" Type="http://schemas.openxmlformats.org/officeDocument/2006/relationships/image" Target="media/image44.jpe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77" Type="http://schemas.openxmlformats.org/officeDocument/2006/relationships/image" Target="media/image65.jpeg"/><Relationship Id="rId100" Type="http://schemas.openxmlformats.org/officeDocument/2006/relationships/image" Target="media/image88.png"/><Relationship Id="rId105" Type="http://schemas.openxmlformats.org/officeDocument/2006/relationships/image" Target="media/image93.jpeg"/><Relationship Id="rId118" Type="http://schemas.openxmlformats.org/officeDocument/2006/relationships/image" Target="media/image101.jpeg"/><Relationship Id="rId126" Type="http://schemas.openxmlformats.org/officeDocument/2006/relationships/image" Target="media/image108.jpeg"/><Relationship Id="rId134" Type="http://schemas.openxmlformats.org/officeDocument/2006/relationships/header" Target="header1.xml"/><Relationship Id="rId139" Type="http://schemas.microsoft.com/office/2016/09/relationships/commentsIds" Target="commentsIds.xml"/><Relationship Id="rId8" Type="http://schemas.openxmlformats.org/officeDocument/2006/relationships/settings" Target="settings.xml"/><Relationship Id="rId51" Type="http://schemas.openxmlformats.org/officeDocument/2006/relationships/image" Target="media/image39.jpeg"/><Relationship Id="rId72" Type="http://schemas.openxmlformats.org/officeDocument/2006/relationships/image" Target="media/image60.png"/><Relationship Id="rId80" Type="http://schemas.openxmlformats.org/officeDocument/2006/relationships/image" Target="media/image68.png"/><Relationship Id="rId85" Type="http://schemas.openxmlformats.org/officeDocument/2006/relationships/image" Target="media/image73.jpeg"/><Relationship Id="rId93" Type="http://schemas.openxmlformats.org/officeDocument/2006/relationships/image" Target="media/image81.jpeg"/><Relationship Id="rId98" Type="http://schemas.openxmlformats.org/officeDocument/2006/relationships/image" Target="media/image86.jpeg"/><Relationship Id="rId121" Type="http://schemas.openxmlformats.org/officeDocument/2006/relationships/image" Target="media/image103.png"/><Relationship Id="rId3" Type="http://schemas.openxmlformats.org/officeDocument/2006/relationships/customXml" Target="../customXml/item3.xml"/><Relationship Id="rId12" Type="http://schemas.openxmlformats.org/officeDocument/2006/relationships/image" Target="media/image1.jpg"/><Relationship Id="rId17" Type="http://schemas.openxmlformats.org/officeDocument/2006/relationships/image" Target="media/image6.png"/><Relationship Id="rId25" Type="http://schemas.openxmlformats.org/officeDocument/2006/relationships/image" Target="media/image14.jpe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5.png"/><Relationship Id="rId103" Type="http://schemas.openxmlformats.org/officeDocument/2006/relationships/image" Target="media/image91.png"/><Relationship Id="rId108" Type="http://schemas.openxmlformats.org/officeDocument/2006/relationships/image" Target="media/image96.png"/><Relationship Id="rId124" Type="http://schemas.openxmlformats.org/officeDocument/2006/relationships/image" Target="media/image106.png"/><Relationship Id="rId129" Type="http://schemas.openxmlformats.org/officeDocument/2006/relationships/image" Target="media/image111.jpeg"/><Relationship Id="rId137" Type="http://schemas.openxmlformats.org/officeDocument/2006/relationships/theme" Target="theme/theme1.xml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2.jpeg"/><Relationship Id="rId62" Type="http://schemas.openxmlformats.org/officeDocument/2006/relationships/image" Target="media/image50.png"/><Relationship Id="rId70" Type="http://schemas.openxmlformats.org/officeDocument/2006/relationships/image" Target="media/image58.png"/><Relationship Id="rId75" Type="http://schemas.openxmlformats.org/officeDocument/2006/relationships/image" Target="media/image63.jpeg"/><Relationship Id="rId83" Type="http://schemas.openxmlformats.org/officeDocument/2006/relationships/image" Target="media/image71.jpeg"/><Relationship Id="rId88" Type="http://schemas.openxmlformats.org/officeDocument/2006/relationships/image" Target="media/image76.jpeg"/><Relationship Id="rId91" Type="http://schemas.openxmlformats.org/officeDocument/2006/relationships/image" Target="media/image79.jpeg"/><Relationship Id="rId96" Type="http://schemas.openxmlformats.org/officeDocument/2006/relationships/image" Target="media/image84.jpeg"/><Relationship Id="rId111" Type="http://schemas.openxmlformats.org/officeDocument/2006/relationships/image" Target="media/image98.jpeg"/><Relationship Id="rId132" Type="http://schemas.openxmlformats.org/officeDocument/2006/relationships/image" Target="media/image114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36" Type="http://schemas.openxmlformats.org/officeDocument/2006/relationships/image" Target="media/image25.png"/><Relationship Id="rId49" Type="http://schemas.openxmlformats.org/officeDocument/2006/relationships/image" Target="media/image37.jpeg"/><Relationship Id="rId57" Type="http://schemas.openxmlformats.org/officeDocument/2006/relationships/image" Target="media/image45.png"/><Relationship Id="rId106" Type="http://schemas.openxmlformats.org/officeDocument/2006/relationships/image" Target="media/image94.jpeg"/><Relationship Id="rId119" Type="http://schemas.openxmlformats.org/officeDocument/2006/relationships/image" Target="media/image102.jpeg"/><Relationship Id="rId127" Type="http://schemas.openxmlformats.org/officeDocument/2006/relationships/image" Target="media/image109.png"/><Relationship Id="rId10" Type="http://schemas.openxmlformats.org/officeDocument/2006/relationships/footnotes" Target="footnotes.xml"/><Relationship Id="rId31" Type="http://schemas.openxmlformats.org/officeDocument/2006/relationships/image" Target="media/image20.jpeg"/><Relationship Id="rId44" Type="http://schemas.openxmlformats.org/officeDocument/2006/relationships/hyperlink" Target="about:blank" TargetMode="External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jpeg"/><Relationship Id="rId78" Type="http://schemas.openxmlformats.org/officeDocument/2006/relationships/image" Target="media/image66.png"/><Relationship Id="rId81" Type="http://schemas.openxmlformats.org/officeDocument/2006/relationships/image" Target="media/image69.jpeg"/><Relationship Id="rId86" Type="http://schemas.openxmlformats.org/officeDocument/2006/relationships/image" Target="media/image74.jpeg"/><Relationship Id="rId94" Type="http://schemas.openxmlformats.org/officeDocument/2006/relationships/image" Target="media/image82.jpeg"/><Relationship Id="rId99" Type="http://schemas.openxmlformats.org/officeDocument/2006/relationships/image" Target="media/image87.jpeg"/><Relationship Id="rId101" Type="http://schemas.openxmlformats.org/officeDocument/2006/relationships/image" Target="media/image89.jpeg"/><Relationship Id="rId122" Type="http://schemas.openxmlformats.org/officeDocument/2006/relationships/image" Target="media/image104.png"/><Relationship Id="rId130" Type="http://schemas.openxmlformats.org/officeDocument/2006/relationships/image" Target="media/image112.jpeg"/><Relationship Id="rId13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39" Type="http://schemas.openxmlformats.org/officeDocument/2006/relationships/image" Target="media/image28.png"/><Relationship Id="rId109" Type="http://schemas.openxmlformats.org/officeDocument/2006/relationships/image" Target="media/image97.png"/><Relationship Id="rId34" Type="http://schemas.openxmlformats.org/officeDocument/2006/relationships/image" Target="media/image23.jpeg"/><Relationship Id="rId50" Type="http://schemas.openxmlformats.org/officeDocument/2006/relationships/image" Target="media/image38.png"/><Relationship Id="rId55" Type="http://schemas.openxmlformats.org/officeDocument/2006/relationships/image" Target="media/image43.jpeg"/><Relationship Id="rId76" Type="http://schemas.openxmlformats.org/officeDocument/2006/relationships/image" Target="media/image64.jpeg"/><Relationship Id="rId97" Type="http://schemas.openxmlformats.org/officeDocument/2006/relationships/image" Target="media/image85.jpeg"/><Relationship Id="rId104" Type="http://schemas.openxmlformats.org/officeDocument/2006/relationships/image" Target="media/image92.png"/><Relationship Id="rId120" Type="http://schemas.openxmlformats.org/officeDocument/2006/relationships/image" Target="media/image103.jpeg"/><Relationship Id="rId125" Type="http://schemas.openxmlformats.org/officeDocument/2006/relationships/image" Target="media/image107.png"/><Relationship Id="rId7" Type="http://schemas.openxmlformats.org/officeDocument/2006/relationships/styles" Target="styles.xml"/><Relationship Id="rId71" Type="http://schemas.openxmlformats.org/officeDocument/2006/relationships/image" Target="media/image59.png"/><Relationship Id="rId92" Type="http://schemas.openxmlformats.org/officeDocument/2006/relationships/image" Target="media/image80.jpe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jpeg"/><Relationship Id="rId40" Type="http://schemas.openxmlformats.org/officeDocument/2006/relationships/image" Target="media/image29.jpeg"/><Relationship Id="rId45" Type="http://schemas.openxmlformats.org/officeDocument/2006/relationships/image" Target="media/image33.jpeg"/><Relationship Id="rId66" Type="http://schemas.openxmlformats.org/officeDocument/2006/relationships/image" Target="media/image54.jpeg"/><Relationship Id="rId87" Type="http://schemas.openxmlformats.org/officeDocument/2006/relationships/image" Target="media/image75.png"/><Relationship Id="rId110" Type="http://schemas.openxmlformats.org/officeDocument/2006/relationships/hyperlink" Target="about:blank" TargetMode="External"/><Relationship Id="rId131" Type="http://schemas.openxmlformats.org/officeDocument/2006/relationships/image" Target="media/image113.png"/><Relationship Id="rId136" Type="http://schemas.openxmlformats.org/officeDocument/2006/relationships/fontTable" Target="fontTable.xml"/><Relationship Id="rId61" Type="http://schemas.openxmlformats.org/officeDocument/2006/relationships/image" Target="media/image49.png"/><Relationship Id="rId82" Type="http://schemas.openxmlformats.org/officeDocument/2006/relationships/image" Target="media/image70.jpeg"/><Relationship Id="rId19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usinessActivityTaxHTField xmlns="7b50483e-676a-4189-aafa-cd3bd346e0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urts and Justice Services</TermName>
          <TermId xmlns="http://schemas.microsoft.com/office/infopath/2007/PartnerControls">c752f806-ba43-4e29-b699-c3153f35c0cf</TermId>
        </TermInfo>
      </Terms>
    </BusinessActivityTaxHTField>
    <AssignedTo xmlns="http://schemas.microsoft.com/sharepoint/v3">
      <UserInfo>
        <DisplayName/>
        <AccountId xsi:nil="true"/>
        <AccountType/>
      </UserInfo>
    </AssignedTo>
    <TaskDueDate xmlns="http://schemas.microsoft.com/sharepoint/v3/fields" xsi:nil="true"/>
    <lcf76f155ced4ddcb4097134ff3c332f xmlns="e1e8864c-7f29-40d7-87e0-e13d211bf802">
      <Terms xmlns="http://schemas.microsoft.com/office/infopath/2007/PartnerControls"/>
    </lcf76f155ced4ddcb4097134ff3c332f>
    <TaxCatchAll xmlns="7b50483e-676a-4189-aafa-cd3bd346e044">
      <Value>1</Value>
    </TaxCatchAll>
    <_dlc_DocId xmlns="7b50483e-676a-4189-aafa-cd3bd346e044">QRM42DA77MVP-586768064-2596</_dlc_DocId>
    <_dlc_DocIdUrl xmlns="7b50483e-676a-4189-aafa-cd3bd346e044">
      <Url>https://ministryofjusticenz.sharepoint.com/sites/PolicyFamily/_layouts/15/DocIdRedir.aspx?ID=QRM42DA77MVP-586768064-2596</Url>
      <Description>QRM42DA77MVP-586768064-2596</Description>
    </_dlc_DocIdUrl>
    <SharedWithUsers xmlns="7b50483e-676a-4189-aafa-cd3bd346e044">
      <UserInfo>
        <DisplayName>Stephen-Smith, Naomi</DisplayName>
        <AccountId>561</AccountId>
        <AccountType/>
      </UserInfo>
    </SharedWithUsers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olicy Document" ma:contentTypeID="0x0101004501C728D1CFC748826ABFCFA74B4C210100C39942D46BFB734695E3A6939ECC5B38" ma:contentTypeVersion="13" ma:contentTypeDescription="" ma:contentTypeScope="" ma:versionID="e3c238226de4475050b9db86f1dad562">
  <xsd:schema xmlns:xsd="http://www.w3.org/2001/XMLSchema" xmlns:xs="http://www.w3.org/2001/XMLSchema" xmlns:p="http://schemas.microsoft.com/office/2006/metadata/properties" xmlns:ns1="http://schemas.microsoft.com/sharepoint/v3" xmlns:ns2="7b50483e-676a-4189-aafa-cd3bd346e044" xmlns:ns3="http://schemas.microsoft.com/sharepoint/v3/fields" xmlns:ns4="e1e8864c-7f29-40d7-87e0-e13d211bf802" targetNamespace="http://schemas.microsoft.com/office/2006/metadata/properties" ma:root="true" ma:fieldsID="4a1b3129c678e730dded551c3eb1c5c9" ns1:_="" ns2:_="" ns3:_="" ns4:_="">
    <xsd:import namespace="http://schemas.microsoft.com/sharepoint/v3"/>
    <xsd:import namespace="7b50483e-676a-4189-aafa-cd3bd346e044"/>
    <xsd:import namespace="http://schemas.microsoft.com/sharepoint/v3/fields"/>
    <xsd:import namespace="e1e8864c-7f29-40d7-87e0-e13d211bf802"/>
    <xsd:element name="properties">
      <xsd:complexType>
        <xsd:sequence>
          <xsd:element name="documentManagement">
            <xsd:complexType>
              <xsd:all>
                <xsd:element ref="ns2:BusinessActivityTaxHTField" minOccurs="0"/>
                <xsd:element ref="ns2:TaxCatchAll" minOccurs="0"/>
                <xsd:element ref="ns2:TaxCatchAllLabel" minOccurs="0"/>
                <xsd:element ref="ns2:_dlc_DocId" minOccurs="0"/>
                <xsd:element ref="ns2:_dlc_DocIdUrl" minOccurs="0"/>
                <xsd:element ref="ns2:_dlc_DocIdPersistId" minOccurs="0"/>
                <xsd:element ref="ns1:AssignedTo" minOccurs="0"/>
                <xsd:element ref="ns3:TaskDueDat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lcf76f155ced4ddcb4097134ff3c332f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15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50483e-676a-4189-aafa-cd3bd346e044" elementFormDefault="qualified">
    <xsd:import namespace="http://schemas.microsoft.com/office/2006/documentManagement/types"/>
    <xsd:import namespace="http://schemas.microsoft.com/office/infopath/2007/PartnerControls"/>
    <xsd:element name="BusinessActivityTaxHTField" ma:index="8" nillable="true" ma:taxonomy="true" ma:internalName="BusinessActivityTaxHTField" ma:taxonomyFieldName="BusinessActivity" ma:displayName="Business Activity" ma:default="1;#Courts and Justice Services|c752f806-ba43-4e29-b699-c3153f35c0cf" ma:fieldId="{d24e6d20-07c2-4aee-8117-185af9a1c727}" ma:sspId="e1e2d475-dc97-41b9-a896-027d07f5a0e8" ma:termSetId="7fdcff37-7cb5-40ea-bfab-422af305800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3617be86-430a-4d5b-9262-82f52bc46b6f}" ma:internalName="TaxCatchAll" ma:showField="CatchAllData" ma:web="7b50483e-676a-4189-aafa-cd3bd346e0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3617be86-430a-4d5b-9262-82f52bc46b6f}" ma:internalName="TaxCatchAllLabel" ma:readOnly="true" ma:showField="CatchAllDataLabel" ma:web="7b50483e-676a-4189-aafa-cd3bd346e0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TaskDueDate" ma:index="16" nillable="true" ma:displayName="Due Date" ma:format="DateOnly" ma:internalName="TaskDu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e8864c-7f29-40d7-87e0-e13d211bf8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e1e2d475-dc97-41b9-a896-027d07f5a0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02606E-6310-46E2-A1DA-FEE739B40FE4}">
  <ds:schemaRefs>
    <ds:schemaRef ds:uri="http://schemas.microsoft.com/office/2006/metadata/properties"/>
    <ds:schemaRef ds:uri="http://schemas.microsoft.com/office/infopath/2007/PartnerControls"/>
    <ds:schemaRef ds:uri="7b50483e-676a-4189-aafa-cd3bd346e044"/>
    <ds:schemaRef ds:uri="http://schemas.microsoft.com/sharepoint/v3"/>
    <ds:schemaRef ds:uri="http://schemas.microsoft.com/sharepoint/v3/fields"/>
    <ds:schemaRef ds:uri="e1e8864c-7f29-40d7-87e0-e13d211bf802"/>
  </ds:schemaRefs>
</ds:datastoreItem>
</file>

<file path=customXml/itemProps2.xml><?xml version="1.0" encoding="utf-8"?>
<ds:datastoreItem xmlns:ds="http://schemas.openxmlformats.org/officeDocument/2006/customXml" ds:itemID="{66E309F5-7F49-4759-AA37-146BEEC1FEA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D2EA8C8-7BD9-48A2-ADD3-DDDAD225A8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b50483e-676a-4189-aafa-cd3bd346e044"/>
    <ds:schemaRef ds:uri="http://schemas.microsoft.com/sharepoint/v3/fields"/>
    <ds:schemaRef ds:uri="e1e8864c-7f29-40d7-87e0-e13d211bf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9811B0-6B62-46F0-8090-B746646359D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F66972A-BC8E-43D4-958A-FEB8CD9DD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0</Pages>
  <Words>1934</Words>
  <Characters>1102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oodhouse</dc:creator>
  <cp:keywords/>
  <dc:description/>
  <cp:lastModifiedBy>Microsoft account</cp:lastModifiedBy>
  <cp:revision>4</cp:revision>
  <cp:lastPrinted>2021-07-11T11:17:00Z</cp:lastPrinted>
  <dcterms:created xsi:type="dcterms:W3CDTF">2022-07-20T01:51:00Z</dcterms:created>
  <dcterms:modified xsi:type="dcterms:W3CDTF">2022-07-20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924053618</vt:i4>
  </property>
  <property fmtid="{D5CDD505-2E9C-101B-9397-08002B2CF9AE}" pid="3" name="_NewReviewCycle">
    <vt:lpwstr/>
  </property>
  <property fmtid="{D5CDD505-2E9C-101B-9397-08002B2CF9AE}" pid="4" name="_EmailSubject">
    <vt:lpwstr>Adoption Law Reform Easy Read Translation - Comments</vt:lpwstr>
  </property>
  <property fmtid="{D5CDD505-2E9C-101B-9397-08002B2CF9AE}" pid="5" name="_AuthorEmail">
    <vt:lpwstr>Kerryn.Frost@justice.govt.nz</vt:lpwstr>
  </property>
  <property fmtid="{D5CDD505-2E9C-101B-9397-08002B2CF9AE}" pid="6" name="_AuthorEmailDisplayName">
    <vt:lpwstr>Frost, Kerryn</vt:lpwstr>
  </property>
  <property fmtid="{D5CDD505-2E9C-101B-9397-08002B2CF9AE}" pid="7" name="ContentTypeId">
    <vt:lpwstr>0x0101004501C728D1CFC748826ABFCFA74B4C210100C39942D46BFB734695E3A6939ECC5B38</vt:lpwstr>
  </property>
  <property fmtid="{D5CDD505-2E9C-101B-9397-08002B2CF9AE}" pid="8" name="MediaServiceImageTags">
    <vt:lpwstr/>
  </property>
  <property fmtid="{D5CDD505-2E9C-101B-9397-08002B2CF9AE}" pid="9" name="_dlc_DocIdItemGuid">
    <vt:lpwstr>32e10c86-f5b6-43b8-8862-6fa4c78f8470</vt:lpwstr>
  </property>
  <property fmtid="{D5CDD505-2E9C-101B-9397-08002B2CF9AE}" pid="10" name="BusinessActivity">
    <vt:lpwstr>1;#Courts and Justice Services|c752f806-ba43-4e29-b699-c3153f35c0cf</vt:lpwstr>
  </property>
  <property fmtid="{D5CDD505-2E9C-101B-9397-08002B2CF9AE}" pid="11" name="_PreviousAdHocReviewCycleID">
    <vt:i4>1021061273</vt:i4>
  </property>
  <property fmtid="{D5CDD505-2E9C-101B-9397-08002B2CF9AE}" pid="12" name="_ReviewingToolsShownOnce">
    <vt:lpwstr/>
  </property>
</Properties>
</file>